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4BDD2E" w14:textId="5A3EE1F6" w:rsidR="00FA617B" w:rsidRPr="0034447C" w:rsidRDefault="067DD28C" w:rsidP="112271D8">
      <w:pPr>
        <w:jc w:val="right"/>
        <w:rPr>
          <w:rFonts w:ascii="Arial" w:hAnsi="Arial" w:cs="Arial"/>
          <w:sz w:val="50"/>
          <w:szCs w:val="50"/>
        </w:rPr>
      </w:pPr>
      <w:bookmarkStart w:id="0" w:name="_Ref312243294"/>
      <w:r w:rsidRPr="32693C0A">
        <w:rPr>
          <w:rFonts w:ascii="Arial" w:hAnsi="Arial" w:cs="Arial"/>
          <w:sz w:val="50"/>
          <w:szCs w:val="50"/>
        </w:rPr>
        <w:t>VFD Motor Control</w:t>
      </w:r>
    </w:p>
    <w:p w14:paraId="5AD7170E" w14:textId="39BC3BE9" w:rsidR="22EB957D" w:rsidRDefault="27AEE78D" w:rsidP="112271D8">
      <w:pPr>
        <w:spacing w:line="259" w:lineRule="auto"/>
        <w:jc w:val="right"/>
        <w:rPr>
          <w:rFonts w:ascii="Arial" w:hAnsi="Arial" w:cs="Arial"/>
          <w:sz w:val="42"/>
          <w:szCs w:val="42"/>
        </w:rPr>
      </w:pPr>
      <w:r w:rsidRPr="112271D8">
        <w:rPr>
          <w:rFonts w:ascii="Arial" w:hAnsi="Arial" w:cs="Arial"/>
          <w:sz w:val="42"/>
          <w:szCs w:val="42"/>
        </w:rPr>
        <w:t>Mackenzie Miller</w:t>
      </w:r>
    </w:p>
    <w:p w14:paraId="0C1EF2A2" w14:textId="323CBC5E" w:rsidR="22EB957D" w:rsidRDefault="27AEE78D" w:rsidP="112271D8">
      <w:pPr>
        <w:spacing w:line="259" w:lineRule="auto"/>
        <w:jc w:val="right"/>
        <w:rPr>
          <w:rFonts w:ascii="Arial" w:hAnsi="Arial" w:cs="Arial"/>
          <w:sz w:val="42"/>
          <w:szCs w:val="42"/>
        </w:rPr>
      </w:pPr>
      <w:r w:rsidRPr="112271D8">
        <w:rPr>
          <w:rFonts w:ascii="Arial" w:hAnsi="Arial" w:cs="Arial"/>
          <w:sz w:val="42"/>
          <w:szCs w:val="42"/>
        </w:rPr>
        <w:t>Andrew Nguyen</w:t>
      </w:r>
    </w:p>
    <w:p w14:paraId="552A104C" w14:textId="389DD4AF" w:rsidR="22EB957D" w:rsidRDefault="22EB957D" w:rsidP="112271D8">
      <w:pPr>
        <w:spacing w:line="259" w:lineRule="auto"/>
        <w:jc w:val="right"/>
        <w:rPr>
          <w:rFonts w:ascii="Arial" w:hAnsi="Arial" w:cs="Arial"/>
          <w:sz w:val="42"/>
          <w:szCs w:val="42"/>
        </w:rPr>
      </w:pPr>
      <w:r w:rsidRPr="112271D8">
        <w:rPr>
          <w:rFonts w:ascii="Arial" w:hAnsi="Arial" w:cs="Arial"/>
          <w:sz w:val="42"/>
          <w:szCs w:val="42"/>
        </w:rPr>
        <w:t>Aidan Rader</w:t>
      </w:r>
    </w:p>
    <w:p w14:paraId="52A4F5AA" w14:textId="522438FC" w:rsidR="22EB957D" w:rsidRDefault="388CFEF5" w:rsidP="112271D8">
      <w:pPr>
        <w:spacing w:line="259" w:lineRule="auto"/>
        <w:jc w:val="right"/>
        <w:rPr>
          <w:rFonts w:ascii="Arial" w:hAnsi="Arial" w:cs="Arial"/>
          <w:sz w:val="42"/>
          <w:szCs w:val="42"/>
        </w:rPr>
      </w:pPr>
      <w:r w:rsidRPr="112271D8">
        <w:rPr>
          <w:rFonts w:ascii="Arial" w:hAnsi="Arial" w:cs="Arial"/>
          <w:sz w:val="42"/>
          <w:szCs w:val="42"/>
        </w:rPr>
        <w:t>Ryan Regan</w:t>
      </w:r>
    </w:p>
    <w:p w14:paraId="77ABEFDE" w14:textId="77777777" w:rsidR="00FA617B" w:rsidRPr="0034447C" w:rsidRDefault="00FA617B" w:rsidP="00FA617B">
      <w:pPr>
        <w:jc w:val="right"/>
        <w:rPr>
          <w:rFonts w:ascii="Arial" w:hAnsi="Arial" w:cs="Arial"/>
          <w:sz w:val="40"/>
          <w:szCs w:val="40"/>
        </w:rPr>
      </w:pPr>
    </w:p>
    <w:p w14:paraId="1A1E14C8" w14:textId="77777777" w:rsidR="00FA617B" w:rsidRPr="0034447C" w:rsidRDefault="00FA617B" w:rsidP="00FA617B">
      <w:pPr>
        <w:jc w:val="right"/>
        <w:rPr>
          <w:rFonts w:ascii="Arial" w:hAnsi="Arial" w:cs="Arial"/>
          <w:sz w:val="40"/>
          <w:szCs w:val="40"/>
        </w:rPr>
      </w:pPr>
    </w:p>
    <w:p w14:paraId="0F0FFD53" w14:textId="77777777" w:rsidR="00FA617B" w:rsidRPr="0034447C" w:rsidRDefault="00FA617B" w:rsidP="00FA617B">
      <w:pPr>
        <w:jc w:val="right"/>
        <w:rPr>
          <w:rFonts w:ascii="Arial" w:hAnsi="Arial" w:cs="Arial"/>
          <w:sz w:val="40"/>
          <w:szCs w:val="40"/>
        </w:rPr>
      </w:pPr>
    </w:p>
    <w:p w14:paraId="28CAE1D1" w14:textId="77777777" w:rsidR="00FA617B" w:rsidRPr="0034447C" w:rsidRDefault="00FA617B" w:rsidP="00FA617B">
      <w:pPr>
        <w:jc w:val="right"/>
        <w:rPr>
          <w:rFonts w:ascii="Arial" w:hAnsi="Arial" w:cs="Arial"/>
          <w:sz w:val="40"/>
          <w:szCs w:val="40"/>
        </w:rPr>
      </w:pPr>
    </w:p>
    <w:p w14:paraId="0A45D330" w14:textId="77777777" w:rsidR="00FA617B" w:rsidRPr="0034447C" w:rsidRDefault="00FA617B" w:rsidP="00FA617B">
      <w:pPr>
        <w:jc w:val="right"/>
        <w:rPr>
          <w:rFonts w:ascii="Arial" w:hAnsi="Arial" w:cs="Arial"/>
          <w:sz w:val="40"/>
          <w:szCs w:val="40"/>
        </w:rPr>
      </w:pPr>
    </w:p>
    <w:p w14:paraId="29CBF945" w14:textId="5B1813EB" w:rsidR="00FA617B" w:rsidRPr="0034447C" w:rsidRDefault="00FA617B" w:rsidP="112271D8">
      <w:pPr>
        <w:jc w:val="right"/>
        <w:rPr>
          <w:rFonts w:ascii="Arial" w:hAnsi="Arial" w:cs="Arial"/>
          <w:sz w:val="40"/>
          <w:szCs w:val="40"/>
        </w:rPr>
      </w:pPr>
    </w:p>
    <w:p w14:paraId="1126A5E9" w14:textId="77777777" w:rsidR="00FA617B" w:rsidRPr="0034447C" w:rsidRDefault="00FA617B" w:rsidP="00FA617B">
      <w:pPr>
        <w:jc w:val="right"/>
        <w:rPr>
          <w:rFonts w:ascii="Arial" w:hAnsi="Arial" w:cs="Arial"/>
          <w:b/>
          <w:smallCaps/>
          <w:sz w:val="52"/>
          <w:szCs w:val="52"/>
        </w:rPr>
      </w:pPr>
      <w:r w:rsidRPr="0034447C">
        <w:rPr>
          <w:rFonts w:ascii="Arial" w:hAnsi="Arial" w:cs="Arial"/>
          <w:b/>
          <w:smallCaps/>
          <w:sz w:val="52"/>
          <w:szCs w:val="52"/>
        </w:rPr>
        <w:t>Concept of Operations</w:t>
      </w:r>
    </w:p>
    <w:p w14:paraId="12B786F5" w14:textId="77777777" w:rsidR="00FA617B" w:rsidRPr="0034447C" w:rsidRDefault="00FA617B" w:rsidP="00FA617B">
      <w:pPr>
        <w:jc w:val="left"/>
        <w:rPr>
          <w:rFonts w:ascii="Arial" w:hAnsi="Arial" w:cs="Arial"/>
          <w:sz w:val="42"/>
          <w:szCs w:val="42"/>
        </w:rPr>
      </w:pPr>
    </w:p>
    <w:p w14:paraId="25C11808" w14:textId="77777777" w:rsidR="00FA617B" w:rsidRPr="0034447C" w:rsidRDefault="00FA617B" w:rsidP="00FA617B">
      <w:pPr>
        <w:jc w:val="left"/>
        <w:rPr>
          <w:rFonts w:ascii="Arial" w:hAnsi="Arial" w:cs="Arial"/>
          <w:sz w:val="44"/>
          <w:szCs w:val="44"/>
        </w:rPr>
      </w:pPr>
    </w:p>
    <w:p w14:paraId="7BC3B921" w14:textId="77777777" w:rsidR="00FA617B" w:rsidRPr="0034447C" w:rsidRDefault="00FA617B" w:rsidP="00FA617B">
      <w:pPr>
        <w:rPr>
          <w:rFonts w:ascii="Arial" w:hAnsi="Arial" w:cs="Arial"/>
          <w:sz w:val="28"/>
          <w:szCs w:val="28"/>
        </w:rPr>
      </w:pPr>
    </w:p>
    <w:p w14:paraId="1EA2191B" w14:textId="77777777" w:rsidR="00FA617B" w:rsidRPr="0034447C" w:rsidRDefault="00FA617B" w:rsidP="00FA617B">
      <w:pPr>
        <w:rPr>
          <w:rFonts w:ascii="Arial" w:hAnsi="Arial" w:cs="Arial"/>
          <w:sz w:val="28"/>
          <w:szCs w:val="28"/>
        </w:rPr>
      </w:pPr>
    </w:p>
    <w:p w14:paraId="4BA9ECDC" w14:textId="77777777" w:rsidR="00FA617B" w:rsidRPr="0034447C" w:rsidRDefault="00FA617B" w:rsidP="00FA617B">
      <w:pPr>
        <w:rPr>
          <w:rFonts w:ascii="Arial" w:hAnsi="Arial" w:cs="Arial"/>
          <w:sz w:val="28"/>
          <w:szCs w:val="28"/>
        </w:rPr>
      </w:pPr>
    </w:p>
    <w:p w14:paraId="50F09BC6" w14:textId="77777777" w:rsidR="00FA617B" w:rsidRPr="0034447C" w:rsidRDefault="00FA617B" w:rsidP="00FA617B">
      <w:pPr>
        <w:rPr>
          <w:rFonts w:ascii="Arial" w:hAnsi="Arial" w:cs="Arial"/>
          <w:sz w:val="28"/>
          <w:szCs w:val="28"/>
        </w:rPr>
      </w:pPr>
    </w:p>
    <w:p w14:paraId="3994CB54" w14:textId="77777777" w:rsidR="00FA617B" w:rsidRPr="0034447C" w:rsidRDefault="00FA617B" w:rsidP="00FA617B">
      <w:pPr>
        <w:rPr>
          <w:rFonts w:ascii="Arial" w:hAnsi="Arial" w:cs="Arial"/>
          <w:sz w:val="28"/>
          <w:szCs w:val="28"/>
        </w:rPr>
      </w:pPr>
    </w:p>
    <w:p w14:paraId="1C492B89" w14:textId="77777777" w:rsidR="00FA617B" w:rsidRPr="0034447C" w:rsidRDefault="00FA617B" w:rsidP="00FA617B">
      <w:pPr>
        <w:rPr>
          <w:rFonts w:ascii="Arial" w:hAnsi="Arial" w:cs="Arial"/>
          <w:sz w:val="28"/>
          <w:szCs w:val="28"/>
        </w:rPr>
      </w:pPr>
    </w:p>
    <w:p w14:paraId="3E17EE54" w14:textId="77777777" w:rsidR="00FA617B" w:rsidRPr="0034447C" w:rsidRDefault="00FA617B" w:rsidP="00FA617B">
      <w:pPr>
        <w:rPr>
          <w:rFonts w:ascii="Arial" w:hAnsi="Arial" w:cs="Arial"/>
          <w:sz w:val="28"/>
          <w:szCs w:val="28"/>
        </w:rPr>
      </w:pPr>
    </w:p>
    <w:p w14:paraId="371ED1E6" w14:textId="77777777" w:rsidR="00FA617B" w:rsidRPr="0034447C" w:rsidRDefault="00FA617B" w:rsidP="00FA617B">
      <w:pPr>
        <w:rPr>
          <w:rFonts w:ascii="Arial" w:hAnsi="Arial" w:cs="Arial"/>
          <w:sz w:val="28"/>
          <w:szCs w:val="28"/>
        </w:rPr>
      </w:pPr>
    </w:p>
    <w:p w14:paraId="3467460A" w14:textId="77777777" w:rsidR="00FA617B" w:rsidRPr="0034447C" w:rsidRDefault="00FA617B" w:rsidP="00FA617B">
      <w:pPr>
        <w:rPr>
          <w:rFonts w:ascii="Arial" w:hAnsi="Arial" w:cs="Arial"/>
          <w:sz w:val="28"/>
          <w:szCs w:val="28"/>
        </w:rPr>
      </w:pPr>
    </w:p>
    <w:p w14:paraId="78F6AD2B" w14:textId="77777777" w:rsidR="00FA617B" w:rsidRPr="0034447C" w:rsidRDefault="00FA617B" w:rsidP="00FA617B">
      <w:pPr>
        <w:rPr>
          <w:rFonts w:ascii="Arial" w:hAnsi="Arial" w:cs="Arial"/>
          <w:sz w:val="28"/>
          <w:szCs w:val="28"/>
        </w:rPr>
      </w:pPr>
    </w:p>
    <w:p w14:paraId="2A5E4C06" w14:textId="77777777" w:rsidR="00FA617B" w:rsidRPr="0034447C" w:rsidRDefault="00FA617B" w:rsidP="00FA617B">
      <w:pPr>
        <w:rPr>
          <w:rFonts w:ascii="Arial" w:hAnsi="Arial" w:cs="Arial"/>
          <w:sz w:val="28"/>
          <w:szCs w:val="28"/>
        </w:rPr>
      </w:pPr>
    </w:p>
    <w:p w14:paraId="7E975054" w14:textId="77777777" w:rsidR="00FA617B" w:rsidRPr="0034447C" w:rsidRDefault="00FA617B" w:rsidP="00FA617B">
      <w:pPr>
        <w:jc w:val="left"/>
        <w:rPr>
          <w:rFonts w:ascii="Arial" w:hAnsi="Arial" w:cs="Arial"/>
          <w:sz w:val="28"/>
          <w:szCs w:val="28"/>
        </w:rPr>
      </w:pPr>
    </w:p>
    <w:p w14:paraId="6FBDACA2" w14:textId="21F76F56" w:rsidR="00FA617B" w:rsidRPr="0034447C" w:rsidRDefault="00FA617B" w:rsidP="112271D8">
      <w:pPr>
        <w:jc w:val="left"/>
        <w:rPr>
          <w:rFonts w:ascii="Arial" w:hAnsi="Arial" w:cs="Arial"/>
          <w:sz w:val="28"/>
          <w:szCs w:val="28"/>
        </w:rPr>
      </w:pPr>
    </w:p>
    <w:p w14:paraId="5A94AB60" w14:textId="54AB864F" w:rsidR="00FA617B" w:rsidRPr="0034447C" w:rsidRDefault="00FA617B" w:rsidP="00FA617B">
      <w:pPr>
        <w:jc w:val="left"/>
        <w:rPr>
          <w:rFonts w:ascii="Arial" w:hAnsi="Arial" w:cs="Arial"/>
          <w:sz w:val="28"/>
          <w:szCs w:val="28"/>
        </w:rPr>
      </w:pPr>
      <w:r w:rsidRPr="112271D8">
        <w:rPr>
          <w:rFonts w:ascii="Arial" w:hAnsi="Arial" w:cs="Arial"/>
          <w:sz w:val="28"/>
          <w:szCs w:val="28"/>
        </w:rPr>
        <w:t xml:space="preserve">REVISION – </w:t>
      </w:r>
      <w:r w:rsidR="487181CB" w:rsidRPr="112271D8">
        <w:rPr>
          <w:rFonts w:ascii="Arial" w:hAnsi="Arial" w:cs="Arial"/>
          <w:sz w:val="28"/>
          <w:szCs w:val="28"/>
        </w:rPr>
        <w:t>0</w:t>
      </w:r>
    </w:p>
    <w:p w14:paraId="5DCF2D22" w14:textId="79F578EE" w:rsidR="00CC1A19" w:rsidRPr="0034447C" w:rsidRDefault="61809F97" w:rsidP="112271D8">
      <w:pPr>
        <w:jc w:val="left"/>
        <w:rPr>
          <w:rFonts w:ascii="Arial" w:hAnsi="Arial" w:cs="Arial"/>
          <w:sz w:val="28"/>
          <w:szCs w:val="28"/>
        </w:rPr>
        <w:sectPr w:rsidR="00CC1A19" w:rsidRPr="0034447C" w:rsidSect="00162656">
          <w:headerReference w:type="default" r:id="rId11"/>
          <w:footerReference w:type="default" r:id="rId12"/>
          <w:headerReference w:type="first" r:id="rId13"/>
          <w:footerReference w:type="first" r:id="rId14"/>
          <w:endnotePr>
            <w:numFmt w:val="decimal"/>
          </w:endnotePr>
          <w:type w:val="continuous"/>
          <w:pgSz w:w="12240" w:h="15840" w:code="1"/>
          <w:pgMar w:top="1440" w:right="1440" w:bottom="1440" w:left="1440" w:header="720" w:footer="720" w:gutter="0"/>
          <w:cols w:space="720"/>
          <w:titlePg/>
          <w:docGrid w:linePitch="360"/>
        </w:sectPr>
      </w:pPr>
      <w:r w:rsidRPr="60759F2B">
        <w:rPr>
          <w:rFonts w:ascii="Arial" w:hAnsi="Arial" w:cs="Arial"/>
          <w:sz w:val="28"/>
          <w:szCs w:val="28"/>
        </w:rPr>
        <w:t>1</w:t>
      </w:r>
      <w:r w:rsidR="00FA617B" w:rsidRPr="60759F2B">
        <w:rPr>
          <w:rFonts w:ascii="Arial" w:hAnsi="Arial" w:cs="Arial"/>
          <w:sz w:val="28"/>
          <w:szCs w:val="28"/>
        </w:rPr>
        <w:t xml:space="preserve">5 </w:t>
      </w:r>
      <w:r w:rsidR="3131A60C" w:rsidRPr="60759F2B">
        <w:rPr>
          <w:rFonts w:ascii="Arial" w:hAnsi="Arial" w:cs="Arial"/>
          <w:sz w:val="28"/>
          <w:szCs w:val="28"/>
        </w:rPr>
        <w:t>September</w:t>
      </w:r>
      <w:r w:rsidR="00FA617B" w:rsidRPr="60759F2B">
        <w:rPr>
          <w:rFonts w:ascii="Arial" w:hAnsi="Arial" w:cs="Arial"/>
          <w:sz w:val="28"/>
          <w:szCs w:val="28"/>
        </w:rPr>
        <w:t xml:space="preserve"> 20</w:t>
      </w:r>
      <w:r w:rsidR="5C123271" w:rsidRPr="60759F2B">
        <w:rPr>
          <w:rFonts w:ascii="Arial" w:hAnsi="Arial" w:cs="Arial"/>
          <w:sz w:val="28"/>
          <w:szCs w:val="28"/>
        </w:rPr>
        <w:t>24</w:t>
      </w:r>
    </w:p>
    <w:p w14:paraId="52E47BE8" w14:textId="77777777" w:rsidR="00FA617B" w:rsidRPr="0034447C" w:rsidRDefault="00FA617B" w:rsidP="00FA617B">
      <w:pPr>
        <w:jc w:val="center"/>
        <w:rPr>
          <w:rFonts w:ascii="Arial" w:hAnsi="Arial" w:cs="Arial"/>
          <w:smallCaps/>
          <w:sz w:val="36"/>
          <w:szCs w:val="36"/>
        </w:rPr>
      </w:pPr>
      <w:r w:rsidRPr="0034447C">
        <w:rPr>
          <w:rFonts w:ascii="Arial" w:hAnsi="Arial" w:cs="Arial"/>
          <w:smallCaps/>
          <w:sz w:val="36"/>
          <w:szCs w:val="36"/>
        </w:rPr>
        <w:lastRenderedPageBreak/>
        <w:t>Concept of Operations</w:t>
      </w:r>
    </w:p>
    <w:p w14:paraId="22725D9B" w14:textId="77777777" w:rsidR="00FA617B" w:rsidRPr="0034447C" w:rsidRDefault="00FA617B" w:rsidP="00FA617B">
      <w:pPr>
        <w:jc w:val="center"/>
        <w:rPr>
          <w:rFonts w:ascii="Arial" w:hAnsi="Arial" w:cs="Arial"/>
          <w:sz w:val="36"/>
          <w:szCs w:val="36"/>
        </w:rPr>
      </w:pPr>
      <w:r w:rsidRPr="0034447C">
        <w:rPr>
          <w:rFonts w:ascii="Arial" w:hAnsi="Arial" w:cs="Arial"/>
          <w:smallCaps/>
          <w:sz w:val="36"/>
          <w:szCs w:val="36"/>
        </w:rPr>
        <w:t>for</w:t>
      </w:r>
    </w:p>
    <w:p w14:paraId="187DD37C" w14:textId="2D003CA3" w:rsidR="00FA617B" w:rsidRPr="0034447C" w:rsidRDefault="041D3A12" w:rsidP="00FA617B">
      <w:pPr>
        <w:jc w:val="center"/>
        <w:rPr>
          <w:rFonts w:ascii="Arial" w:hAnsi="Arial" w:cs="Arial"/>
          <w:sz w:val="36"/>
          <w:szCs w:val="36"/>
        </w:rPr>
      </w:pPr>
      <w:r w:rsidRPr="112271D8">
        <w:rPr>
          <w:rFonts w:ascii="Arial" w:hAnsi="Arial" w:cs="Arial"/>
          <w:sz w:val="36"/>
          <w:szCs w:val="36"/>
        </w:rPr>
        <w:t>VFD Motor Controller</w:t>
      </w:r>
    </w:p>
    <w:p w14:paraId="0BDF3C0A" w14:textId="77777777" w:rsidR="00CC1A19" w:rsidRPr="0034447C" w:rsidRDefault="00CC1A19" w:rsidP="00043D9F">
      <w:pPr>
        <w:rPr>
          <w:rFonts w:ascii="Arial" w:hAnsi="Arial" w:cs="Arial"/>
        </w:rPr>
      </w:pPr>
    </w:p>
    <w:p w14:paraId="0E0F0388" w14:textId="77777777" w:rsidR="00CC1A19" w:rsidRPr="0034447C" w:rsidRDefault="00CC1A19" w:rsidP="00043D9F">
      <w:pPr>
        <w:rPr>
          <w:rFonts w:ascii="Arial" w:hAnsi="Arial" w:cs="Arial"/>
        </w:rPr>
      </w:pPr>
    </w:p>
    <w:p w14:paraId="71073F36" w14:textId="77777777" w:rsidR="00CC1A19" w:rsidRPr="0034447C" w:rsidRDefault="00CC1A19" w:rsidP="00043D9F">
      <w:pPr>
        <w:rPr>
          <w:rFonts w:ascii="Arial" w:hAnsi="Arial" w:cs="Arial"/>
        </w:rPr>
      </w:pPr>
    </w:p>
    <w:p w14:paraId="2E26FD29" w14:textId="77777777" w:rsidR="00FA617B" w:rsidRPr="0034447C" w:rsidRDefault="00FA617B" w:rsidP="00043D9F">
      <w:pPr>
        <w:rPr>
          <w:rFonts w:ascii="Arial" w:hAnsi="Arial" w:cs="Arial"/>
        </w:rPr>
      </w:pPr>
    </w:p>
    <w:p w14:paraId="3E10ED68" w14:textId="77777777" w:rsidR="00CC1A19" w:rsidRPr="0034447C" w:rsidRDefault="00CC1A19" w:rsidP="00043D9F">
      <w:pPr>
        <w:rPr>
          <w:rFonts w:ascii="Arial" w:hAnsi="Arial" w:cs="Arial"/>
        </w:rPr>
      </w:pPr>
    </w:p>
    <w:p w14:paraId="057085EF" w14:textId="0F2FB989" w:rsidR="00FA617B" w:rsidRPr="0034447C" w:rsidRDefault="002176BD" w:rsidP="112271D8">
      <w:pPr>
        <w:jc w:val="center"/>
        <w:rPr>
          <w:rFonts w:ascii="Arial" w:hAnsi="Arial" w:cs="Arial"/>
          <w:smallCaps/>
        </w:rPr>
      </w:pPr>
      <w:r w:rsidRPr="112271D8">
        <w:rPr>
          <w:rFonts w:ascii="Arial" w:hAnsi="Arial" w:cs="Arial"/>
          <w:smallCaps/>
        </w:rPr>
        <w:t xml:space="preserve">Team </w:t>
      </w:r>
      <w:r w:rsidR="4C7CC481" w:rsidRPr="112271D8">
        <w:rPr>
          <w:rFonts w:ascii="Arial" w:hAnsi="Arial" w:cs="Arial"/>
          <w:smallCaps/>
        </w:rPr>
        <w:t>VFD Motor Control</w:t>
      </w:r>
    </w:p>
    <w:p w14:paraId="48CECDF5" w14:textId="77777777" w:rsidR="00FA617B" w:rsidRPr="0034447C" w:rsidRDefault="00FA617B" w:rsidP="00FA617B">
      <w:pPr>
        <w:ind w:left="2970"/>
        <w:jc w:val="center"/>
        <w:rPr>
          <w:rFonts w:ascii="Arial" w:hAnsi="Arial" w:cs="Arial"/>
        </w:rPr>
      </w:pPr>
    </w:p>
    <w:p w14:paraId="40C00952" w14:textId="77777777" w:rsidR="00FA617B" w:rsidRPr="0034447C" w:rsidRDefault="00FA617B" w:rsidP="00FA617B">
      <w:pPr>
        <w:ind w:left="2970"/>
        <w:jc w:val="center"/>
        <w:rPr>
          <w:rFonts w:ascii="Arial" w:hAnsi="Arial" w:cs="Arial"/>
        </w:rPr>
      </w:pPr>
    </w:p>
    <w:p w14:paraId="2232560C" w14:textId="77777777" w:rsidR="00FA617B" w:rsidRPr="0034447C" w:rsidRDefault="00FA617B" w:rsidP="00FA617B">
      <w:pPr>
        <w:ind w:left="2970"/>
        <w:jc w:val="center"/>
        <w:rPr>
          <w:rFonts w:ascii="Arial" w:hAnsi="Arial" w:cs="Arial"/>
        </w:rPr>
      </w:pPr>
    </w:p>
    <w:p w14:paraId="001BDA3D" w14:textId="77777777" w:rsidR="00FA617B" w:rsidRPr="0034447C" w:rsidRDefault="00FA617B" w:rsidP="00FA617B">
      <w:pPr>
        <w:jc w:val="center"/>
        <w:rPr>
          <w:rFonts w:ascii="Arial" w:hAnsi="Arial" w:cs="Arial"/>
          <w:smallCaps/>
        </w:rPr>
      </w:pPr>
      <w:r w:rsidRPr="0034447C">
        <w:rPr>
          <w:rFonts w:ascii="Arial" w:hAnsi="Arial" w:cs="Arial"/>
          <w:smallCaps/>
        </w:rPr>
        <w:t>Approved by:</w:t>
      </w:r>
    </w:p>
    <w:p w14:paraId="478FFB66" w14:textId="77777777" w:rsidR="00FA617B" w:rsidRPr="0034447C" w:rsidRDefault="00FA617B" w:rsidP="00FA617B">
      <w:pPr>
        <w:ind w:left="2970"/>
        <w:jc w:val="center"/>
        <w:rPr>
          <w:rFonts w:ascii="Arial" w:hAnsi="Arial" w:cs="Arial"/>
        </w:rPr>
      </w:pPr>
    </w:p>
    <w:p w14:paraId="79AC5C75" w14:textId="77777777" w:rsidR="00FA617B" w:rsidRPr="0034447C" w:rsidRDefault="00FA617B" w:rsidP="00FA617B">
      <w:pPr>
        <w:ind w:left="2970"/>
        <w:rPr>
          <w:rFonts w:ascii="Arial" w:hAnsi="Arial" w:cs="Arial"/>
        </w:rPr>
      </w:pPr>
    </w:p>
    <w:p w14:paraId="6463EC03" w14:textId="77777777" w:rsidR="00FA617B" w:rsidRPr="0034447C" w:rsidRDefault="00FA617B" w:rsidP="00FA617B">
      <w:pPr>
        <w:ind w:left="2970"/>
        <w:rPr>
          <w:rFonts w:ascii="Arial" w:hAnsi="Arial" w:cs="Arial"/>
        </w:rPr>
      </w:pPr>
    </w:p>
    <w:p w14:paraId="68622480"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181F348B" w14:textId="77777777" w:rsidR="00FA617B" w:rsidRPr="0034447C" w:rsidRDefault="1928B118" w:rsidP="00FA617B">
      <w:pPr>
        <w:tabs>
          <w:tab w:val="left" w:pos="6210"/>
        </w:tabs>
        <w:ind w:left="2970"/>
        <w:rPr>
          <w:rFonts w:ascii="Arial" w:hAnsi="Arial" w:cs="Arial"/>
        </w:rPr>
      </w:pPr>
      <w:r w:rsidRPr="32693C0A">
        <w:rPr>
          <w:rFonts w:ascii="Arial" w:hAnsi="Arial" w:cs="Arial"/>
        </w:rPr>
        <w:t>Project Leader</w:t>
      </w:r>
      <w:r w:rsidR="00FA617B">
        <w:tab/>
      </w:r>
      <w:r w:rsidRPr="32693C0A">
        <w:rPr>
          <w:rFonts w:ascii="Arial" w:hAnsi="Arial" w:cs="Arial"/>
        </w:rPr>
        <w:t>Date</w:t>
      </w:r>
    </w:p>
    <w:p w14:paraId="002F7D82" w14:textId="77777777" w:rsidR="00FA617B" w:rsidRPr="0034447C" w:rsidRDefault="00FA617B" w:rsidP="00FA617B">
      <w:pPr>
        <w:ind w:left="2970"/>
        <w:rPr>
          <w:rFonts w:ascii="Arial" w:hAnsi="Arial" w:cs="Arial"/>
        </w:rPr>
      </w:pPr>
    </w:p>
    <w:p w14:paraId="38EEA2DE" w14:textId="77777777" w:rsidR="00FA617B" w:rsidRPr="0034447C" w:rsidRDefault="00FA617B" w:rsidP="00FA617B">
      <w:pPr>
        <w:ind w:left="2970"/>
        <w:rPr>
          <w:rFonts w:ascii="Arial" w:hAnsi="Arial" w:cs="Arial"/>
        </w:rPr>
      </w:pPr>
    </w:p>
    <w:p w14:paraId="35EAF2CC" w14:textId="77777777" w:rsidR="00FA617B" w:rsidRPr="0034447C" w:rsidRDefault="00FA617B" w:rsidP="00FA617B">
      <w:pPr>
        <w:ind w:left="2970"/>
        <w:rPr>
          <w:rFonts w:ascii="Arial" w:hAnsi="Arial" w:cs="Arial"/>
        </w:rPr>
      </w:pPr>
    </w:p>
    <w:p w14:paraId="11713D4D" w14:textId="77777777" w:rsidR="00FA617B" w:rsidRPr="0034447C" w:rsidRDefault="00FA617B" w:rsidP="00FA617B">
      <w:pPr>
        <w:ind w:left="2970"/>
        <w:rPr>
          <w:rFonts w:ascii="Arial" w:hAnsi="Arial" w:cs="Arial"/>
        </w:rPr>
      </w:pPr>
    </w:p>
    <w:p w14:paraId="4049677F"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5B1459A3" w14:textId="2FE32889" w:rsidR="00FA617B" w:rsidRPr="0034447C" w:rsidRDefault="004E5DAA" w:rsidP="00FA617B">
      <w:pPr>
        <w:tabs>
          <w:tab w:val="left" w:pos="6210"/>
        </w:tabs>
        <w:ind w:left="2970"/>
        <w:rPr>
          <w:rFonts w:ascii="Arial" w:hAnsi="Arial" w:cs="Arial"/>
        </w:rPr>
      </w:pPr>
      <w:r>
        <w:rPr>
          <w:rFonts w:ascii="Arial" w:hAnsi="Arial" w:cs="Arial"/>
        </w:rPr>
        <w:t>Prof. Kalafatis</w:t>
      </w:r>
      <w:r w:rsidR="00FA617B" w:rsidRPr="0034447C">
        <w:rPr>
          <w:rFonts w:ascii="Arial" w:hAnsi="Arial" w:cs="Arial"/>
        </w:rPr>
        <w:tab/>
        <w:t>Date</w:t>
      </w:r>
    </w:p>
    <w:p w14:paraId="36BFAEA3" w14:textId="77777777" w:rsidR="00FA617B" w:rsidRPr="0034447C" w:rsidRDefault="00FA617B" w:rsidP="00FA617B">
      <w:pPr>
        <w:ind w:left="2970"/>
        <w:rPr>
          <w:rFonts w:ascii="Arial" w:hAnsi="Arial" w:cs="Arial"/>
        </w:rPr>
      </w:pPr>
    </w:p>
    <w:p w14:paraId="729B76AF" w14:textId="77777777" w:rsidR="00FA617B" w:rsidRPr="0034447C" w:rsidRDefault="00FA617B" w:rsidP="00FA617B">
      <w:pPr>
        <w:ind w:left="2970"/>
        <w:rPr>
          <w:rFonts w:ascii="Arial" w:hAnsi="Arial" w:cs="Arial"/>
        </w:rPr>
      </w:pPr>
    </w:p>
    <w:p w14:paraId="5124FEC0" w14:textId="77777777" w:rsidR="00FA617B" w:rsidRPr="0034447C" w:rsidRDefault="00FA617B" w:rsidP="00FA617B">
      <w:pPr>
        <w:ind w:left="2970"/>
        <w:rPr>
          <w:rFonts w:ascii="Arial" w:hAnsi="Arial" w:cs="Arial"/>
        </w:rPr>
      </w:pPr>
    </w:p>
    <w:p w14:paraId="134DEA3D" w14:textId="77777777" w:rsidR="00FA617B" w:rsidRPr="0034447C" w:rsidRDefault="00FA617B" w:rsidP="00FA617B">
      <w:pPr>
        <w:ind w:left="2970"/>
        <w:rPr>
          <w:rFonts w:ascii="Arial" w:hAnsi="Arial" w:cs="Arial"/>
        </w:rPr>
      </w:pPr>
    </w:p>
    <w:p w14:paraId="2F1FDB83" w14:textId="77777777" w:rsidR="00FA617B" w:rsidRPr="0034447C" w:rsidRDefault="00FA617B" w:rsidP="00FA617B">
      <w:pPr>
        <w:ind w:left="2970"/>
        <w:rPr>
          <w:rFonts w:ascii="Arial" w:hAnsi="Arial" w:cs="Arial"/>
        </w:rPr>
      </w:pPr>
      <w:r w:rsidRPr="0034447C">
        <w:rPr>
          <w:rFonts w:ascii="Arial" w:hAnsi="Arial" w:cs="Arial"/>
        </w:rPr>
        <w:t>_____________________________</w:t>
      </w:r>
    </w:p>
    <w:p w14:paraId="7434F0A7" w14:textId="36185778" w:rsidR="00FA617B" w:rsidRPr="0034447C" w:rsidRDefault="4A26FA68" w:rsidP="00FA617B">
      <w:pPr>
        <w:tabs>
          <w:tab w:val="left" w:pos="6210"/>
        </w:tabs>
        <w:ind w:left="2970"/>
        <w:rPr>
          <w:rFonts w:ascii="Arial" w:hAnsi="Arial" w:cs="Arial"/>
        </w:rPr>
      </w:pPr>
      <w:r w:rsidRPr="112271D8">
        <w:rPr>
          <w:rFonts w:ascii="Arial" w:hAnsi="Arial" w:cs="Arial"/>
        </w:rPr>
        <w:t>T/A</w:t>
      </w:r>
      <w:r w:rsidR="00FA617B" w:rsidRPr="112271D8">
        <w:rPr>
          <w:rFonts w:ascii="Arial" w:hAnsi="Arial" w:cs="Arial"/>
        </w:rPr>
        <w:t xml:space="preserve">     </w:t>
      </w:r>
      <w:r w:rsidR="00FA617B">
        <w:tab/>
      </w:r>
      <w:r w:rsidR="00FA617B" w:rsidRPr="112271D8">
        <w:rPr>
          <w:rFonts w:ascii="Arial" w:hAnsi="Arial" w:cs="Arial"/>
        </w:rPr>
        <w:t>Date</w:t>
      </w:r>
    </w:p>
    <w:p w14:paraId="6FF308B7" w14:textId="77777777" w:rsidR="00CC1A19" w:rsidRPr="0034447C" w:rsidRDefault="00CC1A19" w:rsidP="00043D9F">
      <w:pPr>
        <w:ind w:left="3330"/>
        <w:rPr>
          <w:rFonts w:ascii="Arial" w:hAnsi="Arial" w:cs="Arial"/>
        </w:rPr>
      </w:pPr>
    </w:p>
    <w:p w14:paraId="59A252E2" w14:textId="77777777" w:rsidR="00CC1A19" w:rsidRPr="0034447C" w:rsidRDefault="00CC1A19" w:rsidP="007224FA">
      <w:pPr>
        <w:ind w:left="3330"/>
        <w:rPr>
          <w:rFonts w:ascii="Arial" w:hAnsi="Arial" w:cs="Arial"/>
        </w:rPr>
      </w:pPr>
    </w:p>
    <w:p w14:paraId="4352926D" w14:textId="77777777" w:rsidR="00CC1A19" w:rsidRPr="0034447C" w:rsidRDefault="00CC1A19" w:rsidP="00043D9F">
      <w:pPr>
        <w:ind w:left="3330"/>
        <w:rPr>
          <w:rFonts w:ascii="Arial" w:hAnsi="Arial" w:cs="Arial"/>
        </w:rPr>
      </w:pPr>
    </w:p>
    <w:p w14:paraId="51C82FC5" w14:textId="77777777" w:rsidR="00CC1A19" w:rsidRPr="0034447C" w:rsidRDefault="00CC1A19">
      <w:pPr>
        <w:spacing w:after="200" w:line="276" w:lineRule="auto"/>
        <w:jc w:val="left"/>
        <w:rPr>
          <w:rFonts w:ascii="Arial" w:hAnsi="Arial" w:cs="Arial"/>
          <w:i/>
          <w:szCs w:val="20"/>
        </w:rPr>
      </w:pPr>
    </w:p>
    <w:p w14:paraId="07DD800C" w14:textId="77777777" w:rsidR="00CC1A19" w:rsidRPr="0034447C" w:rsidRDefault="00CC1A19" w:rsidP="00227CC6">
      <w:pPr>
        <w:spacing w:after="200" w:line="276" w:lineRule="auto"/>
        <w:jc w:val="center"/>
        <w:rPr>
          <w:rFonts w:ascii="Arial" w:hAnsi="Arial" w:cs="Arial"/>
          <w:b/>
          <w:sz w:val="28"/>
        </w:rPr>
      </w:pPr>
      <w:r w:rsidRPr="0034447C">
        <w:rPr>
          <w:rFonts w:ascii="Arial" w:hAnsi="Arial" w:cs="Arial"/>
          <w:b/>
          <w:sz w:val="28"/>
        </w:rPr>
        <w:br w:type="page"/>
      </w:r>
      <w:r w:rsidRPr="0034447C">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3"/>
        <w:gridCol w:w="1240"/>
        <w:gridCol w:w="2858"/>
        <w:gridCol w:w="1620"/>
        <w:gridCol w:w="2939"/>
      </w:tblGrid>
      <w:tr w:rsidR="00CC1A19" w:rsidRPr="0034447C" w14:paraId="2E306784" w14:textId="77777777" w:rsidTr="00B91759">
        <w:tc>
          <w:tcPr>
            <w:tcW w:w="703" w:type="dxa"/>
            <w:shd w:val="clear" w:color="auto" w:fill="0079C1"/>
          </w:tcPr>
          <w:p w14:paraId="5785F9EA" w14:textId="77777777" w:rsidR="00CC1A19" w:rsidRPr="0034447C" w:rsidRDefault="00CC1A19" w:rsidP="00326249">
            <w:pPr>
              <w:rPr>
                <w:rFonts w:ascii="Arial" w:hAnsi="Arial" w:cs="Arial"/>
                <w:b/>
                <w:color w:val="FFFFFF"/>
              </w:rPr>
            </w:pPr>
            <w:r w:rsidRPr="0034447C">
              <w:rPr>
                <w:rFonts w:ascii="Arial" w:hAnsi="Arial" w:cs="Arial"/>
                <w:b/>
                <w:color w:val="FFFFFF"/>
              </w:rPr>
              <w:t>Rev.</w:t>
            </w:r>
          </w:p>
        </w:tc>
        <w:tc>
          <w:tcPr>
            <w:tcW w:w="1240" w:type="dxa"/>
            <w:shd w:val="clear" w:color="auto" w:fill="0079C1"/>
          </w:tcPr>
          <w:p w14:paraId="49D170A1" w14:textId="77777777" w:rsidR="00CC1A19" w:rsidRPr="0034447C" w:rsidRDefault="00CC1A19" w:rsidP="00326249">
            <w:pPr>
              <w:rPr>
                <w:rFonts w:ascii="Arial" w:hAnsi="Arial" w:cs="Arial"/>
                <w:b/>
                <w:color w:val="FFFFFF"/>
              </w:rPr>
            </w:pPr>
            <w:r w:rsidRPr="0034447C">
              <w:rPr>
                <w:rFonts w:ascii="Arial" w:hAnsi="Arial" w:cs="Arial"/>
                <w:b/>
                <w:color w:val="FFFFFF"/>
              </w:rPr>
              <w:t>Date</w:t>
            </w:r>
          </w:p>
        </w:tc>
        <w:tc>
          <w:tcPr>
            <w:tcW w:w="2858" w:type="dxa"/>
            <w:shd w:val="clear" w:color="auto" w:fill="0079C1"/>
          </w:tcPr>
          <w:p w14:paraId="02DABC8A" w14:textId="77777777" w:rsidR="00CC1A19" w:rsidRPr="0034447C" w:rsidRDefault="00CC1A19" w:rsidP="00326249">
            <w:pPr>
              <w:rPr>
                <w:rFonts w:ascii="Arial" w:hAnsi="Arial" w:cs="Arial"/>
                <w:b/>
                <w:color w:val="FFFFFF"/>
              </w:rPr>
            </w:pPr>
            <w:r w:rsidRPr="0034447C">
              <w:rPr>
                <w:rFonts w:ascii="Arial" w:hAnsi="Arial" w:cs="Arial"/>
                <w:b/>
                <w:color w:val="FFFFFF"/>
              </w:rPr>
              <w:t>Originator</w:t>
            </w:r>
          </w:p>
        </w:tc>
        <w:tc>
          <w:tcPr>
            <w:tcW w:w="1620" w:type="dxa"/>
            <w:shd w:val="clear" w:color="auto" w:fill="0079C1"/>
          </w:tcPr>
          <w:p w14:paraId="1C7FAAC4" w14:textId="77777777" w:rsidR="00CC1A19" w:rsidRPr="0034447C" w:rsidRDefault="00CC1A19" w:rsidP="00326249">
            <w:pPr>
              <w:rPr>
                <w:rFonts w:ascii="Arial" w:hAnsi="Arial" w:cs="Arial"/>
                <w:b/>
                <w:color w:val="FFFFFF"/>
              </w:rPr>
            </w:pPr>
            <w:r w:rsidRPr="0034447C">
              <w:rPr>
                <w:rFonts w:ascii="Arial" w:hAnsi="Arial" w:cs="Arial"/>
                <w:b/>
                <w:color w:val="FFFFFF"/>
              </w:rPr>
              <w:t>Approvals</w:t>
            </w:r>
          </w:p>
        </w:tc>
        <w:tc>
          <w:tcPr>
            <w:tcW w:w="2939" w:type="dxa"/>
            <w:shd w:val="clear" w:color="auto" w:fill="0079C1"/>
          </w:tcPr>
          <w:p w14:paraId="68C6D042" w14:textId="77777777" w:rsidR="00CC1A19" w:rsidRPr="0034447C" w:rsidRDefault="00CC1A19" w:rsidP="00326249">
            <w:pPr>
              <w:rPr>
                <w:rFonts w:ascii="Arial" w:hAnsi="Arial" w:cs="Arial"/>
                <w:b/>
                <w:color w:val="FFFFFF"/>
              </w:rPr>
            </w:pPr>
            <w:r w:rsidRPr="0034447C">
              <w:rPr>
                <w:rFonts w:ascii="Arial" w:hAnsi="Arial" w:cs="Arial"/>
                <w:b/>
                <w:color w:val="FFFFFF"/>
              </w:rPr>
              <w:t>Description</w:t>
            </w:r>
          </w:p>
        </w:tc>
      </w:tr>
      <w:tr w:rsidR="00FA617B" w:rsidRPr="0034447C" w14:paraId="5026E6A2" w14:textId="77777777" w:rsidTr="00B91759">
        <w:tc>
          <w:tcPr>
            <w:tcW w:w="703" w:type="dxa"/>
          </w:tcPr>
          <w:p w14:paraId="1200103E" w14:textId="614A373D" w:rsidR="00FA617B" w:rsidRPr="0034447C" w:rsidRDefault="62595020" w:rsidP="112271D8">
            <w:pPr>
              <w:rPr>
                <w:rFonts w:ascii="Arial" w:hAnsi="Arial" w:cs="Arial"/>
                <w:b/>
                <w:bCs/>
              </w:rPr>
            </w:pPr>
            <w:r w:rsidRPr="112271D8">
              <w:rPr>
                <w:rFonts w:ascii="Arial" w:hAnsi="Arial" w:cs="Arial"/>
                <w:b/>
                <w:bCs/>
              </w:rPr>
              <w:t>0</w:t>
            </w:r>
          </w:p>
        </w:tc>
        <w:tc>
          <w:tcPr>
            <w:tcW w:w="1240" w:type="dxa"/>
          </w:tcPr>
          <w:p w14:paraId="277BD379" w14:textId="505FE919" w:rsidR="00FA617B" w:rsidRPr="00B91759" w:rsidRDefault="29B6DEDF" w:rsidP="00FA617B">
            <w:pPr>
              <w:rPr>
                <w:rFonts w:ascii="Arial" w:hAnsi="Arial" w:cs="Arial"/>
              </w:rPr>
            </w:pPr>
            <w:r w:rsidRPr="00B91759">
              <w:rPr>
                <w:rFonts w:ascii="Arial" w:hAnsi="Arial" w:cs="Arial"/>
              </w:rPr>
              <w:t>9/15/2024</w:t>
            </w:r>
          </w:p>
        </w:tc>
        <w:tc>
          <w:tcPr>
            <w:tcW w:w="2858" w:type="dxa"/>
          </w:tcPr>
          <w:p w14:paraId="546C7E3B" w14:textId="7F71FA37" w:rsidR="00FA617B" w:rsidRPr="00B91759" w:rsidRDefault="75966549" w:rsidP="4792AF02">
            <w:pPr>
              <w:spacing w:line="259" w:lineRule="auto"/>
              <w:jc w:val="left"/>
              <w:rPr>
                <w:rFonts w:ascii="Arial" w:hAnsi="Arial" w:cs="Arial"/>
              </w:rPr>
            </w:pPr>
            <w:r w:rsidRPr="00B91759">
              <w:rPr>
                <w:rFonts w:ascii="Arial" w:hAnsi="Arial" w:cs="Arial"/>
              </w:rPr>
              <w:t>VFD Motor Control Team</w:t>
            </w:r>
          </w:p>
        </w:tc>
        <w:tc>
          <w:tcPr>
            <w:tcW w:w="1620" w:type="dxa"/>
          </w:tcPr>
          <w:p w14:paraId="61337CE4" w14:textId="77777777" w:rsidR="00FA617B" w:rsidRPr="0034447C" w:rsidRDefault="00FA617B" w:rsidP="00FA617B">
            <w:pPr>
              <w:rPr>
                <w:rFonts w:ascii="Arial" w:hAnsi="Arial" w:cs="Arial"/>
              </w:rPr>
            </w:pPr>
          </w:p>
        </w:tc>
        <w:tc>
          <w:tcPr>
            <w:tcW w:w="2939" w:type="dxa"/>
          </w:tcPr>
          <w:p w14:paraId="0F4B2068" w14:textId="09C1761E" w:rsidR="00FA617B" w:rsidRPr="0034447C" w:rsidRDefault="00FA617B" w:rsidP="00FA617B">
            <w:pPr>
              <w:jc w:val="left"/>
              <w:rPr>
                <w:rFonts w:ascii="Arial" w:hAnsi="Arial" w:cs="Arial"/>
              </w:rPr>
            </w:pPr>
            <w:r w:rsidRPr="112271D8">
              <w:rPr>
                <w:rFonts w:ascii="Arial" w:hAnsi="Arial" w:cs="Arial"/>
              </w:rPr>
              <w:t>Draft Release</w:t>
            </w:r>
          </w:p>
        </w:tc>
      </w:tr>
    </w:tbl>
    <w:p w14:paraId="7F6ABF2C" w14:textId="77777777" w:rsidR="00CC1A19" w:rsidRPr="0034447C" w:rsidRDefault="00CC1A19">
      <w:pPr>
        <w:spacing w:after="200" w:line="276" w:lineRule="auto"/>
        <w:jc w:val="left"/>
        <w:rPr>
          <w:rFonts w:ascii="Arial" w:hAnsi="Arial" w:cs="Arial"/>
          <w:i/>
          <w:iCs/>
          <w:szCs w:val="20"/>
        </w:rPr>
      </w:pPr>
    </w:p>
    <w:p w14:paraId="3D34F185" w14:textId="77777777" w:rsidR="00CC1A19" w:rsidRPr="0034447C" w:rsidRDefault="00CC1A19">
      <w:pPr>
        <w:spacing w:after="200" w:line="276" w:lineRule="auto"/>
        <w:jc w:val="left"/>
        <w:rPr>
          <w:rFonts w:ascii="Arial" w:hAnsi="Arial" w:cs="Arial"/>
          <w:i/>
          <w:iCs/>
          <w:szCs w:val="20"/>
        </w:rPr>
      </w:pPr>
    </w:p>
    <w:p w14:paraId="332262F1" w14:textId="77777777" w:rsidR="00CC1A19" w:rsidRPr="0034447C" w:rsidRDefault="00CC1A19">
      <w:pPr>
        <w:spacing w:after="200" w:line="276" w:lineRule="auto"/>
        <w:jc w:val="left"/>
        <w:rPr>
          <w:rFonts w:ascii="Arial" w:hAnsi="Arial" w:cs="Arial"/>
          <w:i/>
          <w:iCs/>
          <w:szCs w:val="20"/>
        </w:rPr>
      </w:pPr>
      <w:r w:rsidRPr="0034447C">
        <w:rPr>
          <w:rFonts w:ascii="Arial" w:hAnsi="Arial" w:cs="Arial"/>
          <w:i/>
          <w:iCs/>
          <w:szCs w:val="20"/>
        </w:rPr>
        <w:br w:type="page"/>
      </w:r>
    </w:p>
    <w:p w14:paraId="493A9968" w14:textId="77777777" w:rsidR="00CC1A19" w:rsidRPr="0034447C" w:rsidRDefault="74937E03" w:rsidP="4792AF02">
      <w:pPr>
        <w:pStyle w:val="TOCHeading"/>
        <w:tabs>
          <w:tab w:val="clear" w:pos="882"/>
        </w:tabs>
        <w:ind w:left="360"/>
        <w:rPr>
          <w:rFonts w:ascii="Arial" w:hAnsi="Arial" w:cs="Arial"/>
        </w:rPr>
      </w:pPr>
      <w:bookmarkStart w:id="1" w:name="_Toc356386054"/>
      <w:bookmarkStart w:id="2" w:name="_Toc97875826"/>
      <w:bookmarkStart w:id="3" w:name="_Toc178287290"/>
      <w:r w:rsidRPr="4792AF02">
        <w:rPr>
          <w:rFonts w:ascii="Arial" w:hAnsi="Arial" w:cs="Arial"/>
        </w:rPr>
        <w:lastRenderedPageBreak/>
        <w:t>Table of Contents</w:t>
      </w:r>
      <w:bookmarkEnd w:id="1"/>
      <w:bookmarkEnd w:id="2"/>
      <w:bookmarkEnd w:id="3"/>
    </w:p>
    <w:p w14:paraId="2D9AB488" w14:textId="6ED273FC" w:rsidR="00CC1A19" w:rsidRPr="0034447C" w:rsidRDefault="00CC1A19" w:rsidP="32693C0A">
      <w:pPr>
        <w:rPr>
          <w:rFonts w:ascii="Arial" w:hAnsi="Arial" w:cs="Arial"/>
        </w:rPr>
      </w:pPr>
    </w:p>
    <w:sdt>
      <w:sdtPr>
        <w:rPr>
          <w:rFonts w:eastAsia="Calibri"/>
          <w:b w:val="0"/>
          <w:noProof w:val="0"/>
          <w:szCs w:val="22"/>
        </w:rPr>
        <w:id w:val="479661500"/>
        <w:docPartObj>
          <w:docPartGallery w:val="Table of Contents"/>
          <w:docPartUnique/>
        </w:docPartObj>
      </w:sdtPr>
      <w:sdtEndPr/>
      <w:sdtContent>
        <w:p w14:paraId="165530B7" w14:textId="5090348B" w:rsidR="00B91759" w:rsidRDefault="5E4E44BA">
          <w:pPr>
            <w:pStyle w:val="TOC1"/>
            <w:rPr>
              <w:rFonts w:asciiTheme="minorHAnsi" w:eastAsiaTheme="minorEastAsia" w:hAnsiTheme="minorHAnsi" w:cstheme="minorBidi"/>
              <w:b w:val="0"/>
              <w:kern w:val="2"/>
              <w:sz w:val="24"/>
              <w14:ligatures w14:val="standardContextual"/>
            </w:rPr>
          </w:pPr>
          <w:r>
            <w:fldChar w:fldCharType="begin"/>
          </w:r>
          <w:r w:rsidR="32693C0A">
            <w:instrText>TOC \o "1-9" \z \u \h</w:instrText>
          </w:r>
          <w:r>
            <w:fldChar w:fldCharType="separate"/>
          </w:r>
          <w:hyperlink w:anchor="_Toc178287290" w:history="1">
            <w:r w:rsidR="00B91759" w:rsidRPr="00BB72D0">
              <w:rPr>
                <w:rStyle w:val="Hyperlink"/>
                <w:rFonts w:ascii="Arial" w:hAnsi="Arial" w:cs="Arial"/>
              </w:rPr>
              <w:t>Table of Contents</w:t>
            </w:r>
            <w:r w:rsidR="00B91759">
              <w:rPr>
                <w:webHidden/>
              </w:rPr>
              <w:tab/>
            </w:r>
            <w:r w:rsidR="00B91759">
              <w:rPr>
                <w:webHidden/>
              </w:rPr>
              <w:fldChar w:fldCharType="begin"/>
            </w:r>
            <w:r w:rsidR="00B91759">
              <w:rPr>
                <w:webHidden/>
              </w:rPr>
              <w:instrText xml:space="preserve"> PAGEREF _Toc178287290 \h </w:instrText>
            </w:r>
            <w:r w:rsidR="00B91759">
              <w:rPr>
                <w:webHidden/>
              </w:rPr>
            </w:r>
            <w:r w:rsidR="00B91759">
              <w:rPr>
                <w:webHidden/>
              </w:rPr>
              <w:fldChar w:fldCharType="separate"/>
            </w:r>
            <w:r w:rsidR="00B91759">
              <w:rPr>
                <w:webHidden/>
              </w:rPr>
              <w:t>III</w:t>
            </w:r>
            <w:r w:rsidR="00B91759">
              <w:rPr>
                <w:webHidden/>
              </w:rPr>
              <w:fldChar w:fldCharType="end"/>
            </w:r>
          </w:hyperlink>
        </w:p>
        <w:p w14:paraId="5D3A93C7" w14:textId="6A316966" w:rsidR="00B91759" w:rsidRDefault="00B91759">
          <w:pPr>
            <w:pStyle w:val="TOC1"/>
            <w:rPr>
              <w:rFonts w:asciiTheme="minorHAnsi" w:eastAsiaTheme="minorEastAsia" w:hAnsiTheme="minorHAnsi" w:cstheme="minorBidi"/>
              <w:b w:val="0"/>
              <w:kern w:val="2"/>
              <w:sz w:val="24"/>
              <w14:ligatures w14:val="standardContextual"/>
            </w:rPr>
          </w:pPr>
          <w:hyperlink w:anchor="_Toc178287291" w:history="1">
            <w:r w:rsidRPr="00BB72D0">
              <w:rPr>
                <w:rStyle w:val="Hyperlink"/>
                <w:rFonts w:ascii="Arial" w:hAnsi="Arial" w:cs="Arial"/>
              </w:rPr>
              <w:t>List of Figures</w:t>
            </w:r>
            <w:r>
              <w:rPr>
                <w:webHidden/>
              </w:rPr>
              <w:tab/>
            </w:r>
            <w:r>
              <w:rPr>
                <w:webHidden/>
              </w:rPr>
              <w:fldChar w:fldCharType="begin"/>
            </w:r>
            <w:r>
              <w:rPr>
                <w:webHidden/>
              </w:rPr>
              <w:instrText xml:space="preserve"> PAGEREF _Toc178287291 \h </w:instrText>
            </w:r>
            <w:r>
              <w:rPr>
                <w:webHidden/>
              </w:rPr>
            </w:r>
            <w:r>
              <w:rPr>
                <w:webHidden/>
              </w:rPr>
              <w:fldChar w:fldCharType="separate"/>
            </w:r>
            <w:r>
              <w:rPr>
                <w:webHidden/>
              </w:rPr>
              <w:t>IV</w:t>
            </w:r>
            <w:r>
              <w:rPr>
                <w:webHidden/>
              </w:rPr>
              <w:fldChar w:fldCharType="end"/>
            </w:r>
          </w:hyperlink>
        </w:p>
        <w:p w14:paraId="2B441515" w14:textId="2031BA87" w:rsidR="00B91759" w:rsidRDefault="00B91759">
          <w:pPr>
            <w:pStyle w:val="TOC1"/>
            <w:rPr>
              <w:rFonts w:asciiTheme="minorHAnsi" w:eastAsiaTheme="minorEastAsia" w:hAnsiTheme="minorHAnsi" w:cstheme="minorBidi"/>
              <w:b w:val="0"/>
              <w:kern w:val="2"/>
              <w:sz w:val="24"/>
              <w14:ligatures w14:val="standardContextual"/>
            </w:rPr>
          </w:pPr>
          <w:hyperlink w:anchor="_Toc178287292" w:history="1">
            <w:r w:rsidRPr="00BB72D0">
              <w:rPr>
                <w:rStyle w:val="Hyperlink"/>
                <w:rFonts w:ascii="Arial" w:hAnsi="Arial"/>
              </w:rPr>
              <w:t>1.</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Executive Summary</w:t>
            </w:r>
            <w:r>
              <w:rPr>
                <w:webHidden/>
              </w:rPr>
              <w:tab/>
            </w:r>
            <w:r>
              <w:rPr>
                <w:webHidden/>
              </w:rPr>
              <w:fldChar w:fldCharType="begin"/>
            </w:r>
            <w:r>
              <w:rPr>
                <w:webHidden/>
              </w:rPr>
              <w:instrText xml:space="preserve"> PAGEREF _Toc178287292 \h </w:instrText>
            </w:r>
            <w:r>
              <w:rPr>
                <w:webHidden/>
              </w:rPr>
            </w:r>
            <w:r>
              <w:rPr>
                <w:webHidden/>
              </w:rPr>
              <w:fldChar w:fldCharType="separate"/>
            </w:r>
            <w:r>
              <w:rPr>
                <w:webHidden/>
              </w:rPr>
              <w:t>1</w:t>
            </w:r>
            <w:r>
              <w:rPr>
                <w:webHidden/>
              </w:rPr>
              <w:fldChar w:fldCharType="end"/>
            </w:r>
          </w:hyperlink>
        </w:p>
        <w:p w14:paraId="6DE98DA9" w14:textId="0021127B" w:rsidR="00B91759" w:rsidRDefault="00B91759">
          <w:pPr>
            <w:pStyle w:val="TOC1"/>
            <w:rPr>
              <w:rFonts w:asciiTheme="minorHAnsi" w:eastAsiaTheme="minorEastAsia" w:hAnsiTheme="minorHAnsi" w:cstheme="minorBidi"/>
              <w:b w:val="0"/>
              <w:kern w:val="2"/>
              <w:sz w:val="24"/>
              <w14:ligatures w14:val="standardContextual"/>
            </w:rPr>
          </w:pPr>
          <w:hyperlink w:anchor="_Toc178287293" w:history="1">
            <w:r w:rsidRPr="00BB72D0">
              <w:rPr>
                <w:rStyle w:val="Hyperlink"/>
                <w:rFonts w:ascii="Arial" w:hAnsi="Arial"/>
              </w:rPr>
              <w:t>2.</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Introduction</w:t>
            </w:r>
            <w:r>
              <w:rPr>
                <w:webHidden/>
              </w:rPr>
              <w:tab/>
            </w:r>
            <w:r>
              <w:rPr>
                <w:webHidden/>
              </w:rPr>
              <w:fldChar w:fldCharType="begin"/>
            </w:r>
            <w:r>
              <w:rPr>
                <w:webHidden/>
              </w:rPr>
              <w:instrText xml:space="preserve"> PAGEREF _Toc178287293 \h </w:instrText>
            </w:r>
            <w:r>
              <w:rPr>
                <w:webHidden/>
              </w:rPr>
            </w:r>
            <w:r>
              <w:rPr>
                <w:webHidden/>
              </w:rPr>
              <w:fldChar w:fldCharType="separate"/>
            </w:r>
            <w:r>
              <w:rPr>
                <w:webHidden/>
              </w:rPr>
              <w:t>2</w:t>
            </w:r>
            <w:r>
              <w:rPr>
                <w:webHidden/>
              </w:rPr>
              <w:fldChar w:fldCharType="end"/>
            </w:r>
          </w:hyperlink>
        </w:p>
        <w:p w14:paraId="33EC6DBA" w14:textId="54804440"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4" w:history="1">
            <w:r w:rsidRPr="00BB72D0">
              <w:rPr>
                <w:rStyle w:val="Hyperlink"/>
                <w:rFonts w:ascii="Arial" w:hAnsi="Arial"/>
                <w:noProof/>
              </w:rPr>
              <w:t>2.1 Background</w:t>
            </w:r>
            <w:r>
              <w:rPr>
                <w:noProof/>
                <w:webHidden/>
              </w:rPr>
              <w:tab/>
            </w:r>
            <w:r>
              <w:rPr>
                <w:noProof/>
                <w:webHidden/>
              </w:rPr>
              <w:fldChar w:fldCharType="begin"/>
            </w:r>
            <w:r>
              <w:rPr>
                <w:noProof/>
                <w:webHidden/>
              </w:rPr>
              <w:instrText xml:space="preserve"> PAGEREF _Toc178287294 \h </w:instrText>
            </w:r>
            <w:r>
              <w:rPr>
                <w:noProof/>
                <w:webHidden/>
              </w:rPr>
            </w:r>
            <w:r>
              <w:rPr>
                <w:noProof/>
                <w:webHidden/>
              </w:rPr>
              <w:fldChar w:fldCharType="separate"/>
            </w:r>
            <w:r>
              <w:rPr>
                <w:noProof/>
                <w:webHidden/>
              </w:rPr>
              <w:t>2</w:t>
            </w:r>
            <w:r>
              <w:rPr>
                <w:noProof/>
                <w:webHidden/>
              </w:rPr>
              <w:fldChar w:fldCharType="end"/>
            </w:r>
          </w:hyperlink>
        </w:p>
        <w:p w14:paraId="103A509D" w14:textId="6685EBF6"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5" w:history="1">
            <w:r w:rsidRPr="00BB72D0">
              <w:rPr>
                <w:rStyle w:val="Hyperlink"/>
                <w:rFonts w:ascii="Arial" w:hAnsi="Arial"/>
                <w:noProof/>
              </w:rPr>
              <w:t>2.2 Overview</w:t>
            </w:r>
            <w:r>
              <w:rPr>
                <w:noProof/>
                <w:webHidden/>
              </w:rPr>
              <w:tab/>
            </w:r>
            <w:r>
              <w:rPr>
                <w:noProof/>
                <w:webHidden/>
              </w:rPr>
              <w:fldChar w:fldCharType="begin"/>
            </w:r>
            <w:r>
              <w:rPr>
                <w:noProof/>
                <w:webHidden/>
              </w:rPr>
              <w:instrText xml:space="preserve"> PAGEREF _Toc178287295 \h </w:instrText>
            </w:r>
            <w:r>
              <w:rPr>
                <w:noProof/>
                <w:webHidden/>
              </w:rPr>
            </w:r>
            <w:r>
              <w:rPr>
                <w:noProof/>
                <w:webHidden/>
              </w:rPr>
              <w:fldChar w:fldCharType="separate"/>
            </w:r>
            <w:r>
              <w:rPr>
                <w:noProof/>
                <w:webHidden/>
              </w:rPr>
              <w:t>2</w:t>
            </w:r>
            <w:r>
              <w:rPr>
                <w:noProof/>
                <w:webHidden/>
              </w:rPr>
              <w:fldChar w:fldCharType="end"/>
            </w:r>
          </w:hyperlink>
        </w:p>
        <w:p w14:paraId="28335AEC" w14:textId="19B09FC0"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6" w:history="1">
            <w:r w:rsidRPr="00BB72D0">
              <w:rPr>
                <w:rStyle w:val="Hyperlink"/>
                <w:rFonts w:ascii="Arial" w:hAnsi="Arial"/>
                <w:noProof/>
              </w:rPr>
              <w:t>2.3 Referenced Documents and Standards</w:t>
            </w:r>
            <w:r>
              <w:rPr>
                <w:noProof/>
                <w:webHidden/>
              </w:rPr>
              <w:tab/>
            </w:r>
            <w:r>
              <w:rPr>
                <w:noProof/>
                <w:webHidden/>
              </w:rPr>
              <w:fldChar w:fldCharType="begin"/>
            </w:r>
            <w:r>
              <w:rPr>
                <w:noProof/>
                <w:webHidden/>
              </w:rPr>
              <w:instrText xml:space="preserve"> PAGEREF _Toc178287296 \h </w:instrText>
            </w:r>
            <w:r>
              <w:rPr>
                <w:noProof/>
                <w:webHidden/>
              </w:rPr>
            </w:r>
            <w:r>
              <w:rPr>
                <w:noProof/>
                <w:webHidden/>
              </w:rPr>
              <w:fldChar w:fldCharType="separate"/>
            </w:r>
            <w:r>
              <w:rPr>
                <w:noProof/>
                <w:webHidden/>
              </w:rPr>
              <w:t>2</w:t>
            </w:r>
            <w:r>
              <w:rPr>
                <w:noProof/>
                <w:webHidden/>
              </w:rPr>
              <w:fldChar w:fldCharType="end"/>
            </w:r>
          </w:hyperlink>
        </w:p>
        <w:p w14:paraId="5533D8F0" w14:textId="5D9E869F" w:rsidR="00B91759" w:rsidRDefault="00B91759">
          <w:pPr>
            <w:pStyle w:val="TOC1"/>
            <w:rPr>
              <w:rFonts w:asciiTheme="minorHAnsi" w:eastAsiaTheme="minorEastAsia" w:hAnsiTheme="minorHAnsi" w:cstheme="minorBidi"/>
              <w:b w:val="0"/>
              <w:kern w:val="2"/>
              <w:sz w:val="24"/>
              <w14:ligatures w14:val="standardContextual"/>
            </w:rPr>
          </w:pPr>
          <w:hyperlink w:anchor="_Toc178287297" w:history="1">
            <w:r w:rsidRPr="00BB72D0">
              <w:rPr>
                <w:rStyle w:val="Hyperlink"/>
                <w:rFonts w:ascii="Arial" w:hAnsi="Arial"/>
              </w:rPr>
              <w:t>3.</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Operating Concept</w:t>
            </w:r>
            <w:r>
              <w:rPr>
                <w:webHidden/>
              </w:rPr>
              <w:tab/>
            </w:r>
            <w:r>
              <w:rPr>
                <w:webHidden/>
              </w:rPr>
              <w:fldChar w:fldCharType="begin"/>
            </w:r>
            <w:r>
              <w:rPr>
                <w:webHidden/>
              </w:rPr>
              <w:instrText xml:space="preserve"> PAGEREF _Toc178287297 \h </w:instrText>
            </w:r>
            <w:r>
              <w:rPr>
                <w:webHidden/>
              </w:rPr>
            </w:r>
            <w:r>
              <w:rPr>
                <w:webHidden/>
              </w:rPr>
              <w:fldChar w:fldCharType="separate"/>
            </w:r>
            <w:r>
              <w:rPr>
                <w:webHidden/>
              </w:rPr>
              <w:t>3</w:t>
            </w:r>
            <w:r>
              <w:rPr>
                <w:webHidden/>
              </w:rPr>
              <w:fldChar w:fldCharType="end"/>
            </w:r>
          </w:hyperlink>
        </w:p>
        <w:p w14:paraId="41165AC9" w14:textId="65F09CC4"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8" w:history="1">
            <w:r w:rsidRPr="00BB72D0">
              <w:rPr>
                <w:rStyle w:val="Hyperlink"/>
                <w:rFonts w:ascii="Arial" w:hAnsi="Arial"/>
                <w:noProof/>
              </w:rPr>
              <w:t>3.1 Scope</w:t>
            </w:r>
            <w:r>
              <w:rPr>
                <w:noProof/>
                <w:webHidden/>
              </w:rPr>
              <w:tab/>
            </w:r>
            <w:r>
              <w:rPr>
                <w:noProof/>
                <w:webHidden/>
              </w:rPr>
              <w:fldChar w:fldCharType="begin"/>
            </w:r>
            <w:r>
              <w:rPr>
                <w:noProof/>
                <w:webHidden/>
              </w:rPr>
              <w:instrText xml:space="preserve"> PAGEREF _Toc178287298 \h </w:instrText>
            </w:r>
            <w:r>
              <w:rPr>
                <w:noProof/>
                <w:webHidden/>
              </w:rPr>
            </w:r>
            <w:r>
              <w:rPr>
                <w:noProof/>
                <w:webHidden/>
              </w:rPr>
              <w:fldChar w:fldCharType="separate"/>
            </w:r>
            <w:r>
              <w:rPr>
                <w:noProof/>
                <w:webHidden/>
              </w:rPr>
              <w:t>3</w:t>
            </w:r>
            <w:r>
              <w:rPr>
                <w:noProof/>
                <w:webHidden/>
              </w:rPr>
              <w:fldChar w:fldCharType="end"/>
            </w:r>
          </w:hyperlink>
        </w:p>
        <w:p w14:paraId="11A5A491" w14:textId="532D7833"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299" w:history="1">
            <w:r w:rsidRPr="00BB72D0">
              <w:rPr>
                <w:rStyle w:val="Hyperlink"/>
                <w:rFonts w:ascii="Arial" w:hAnsi="Arial"/>
                <w:noProof/>
              </w:rPr>
              <w:t>3.2 Operational Description and Constraints</w:t>
            </w:r>
            <w:r>
              <w:rPr>
                <w:noProof/>
                <w:webHidden/>
              </w:rPr>
              <w:tab/>
            </w:r>
            <w:r>
              <w:rPr>
                <w:noProof/>
                <w:webHidden/>
              </w:rPr>
              <w:fldChar w:fldCharType="begin"/>
            </w:r>
            <w:r>
              <w:rPr>
                <w:noProof/>
                <w:webHidden/>
              </w:rPr>
              <w:instrText xml:space="preserve"> PAGEREF _Toc178287299 \h </w:instrText>
            </w:r>
            <w:r>
              <w:rPr>
                <w:noProof/>
                <w:webHidden/>
              </w:rPr>
            </w:r>
            <w:r>
              <w:rPr>
                <w:noProof/>
                <w:webHidden/>
              </w:rPr>
              <w:fldChar w:fldCharType="separate"/>
            </w:r>
            <w:r>
              <w:rPr>
                <w:noProof/>
                <w:webHidden/>
              </w:rPr>
              <w:t>3</w:t>
            </w:r>
            <w:r>
              <w:rPr>
                <w:noProof/>
                <w:webHidden/>
              </w:rPr>
              <w:fldChar w:fldCharType="end"/>
            </w:r>
          </w:hyperlink>
        </w:p>
        <w:p w14:paraId="1AA71676" w14:textId="79DB3710"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0" w:history="1">
            <w:r w:rsidRPr="00BB72D0">
              <w:rPr>
                <w:rStyle w:val="Hyperlink"/>
                <w:rFonts w:ascii="Arial" w:hAnsi="Arial"/>
                <w:noProof/>
              </w:rPr>
              <w:t>3.3 System Description</w:t>
            </w:r>
            <w:r>
              <w:rPr>
                <w:noProof/>
                <w:webHidden/>
              </w:rPr>
              <w:tab/>
            </w:r>
            <w:r>
              <w:rPr>
                <w:noProof/>
                <w:webHidden/>
              </w:rPr>
              <w:fldChar w:fldCharType="begin"/>
            </w:r>
            <w:r>
              <w:rPr>
                <w:noProof/>
                <w:webHidden/>
              </w:rPr>
              <w:instrText xml:space="preserve"> PAGEREF _Toc178287300 \h </w:instrText>
            </w:r>
            <w:r>
              <w:rPr>
                <w:noProof/>
                <w:webHidden/>
              </w:rPr>
            </w:r>
            <w:r>
              <w:rPr>
                <w:noProof/>
                <w:webHidden/>
              </w:rPr>
              <w:fldChar w:fldCharType="separate"/>
            </w:r>
            <w:r>
              <w:rPr>
                <w:noProof/>
                <w:webHidden/>
              </w:rPr>
              <w:t>4</w:t>
            </w:r>
            <w:r>
              <w:rPr>
                <w:noProof/>
                <w:webHidden/>
              </w:rPr>
              <w:fldChar w:fldCharType="end"/>
            </w:r>
          </w:hyperlink>
        </w:p>
        <w:p w14:paraId="171560CC" w14:textId="4906BDC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1" w:history="1">
            <w:r w:rsidRPr="00BB72D0">
              <w:rPr>
                <w:rStyle w:val="Hyperlink"/>
                <w:rFonts w:ascii="Arial" w:hAnsi="Arial"/>
                <w:noProof/>
              </w:rPr>
              <w:t>3.4 Modes of Operations</w:t>
            </w:r>
            <w:r>
              <w:rPr>
                <w:noProof/>
                <w:webHidden/>
              </w:rPr>
              <w:tab/>
            </w:r>
            <w:r>
              <w:rPr>
                <w:noProof/>
                <w:webHidden/>
              </w:rPr>
              <w:fldChar w:fldCharType="begin"/>
            </w:r>
            <w:r>
              <w:rPr>
                <w:noProof/>
                <w:webHidden/>
              </w:rPr>
              <w:instrText xml:space="preserve"> PAGEREF _Toc178287301 \h </w:instrText>
            </w:r>
            <w:r>
              <w:rPr>
                <w:noProof/>
                <w:webHidden/>
              </w:rPr>
            </w:r>
            <w:r>
              <w:rPr>
                <w:noProof/>
                <w:webHidden/>
              </w:rPr>
              <w:fldChar w:fldCharType="separate"/>
            </w:r>
            <w:r>
              <w:rPr>
                <w:noProof/>
                <w:webHidden/>
              </w:rPr>
              <w:t>5</w:t>
            </w:r>
            <w:r>
              <w:rPr>
                <w:noProof/>
                <w:webHidden/>
              </w:rPr>
              <w:fldChar w:fldCharType="end"/>
            </w:r>
          </w:hyperlink>
        </w:p>
        <w:p w14:paraId="2A2F20DE" w14:textId="51D6B61E"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2" w:history="1">
            <w:r w:rsidRPr="00BB72D0">
              <w:rPr>
                <w:rStyle w:val="Hyperlink"/>
                <w:rFonts w:ascii="Arial" w:hAnsi="Arial"/>
                <w:noProof/>
              </w:rPr>
              <w:t>3.5 Users</w:t>
            </w:r>
            <w:r>
              <w:rPr>
                <w:noProof/>
                <w:webHidden/>
              </w:rPr>
              <w:tab/>
            </w:r>
            <w:r>
              <w:rPr>
                <w:noProof/>
                <w:webHidden/>
              </w:rPr>
              <w:fldChar w:fldCharType="begin"/>
            </w:r>
            <w:r>
              <w:rPr>
                <w:noProof/>
                <w:webHidden/>
              </w:rPr>
              <w:instrText xml:space="preserve"> PAGEREF _Toc178287302 \h </w:instrText>
            </w:r>
            <w:r>
              <w:rPr>
                <w:noProof/>
                <w:webHidden/>
              </w:rPr>
            </w:r>
            <w:r>
              <w:rPr>
                <w:noProof/>
                <w:webHidden/>
              </w:rPr>
              <w:fldChar w:fldCharType="separate"/>
            </w:r>
            <w:r>
              <w:rPr>
                <w:noProof/>
                <w:webHidden/>
              </w:rPr>
              <w:t>5</w:t>
            </w:r>
            <w:r>
              <w:rPr>
                <w:noProof/>
                <w:webHidden/>
              </w:rPr>
              <w:fldChar w:fldCharType="end"/>
            </w:r>
          </w:hyperlink>
        </w:p>
        <w:p w14:paraId="6D0CA54F" w14:textId="3A20E8B8"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3" w:history="1">
            <w:r w:rsidRPr="00BB72D0">
              <w:rPr>
                <w:rStyle w:val="Hyperlink"/>
                <w:rFonts w:ascii="Arial" w:hAnsi="Arial"/>
                <w:noProof/>
              </w:rPr>
              <w:t>3.6 Support</w:t>
            </w:r>
            <w:r>
              <w:rPr>
                <w:noProof/>
                <w:webHidden/>
              </w:rPr>
              <w:tab/>
            </w:r>
            <w:r>
              <w:rPr>
                <w:noProof/>
                <w:webHidden/>
              </w:rPr>
              <w:fldChar w:fldCharType="begin"/>
            </w:r>
            <w:r>
              <w:rPr>
                <w:noProof/>
                <w:webHidden/>
              </w:rPr>
              <w:instrText xml:space="preserve"> PAGEREF _Toc178287303 \h </w:instrText>
            </w:r>
            <w:r>
              <w:rPr>
                <w:noProof/>
                <w:webHidden/>
              </w:rPr>
            </w:r>
            <w:r>
              <w:rPr>
                <w:noProof/>
                <w:webHidden/>
              </w:rPr>
              <w:fldChar w:fldCharType="separate"/>
            </w:r>
            <w:r>
              <w:rPr>
                <w:noProof/>
                <w:webHidden/>
              </w:rPr>
              <w:t>5</w:t>
            </w:r>
            <w:r>
              <w:rPr>
                <w:noProof/>
                <w:webHidden/>
              </w:rPr>
              <w:fldChar w:fldCharType="end"/>
            </w:r>
          </w:hyperlink>
        </w:p>
        <w:p w14:paraId="192EBE8A" w14:textId="4752427F" w:rsidR="00B91759" w:rsidRDefault="00B91759">
          <w:pPr>
            <w:pStyle w:val="TOC1"/>
            <w:rPr>
              <w:rFonts w:asciiTheme="minorHAnsi" w:eastAsiaTheme="minorEastAsia" w:hAnsiTheme="minorHAnsi" w:cstheme="minorBidi"/>
              <w:b w:val="0"/>
              <w:kern w:val="2"/>
              <w:sz w:val="24"/>
              <w14:ligatures w14:val="standardContextual"/>
            </w:rPr>
          </w:pPr>
          <w:hyperlink w:anchor="_Toc178287304" w:history="1">
            <w:r w:rsidRPr="00BB72D0">
              <w:rPr>
                <w:rStyle w:val="Hyperlink"/>
                <w:rFonts w:ascii="Arial" w:hAnsi="Arial"/>
              </w:rPr>
              <w:t>4.</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Scenario(s)</w:t>
            </w:r>
            <w:r>
              <w:rPr>
                <w:webHidden/>
              </w:rPr>
              <w:tab/>
            </w:r>
            <w:r>
              <w:rPr>
                <w:webHidden/>
              </w:rPr>
              <w:fldChar w:fldCharType="begin"/>
            </w:r>
            <w:r>
              <w:rPr>
                <w:webHidden/>
              </w:rPr>
              <w:instrText xml:space="preserve"> PAGEREF _Toc178287304 \h </w:instrText>
            </w:r>
            <w:r>
              <w:rPr>
                <w:webHidden/>
              </w:rPr>
            </w:r>
            <w:r>
              <w:rPr>
                <w:webHidden/>
              </w:rPr>
              <w:fldChar w:fldCharType="separate"/>
            </w:r>
            <w:r>
              <w:rPr>
                <w:webHidden/>
              </w:rPr>
              <w:t>6</w:t>
            </w:r>
            <w:r>
              <w:rPr>
                <w:webHidden/>
              </w:rPr>
              <w:fldChar w:fldCharType="end"/>
            </w:r>
          </w:hyperlink>
        </w:p>
        <w:p w14:paraId="31506AE8" w14:textId="7BBDBF6D"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5" w:history="1">
            <w:r w:rsidRPr="00BB72D0">
              <w:rPr>
                <w:rStyle w:val="Hyperlink"/>
                <w:rFonts w:ascii="Arial" w:hAnsi="Arial"/>
                <w:noProof/>
              </w:rPr>
              <w:t>4.1 HVAC</w:t>
            </w:r>
            <w:r>
              <w:rPr>
                <w:noProof/>
                <w:webHidden/>
              </w:rPr>
              <w:tab/>
            </w:r>
            <w:r>
              <w:rPr>
                <w:noProof/>
                <w:webHidden/>
              </w:rPr>
              <w:fldChar w:fldCharType="begin"/>
            </w:r>
            <w:r>
              <w:rPr>
                <w:noProof/>
                <w:webHidden/>
              </w:rPr>
              <w:instrText xml:space="preserve"> PAGEREF _Toc178287305 \h </w:instrText>
            </w:r>
            <w:r>
              <w:rPr>
                <w:noProof/>
                <w:webHidden/>
              </w:rPr>
            </w:r>
            <w:r>
              <w:rPr>
                <w:noProof/>
                <w:webHidden/>
              </w:rPr>
              <w:fldChar w:fldCharType="separate"/>
            </w:r>
            <w:r>
              <w:rPr>
                <w:noProof/>
                <w:webHidden/>
              </w:rPr>
              <w:t>6</w:t>
            </w:r>
            <w:r>
              <w:rPr>
                <w:noProof/>
                <w:webHidden/>
              </w:rPr>
              <w:fldChar w:fldCharType="end"/>
            </w:r>
          </w:hyperlink>
        </w:p>
        <w:p w14:paraId="752217A7" w14:textId="58736D67"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6" w:history="1">
            <w:r w:rsidRPr="00BB72D0">
              <w:rPr>
                <w:rStyle w:val="Hyperlink"/>
                <w:rFonts w:ascii="Arial" w:hAnsi="Arial"/>
                <w:noProof/>
              </w:rPr>
              <w:t>4.2 Conveyor Belt</w:t>
            </w:r>
            <w:r>
              <w:rPr>
                <w:noProof/>
                <w:webHidden/>
              </w:rPr>
              <w:tab/>
            </w:r>
            <w:r>
              <w:rPr>
                <w:noProof/>
                <w:webHidden/>
              </w:rPr>
              <w:fldChar w:fldCharType="begin"/>
            </w:r>
            <w:r>
              <w:rPr>
                <w:noProof/>
                <w:webHidden/>
              </w:rPr>
              <w:instrText xml:space="preserve"> PAGEREF _Toc178287306 \h </w:instrText>
            </w:r>
            <w:r>
              <w:rPr>
                <w:noProof/>
                <w:webHidden/>
              </w:rPr>
            </w:r>
            <w:r>
              <w:rPr>
                <w:noProof/>
                <w:webHidden/>
              </w:rPr>
              <w:fldChar w:fldCharType="separate"/>
            </w:r>
            <w:r>
              <w:rPr>
                <w:noProof/>
                <w:webHidden/>
              </w:rPr>
              <w:t>6</w:t>
            </w:r>
            <w:r>
              <w:rPr>
                <w:noProof/>
                <w:webHidden/>
              </w:rPr>
              <w:fldChar w:fldCharType="end"/>
            </w:r>
          </w:hyperlink>
        </w:p>
        <w:p w14:paraId="37F2458C" w14:textId="56A4888C"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7" w:history="1">
            <w:r w:rsidRPr="00BB72D0">
              <w:rPr>
                <w:rStyle w:val="Hyperlink"/>
                <w:rFonts w:ascii="Arial" w:hAnsi="Arial"/>
                <w:noProof/>
              </w:rPr>
              <w:t>4.3 VFD Pump</w:t>
            </w:r>
            <w:r>
              <w:rPr>
                <w:noProof/>
                <w:webHidden/>
              </w:rPr>
              <w:tab/>
            </w:r>
            <w:r>
              <w:rPr>
                <w:noProof/>
                <w:webHidden/>
              </w:rPr>
              <w:fldChar w:fldCharType="begin"/>
            </w:r>
            <w:r>
              <w:rPr>
                <w:noProof/>
                <w:webHidden/>
              </w:rPr>
              <w:instrText xml:space="preserve"> PAGEREF _Toc178287307 \h </w:instrText>
            </w:r>
            <w:r>
              <w:rPr>
                <w:noProof/>
                <w:webHidden/>
              </w:rPr>
            </w:r>
            <w:r>
              <w:rPr>
                <w:noProof/>
                <w:webHidden/>
              </w:rPr>
              <w:fldChar w:fldCharType="separate"/>
            </w:r>
            <w:r>
              <w:rPr>
                <w:noProof/>
                <w:webHidden/>
              </w:rPr>
              <w:t>6</w:t>
            </w:r>
            <w:r>
              <w:rPr>
                <w:noProof/>
                <w:webHidden/>
              </w:rPr>
              <w:fldChar w:fldCharType="end"/>
            </w:r>
          </w:hyperlink>
        </w:p>
        <w:p w14:paraId="6462EAA4" w14:textId="7B7ABA99" w:rsidR="00B91759" w:rsidRDefault="00B91759">
          <w:pPr>
            <w:pStyle w:val="TOC1"/>
            <w:rPr>
              <w:rFonts w:asciiTheme="minorHAnsi" w:eastAsiaTheme="minorEastAsia" w:hAnsiTheme="minorHAnsi" w:cstheme="minorBidi"/>
              <w:b w:val="0"/>
              <w:kern w:val="2"/>
              <w:sz w:val="24"/>
              <w14:ligatures w14:val="standardContextual"/>
            </w:rPr>
          </w:pPr>
          <w:hyperlink w:anchor="_Toc178287308" w:history="1">
            <w:r w:rsidRPr="00BB72D0">
              <w:rPr>
                <w:rStyle w:val="Hyperlink"/>
                <w:rFonts w:ascii="Arial" w:hAnsi="Arial"/>
              </w:rPr>
              <w:t>5.</w:t>
            </w:r>
            <w:r>
              <w:rPr>
                <w:rFonts w:asciiTheme="minorHAnsi" w:eastAsiaTheme="minorEastAsia" w:hAnsiTheme="minorHAnsi" w:cstheme="minorBidi"/>
                <w:b w:val="0"/>
                <w:kern w:val="2"/>
                <w:sz w:val="24"/>
                <w14:ligatures w14:val="standardContextual"/>
              </w:rPr>
              <w:tab/>
            </w:r>
            <w:r w:rsidRPr="00BB72D0">
              <w:rPr>
                <w:rStyle w:val="Hyperlink"/>
                <w:rFonts w:ascii="Arial" w:hAnsi="Arial"/>
              </w:rPr>
              <w:t>Analysis</w:t>
            </w:r>
            <w:r>
              <w:rPr>
                <w:webHidden/>
              </w:rPr>
              <w:tab/>
            </w:r>
            <w:r>
              <w:rPr>
                <w:webHidden/>
              </w:rPr>
              <w:fldChar w:fldCharType="begin"/>
            </w:r>
            <w:r>
              <w:rPr>
                <w:webHidden/>
              </w:rPr>
              <w:instrText xml:space="preserve"> PAGEREF _Toc178287308 \h </w:instrText>
            </w:r>
            <w:r>
              <w:rPr>
                <w:webHidden/>
              </w:rPr>
            </w:r>
            <w:r>
              <w:rPr>
                <w:webHidden/>
              </w:rPr>
              <w:fldChar w:fldCharType="separate"/>
            </w:r>
            <w:r>
              <w:rPr>
                <w:webHidden/>
              </w:rPr>
              <w:t>7</w:t>
            </w:r>
            <w:r>
              <w:rPr>
                <w:webHidden/>
              </w:rPr>
              <w:fldChar w:fldCharType="end"/>
            </w:r>
          </w:hyperlink>
        </w:p>
        <w:p w14:paraId="41D08D2A" w14:textId="47B93B87"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09" w:history="1">
            <w:r w:rsidRPr="00BB72D0">
              <w:rPr>
                <w:rStyle w:val="Hyperlink"/>
                <w:rFonts w:ascii="Arial" w:hAnsi="Arial"/>
                <w:noProof/>
              </w:rPr>
              <w:t>5.1 Summary of Proposed Improvements</w:t>
            </w:r>
            <w:r>
              <w:rPr>
                <w:noProof/>
                <w:webHidden/>
              </w:rPr>
              <w:tab/>
            </w:r>
            <w:r>
              <w:rPr>
                <w:noProof/>
                <w:webHidden/>
              </w:rPr>
              <w:fldChar w:fldCharType="begin"/>
            </w:r>
            <w:r>
              <w:rPr>
                <w:noProof/>
                <w:webHidden/>
              </w:rPr>
              <w:instrText xml:space="preserve"> PAGEREF _Toc178287309 \h </w:instrText>
            </w:r>
            <w:r>
              <w:rPr>
                <w:noProof/>
                <w:webHidden/>
              </w:rPr>
            </w:r>
            <w:r>
              <w:rPr>
                <w:noProof/>
                <w:webHidden/>
              </w:rPr>
              <w:fldChar w:fldCharType="separate"/>
            </w:r>
            <w:r>
              <w:rPr>
                <w:noProof/>
                <w:webHidden/>
              </w:rPr>
              <w:t>7</w:t>
            </w:r>
            <w:r>
              <w:rPr>
                <w:noProof/>
                <w:webHidden/>
              </w:rPr>
              <w:fldChar w:fldCharType="end"/>
            </w:r>
          </w:hyperlink>
        </w:p>
        <w:p w14:paraId="78C45A33" w14:textId="45D84721"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0" w:history="1">
            <w:r w:rsidRPr="00BB72D0">
              <w:rPr>
                <w:rStyle w:val="Hyperlink"/>
                <w:rFonts w:ascii="Arial" w:hAnsi="Arial"/>
                <w:noProof/>
              </w:rPr>
              <w:t>5.2 Disadvantages and Limitations</w:t>
            </w:r>
            <w:r>
              <w:rPr>
                <w:noProof/>
                <w:webHidden/>
              </w:rPr>
              <w:tab/>
            </w:r>
            <w:r>
              <w:rPr>
                <w:noProof/>
                <w:webHidden/>
              </w:rPr>
              <w:fldChar w:fldCharType="begin"/>
            </w:r>
            <w:r>
              <w:rPr>
                <w:noProof/>
                <w:webHidden/>
              </w:rPr>
              <w:instrText xml:space="preserve"> PAGEREF _Toc178287310 \h </w:instrText>
            </w:r>
            <w:r>
              <w:rPr>
                <w:noProof/>
                <w:webHidden/>
              </w:rPr>
            </w:r>
            <w:r>
              <w:rPr>
                <w:noProof/>
                <w:webHidden/>
              </w:rPr>
              <w:fldChar w:fldCharType="separate"/>
            </w:r>
            <w:r>
              <w:rPr>
                <w:noProof/>
                <w:webHidden/>
              </w:rPr>
              <w:t>7</w:t>
            </w:r>
            <w:r>
              <w:rPr>
                <w:noProof/>
                <w:webHidden/>
              </w:rPr>
              <w:fldChar w:fldCharType="end"/>
            </w:r>
          </w:hyperlink>
        </w:p>
        <w:p w14:paraId="1FC53D7B" w14:textId="65173539"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1" w:history="1">
            <w:r w:rsidRPr="00BB72D0">
              <w:rPr>
                <w:rStyle w:val="Hyperlink"/>
                <w:rFonts w:ascii="Arial" w:hAnsi="Arial"/>
                <w:noProof/>
              </w:rPr>
              <w:t>5.3 Alternatives</w:t>
            </w:r>
            <w:r>
              <w:rPr>
                <w:noProof/>
                <w:webHidden/>
              </w:rPr>
              <w:tab/>
            </w:r>
            <w:r>
              <w:rPr>
                <w:noProof/>
                <w:webHidden/>
              </w:rPr>
              <w:fldChar w:fldCharType="begin"/>
            </w:r>
            <w:r>
              <w:rPr>
                <w:noProof/>
                <w:webHidden/>
              </w:rPr>
              <w:instrText xml:space="preserve"> PAGEREF _Toc178287311 \h </w:instrText>
            </w:r>
            <w:r>
              <w:rPr>
                <w:noProof/>
                <w:webHidden/>
              </w:rPr>
            </w:r>
            <w:r>
              <w:rPr>
                <w:noProof/>
                <w:webHidden/>
              </w:rPr>
              <w:fldChar w:fldCharType="separate"/>
            </w:r>
            <w:r>
              <w:rPr>
                <w:noProof/>
                <w:webHidden/>
              </w:rPr>
              <w:t>7</w:t>
            </w:r>
            <w:r>
              <w:rPr>
                <w:noProof/>
                <w:webHidden/>
              </w:rPr>
              <w:fldChar w:fldCharType="end"/>
            </w:r>
          </w:hyperlink>
        </w:p>
        <w:p w14:paraId="6CD46156" w14:textId="52B8B64C" w:rsidR="00B91759" w:rsidRDefault="00B91759">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178287312" w:history="1">
            <w:r w:rsidRPr="00BB72D0">
              <w:rPr>
                <w:rStyle w:val="Hyperlink"/>
                <w:rFonts w:ascii="Arial" w:hAnsi="Arial"/>
                <w:noProof/>
              </w:rPr>
              <w:t>5.4 Impact</w:t>
            </w:r>
            <w:r>
              <w:rPr>
                <w:noProof/>
                <w:webHidden/>
              </w:rPr>
              <w:tab/>
            </w:r>
            <w:r>
              <w:rPr>
                <w:noProof/>
                <w:webHidden/>
              </w:rPr>
              <w:fldChar w:fldCharType="begin"/>
            </w:r>
            <w:r>
              <w:rPr>
                <w:noProof/>
                <w:webHidden/>
              </w:rPr>
              <w:instrText xml:space="preserve"> PAGEREF _Toc178287312 \h </w:instrText>
            </w:r>
            <w:r>
              <w:rPr>
                <w:noProof/>
                <w:webHidden/>
              </w:rPr>
            </w:r>
            <w:r>
              <w:rPr>
                <w:noProof/>
                <w:webHidden/>
              </w:rPr>
              <w:fldChar w:fldCharType="separate"/>
            </w:r>
            <w:r>
              <w:rPr>
                <w:noProof/>
                <w:webHidden/>
              </w:rPr>
              <w:t>7</w:t>
            </w:r>
            <w:r>
              <w:rPr>
                <w:noProof/>
                <w:webHidden/>
              </w:rPr>
              <w:fldChar w:fldCharType="end"/>
            </w:r>
          </w:hyperlink>
        </w:p>
        <w:p w14:paraId="52E934D6" w14:textId="2AA70F4A" w:rsidR="32693C0A" w:rsidRDefault="5E4E44BA" w:rsidP="32693C0A">
          <w:pPr>
            <w:pStyle w:val="TOC2"/>
            <w:tabs>
              <w:tab w:val="right" w:leader="dot" w:pos="9345"/>
            </w:tabs>
            <w:rPr>
              <w:rStyle w:val="Hyperlink"/>
            </w:rPr>
          </w:pPr>
          <w:r>
            <w:fldChar w:fldCharType="end"/>
          </w:r>
        </w:p>
      </w:sdtContent>
    </w:sdt>
    <w:p w14:paraId="68C92CD5" w14:textId="537AAE7E" w:rsidR="32693C0A" w:rsidRDefault="32693C0A" w:rsidP="32693C0A">
      <w:pPr>
        <w:rPr>
          <w:rFonts w:ascii="Arial" w:hAnsi="Arial" w:cs="Arial"/>
        </w:rPr>
      </w:pPr>
    </w:p>
    <w:p w14:paraId="3B575582" w14:textId="578314ED" w:rsidR="32693C0A" w:rsidRDefault="32693C0A" w:rsidP="32693C0A">
      <w:pPr>
        <w:rPr>
          <w:rFonts w:ascii="Arial" w:hAnsi="Arial" w:cs="Arial"/>
        </w:rPr>
      </w:pPr>
    </w:p>
    <w:p w14:paraId="469BA2DB" w14:textId="4DDDE9D1" w:rsidR="32693C0A" w:rsidRDefault="32693C0A" w:rsidP="32693C0A">
      <w:pPr>
        <w:rPr>
          <w:rFonts w:ascii="Arial" w:hAnsi="Arial" w:cs="Arial"/>
        </w:rPr>
      </w:pPr>
    </w:p>
    <w:p w14:paraId="5645E792" w14:textId="2CD0B474" w:rsidR="32693C0A" w:rsidRDefault="32693C0A" w:rsidP="32693C0A">
      <w:pPr>
        <w:rPr>
          <w:rFonts w:ascii="Arial" w:hAnsi="Arial" w:cs="Arial"/>
        </w:rPr>
      </w:pPr>
    </w:p>
    <w:p w14:paraId="14AA98D9" w14:textId="466411D4" w:rsidR="32693C0A" w:rsidRDefault="32693C0A" w:rsidP="32693C0A">
      <w:pPr>
        <w:rPr>
          <w:rFonts w:ascii="Arial" w:hAnsi="Arial" w:cs="Arial"/>
        </w:rPr>
      </w:pPr>
    </w:p>
    <w:p w14:paraId="520DA012" w14:textId="7EF9E006" w:rsidR="4792AF02" w:rsidRPr="00B91759" w:rsidRDefault="00B91759" w:rsidP="00B91759">
      <w:pPr>
        <w:jc w:val="left"/>
        <w:rPr>
          <w:rFonts w:ascii="Arial" w:eastAsia="Times New Roman" w:hAnsi="Arial" w:cs="Arial"/>
          <w:b/>
          <w:bCs/>
          <w:sz w:val="28"/>
          <w:szCs w:val="28"/>
        </w:rPr>
      </w:pPr>
      <w:r>
        <w:rPr>
          <w:rFonts w:ascii="Arial" w:hAnsi="Arial" w:cs="Arial"/>
        </w:rPr>
        <w:br w:type="page"/>
      </w:r>
    </w:p>
    <w:p w14:paraId="0F864DD0" w14:textId="474E8F56" w:rsidR="00CC1A19" w:rsidRPr="0034447C" w:rsidRDefault="74937E03" w:rsidP="4792AF02">
      <w:pPr>
        <w:pStyle w:val="TOCHeading"/>
        <w:tabs>
          <w:tab w:val="clear" w:pos="882"/>
        </w:tabs>
        <w:rPr>
          <w:rFonts w:ascii="Arial" w:hAnsi="Arial" w:cs="Arial"/>
        </w:rPr>
      </w:pPr>
      <w:bookmarkStart w:id="4" w:name="_Toc356386013"/>
      <w:bookmarkStart w:id="5" w:name="_Toc893302484"/>
      <w:bookmarkStart w:id="6" w:name="_Toc178287291"/>
      <w:r w:rsidRPr="4792AF02">
        <w:rPr>
          <w:rFonts w:ascii="Arial" w:hAnsi="Arial" w:cs="Arial"/>
        </w:rPr>
        <w:lastRenderedPageBreak/>
        <w:t>List of Figures</w:t>
      </w:r>
      <w:bookmarkEnd w:id="4"/>
      <w:bookmarkEnd w:id="5"/>
      <w:bookmarkEnd w:id="6"/>
    </w:p>
    <w:p w14:paraId="20C4DD6E" w14:textId="77777777" w:rsidR="00CF45CB" w:rsidRDefault="00CF45CB" w:rsidP="00CF45CB"/>
    <w:p w14:paraId="44358A54" w14:textId="0A43CFE8" w:rsidR="00CF45CB" w:rsidRPr="00CF45CB" w:rsidRDefault="00CF45CB" w:rsidP="00CF45CB">
      <w:pPr>
        <w:sectPr w:rsidR="00CF45CB" w:rsidRPr="00CF45CB" w:rsidSect="00FA617B">
          <w:headerReference w:type="default" r:id="rId15"/>
          <w:footerReference w:type="default" r:id="rId16"/>
          <w:headerReference w:type="first" r:id="rId17"/>
          <w:endnotePr>
            <w:numFmt w:val="decimal"/>
          </w:endnotePr>
          <w:pgSz w:w="12240" w:h="15840" w:code="1"/>
          <w:pgMar w:top="1440" w:right="1440" w:bottom="1440" w:left="1440" w:header="720" w:footer="720" w:gutter="0"/>
          <w:pgNumType w:fmt="upperRoman" w:start="1"/>
          <w:cols w:space="720"/>
          <w:titlePg/>
          <w:docGrid w:linePitch="360"/>
        </w:sectPr>
      </w:pPr>
      <w:r w:rsidRPr="0E2E8595">
        <w:rPr>
          <w:rFonts w:ascii="Arial" w:hAnsi="Arial"/>
          <w:noProof/>
        </w:rPr>
        <w:t>Figure 1: VFD Motor Control Block Diagra</w:t>
      </w:r>
      <w:r w:rsidR="00B7788F" w:rsidRPr="0E2E8595">
        <w:rPr>
          <w:rFonts w:ascii="Arial" w:hAnsi="Arial"/>
          <w:noProof/>
        </w:rPr>
        <w:t xml:space="preserve">m </w:t>
      </w:r>
      <w:r w:rsidR="00423CB3" w:rsidRPr="0E2E8595">
        <w:rPr>
          <w:rFonts w:ascii="Arial" w:hAnsi="Arial"/>
          <w:noProof/>
        </w:rPr>
        <w:t>........................................................................</w:t>
      </w:r>
      <w:r w:rsidRPr="0E2E8595">
        <w:rPr>
          <w:rFonts w:ascii="Arial" w:hAnsi="Arial"/>
          <w:noProof/>
        </w:rPr>
        <w:t>2</w:t>
      </w:r>
    </w:p>
    <w:p w14:paraId="337FBF78" w14:textId="05856E17" w:rsidR="00FA617B" w:rsidRPr="0034447C" w:rsidRDefault="0D39D003" w:rsidP="002D6533">
      <w:pPr>
        <w:pStyle w:val="Heading1"/>
        <w:rPr>
          <w:rFonts w:ascii="Arial" w:hAnsi="Arial"/>
        </w:rPr>
      </w:pPr>
      <w:bookmarkStart w:id="7" w:name="_Toc713979994"/>
      <w:bookmarkStart w:id="8" w:name="_Toc178287292"/>
      <w:bookmarkEnd w:id="0"/>
      <w:r w:rsidRPr="4792AF02">
        <w:rPr>
          <w:rFonts w:ascii="Arial" w:hAnsi="Arial"/>
        </w:rPr>
        <w:lastRenderedPageBreak/>
        <w:t>Executive Summary</w:t>
      </w:r>
      <w:bookmarkEnd w:id="7"/>
      <w:bookmarkEnd w:id="8"/>
    </w:p>
    <w:p w14:paraId="365A28B3" w14:textId="7724BEB4" w:rsidR="46D293DB" w:rsidRDefault="49B67A31" w:rsidP="32693C0A">
      <w:pPr>
        <w:rPr>
          <w:rFonts w:ascii="Arial" w:hAnsi="Arial" w:cs="Arial"/>
        </w:rPr>
      </w:pPr>
      <w:r w:rsidRPr="32693C0A">
        <w:rPr>
          <w:rFonts w:ascii="Arial" w:hAnsi="Arial" w:cs="Arial"/>
        </w:rPr>
        <w:t xml:space="preserve">The sponsor for this project </w:t>
      </w:r>
      <w:proofErr w:type="gramStart"/>
      <w:r w:rsidRPr="32693C0A">
        <w:rPr>
          <w:rFonts w:ascii="Arial" w:hAnsi="Arial" w:cs="Arial"/>
        </w:rPr>
        <w:t>is in need of</w:t>
      </w:r>
      <w:proofErr w:type="gramEnd"/>
      <w:r w:rsidRPr="32693C0A">
        <w:rPr>
          <w:rFonts w:ascii="Arial" w:hAnsi="Arial" w:cs="Arial"/>
        </w:rPr>
        <w:t xml:space="preserve"> a VFD motor controller for an AC induction motor. Th</w:t>
      </w:r>
      <w:r w:rsidR="57AC93FE" w:rsidRPr="32693C0A">
        <w:rPr>
          <w:rFonts w:ascii="Arial" w:hAnsi="Arial" w:cs="Arial"/>
        </w:rPr>
        <w:t>e VFD w</w:t>
      </w:r>
      <w:r w:rsidRPr="32693C0A">
        <w:rPr>
          <w:rFonts w:ascii="Arial" w:hAnsi="Arial" w:cs="Arial"/>
        </w:rPr>
        <w:t>ill control the speed and torque</w:t>
      </w:r>
      <w:r w:rsidR="0176E16D" w:rsidRPr="32693C0A">
        <w:rPr>
          <w:rFonts w:ascii="Arial" w:hAnsi="Arial" w:cs="Arial"/>
        </w:rPr>
        <w:t xml:space="preserve"> of the AC motor</w:t>
      </w:r>
      <w:r w:rsidR="19AADABC" w:rsidRPr="32693C0A">
        <w:rPr>
          <w:rFonts w:ascii="Arial" w:hAnsi="Arial" w:cs="Arial"/>
        </w:rPr>
        <w:t xml:space="preserve">. This </w:t>
      </w:r>
      <w:r w:rsidR="17079AC6" w:rsidRPr="32693C0A">
        <w:rPr>
          <w:rFonts w:ascii="Arial" w:hAnsi="Arial" w:cs="Arial"/>
        </w:rPr>
        <w:t xml:space="preserve">project will help to increase energy efficiency by ensuring that the motor isn’t running at a higher speed than necessary. It also </w:t>
      </w:r>
      <w:r w:rsidR="270D610A" w:rsidRPr="32693C0A">
        <w:rPr>
          <w:rFonts w:ascii="Arial" w:hAnsi="Arial" w:cs="Arial"/>
        </w:rPr>
        <w:t>makes the system more reliable and sustainable by decreasing mechanical stress.</w:t>
      </w:r>
    </w:p>
    <w:p w14:paraId="30C654CC" w14:textId="4265DB69" w:rsidR="46D293DB" w:rsidRDefault="46D293DB" w:rsidP="32693C0A">
      <w:pPr>
        <w:rPr>
          <w:rFonts w:ascii="Arial" w:hAnsi="Arial" w:cs="Arial"/>
        </w:rPr>
      </w:pPr>
    </w:p>
    <w:p w14:paraId="23B45E82" w14:textId="36662E2A" w:rsidR="00332BDD" w:rsidRPr="00B11E31" w:rsidRDefault="04C0A95E" w:rsidP="00332BDD">
      <w:pPr>
        <w:pStyle w:val="BodyText"/>
        <w:ind w:firstLine="0"/>
        <w:rPr>
          <w:rFonts w:ascii="Arial" w:hAnsi="Arial" w:cs="Arial"/>
        </w:rPr>
      </w:pPr>
      <w:r w:rsidRPr="32693C0A">
        <w:rPr>
          <w:rFonts w:ascii="Arial" w:hAnsi="Arial" w:cs="Arial"/>
        </w:rPr>
        <w:t>A Variable Frequency Drive (VFD) is a device that controls the speed of an electric motor by varying the frequenc</w:t>
      </w:r>
      <w:r w:rsidR="0C3790E8" w:rsidRPr="32693C0A">
        <w:rPr>
          <w:rFonts w:ascii="Arial" w:hAnsi="Arial" w:cs="Arial"/>
        </w:rPr>
        <w:t xml:space="preserve">y of the delivered voltage. VFDs are useful because they improve </w:t>
      </w:r>
      <w:proofErr w:type="gramStart"/>
      <w:r w:rsidR="0C3790E8" w:rsidRPr="32693C0A">
        <w:rPr>
          <w:rFonts w:ascii="Arial" w:hAnsi="Arial" w:cs="Arial"/>
        </w:rPr>
        <w:t>the energy</w:t>
      </w:r>
      <w:proofErr w:type="gramEnd"/>
      <w:r w:rsidR="0C3790E8" w:rsidRPr="32693C0A">
        <w:rPr>
          <w:rFonts w:ascii="Arial" w:hAnsi="Arial" w:cs="Arial"/>
        </w:rPr>
        <w:t xml:space="preserve"> efficiency, reliability, </w:t>
      </w:r>
      <w:r w:rsidR="08BAD0A6" w:rsidRPr="32693C0A">
        <w:rPr>
          <w:rFonts w:ascii="Arial" w:hAnsi="Arial" w:cs="Arial"/>
        </w:rPr>
        <w:t xml:space="preserve">safety, stability, and controllability of a motor. </w:t>
      </w:r>
      <w:r w:rsidR="00CFECF2" w:rsidRPr="32693C0A">
        <w:rPr>
          <w:rFonts w:ascii="Arial" w:hAnsi="Arial" w:cs="Arial"/>
        </w:rPr>
        <w:t>The goal of this project is to make a VFD motor controller that will efficiently control the</w:t>
      </w:r>
      <w:r w:rsidR="327FF47E" w:rsidRPr="32693C0A">
        <w:rPr>
          <w:rFonts w:ascii="Arial" w:hAnsi="Arial" w:cs="Arial"/>
        </w:rPr>
        <w:t xml:space="preserve"> </w:t>
      </w:r>
      <w:r w:rsidR="00CFECF2" w:rsidRPr="32693C0A">
        <w:rPr>
          <w:rFonts w:ascii="Arial" w:hAnsi="Arial" w:cs="Arial"/>
        </w:rPr>
        <w:t xml:space="preserve">seed </w:t>
      </w:r>
      <w:r w:rsidR="77A01336" w:rsidRPr="32693C0A">
        <w:rPr>
          <w:rFonts w:ascii="Arial" w:hAnsi="Arial" w:cs="Arial"/>
        </w:rPr>
        <w:t xml:space="preserve">and torque </w:t>
      </w:r>
      <w:r w:rsidR="00CFECF2" w:rsidRPr="32693C0A">
        <w:rPr>
          <w:rFonts w:ascii="Arial" w:hAnsi="Arial" w:cs="Arial"/>
        </w:rPr>
        <w:t xml:space="preserve">of an electric motor. </w:t>
      </w:r>
    </w:p>
    <w:p w14:paraId="23C7D8EE" w14:textId="0523F9F4" w:rsidR="00FA617B" w:rsidRPr="00B11E31" w:rsidRDefault="00FA617B" w:rsidP="46D293DB">
      <w:pPr>
        <w:spacing w:line="259" w:lineRule="auto"/>
        <w:jc w:val="left"/>
        <w:rPr>
          <w:rFonts w:ascii="Arial" w:hAnsi="Arial" w:cs="Arial"/>
        </w:rPr>
      </w:pPr>
    </w:p>
    <w:p w14:paraId="09871139" w14:textId="12429EA1" w:rsidR="46D293DB" w:rsidRPr="00B91759" w:rsidRDefault="46D293DB" w:rsidP="00B91759">
      <w:r w:rsidRPr="00B11E31">
        <w:br w:type="page"/>
      </w:r>
    </w:p>
    <w:p w14:paraId="55089D71" w14:textId="54BFCDE4" w:rsidR="00CC1A19" w:rsidRPr="0034447C" w:rsidRDefault="74937E03" w:rsidP="002D6533">
      <w:pPr>
        <w:pStyle w:val="Heading1"/>
        <w:rPr>
          <w:rFonts w:ascii="Arial" w:hAnsi="Arial"/>
        </w:rPr>
      </w:pPr>
      <w:bookmarkStart w:id="9" w:name="_Toc1402990803"/>
      <w:bookmarkStart w:id="10" w:name="_Toc178287293"/>
      <w:r w:rsidRPr="4792AF02">
        <w:rPr>
          <w:rFonts w:ascii="Arial" w:hAnsi="Arial"/>
        </w:rPr>
        <w:lastRenderedPageBreak/>
        <w:t>Introduction</w:t>
      </w:r>
      <w:bookmarkEnd w:id="9"/>
      <w:bookmarkEnd w:id="10"/>
    </w:p>
    <w:p w14:paraId="03851BA1" w14:textId="5676A34A" w:rsidR="5BB242F1" w:rsidRDefault="00B91759" w:rsidP="32693C0A">
      <w:pPr>
        <w:pStyle w:val="Heading2"/>
        <w:numPr>
          <w:ilvl w:val="0"/>
          <w:numId w:val="0"/>
        </w:numPr>
        <w:spacing w:before="220" w:after="220"/>
        <w:rPr>
          <w:rFonts w:ascii="Arial" w:hAnsi="Arial"/>
        </w:rPr>
      </w:pPr>
      <w:bookmarkStart w:id="11" w:name="_Toc1738966087"/>
      <w:bookmarkStart w:id="12" w:name="_Toc178287294"/>
      <w:r>
        <w:rPr>
          <w:rFonts w:ascii="Arial" w:hAnsi="Arial"/>
        </w:rPr>
        <w:t>2</w:t>
      </w:r>
      <w:r w:rsidR="726005C8" w:rsidRPr="4792AF02">
        <w:rPr>
          <w:rFonts w:ascii="Arial" w:hAnsi="Arial"/>
        </w:rPr>
        <w:t xml:space="preserve">.1 </w:t>
      </w:r>
      <w:r w:rsidR="74937E03" w:rsidRPr="4792AF02">
        <w:rPr>
          <w:rFonts w:ascii="Arial" w:hAnsi="Arial"/>
        </w:rPr>
        <w:t>Background</w:t>
      </w:r>
      <w:bookmarkEnd w:id="11"/>
      <w:bookmarkEnd w:id="12"/>
    </w:p>
    <w:p w14:paraId="259640C4" w14:textId="7F179A32" w:rsidR="5BB242F1" w:rsidRDefault="7CD28CD5" w:rsidP="32693C0A">
      <w:pPr>
        <w:pStyle w:val="ListParagraph"/>
        <w:spacing w:before="220" w:after="220"/>
        <w:ind w:left="0"/>
        <w:rPr>
          <w:rFonts w:ascii="Arial" w:eastAsia="Arial" w:hAnsi="Arial" w:cs="Arial"/>
          <w:color w:val="000000" w:themeColor="text1"/>
          <w:sz w:val="22"/>
          <w:szCs w:val="22"/>
        </w:rPr>
      </w:pPr>
      <w:r w:rsidRPr="32693C0A">
        <w:rPr>
          <w:rFonts w:ascii="Arial" w:eastAsia="Arial" w:hAnsi="Arial" w:cs="Arial"/>
          <w:color w:val="000000" w:themeColor="text1"/>
          <w:sz w:val="22"/>
          <w:szCs w:val="22"/>
        </w:rPr>
        <w:t>VFD</w:t>
      </w:r>
      <w:r w:rsidR="6120AF57" w:rsidRPr="32693C0A">
        <w:rPr>
          <w:rFonts w:ascii="Arial" w:eastAsia="Arial" w:hAnsi="Arial" w:cs="Arial"/>
          <w:color w:val="000000" w:themeColor="text1"/>
          <w:sz w:val="22"/>
          <w:szCs w:val="22"/>
        </w:rPr>
        <w:t xml:space="preserve"> motor controllers </w:t>
      </w:r>
      <w:r w:rsidRPr="32693C0A">
        <w:rPr>
          <w:rFonts w:ascii="Arial" w:eastAsia="Arial" w:hAnsi="Arial" w:cs="Arial"/>
          <w:color w:val="000000" w:themeColor="text1"/>
          <w:sz w:val="22"/>
          <w:szCs w:val="22"/>
        </w:rPr>
        <w:t xml:space="preserve">have several beneficial functionalities that can improve </w:t>
      </w:r>
      <w:r w:rsidR="24F01B72" w:rsidRPr="32693C0A">
        <w:rPr>
          <w:rFonts w:ascii="Arial" w:eastAsia="Arial" w:hAnsi="Arial" w:cs="Arial"/>
          <w:color w:val="000000" w:themeColor="text1"/>
          <w:sz w:val="22"/>
          <w:szCs w:val="22"/>
        </w:rPr>
        <w:t xml:space="preserve">the quality of </w:t>
      </w:r>
      <w:r w:rsidRPr="32693C0A">
        <w:rPr>
          <w:rFonts w:ascii="Arial" w:eastAsia="Arial" w:hAnsi="Arial" w:cs="Arial"/>
          <w:color w:val="000000" w:themeColor="text1"/>
          <w:sz w:val="22"/>
          <w:szCs w:val="22"/>
        </w:rPr>
        <w:t>a system. A VFD motor controller regulates the speed and torque of electric motors by controlling the frequency and voltage supplied. The speed is controlled by varying the frequency of the supply of electricity. It also allows for more efficient systems. By running at certain speeds</w:t>
      </w:r>
      <w:r w:rsidR="5EBA642E"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the VFD can reduce the power consumed</w:t>
      </w:r>
      <w:r w:rsidR="67A732D9" w:rsidRPr="32693C0A">
        <w:rPr>
          <w:rFonts w:ascii="Arial" w:eastAsia="Arial" w:hAnsi="Arial" w:cs="Arial"/>
          <w:color w:val="000000" w:themeColor="text1"/>
          <w:sz w:val="22"/>
          <w:szCs w:val="22"/>
        </w:rPr>
        <w:t>,</w:t>
      </w:r>
      <w:r w:rsidRPr="32693C0A">
        <w:rPr>
          <w:rFonts w:ascii="Arial" w:eastAsia="Arial" w:hAnsi="Arial" w:cs="Arial"/>
          <w:color w:val="000000" w:themeColor="text1"/>
          <w:sz w:val="22"/>
          <w:szCs w:val="22"/>
        </w:rPr>
        <w:t xml:space="preserve"> allowing for energy to be saved. It also reduces stress on the motor by allowing for soft starting and stopping. The VFD also has a functionality allowing it to shut off the motor if something is shorted, overheating, or overloaded.</w:t>
      </w:r>
      <w:r w:rsidR="1300B41F" w:rsidRPr="32693C0A">
        <w:rPr>
          <w:rFonts w:ascii="Arial" w:eastAsia="Arial" w:hAnsi="Arial" w:cs="Arial"/>
          <w:color w:val="000000" w:themeColor="text1"/>
          <w:sz w:val="22"/>
          <w:szCs w:val="22"/>
        </w:rPr>
        <w:t xml:space="preserve"> The VFD will replace a fixed speed motor in a mechanical system. </w:t>
      </w:r>
    </w:p>
    <w:p w14:paraId="7A52E24A" w14:textId="176D9094" w:rsidR="002B7487" w:rsidRPr="0034447C" w:rsidRDefault="00B91759" w:rsidP="32693C0A">
      <w:pPr>
        <w:pStyle w:val="Heading2"/>
        <w:numPr>
          <w:ilvl w:val="0"/>
          <w:numId w:val="0"/>
        </w:numPr>
        <w:rPr>
          <w:rFonts w:ascii="Arial" w:hAnsi="Arial"/>
        </w:rPr>
      </w:pPr>
      <w:bookmarkStart w:id="13" w:name="_Toc2079557504"/>
      <w:bookmarkStart w:id="14" w:name="_Toc178287295"/>
      <w:r>
        <w:rPr>
          <w:rFonts w:ascii="Arial" w:hAnsi="Arial"/>
        </w:rPr>
        <w:t>2</w:t>
      </w:r>
      <w:r w:rsidR="7F3C2A7E" w:rsidRPr="4792AF02">
        <w:rPr>
          <w:rFonts w:ascii="Arial" w:hAnsi="Arial"/>
        </w:rPr>
        <w:t xml:space="preserve">.2 </w:t>
      </w:r>
      <w:r w:rsidR="282F308E" w:rsidRPr="4792AF02">
        <w:rPr>
          <w:rFonts w:ascii="Arial" w:hAnsi="Arial"/>
        </w:rPr>
        <w:t>Overview</w:t>
      </w:r>
      <w:bookmarkEnd w:id="13"/>
      <w:bookmarkEnd w:id="14"/>
    </w:p>
    <w:p w14:paraId="1D4ADB07" w14:textId="53F129C7" w:rsidR="4792AF02" w:rsidRDefault="4792AF02" w:rsidP="4792AF02">
      <w:pPr>
        <w:keepNext/>
        <w:rPr>
          <w:rFonts w:ascii="Arial" w:hAnsi="Arial" w:cs="Arial"/>
          <w:i/>
          <w:iCs/>
        </w:rPr>
      </w:pPr>
    </w:p>
    <w:p w14:paraId="3A3D0214" w14:textId="3BA88C08" w:rsidR="002B7487" w:rsidRPr="0034447C" w:rsidRDefault="4E035967" w:rsidP="00D863C7">
      <w:pPr>
        <w:rPr>
          <w:rFonts w:ascii="Arial" w:hAnsi="Arial" w:cs="Arial"/>
        </w:rPr>
      </w:pPr>
      <w:r w:rsidRPr="32693C0A">
        <w:rPr>
          <w:rFonts w:ascii="Arial" w:hAnsi="Arial" w:cs="Arial"/>
        </w:rPr>
        <w:t xml:space="preserve">While </w:t>
      </w:r>
      <w:r w:rsidR="2DAC78E2" w:rsidRPr="32693C0A">
        <w:rPr>
          <w:rFonts w:ascii="Arial" w:hAnsi="Arial" w:cs="Arial"/>
        </w:rPr>
        <w:t>fixed speed motor</w:t>
      </w:r>
      <w:r w:rsidR="38A76050" w:rsidRPr="32693C0A">
        <w:rPr>
          <w:rFonts w:ascii="Arial" w:hAnsi="Arial" w:cs="Arial"/>
        </w:rPr>
        <w:t xml:space="preserve"> controllers are still useful in some applications, </w:t>
      </w:r>
      <w:proofErr w:type="gramStart"/>
      <w:r w:rsidR="38A76050" w:rsidRPr="32693C0A">
        <w:rPr>
          <w:rFonts w:ascii="Arial" w:hAnsi="Arial" w:cs="Arial"/>
        </w:rPr>
        <w:t>more often than not</w:t>
      </w:r>
      <w:proofErr w:type="gramEnd"/>
      <w:r w:rsidR="38A76050" w:rsidRPr="32693C0A">
        <w:rPr>
          <w:rFonts w:ascii="Arial" w:hAnsi="Arial" w:cs="Arial"/>
        </w:rPr>
        <w:t xml:space="preserve"> a VFD motor controller is a better alternative. It offers </w:t>
      </w:r>
      <w:r w:rsidR="0644DB0E" w:rsidRPr="32693C0A">
        <w:rPr>
          <w:rFonts w:ascii="Arial" w:hAnsi="Arial" w:cs="Arial"/>
        </w:rPr>
        <w:t>all</w:t>
      </w:r>
      <w:r w:rsidR="38A76050" w:rsidRPr="32693C0A">
        <w:rPr>
          <w:rFonts w:ascii="Arial" w:hAnsi="Arial" w:cs="Arial"/>
        </w:rPr>
        <w:t xml:space="preserve"> the functionality of a </w:t>
      </w:r>
      <w:r w:rsidR="1C703D78" w:rsidRPr="32693C0A">
        <w:rPr>
          <w:rFonts w:ascii="Arial" w:hAnsi="Arial" w:cs="Arial"/>
        </w:rPr>
        <w:t xml:space="preserve">fixed speed motor controller while also being able to vary the speed and torque of the motor if needed. </w:t>
      </w:r>
      <w:r w:rsidR="7126CDAE" w:rsidRPr="32693C0A">
        <w:rPr>
          <w:rFonts w:ascii="Arial" w:hAnsi="Arial" w:cs="Arial"/>
        </w:rPr>
        <w:t xml:space="preserve">In this project, our team will work to create a Variable Frequency Drive to control </w:t>
      </w:r>
      <w:r w:rsidR="47722B2B" w:rsidRPr="32693C0A">
        <w:rPr>
          <w:rFonts w:ascii="Arial" w:hAnsi="Arial" w:cs="Arial"/>
        </w:rPr>
        <w:t>motor</w:t>
      </w:r>
      <w:r w:rsidR="7126CDAE" w:rsidRPr="32693C0A">
        <w:rPr>
          <w:rFonts w:ascii="Arial" w:hAnsi="Arial" w:cs="Arial"/>
        </w:rPr>
        <w:t xml:space="preserve"> speed. In addition, we will consider several different factors such as user interface for the drive, and implementation of the drive in a closed and open loop.</w:t>
      </w:r>
      <w:r w:rsidR="5604250A" w:rsidRPr="32693C0A">
        <w:rPr>
          <w:rFonts w:ascii="Arial" w:hAnsi="Arial" w:cs="Arial"/>
        </w:rPr>
        <w:t xml:space="preserve"> This upgrade will improve the energy efficiency, reliability, safety, stability, and controllability of the motor.</w:t>
      </w:r>
    </w:p>
    <w:p w14:paraId="487E6CD2" w14:textId="5FD96286" w:rsidR="00CC1A19" w:rsidRPr="0034447C" w:rsidRDefault="00B91759" w:rsidP="32693C0A">
      <w:pPr>
        <w:pStyle w:val="Heading2"/>
        <w:numPr>
          <w:ilvl w:val="0"/>
          <w:numId w:val="0"/>
        </w:numPr>
        <w:rPr>
          <w:rFonts w:ascii="Arial" w:hAnsi="Arial"/>
        </w:rPr>
      </w:pPr>
      <w:bookmarkStart w:id="15" w:name="_Toc1571223131"/>
      <w:bookmarkStart w:id="16" w:name="_Toc178287296"/>
      <w:r>
        <w:rPr>
          <w:rFonts w:ascii="Arial" w:hAnsi="Arial"/>
        </w:rPr>
        <w:t>2</w:t>
      </w:r>
      <w:r w:rsidR="241DE5F4" w:rsidRPr="4792AF02">
        <w:rPr>
          <w:rFonts w:ascii="Arial" w:hAnsi="Arial"/>
        </w:rPr>
        <w:t xml:space="preserve">.3 </w:t>
      </w:r>
      <w:r w:rsidR="282F308E" w:rsidRPr="4792AF02">
        <w:rPr>
          <w:rFonts w:ascii="Arial" w:hAnsi="Arial"/>
        </w:rPr>
        <w:t>Referenced Documents and Standards</w:t>
      </w:r>
      <w:bookmarkEnd w:id="15"/>
      <w:bookmarkEnd w:id="16"/>
    </w:p>
    <w:p w14:paraId="0392C807" w14:textId="00E873BD" w:rsidR="00CC1A19" w:rsidRPr="0034447C" w:rsidRDefault="425B4C3F" w:rsidP="32693C0A">
      <w:pPr>
        <w:spacing w:before="240" w:after="240"/>
        <w:ind w:left="567" w:hanging="567"/>
      </w:pPr>
      <w:r w:rsidRPr="32693C0A">
        <w:rPr>
          <w:rFonts w:ascii="Arial" w:eastAsia="Arial" w:hAnsi="Arial" w:cs="Arial"/>
          <w:szCs w:val="23"/>
        </w:rPr>
        <w:t xml:space="preserve">“The Advantages of Frequency Drive Operation in Submersible Pumps.” </w:t>
      </w:r>
      <w:r w:rsidRPr="32693C0A">
        <w:rPr>
          <w:rFonts w:ascii="Arial" w:eastAsia="Arial" w:hAnsi="Arial" w:cs="Arial"/>
          <w:i/>
          <w:iCs/>
          <w:szCs w:val="23"/>
        </w:rPr>
        <w:t>Grundfos</w:t>
      </w:r>
      <w:r w:rsidRPr="32693C0A">
        <w:rPr>
          <w:rFonts w:ascii="Arial" w:eastAsia="Arial" w:hAnsi="Arial" w:cs="Arial"/>
          <w:szCs w:val="23"/>
        </w:rPr>
        <w:t xml:space="preserve">, </w:t>
      </w:r>
      <w:hyperlink>
        <w:r w:rsidRPr="32693C0A">
          <w:rPr>
            <w:rStyle w:val="Hyperlink"/>
            <w:rFonts w:ascii="Arial" w:eastAsia="Arial" w:hAnsi="Arial" w:cs="Arial"/>
            <w:szCs w:val="23"/>
          </w:rPr>
          <w:t>www.grundfos.com/us/learn/ecademy/all-courses/the-sp-submersible-pump/the-advantages-of-frequency-drive-operation-in-submersible-pumps</w:t>
        </w:r>
      </w:hyperlink>
      <w:r w:rsidRPr="32693C0A">
        <w:rPr>
          <w:rFonts w:ascii="Arial" w:eastAsia="Arial" w:hAnsi="Arial" w:cs="Arial"/>
          <w:szCs w:val="23"/>
        </w:rPr>
        <w:t>. Accessed 15 Sept. 2024.</w:t>
      </w:r>
    </w:p>
    <w:p w14:paraId="4E9AA494" w14:textId="3165CD0B" w:rsidR="00CC1A19" w:rsidRPr="0034447C" w:rsidRDefault="138140D0" w:rsidP="4792AF02">
      <w:pPr>
        <w:spacing w:before="240" w:after="240"/>
        <w:ind w:left="567" w:hanging="567"/>
        <w:rPr>
          <w:rFonts w:ascii="Arial" w:eastAsia="Arial" w:hAnsi="Arial" w:cs="Arial"/>
        </w:rPr>
      </w:pPr>
      <w:proofErr w:type="gramStart"/>
      <w:r w:rsidRPr="4792AF02">
        <w:rPr>
          <w:rFonts w:ascii="Arial" w:eastAsia="Arial" w:hAnsi="Arial" w:cs="Arial"/>
        </w:rPr>
        <w:t>By</w:t>
      </w:r>
      <w:proofErr w:type="gramEnd"/>
      <w:r w:rsidRPr="4792AF02">
        <w:rPr>
          <w:rFonts w:ascii="Arial" w:eastAsia="Arial" w:hAnsi="Arial" w:cs="Arial"/>
        </w:rPr>
        <w:t xml:space="preserve">, and </w:t>
      </w:r>
      <w:proofErr w:type="spellStart"/>
      <w:r w:rsidRPr="4792AF02">
        <w:rPr>
          <w:rFonts w:ascii="Arial" w:eastAsia="Arial" w:hAnsi="Arial" w:cs="Arial"/>
        </w:rPr>
        <w:t>Dosupply</w:t>
      </w:r>
      <w:proofErr w:type="spellEnd"/>
      <w:r w:rsidRPr="4792AF02">
        <w:rPr>
          <w:rFonts w:ascii="Arial" w:eastAsia="Arial" w:hAnsi="Arial" w:cs="Arial"/>
        </w:rPr>
        <w:t xml:space="preserve">. “What Do VFDS DO in HVAC </w:t>
      </w:r>
      <w:proofErr w:type="gramStart"/>
      <w:r w:rsidRPr="4792AF02">
        <w:rPr>
          <w:rFonts w:ascii="Arial" w:eastAsia="Arial" w:hAnsi="Arial" w:cs="Arial"/>
        </w:rPr>
        <w:t>Systems?:</w:t>
      </w:r>
      <w:proofErr w:type="gramEnd"/>
      <w:r w:rsidRPr="4792AF02">
        <w:rPr>
          <w:rFonts w:ascii="Arial" w:eastAsia="Arial" w:hAnsi="Arial" w:cs="Arial"/>
        </w:rPr>
        <w:t xml:space="preserve"> Do Supply Tech Support.” </w:t>
      </w:r>
      <w:r w:rsidRPr="4792AF02">
        <w:rPr>
          <w:rFonts w:ascii="Arial" w:eastAsia="Arial" w:hAnsi="Arial" w:cs="Arial"/>
          <w:i/>
          <w:iCs/>
        </w:rPr>
        <w:t>Do Supply Tech Support | Information and Troubleshooting on Allen-Bradley, Eaton, GE Fanuc, and More</w:t>
      </w:r>
      <w:r w:rsidRPr="4792AF02">
        <w:rPr>
          <w:rFonts w:ascii="Arial" w:eastAsia="Arial" w:hAnsi="Arial" w:cs="Arial"/>
        </w:rPr>
        <w:t xml:space="preserve">, 11 Aug. 2022, </w:t>
      </w:r>
      <w:hyperlink r:id="rId18">
        <w:r w:rsidRPr="4792AF02">
          <w:rPr>
            <w:rStyle w:val="Hyperlink"/>
            <w:rFonts w:ascii="Arial" w:eastAsia="Arial" w:hAnsi="Arial" w:cs="Arial"/>
          </w:rPr>
          <w:t>www.dosupply.com/tech/2022/08/11/what-do-vfds-do-in-hvac-systems/</w:t>
        </w:r>
      </w:hyperlink>
      <w:r w:rsidRPr="4792AF02">
        <w:rPr>
          <w:rFonts w:ascii="Arial" w:eastAsia="Arial" w:hAnsi="Arial" w:cs="Arial"/>
        </w:rPr>
        <w:t>.</w:t>
      </w:r>
    </w:p>
    <w:p w14:paraId="66A95F6A" w14:textId="22CFA873" w:rsidR="00CC1A19" w:rsidRPr="0034447C" w:rsidRDefault="00CC1A19" w:rsidP="32693C0A">
      <w:pPr>
        <w:rPr>
          <w:rFonts w:ascii="Arial" w:hAnsi="Arial" w:cs="Arial"/>
        </w:rPr>
      </w:pPr>
    </w:p>
    <w:p w14:paraId="6F5B1382" w14:textId="28DF3843" w:rsidR="00CC1A19" w:rsidRPr="0034447C" w:rsidRDefault="2A2584BC" w:rsidP="32693C0A">
      <w:pPr>
        <w:rPr>
          <w:rFonts w:ascii="Arial" w:hAnsi="Arial" w:cs="Arial"/>
        </w:rPr>
      </w:pPr>
      <w:r w:rsidRPr="32693C0A">
        <w:rPr>
          <w:rFonts w:ascii="Arial" w:hAnsi="Arial" w:cs="Arial"/>
        </w:rPr>
        <w:t xml:space="preserve">Hoffman, Theresa. “What Are the Benefits of a Variable Frequency Drive?” Wolf </w:t>
      </w:r>
    </w:p>
    <w:p w14:paraId="15789AF0" w14:textId="3F853C6B" w:rsidR="00CC1A19" w:rsidRPr="0034447C" w:rsidRDefault="2A2584BC" w:rsidP="32693C0A">
      <w:pPr>
        <w:ind w:firstLine="720"/>
        <w:rPr>
          <w:rFonts w:ascii="Arial" w:hAnsi="Arial" w:cs="Arial"/>
        </w:rPr>
      </w:pPr>
      <w:proofErr w:type="gramStart"/>
      <w:r w:rsidRPr="32693C0A">
        <w:rPr>
          <w:rFonts w:ascii="Arial" w:hAnsi="Arial" w:cs="Arial"/>
        </w:rPr>
        <w:t>Automation,www.wolfautomation.com/blog/what-are-the-benefits-of-a-variable-</w:t>
      </w:r>
      <w:proofErr w:type="gramEnd"/>
      <w:r w:rsidR="00CC1A19">
        <w:tab/>
      </w:r>
      <w:r w:rsidRPr="32693C0A">
        <w:rPr>
          <w:rFonts w:ascii="Arial" w:hAnsi="Arial" w:cs="Arial"/>
        </w:rPr>
        <w:t>frequency-drive/. Accessed 15 Sept. 2024.</w:t>
      </w:r>
    </w:p>
    <w:p w14:paraId="091F7786" w14:textId="139C29D4" w:rsidR="00CC1A19" w:rsidRPr="0034447C" w:rsidRDefault="00CC1A19" w:rsidP="32693C0A">
      <w:pPr>
        <w:rPr>
          <w:rFonts w:ascii="Arial" w:hAnsi="Arial" w:cs="Arial"/>
        </w:rPr>
      </w:pPr>
    </w:p>
    <w:p w14:paraId="0F9441BA" w14:textId="34BBF5E8" w:rsidR="00CC1A19" w:rsidRPr="0034447C" w:rsidRDefault="4636ACF3" w:rsidP="4792AF02">
      <w:pPr>
        <w:ind w:left="567" w:hanging="567"/>
        <w:rPr>
          <w:rFonts w:ascii="Arial" w:eastAsia="Arial" w:hAnsi="Arial" w:cs="Arial"/>
        </w:rPr>
      </w:pPr>
      <w:r w:rsidRPr="4792AF02">
        <w:rPr>
          <w:rFonts w:ascii="Arial" w:eastAsia="Arial" w:hAnsi="Arial" w:cs="Arial"/>
        </w:rPr>
        <w:t xml:space="preserve">“Variable Frequency Drive for Conveyor and Material Handling.” </w:t>
      </w:r>
      <w:r w:rsidRPr="4792AF02">
        <w:rPr>
          <w:rFonts w:ascii="Arial" w:eastAsia="Arial" w:hAnsi="Arial" w:cs="Arial"/>
          <w:i/>
          <w:iCs/>
        </w:rPr>
        <w:t>Variable Frequency Drive for Conveyor and Material Handling-Darwin Motion</w:t>
      </w:r>
      <w:r w:rsidRPr="4792AF02">
        <w:rPr>
          <w:rFonts w:ascii="Arial" w:eastAsia="Arial" w:hAnsi="Arial" w:cs="Arial"/>
        </w:rPr>
        <w:t>, darwinmotion.com/blogs/variable-frequency-drive-for-conveyor-and-material-handling</w:t>
      </w:r>
      <w:proofErr w:type="gramStart"/>
      <w:r w:rsidRPr="4792AF02">
        <w:rPr>
          <w:rFonts w:ascii="Arial" w:eastAsia="Arial" w:hAnsi="Arial" w:cs="Arial"/>
        </w:rPr>
        <w:t>#:~</w:t>
      </w:r>
      <w:proofErr w:type="gramEnd"/>
      <w:r w:rsidRPr="4792AF02">
        <w:rPr>
          <w:rFonts w:ascii="Arial" w:eastAsia="Arial" w:hAnsi="Arial" w:cs="Arial"/>
        </w:rPr>
        <w:t>:text=The%20use%20of%20a%20</w:t>
      </w:r>
      <w:proofErr w:type="gramStart"/>
      <w:r w:rsidRPr="4792AF02">
        <w:rPr>
          <w:rFonts w:ascii="Arial" w:eastAsia="Arial" w:hAnsi="Arial" w:cs="Arial"/>
        </w:rPr>
        <w:t>Variable,belt</w:t>
      </w:r>
      <w:proofErr w:type="gramEnd"/>
      <w:r w:rsidRPr="4792AF02">
        <w:rPr>
          <w:rFonts w:ascii="Arial" w:eastAsia="Arial" w:hAnsi="Arial" w:cs="Arial"/>
        </w:rPr>
        <w:t>%20speed%2C%20reducing%20energy%20consumption. Accessed 15 Sept. 2024.</w:t>
      </w:r>
    </w:p>
    <w:p w14:paraId="2B82EBC1" w14:textId="1FD226FA" w:rsidR="00CC1A19" w:rsidRPr="0034447C" w:rsidRDefault="00CC1A19" w:rsidP="32693C0A">
      <w:pPr>
        <w:rPr>
          <w:rFonts w:ascii="Arial" w:hAnsi="Arial" w:cs="Arial"/>
        </w:rPr>
      </w:pPr>
    </w:p>
    <w:p w14:paraId="13E1CE9E" w14:textId="10AEB9C3" w:rsidR="00CC1A19" w:rsidRPr="0034447C" w:rsidRDefault="48691C50" w:rsidP="001A3631">
      <w:pPr>
        <w:rPr>
          <w:rFonts w:ascii="Arial" w:hAnsi="Arial" w:cs="Arial"/>
        </w:rPr>
      </w:pPr>
      <w:r w:rsidRPr="32693C0A">
        <w:rPr>
          <w:rFonts w:ascii="Arial" w:hAnsi="Arial" w:cs="Arial"/>
        </w:rPr>
        <w:t xml:space="preserve">IEEE </w:t>
      </w:r>
      <w:r w:rsidR="23CA0111" w:rsidRPr="32693C0A">
        <w:rPr>
          <w:rFonts w:ascii="Arial" w:hAnsi="Arial" w:cs="Arial"/>
        </w:rPr>
        <w:t>519</w:t>
      </w:r>
      <w:r w:rsidR="1050569D" w:rsidRPr="32693C0A">
        <w:rPr>
          <w:rFonts w:ascii="Arial" w:hAnsi="Arial" w:cs="Arial"/>
        </w:rPr>
        <w:t>-2014</w:t>
      </w:r>
      <w:r w:rsidR="0D40E296" w:rsidRPr="32693C0A">
        <w:rPr>
          <w:rFonts w:ascii="Arial" w:hAnsi="Arial" w:cs="Arial"/>
        </w:rPr>
        <w:t xml:space="preserve"> Standard for </w:t>
      </w:r>
      <w:r w:rsidR="4498BD64" w:rsidRPr="32693C0A">
        <w:rPr>
          <w:rFonts w:ascii="Arial" w:hAnsi="Arial" w:cs="Arial"/>
        </w:rPr>
        <w:t>H</w:t>
      </w:r>
      <w:r w:rsidR="0D40E296" w:rsidRPr="32693C0A">
        <w:rPr>
          <w:rFonts w:ascii="Arial" w:hAnsi="Arial" w:cs="Arial"/>
        </w:rPr>
        <w:t>armonics</w:t>
      </w:r>
    </w:p>
    <w:p w14:paraId="1E42B979" w14:textId="31A5A9DD" w:rsidR="00FA617B" w:rsidRPr="0034447C" w:rsidRDefault="00FA617B">
      <w:pPr>
        <w:jc w:val="left"/>
        <w:rPr>
          <w:rFonts w:ascii="Arial" w:eastAsia="Times New Roman" w:hAnsi="Arial" w:cs="Arial"/>
          <w:b/>
          <w:kern w:val="32"/>
          <w:sz w:val="32"/>
          <w:szCs w:val="32"/>
        </w:rPr>
      </w:pPr>
      <w:bookmarkStart w:id="17" w:name="_Toc356386015"/>
    </w:p>
    <w:p w14:paraId="60E66278" w14:textId="77ED7221" w:rsidR="00CC1A19" w:rsidRPr="0034447C" w:rsidRDefault="0D39D003" w:rsidP="007C288B">
      <w:pPr>
        <w:pStyle w:val="Heading1"/>
        <w:rPr>
          <w:rFonts w:ascii="Arial" w:hAnsi="Arial"/>
        </w:rPr>
      </w:pPr>
      <w:bookmarkStart w:id="18" w:name="_Toc1389892551"/>
      <w:bookmarkStart w:id="19" w:name="_Toc178287297"/>
      <w:bookmarkEnd w:id="17"/>
      <w:r w:rsidRPr="4792AF02">
        <w:rPr>
          <w:rFonts w:ascii="Arial" w:hAnsi="Arial"/>
        </w:rPr>
        <w:lastRenderedPageBreak/>
        <w:t>Operating Concept</w:t>
      </w:r>
      <w:bookmarkEnd w:id="18"/>
      <w:bookmarkEnd w:id="19"/>
    </w:p>
    <w:p w14:paraId="454E6A8B" w14:textId="131CA57C" w:rsidR="00257F9B" w:rsidRPr="0034447C" w:rsidRDefault="00B91759" w:rsidP="32693C0A">
      <w:pPr>
        <w:pStyle w:val="Heading2"/>
        <w:numPr>
          <w:ilvl w:val="0"/>
          <w:numId w:val="0"/>
        </w:numPr>
        <w:rPr>
          <w:rFonts w:ascii="Arial" w:hAnsi="Arial"/>
        </w:rPr>
      </w:pPr>
      <w:bookmarkStart w:id="20" w:name="_Toc1515917154"/>
      <w:bookmarkStart w:id="21" w:name="_Toc178287298"/>
      <w:r>
        <w:rPr>
          <w:rFonts w:ascii="Arial" w:hAnsi="Arial"/>
        </w:rPr>
        <w:t>3</w:t>
      </w:r>
      <w:r w:rsidR="4C192ADC" w:rsidRPr="4792AF02">
        <w:rPr>
          <w:rFonts w:ascii="Arial" w:hAnsi="Arial"/>
        </w:rPr>
        <w:t>.</w:t>
      </w:r>
      <w:r w:rsidR="1399589D" w:rsidRPr="4792AF02">
        <w:rPr>
          <w:rFonts w:ascii="Arial" w:hAnsi="Arial"/>
        </w:rPr>
        <w:t xml:space="preserve">1 </w:t>
      </w:r>
      <w:r w:rsidR="5CE477B9" w:rsidRPr="4792AF02">
        <w:rPr>
          <w:rFonts w:ascii="Arial" w:hAnsi="Arial"/>
        </w:rPr>
        <w:t>Scope</w:t>
      </w:r>
      <w:bookmarkEnd w:id="20"/>
      <w:bookmarkEnd w:id="21"/>
    </w:p>
    <w:p w14:paraId="2E5796AC" w14:textId="30D12A6E" w:rsidR="5798C55A" w:rsidRDefault="5798C55A" w:rsidP="32693C0A">
      <w:pPr>
        <w:pStyle w:val="BodyText"/>
        <w:rPr>
          <w:rFonts w:ascii="Arial" w:hAnsi="Arial" w:cs="Arial"/>
        </w:rPr>
      </w:pPr>
      <w:r w:rsidRPr="32693C0A">
        <w:rPr>
          <w:rFonts w:ascii="Arial" w:hAnsi="Arial" w:cs="Arial"/>
        </w:rPr>
        <w:t>The VFD</w:t>
      </w:r>
      <w:r w:rsidR="6D72C006" w:rsidRPr="32693C0A">
        <w:rPr>
          <w:rFonts w:ascii="Arial" w:hAnsi="Arial" w:cs="Arial"/>
        </w:rPr>
        <w:t xml:space="preserve"> motor controller</w:t>
      </w:r>
      <w:r w:rsidRPr="32693C0A">
        <w:rPr>
          <w:rFonts w:ascii="Arial" w:hAnsi="Arial" w:cs="Arial"/>
        </w:rPr>
        <w:t xml:space="preserve"> is intended to </w:t>
      </w:r>
      <w:r w:rsidR="34009E90" w:rsidRPr="32693C0A">
        <w:rPr>
          <w:rFonts w:ascii="Arial" w:hAnsi="Arial" w:cs="Arial"/>
        </w:rPr>
        <w:t>control the speed and torque of an AC motor</w:t>
      </w:r>
      <w:r w:rsidR="72301DC0" w:rsidRPr="32693C0A">
        <w:rPr>
          <w:rFonts w:ascii="Arial" w:hAnsi="Arial" w:cs="Arial"/>
        </w:rPr>
        <w:t xml:space="preserve"> by varying the frequency and voltage supplied. </w:t>
      </w:r>
      <w:r w:rsidR="0E429074" w:rsidRPr="32693C0A">
        <w:rPr>
          <w:rFonts w:ascii="Arial" w:hAnsi="Arial" w:cs="Arial"/>
        </w:rPr>
        <w:t xml:space="preserve">This project will </w:t>
      </w:r>
      <w:r w:rsidR="538F2E7B" w:rsidRPr="32693C0A">
        <w:rPr>
          <w:rFonts w:ascii="Arial" w:hAnsi="Arial" w:cs="Arial"/>
        </w:rPr>
        <w:t xml:space="preserve">use three </w:t>
      </w:r>
      <w:proofErr w:type="gramStart"/>
      <w:r w:rsidR="538F2E7B" w:rsidRPr="32693C0A">
        <w:rPr>
          <w:rFonts w:ascii="Arial" w:hAnsi="Arial" w:cs="Arial"/>
        </w:rPr>
        <w:t>phase</w:t>
      </w:r>
      <w:proofErr w:type="gramEnd"/>
      <w:r w:rsidR="538F2E7B" w:rsidRPr="32693C0A">
        <w:rPr>
          <w:rFonts w:ascii="Arial" w:hAnsi="Arial" w:cs="Arial"/>
        </w:rPr>
        <w:t xml:space="preserve"> </w:t>
      </w:r>
      <w:r w:rsidR="6782979D" w:rsidRPr="32693C0A">
        <w:rPr>
          <w:rFonts w:ascii="Arial" w:hAnsi="Arial" w:cs="Arial"/>
        </w:rPr>
        <w:t xml:space="preserve">power as the input that will be converted to </w:t>
      </w:r>
      <w:r w:rsidR="540D2490" w:rsidRPr="32693C0A">
        <w:rPr>
          <w:rFonts w:ascii="Arial" w:hAnsi="Arial" w:cs="Arial"/>
        </w:rPr>
        <w:t>DC and then transmitted to a microcontroller via optoelectronics</w:t>
      </w:r>
      <w:r w:rsidR="06E39F80" w:rsidRPr="32693C0A">
        <w:rPr>
          <w:rFonts w:ascii="Arial" w:hAnsi="Arial" w:cs="Arial"/>
        </w:rPr>
        <w:t xml:space="preserve"> and used to power a motor. The microcontroller also will send signals to the DC link, again using </w:t>
      </w:r>
      <w:proofErr w:type="gramStart"/>
      <w:r w:rsidR="06E39F80" w:rsidRPr="32693C0A">
        <w:rPr>
          <w:rFonts w:ascii="Arial" w:hAnsi="Arial" w:cs="Arial"/>
        </w:rPr>
        <w:t>optoelectronics,</w:t>
      </w:r>
      <w:proofErr w:type="gramEnd"/>
      <w:r w:rsidR="06E39F80" w:rsidRPr="32693C0A">
        <w:rPr>
          <w:rFonts w:ascii="Arial" w:hAnsi="Arial" w:cs="Arial"/>
        </w:rPr>
        <w:t xml:space="preserve"> that contain the desired frequency s</w:t>
      </w:r>
      <w:r w:rsidR="7F2DD0C2" w:rsidRPr="32693C0A">
        <w:rPr>
          <w:rFonts w:ascii="Arial" w:hAnsi="Arial" w:cs="Arial"/>
        </w:rPr>
        <w:t>pecified by the user on the user interface. Th</w:t>
      </w:r>
      <w:r w:rsidR="5F07143A" w:rsidRPr="32693C0A">
        <w:rPr>
          <w:rFonts w:ascii="Arial" w:hAnsi="Arial" w:cs="Arial"/>
        </w:rPr>
        <w:t xml:space="preserve">is VFD </w:t>
      </w:r>
      <w:proofErr w:type="gramStart"/>
      <w:r w:rsidR="5F07143A" w:rsidRPr="32693C0A">
        <w:rPr>
          <w:rFonts w:ascii="Arial" w:hAnsi="Arial" w:cs="Arial"/>
        </w:rPr>
        <w:t>shall</w:t>
      </w:r>
      <w:proofErr w:type="gramEnd"/>
      <w:r w:rsidR="5F07143A" w:rsidRPr="32693C0A">
        <w:rPr>
          <w:rFonts w:ascii="Arial" w:hAnsi="Arial" w:cs="Arial"/>
        </w:rPr>
        <w:t xml:space="preserve"> be implemented to increase efficiency and save energy. </w:t>
      </w:r>
    </w:p>
    <w:p w14:paraId="0F2B069E" w14:textId="601471F7" w:rsidR="00257F9B" w:rsidRPr="0034447C" w:rsidRDefault="00B91759" w:rsidP="32693C0A">
      <w:pPr>
        <w:pStyle w:val="Heading2"/>
        <w:numPr>
          <w:ilvl w:val="0"/>
          <w:numId w:val="0"/>
        </w:numPr>
        <w:rPr>
          <w:rFonts w:ascii="Arial" w:hAnsi="Arial"/>
        </w:rPr>
      </w:pPr>
      <w:bookmarkStart w:id="22" w:name="_Toc554354124"/>
      <w:bookmarkStart w:id="23" w:name="_Toc178287299"/>
      <w:r>
        <w:rPr>
          <w:rFonts w:ascii="Arial" w:hAnsi="Arial"/>
        </w:rPr>
        <w:t>3</w:t>
      </w:r>
      <w:r w:rsidR="5D8F31A9" w:rsidRPr="4792AF02">
        <w:rPr>
          <w:rFonts w:ascii="Arial" w:hAnsi="Arial"/>
        </w:rPr>
        <w:t>.</w:t>
      </w:r>
      <w:r w:rsidR="2A80C7EF" w:rsidRPr="4792AF02">
        <w:rPr>
          <w:rFonts w:ascii="Arial" w:hAnsi="Arial"/>
        </w:rPr>
        <w:t xml:space="preserve">2 </w:t>
      </w:r>
      <w:r w:rsidR="5CE477B9" w:rsidRPr="4792AF02">
        <w:rPr>
          <w:rFonts w:ascii="Arial" w:hAnsi="Arial"/>
        </w:rPr>
        <w:t>Operational Description and Constraints</w:t>
      </w:r>
      <w:bookmarkEnd w:id="22"/>
      <w:bookmarkEnd w:id="23"/>
    </w:p>
    <w:p w14:paraId="39D5F60E" w14:textId="5B1BC75C" w:rsidR="32693C0A" w:rsidRDefault="3121A982" w:rsidP="4792AF02">
      <w:pPr>
        <w:jc w:val="left"/>
        <w:rPr>
          <w:rFonts w:ascii="Arial" w:hAnsi="Arial" w:cs="Arial"/>
        </w:rPr>
      </w:pPr>
      <w:r w:rsidRPr="4792AF02">
        <w:rPr>
          <w:rFonts w:ascii="Arial" w:hAnsi="Arial" w:cs="Arial"/>
        </w:rPr>
        <w:t xml:space="preserve">     The VFD motor controller is designed to vary the frequency and voltage supplied to an AC motor to control its sp</w:t>
      </w:r>
      <w:r w:rsidR="5F8F4298" w:rsidRPr="4792AF02">
        <w:rPr>
          <w:rFonts w:ascii="Arial" w:hAnsi="Arial" w:cs="Arial"/>
        </w:rPr>
        <w:t>eed and torque. It converts a three-phase AC input into DC using a rectifier and transmitting the power using a microcontroller</w:t>
      </w:r>
      <w:r w:rsidR="052C903F" w:rsidRPr="4792AF02">
        <w:rPr>
          <w:rFonts w:ascii="Arial" w:hAnsi="Arial" w:cs="Arial"/>
        </w:rPr>
        <w:t>.</w:t>
      </w:r>
    </w:p>
    <w:p w14:paraId="09D1BCEA" w14:textId="419AAA54" w:rsidR="4DE0D40F" w:rsidRDefault="1BF9CB63" w:rsidP="4792AF02">
      <w:pPr>
        <w:pStyle w:val="ListParagraph"/>
        <w:numPr>
          <w:ilvl w:val="0"/>
          <w:numId w:val="3"/>
        </w:numPr>
        <w:jc w:val="left"/>
        <w:rPr>
          <w:rFonts w:ascii="Arial" w:hAnsi="Arial" w:cs="Arial"/>
        </w:rPr>
      </w:pPr>
      <w:r w:rsidRPr="4792AF02">
        <w:rPr>
          <w:rFonts w:ascii="Arial" w:hAnsi="Arial" w:cs="Arial"/>
        </w:rPr>
        <w:t>Microcontroller Function</w:t>
      </w:r>
    </w:p>
    <w:p w14:paraId="0F482671" w14:textId="5C861EF1" w:rsidR="4DE0D40F" w:rsidRDefault="1BF9CB63" w:rsidP="4792AF02">
      <w:pPr>
        <w:pStyle w:val="ListParagraph"/>
        <w:numPr>
          <w:ilvl w:val="1"/>
          <w:numId w:val="3"/>
        </w:numPr>
        <w:jc w:val="left"/>
        <w:rPr>
          <w:rFonts w:ascii="Arial" w:hAnsi="Arial" w:cs="Arial"/>
        </w:rPr>
      </w:pPr>
      <w:r w:rsidRPr="4792AF02">
        <w:rPr>
          <w:rFonts w:ascii="Arial" w:hAnsi="Arial" w:cs="Arial"/>
        </w:rPr>
        <w:t>The microcontroller is responsible for generating pulse-width modulation (PWM) signals which are used to adjust the frequency and voltage supplied to the motor.</w:t>
      </w:r>
    </w:p>
    <w:p w14:paraId="3497F435" w14:textId="28C5A45A" w:rsidR="4DE0D40F" w:rsidRDefault="1BF9CB63" w:rsidP="4792AF02">
      <w:pPr>
        <w:pStyle w:val="ListParagraph"/>
        <w:numPr>
          <w:ilvl w:val="1"/>
          <w:numId w:val="3"/>
        </w:numPr>
        <w:jc w:val="left"/>
        <w:rPr>
          <w:rFonts w:ascii="Arial" w:hAnsi="Arial" w:cs="Arial"/>
        </w:rPr>
      </w:pPr>
      <w:r w:rsidRPr="2981EB6A">
        <w:rPr>
          <w:rFonts w:ascii="Arial" w:hAnsi="Arial" w:cs="Arial"/>
        </w:rPr>
        <w:t xml:space="preserve">The user can set the desired motor speeds via the </w:t>
      </w:r>
      <w:r w:rsidR="16C6C49F" w:rsidRPr="2981EB6A">
        <w:rPr>
          <w:rFonts w:ascii="Arial" w:hAnsi="Arial" w:cs="Arial"/>
        </w:rPr>
        <w:t>potentiometer on the microcontroller</w:t>
      </w:r>
      <w:r w:rsidRPr="2981EB6A">
        <w:rPr>
          <w:rFonts w:ascii="Arial" w:hAnsi="Arial" w:cs="Arial"/>
        </w:rPr>
        <w:t>. The microcontroller then ensures that the motor is running according to its specifications.</w:t>
      </w:r>
    </w:p>
    <w:p w14:paraId="5F65FDA0" w14:textId="72272D17" w:rsidR="4DE0D40F" w:rsidRDefault="1BF9CB63" w:rsidP="4792AF02">
      <w:pPr>
        <w:pStyle w:val="ListParagraph"/>
        <w:numPr>
          <w:ilvl w:val="0"/>
          <w:numId w:val="3"/>
        </w:numPr>
        <w:jc w:val="left"/>
        <w:rPr>
          <w:rFonts w:ascii="Arial" w:hAnsi="Arial" w:cs="Arial"/>
        </w:rPr>
      </w:pPr>
      <w:r w:rsidRPr="4792AF02">
        <w:rPr>
          <w:rFonts w:ascii="Arial" w:hAnsi="Arial" w:cs="Arial"/>
        </w:rPr>
        <w:t>Optoelectronics</w:t>
      </w:r>
    </w:p>
    <w:p w14:paraId="1E49E8CE" w14:textId="5E0C5EFB" w:rsidR="4DE0D40F" w:rsidRDefault="1BF9CB63" w:rsidP="4792AF02">
      <w:pPr>
        <w:pStyle w:val="ListParagraph"/>
        <w:numPr>
          <w:ilvl w:val="1"/>
          <w:numId w:val="3"/>
        </w:numPr>
        <w:jc w:val="left"/>
        <w:rPr>
          <w:rFonts w:ascii="Arial" w:hAnsi="Arial" w:cs="Arial"/>
        </w:rPr>
      </w:pPr>
      <w:r w:rsidRPr="4792AF02">
        <w:rPr>
          <w:rFonts w:ascii="Arial" w:hAnsi="Arial" w:cs="Arial"/>
        </w:rPr>
        <w:t>LED lights are used to communicate between the high-voltage power components and the low-voltage microcontroller. This ensures that the signals are safely transmitted.</w:t>
      </w:r>
    </w:p>
    <w:p w14:paraId="17518DD8" w14:textId="1F518CCF" w:rsidR="4DE0D40F" w:rsidRDefault="1BF9CB63" w:rsidP="4792AF02">
      <w:pPr>
        <w:pStyle w:val="ListParagraph"/>
        <w:numPr>
          <w:ilvl w:val="0"/>
          <w:numId w:val="3"/>
        </w:numPr>
        <w:jc w:val="left"/>
        <w:rPr>
          <w:rFonts w:ascii="Arial" w:hAnsi="Arial" w:cs="Arial"/>
        </w:rPr>
      </w:pPr>
      <w:r w:rsidRPr="4792AF02">
        <w:rPr>
          <w:rFonts w:ascii="Arial" w:hAnsi="Arial" w:cs="Arial"/>
        </w:rPr>
        <w:t>User Interface</w:t>
      </w:r>
    </w:p>
    <w:p w14:paraId="17F45059" w14:textId="22820B7A" w:rsidR="4DE0D40F" w:rsidRDefault="1BF9CB63" w:rsidP="4792AF02">
      <w:pPr>
        <w:pStyle w:val="ListParagraph"/>
        <w:numPr>
          <w:ilvl w:val="1"/>
          <w:numId w:val="3"/>
        </w:numPr>
        <w:jc w:val="left"/>
        <w:rPr>
          <w:rFonts w:ascii="Arial" w:hAnsi="Arial" w:cs="Arial"/>
        </w:rPr>
      </w:pPr>
      <w:r w:rsidRPr="2981EB6A">
        <w:rPr>
          <w:rFonts w:ascii="Arial" w:hAnsi="Arial" w:cs="Arial"/>
        </w:rPr>
        <w:t xml:space="preserve">The </w:t>
      </w:r>
      <w:r w:rsidR="4832141E" w:rsidRPr="2981EB6A">
        <w:rPr>
          <w:rFonts w:ascii="Arial" w:hAnsi="Arial" w:cs="Arial"/>
        </w:rPr>
        <w:t xml:space="preserve">microcontroller will have a potentiometer that allows the user to change the </w:t>
      </w:r>
      <w:r w:rsidR="7FA0AC7A" w:rsidRPr="2981EB6A">
        <w:rPr>
          <w:rFonts w:ascii="Arial" w:hAnsi="Arial" w:cs="Arial"/>
        </w:rPr>
        <w:t xml:space="preserve">frequency of the </w:t>
      </w:r>
      <w:r w:rsidR="4832141E" w:rsidRPr="2981EB6A">
        <w:rPr>
          <w:rFonts w:ascii="Arial" w:hAnsi="Arial" w:cs="Arial"/>
        </w:rPr>
        <w:t>three-phase PWM signal</w:t>
      </w:r>
      <w:r w:rsidR="24D6B551" w:rsidRPr="2981EB6A">
        <w:rPr>
          <w:rFonts w:ascii="Arial" w:hAnsi="Arial" w:cs="Arial"/>
        </w:rPr>
        <w:t xml:space="preserve"> that is being output to the motor.</w:t>
      </w:r>
    </w:p>
    <w:p w14:paraId="7A9CFDA7" w14:textId="6ECFA183" w:rsidR="467AB480" w:rsidRDefault="467AB480" w:rsidP="2981EB6A">
      <w:pPr>
        <w:pStyle w:val="ListParagraph"/>
        <w:numPr>
          <w:ilvl w:val="1"/>
          <w:numId w:val="3"/>
        </w:numPr>
        <w:jc w:val="left"/>
        <w:rPr>
          <w:rFonts w:ascii="Arial" w:hAnsi="Arial" w:cs="Arial"/>
        </w:rPr>
      </w:pPr>
      <w:r w:rsidRPr="2981EB6A">
        <w:rPr>
          <w:rFonts w:ascii="Arial" w:hAnsi="Arial" w:cs="Arial"/>
        </w:rPr>
        <w:t xml:space="preserve">While the PCB is plugged into a computer, opening the output terminal in </w:t>
      </w:r>
      <w:proofErr w:type="spellStart"/>
      <w:r w:rsidRPr="2981EB6A">
        <w:rPr>
          <w:rFonts w:ascii="Arial" w:hAnsi="Arial" w:cs="Arial"/>
        </w:rPr>
        <w:t>MPLab</w:t>
      </w:r>
      <w:proofErr w:type="spellEnd"/>
      <w:r w:rsidRPr="2981EB6A">
        <w:rPr>
          <w:rFonts w:ascii="Arial" w:hAnsi="Arial" w:cs="Arial"/>
        </w:rPr>
        <w:t xml:space="preserve"> will allow the user to view debug statements such as the potentiometer’s value,</w:t>
      </w:r>
      <w:r w:rsidR="75A172BC" w:rsidRPr="2981EB6A">
        <w:rPr>
          <w:rFonts w:ascii="Arial" w:hAnsi="Arial" w:cs="Arial"/>
        </w:rPr>
        <w:t xml:space="preserve"> output duty cycles to phases A, B, and C, sine wave table step size, </w:t>
      </w:r>
      <w:r w:rsidR="7891A38A" w:rsidRPr="2981EB6A">
        <w:rPr>
          <w:rFonts w:ascii="Arial" w:hAnsi="Arial" w:cs="Arial"/>
        </w:rPr>
        <w:t>and desired output frequency of the PWM sine wave.</w:t>
      </w:r>
    </w:p>
    <w:p w14:paraId="118C8AE0" w14:textId="0219DA3E" w:rsidR="4DE0D40F" w:rsidRDefault="1FC4307B" w:rsidP="4792AF02">
      <w:pPr>
        <w:pStyle w:val="ListParagraph"/>
        <w:numPr>
          <w:ilvl w:val="0"/>
          <w:numId w:val="3"/>
        </w:numPr>
        <w:jc w:val="left"/>
        <w:rPr>
          <w:rFonts w:ascii="Arial" w:hAnsi="Arial" w:cs="Arial"/>
        </w:rPr>
      </w:pPr>
      <w:r w:rsidRPr="4792AF02">
        <w:rPr>
          <w:rFonts w:ascii="Arial" w:hAnsi="Arial" w:cs="Arial"/>
        </w:rPr>
        <w:t>Constraints:</w:t>
      </w:r>
    </w:p>
    <w:p w14:paraId="7EE631E3" w14:textId="7CD358C9" w:rsidR="4DE0D40F" w:rsidRDefault="1FC4307B" w:rsidP="4792AF02">
      <w:pPr>
        <w:pStyle w:val="ListParagraph"/>
        <w:numPr>
          <w:ilvl w:val="1"/>
          <w:numId w:val="3"/>
        </w:numPr>
        <w:jc w:val="left"/>
        <w:rPr>
          <w:rFonts w:ascii="Arial" w:hAnsi="Arial" w:cs="Arial"/>
        </w:rPr>
      </w:pPr>
      <w:r w:rsidRPr="4792AF02">
        <w:rPr>
          <w:rFonts w:ascii="Arial" w:hAnsi="Arial" w:cs="Arial"/>
        </w:rPr>
        <w:t>Sustainability</w:t>
      </w:r>
    </w:p>
    <w:p w14:paraId="74C05B63" w14:textId="1A93411A" w:rsidR="4DE0D40F" w:rsidRDefault="0BE021E1" w:rsidP="4792AF02">
      <w:pPr>
        <w:pStyle w:val="ListParagraph"/>
        <w:numPr>
          <w:ilvl w:val="2"/>
          <w:numId w:val="3"/>
        </w:numPr>
        <w:jc w:val="left"/>
        <w:rPr>
          <w:rFonts w:ascii="Arial" w:hAnsi="Arial" w:cs="Arial"/>
        </w:rPr>
      </w:pPr>
      <w:r w:rsidRPr="4792AF02">
        <w:rPr>
          <w:rFonts w:ascii="Arial" w:hAnsi="Arial" w:cs="Arial"/>
        </w:rPr>
        <w:t>Humidity</w:t>
      </w:r>
      <w:r w:rsidR="0C8D25A0" w:rsidRPr="4792AF02">
        <w:rPr>
          <w:rFonts w:ascii="Arial" w:hAnsi="Arial" w:cs="Arial"/>
        </w:rPr>
        <w:t xml:space="preserve">, </w:t>
      </w:r>
      <w:r w:rsidRPr="4792AF02">
        <w:rPr>
          <w:rFonts w:ascii="Arial" w:hAnsi="Arial" w:cs="Arial"/>
        </w:rPr>
        <w:t>dust</w:t>
      </w:r>
      <w:r w:rsidR="6CBB2034" w:rsidRPr="4792AF02">
        <w:rPr>
          <w:rFonts w:ascii="Arial" w:hAnsi="Arial" w:cs="Arial"/>
        </w:rPr>
        <w:t>, and temperat</w:t>
      </w:r>
      <w:r w:rsidR="42B7ED0D" w:rsidRPr="4792AF02">
        <w:rPr>
          <w:rFonts w:ascii="Arial" w:hAnsi="Arial" w:cs="Arial"/>
        </w:rPr>
        <w:t>ure</w:t>
      </w:r>
      <w:r w:rsidR="3D7FA4A2" w:rsidRPr="4792AF02">
        <w:rPr>
          <w:rFonts w:ascii="Arial" w:hAnsi="Arial" w:cs="Arial"/>
        </w:rPr>
        <w:t>s outside of the specified range</w:t>
      </w:r>
      <w:r w:rsidRPr="4792AF02">
        <w:rPr>
          <w:rFonts w:ascii="Arial" w:hAnsi="Arial" w:cs="Arial"/>
        </w:rPr>
        <w:t xml:space="preserve"> can cause the VFD to malfunction.</w:t>
      </w:r>
    </w:p>
    <w:p w14:paraId="338F42A0" w14:textId="38DE517A" w:rsidR="4DE0D40F" w:rsidRDefault="122F4472" w:rsidP="4792AF02">
      <w:pPr>
        <w:pStyle w:val="ListParagraph"/>
        <w:numPr>
          <w:ilvl w:val="1"/>
          <w:numId w:val="3"/>
        </w:numPr>
        <w:jc w:val="left"/>
        <w:rPr>
          <w:rFonts w:ascii="Arial" w:hAnsi="Arial" w:cs="Arial"/>
        </w:rPr>
      </w:pPr>
      <w:r w:rsidRPr="4792AF02">
        <w:rPr>
          <w:rFonts w:ascii="Arial" w:hAnsi="Arial" w:cs="Arial"/>
        </w:rPr>
        <w:t xml:space="preserve">Noise </w:t>
      </w:r>
      <w:r w:rsidR="1A14E4CB" w:rsidRPr="4792AF02">
        <w:rPr>
          <w:rFonts w:ascii="Arial" w:hAnsi="Arial" w:cs="Arial"/>
        </w:rPr>
        <w:t>l</w:t>
      </w:r>
      <w:r w:rsidRPr="4792AF02">
        <w:rPr>
          <w:rFonts w:ascii="Arial" w:hAnsi="Arial" w:cs="Arial"/>
        </w:rPr>
        <w:t>evels</w:t>
      </w:r>
    </w:p>
    <w:p w14:paraId="69C1FC0B" w14:textId="0D58472A" w:rsidR="4DE0D40F" w:rsidRDefault="6A0863A3" w:rsidP="4792AF02">
      <w:pPr>
        <w:pStyle w:val="ListParagraph"/>
        <w:numPr>
          <w:ilvl w:val="2"/>
          <w:numId w:val="3"/>
        </w:numPr>
        <w:jc w:val="left"/>
        <w:rPr>
          <w:rFonts w:ascii="Arial" w:hAnsi="Arial" w:cs="Arial"/>
        </w:rPr>
      </w:pPr>
      <w:r w:rsidRPr="4792AF02">
        <w:rPr>
          <w:rFonts w:ascii="Arial" w:hAnsi="Arial" w:cs="Arial"/>
        </w:rPr>
        <w:t>The VFD is noise sensitive</w:t>
      </w:r>
      <w:r w:rsidR="1633D2DF" w:rsidRPr="4792AF02">
        <w:rPr>
          <w:rFonts w:ascii="Arial" w:hAnsi="Arial" w:cs="Arial"/>
        </w:rPr>
        <w:t xml:space="preserve"> and is susceptible to external electrical noise, which could decrease the reliability of the system.</w:t>
      </w:r>
    </w:p>
    <w:p w14:paraId="594FCA37" w14:textId="7E76D250" w:rsidR="4B08C495" w:rsidRDefault="4B08C495" w:rsidP="4792AF02">
      <w:pPr>
        <w:pStyle w:val="ListParagraph"/>
        <w:numPr>
          <w:ilvl w:val="1"/>
          <w:numId w:val="3"/>
        </w:numPr>
        <w:jc w:val="left"/>
        <w:rPr>
          <w:rFonts w:ascii="Arial" w:hAnsi="Arial" w:cs="Arial"/>
        </w:rPr>
      </w:pPr>
      <w:r w:rsidRPr="4792AF02">
        <w:rPr>
          <w:rFonts w:ascii="Arial" w:hAnsi="Arial" w:cs="Arial"/>
        </w:rPr>
        <w:t>Power</w:t>
      </w:r>
    </w:p>
    <w:p w14:paraId="2D78129E" w14:textId="717B3D07" w:rsidR="4B08C495" w:rsidRDefault="4B08C495" w:rsidP="4792AF02">
      <w:pPr>
        <w:pStyle w:val="ListParagraph"/>
        <w:numPr>
          <w:ilvl w:val="2"/>
          <w:numId w:val="3"/>
        </w:numPr>
        <w:jc w:val="left"/>
        <w:rPr>
          <w:rFonts w:ascii="Arial" w:hAnsi="Arial" w:cs="Arial"/>
        </w:rPr>
      </w:pPr>
      <w:r w:rsidRPr="4792AF02">
        <w:rPr>
          <w:rFonts w:ascii="Arial" w:hAnsi="Arial" w:cs="Arial"/>
        </w:rPr>
        <w:t>The VFD requires stable three-phase AC power. Spikes or fluctuations could damage some of the system’s components.</w:t>
      </w:r>
    </w:p>
    <w:p w14:paraId="7F306EA6" w14:textId="55FA1805" w:rsidR="4B08C495" w:rsidRDefault="4B08C495" w:rsidP="4792AF02">
      <w:pPr>
        <w:pStyle w:val="ListParagraph"/>
        <w:numPr>
          <w:ilvl w:val="1"/>
          <w:numId w:val="3"/>
        </w:numPr>
        <w:jc w:val="left"/>
        <w:rPr>
          <w:rFonts w:ascii="Arial" w:hAnsi="Arial" w:cs="Arial"/>
        </w:rPr>
      </w:pPr>
      <w:r w:rsidRPr="4792AF02">
        <w:rPr>
          <w:rFonts w:ascii="Arial" w:hAnsi="Arial" w:cs="Arial"/>
        </w:rPr>
        <w:t xml:space="preserve">Mechanical wear and </w:t>
      </w:r>
      <w:r w:rsidR="681CA2CA" w:rsidRPr="4792AF02">
        <w:rPr>
          <w:rFonts w:ascii="Arial" w:hAnsi="Arial" w:cs="Arial"/>
        </w:rPr>
        <w:t>maintenance</w:t>
      </w:r>
    </w:p>
    <w:p w14:paraId="6B51E1D1" w14:textId="1D263283" w:rsidR="4B08C495" w:rsidRDefault="4B08C495" w:rsidP="4792AF02">
      <w:pPr>
        <w:pStyle w:val="ListParagraph"/>
        <w:numPr>
          <w:ilvl w:val="2"/>
          <w:numId w:val="3"/>
        </w:numPr>
        <w:jc w:val="left"/>
        <w:rPr>
          <w:rFonts w:ascii="Arial" w:hAnsi="Arial" w:cs="Arial"/>
        </w:rPr>
      </w:pPr>
      <w:r w:rsidRPr="4792AF02">
        <w:rPr>
          <w:rFonts w:ascii="Arial" w:hAnsi="Arial" w:cs="Arial"/>
        </w:rPr>
        <w:t xml:space="preserve">All parts of the VFD are subject to general mechanical wear and tear </w:t>
      </w:r>
      <w:proofErr w:type="gramStart"/>
      <w:r w:rsidRPr="4792AF02">
        <w:rPr>
          <w:rFonts w:ascii="Arial" w:hAnsi="Arial" w:cs="Arial"/>
        </w:rPr>
        <w:t>over time</w:t>
      </w:r>
      <w:proofErr w:type="gramEnd"/>
      <w:r w:rsidRPr="4792AF02">
        <w:rPr>
          <w:rFonts w:ascii="Arial" w:hAnsi="Arial" w:cs="Arial"/>
        </w:rPr>
        <w:t>, especially if operated under high loads or in challenging environments.</w:t>
      </w:r>
    </w:p>
    <w:p w14:paraId="4D34876B" w14:textId="03D3F1EC" w:rsidR="4B08C495" w:rsidRDefault="4B08C495" w:rsidP="4792AF02">
      <w:pPr>
        <w:pStyle w:val="ListParagraph"/>
        <w:numPr>
          <w:ilvl w:val="1"/>
          <w:numId w:val="3"/>
        </w:numPr>
        <w:jc w:val="left"/>
        <w:rPr>
          <w:rFonts w:ascii="Arial" w:hAnsi="Arial" w:cs="Arial"/>
        </w:rPr>
      </w:pPr>
      <w:r w:rsidRPr="4792AF02">
        <w:rPr>
          <w:rFonts w:ascii="Arial" w:hAnsi="Arial" w:cs="Arial"/>
        </w:rPr>
        <w:lastRenderedPageBreak/>
        <w:t>Cost and installation</w:t>
      </w:r>
    </w:p>
    <w:p w14:paraId="230913B0" w14:textId="3F92DC17" w:rsidR="4471EE7A" w:rsidRDefault="4471EE7A" w:rsidP="4792AF02">
      <w:pPr>
        <w:pStyle w:val="ListParagraph"/>
        <w:numPr>
          <w:ilvl w:val="2"/>
          <w:numId w:val="3"/>
        </w:numPr>
        <w:jc w:val="left"/>
        <w:rPr>
          <w:rFonts w:ascii="Arial" w:hAnsi="Arial" w:cs="Arial"/>
        </w:rPr>
      </w:pPr>
      <w:r w:rsidRPr="4792AF02">
        <w:rPr>
          <w:rFonts w:ascii="Arial" w:hAnsi="Arial" w:cs="Arial"/>
        </w:rPr>
        <w:t>The VFD system can be expensive to produce, especially when considering large-scale applications. C</w:t>
      </w:r>
      <w:r w:rsidR="40A7D0EB" w:rsidRPr="4792AF02">
        <w:rPr>
          <w:rFonts w:ascii="Arial" w:hAnsi="Arial" w:cs="Arial"/>
        </w:rPr>
        <w:t>onsideration must be given to the specific needs of the project</w:t>
      </w:r>
    </w:p>
    <w:p w14:paraId="4DBB57E8" w14:textId="5A9872B7" w:rsidR="32693C0A" w:rsidRDefault="32693C0A" w:rsidP="32693C0A">
      <w:pPr>
        <w:ind w:left="720"/>
        <w:jc w:val="left"/>
        <w:rPr>
          <w:rFonts w:ascii="Arial" w:hAnsi="Arial" w:cs="Arial"/>
        </w:rPr>
      </w:pPr>
    </w:p>
    <w:p w14:paraId="6E6DFA01" w14:textId="3D0E4C1A" w:rsidR="002B7487" w:rsidRPr="0034447C" w:rsidRDefault="00B91759" w:rsidP="32693C0A">
      <w:pPr>
        <w:pStyle w:val="Heading2"/>
        <w:numPr>
          <w:ilvl w:val="0"/>
          <w:numId w:val="0"/>
        </w:numPr>
        <w:rPr>
          <w:rFonts w:ascii="Arial" w:hAnsi="Arial"/>
        </w:rPr>
      </w:pPr>
      <w:bookmarkStart w:id="24" w:name="_Toc167132564"/>
      <w:bookmarkStart w:id="25" w:name="_Toc178287300"/>
      <w:r>
        <w:rPr>
          <w:rFonts w:ascii="Arial" w:hAnsi="Arial"/>
        </w:rPr>
        <w:t>3</w:t>
      </w:r>
      <w:r w:rsidR="1A1A6E94" w:rsidRPr="4792AF02">
        <w:rPr>
          <w:rFonts w:ascii="Arial" w:hAnsi="Arial"/>
        </w:rPr>
        <w:t>.</w:t>
      </w:r>
      <w:r w:rsidR="458B393D" w:rsidRPr="4792AF02">
        <w:rPr>
          <w:rFonts w:ascii="Arial" w:hAnsi="Arial"/>
        </w:rPr>
        <w:t xml:space="preserve">3 </w:t>
      </w:r>
      <w:r w:rsidR="282F308E" w:rsidRPr="4792AF02">
        <w:rPr>
          <w:rFonts w:ascii="Arial" w:hAnsi="Arial"/>
        </w:rPr>
        <w:t>System Description</w:t>
      </w:r>
      <w:bookmarkEnd w:id="24"/>
      <w:bookmarkEnd w:id="25"/>
    </w:p>
    <w:p w14:paraId="35BE0F8B" w14:textId="1B028194" w:rsidR="3B3CF820" w:rsidRDefault="1444E66D" w:rsidP="32693C0A">
      <w:pPr>
        <w:jc w:val="left"/>
        <w:rPr>
          <w:rFonts w:ascii="Arial" w:hAnsi="Arial" w:cs="Arial"/>
        </w:rPr>
      </w:pPr>
      <w:r w:rsidRPr="32693C0A">
        <w:rPr>
          <w:rFonts w:ascii="Arial" w:hAnsi="Arial" w:cs="Arial"/>
        </w:rPr>
        <w:t xml:space="preserve">     </w:t>
      </w:r>
      <w:r w:rsidR="4CDD4223" w:rsidRPr="32693C0A">
        <w:rPr>
          <w:rFonts w:ascii="Arial" w:hAnsi="Arial" w:cs="Arial"/>
        </w:rPr>
        <w:t>The VFD motor controller is comprised of a DC link</w:t>
      </w:r>
      <w:r w:rsidR="573EAB8E" w:rsidRPr="32693C0A">
        <w:rPr>
          <w:rFonts w:ascii="Arial" w:hAnsi="Arial" w:cs="Arial"/>
        </w:rPr>
        <w:t xml:space="preserve"> (includes a rectifier and DC bus)</w:t>
      </w:r>
      <w:r w:rsidR="4CDD4223" w:rsidRPr="32693C0A">
        <w:rPr>
          <w:rFonts w:ascii="Arial" w:hAnsi="Arial" w:cs="Arial"/>
        </w:rPr>
        <w:t>,</w:t>
      </w:r>
      <w:r w:rsidR="55895AD6" w:rsidRPr="32693C0A">
        <w:rPr>
          <w:rFonts w:ascii="Arial" w:hAnsi="Arial" w:cs="Arial"/>
        </w:rPr>
        <w:t xml:space="preserve"> power controller,</w:t>
      </w:r>
      <w:r w:rsidR="4CDD4223" w:rsidRPr="32693C0A">
        <w:rPr>
          <w:rFonts w:ascii="Arial" w:hAnsi="Arial" w:cs="Arial"/>
        </w:rPr>
        <w:t xml:space="preserve"> </w:t>
      </w:r>
      <w:r w:rsidR="2EE38837" w:rsidRPr="32693C0A">
        <w:rPr>
          <w:rFonts w:ascii="Arial" w:hAnsi="Arial" w:cs="Arial"/>
        </w:rPr>
        <w:t xml:space="preserve">microcontroller, and </w:t>
      </w:r>
      <w:r w:rsidR="7B05DDD5" w:rsidRPr="32693C0A">
        <w:rPr>
          <w:rFonts w:ascii="Arial" w:hAnsi="Arial" w:cs="Arial"/>
        </w:rPr>
        <w:t>optoelectronics.</w:t>
      </w:r>
      <w:r w:rsidR="1543319C" w:rsidRPr="32693C0A">
        <w:rPr>
          <w:rFonts w:ascii="Arial" w:hAnsi="Arial" w:cs="Arial"/>
        </w:rPr>
        <w:t xml:space="preserve"> The DC link converts AC input into DC and minimizes the noise of the DC signal. The power controller controls the voltage</w:t>
      </w:r>
      <w:r w:rsidR="0CA8BD7D" w:rsidRPr="32693C0A">
        <w:rPr>
          <w:rFonts w:ascii="Arial" w:hAnsi="Arial" w:cs="Arial"/>
        </w:rPr>
        <w:t xml:space="preserve">. The microcontroller is used to produce PWM signals </w:t>
      </w:r>
      <w:r w:rsidR="14AD5C16" w:rsidRPr="32693C0A">
        <w:rPr>
          <w:rFonts w:ascii="Arial" w:hAnsi="Arial" w:cs="Arial"/>
        </w:rPr>
        <w:t xml:space="preserve">that </w:t>
      </w:r>
      <w:proofErr w:type="gramStart"/>
      <w:r w:rsidR="14AD5C16" w:rsidRPr="32693C0A">
        <w:rPr>
          <w:rFonts w:ascii="Arial" w:hAnsi="Arial" w:cs="Arial"/>
        </w:rPr>
        <w:t>will drive</w:t>
      </w:r>
      <w:proofErr w:type="gramEnd"/>
      <w:r w:rsidR="14AD5C16" w:rsidRPr="32693C0A">
        <w:rPr>
          <w:rFonts w:ascii="Arial" w:hAnsi="Arial" w:cs="Arial"/>
        </w:rPr>
        <w:t xml:space="preserve"> the motor. </w:t>
      </w:r>
      <w:r w:rsidR="75D007AF" w:rsidRPr="32693C0A">
        <w:rPr>
          <w:rFonts w:ascii="Arial" w:hAnsi="Arial" w:cs="Arial"/>
        </w:rPr>
        <w:t>Optoelectronics</w:t>
      </w:r>
      <w:r w:rsidR="14AD5C16" w:rsidRPr="32693C0A">
        <w:rPr>
          <w:rFonts w:ascii="Arial" w:hAnsi="Arial" w:cs="Arial"/>
        </w:rPr>
        <w:t xml:space="preserve"> allows for communication between the high voltage side and the low voltage microcontroller.</w:t>
      </w:r>
    </w:p>
    <w:p w14:paraId="230168F5" w14:textId="4443DAA6" w:rsidR="5E733F2E" w:rsidRDefault="5E733F2E" w:rsidP="32693C0A">
      <w:pPr>
        <w:pStyle w:val="BodyText"/>
        <w:ind w:firstLine="0"/>
        <w:rPr>
          <w:rFonts w:ascii="Arial" w:hAnsi="Arial" w:cs="Arial"/>
        </w:rPr>
      </w:pPr>
      <w:r w:rsidRPr="32693C0A">
        <w:rPr>
          <w:rFonts w:ascii="Arial" w:hAnsi="Arial" w:cs="Arial"/>
        </w:rPr>
        <w:t xml:space="preserve">This is a four-person project, and the roles are </w:t>
      </w:r>
      <w:proofErr w:type="gramStart"/>
      <w:r w:rsidRPr="32693C0A">
        <w:rPr>
          <w:rFonts w:ascii="Arial" w:hAnsi="Arial" w:cs="Arial"/>
        </w:rPr>
        <w:t>be split</w:t>
      </w:r>
      <w:proofErr w:type="gramEnd"/>
      <w:r w:rsidRPr="32693C0A">
        <w:rPr>
          <w:rFonts w:ascii="Arial" w:hAnsi="Arial" w:cs="Arial"/>
        </w:rPr>
        <w:t xml:space="preserve"> into:</w:t>
      </w:r>
    </w:p>
    <w:p w14:paraId="2493756F" w14:textId="4753934C" w:rsidR="4FF507EA" w:rsidRDefault="5E733F2E" w:rsidP="00CB3FE1">
      <w:pPr>
        <w:pStyle w:val="BodyText"/>
        <w:numPr>
          <w:ilvl w:val="0"/>
          <w:numId w:val="7"/>
        </w:numPr>
        <w:rPr>
          <w:rFonts w:ascii="Arial" w:hAnsi="Arial" w:cs="Arial"/>
        </w:rPr>
      </w:pPr>
      <w:r w:rsidRPr="32693C0A">
        <w:rPr>
          <w:rFonts w:ascii="Arial" w:hAnsi="Arial" w:cs="Arial"/>
        </w:rPr>
        <w:t>Firmware:</w:t>
      </w:r>
    </w:p>
    <w:p w14:paraId="1AA91BB1" w14:textId="0BADB6F4" w:rsidR="5E733F2E" w:rsidRDefault="5E733F2E" w:rsidP="00CB3FE1">
      <w:pPr>
        <w:pStyle w:val="BodyText"/>
        <w:numPr>
          <w:ilvl w:val="1"/>
          <w:numId w:val="7"/>
        </w:numPr>
        <w:rPr>
          <w:rFonts w:ascii="Arial" w:hAnsi="Arial" w:cs="Arial"/>
        </w:rPr>
      </w:pPr>
      <w:r w:rsidRPr="2981EB6A">
        <w:rPr>
          <w:rFonts w:ascii="Arial" w:hAnsi="Arial" w:cs="Arial"/>
        </w:rPr>
        <w:t xml:space="preserve">Write code in C </w:t>
      </w:r>
      <w:r w:rsidR="6500EF35" w:rsidRPr="2981EB6A">
        <w:rPr>
          <w:rFonts w:ascii="Arial" w:hAnsi="Arial" w:cs="Arial"/>
        </w:rPr>
        <w:t xml:space="preserve">with </w:t>
      </w:r>
      <w:proofErr w:type="spellStart"/>
      <w:r w:rsidR="6500EF35" w:rsidRPr="2981EB6A">
        <w:rPr>
          <w:rFonts w:ascii="Arial" w:hAnsi="Arial" w:cs="Arial"/>
        </w:rPr>
        <w:t>MPLab</w:t>
      </w:r>
      <w:proofErr w:type="spellEnd"/>
      <w:r w:rsidR="6500EF35" w:rsidRPr="2981EB6A">
        <w:rPr>
          <w:rFonts w:ascii="Arial" w:hAnsi="Arial" w:cs="Arial"/>
        </w:rPr>
        <w:t xml:space="preserve"> </w:t>
      </w:r>
      <w:r w:rsidRPr="2981EB6A">
        <w:rPr>
          <w:rFonts w:ascii="Arial" w:hAnsi="Arial" w:cs="Arial"/>
        </w:rPr>
        <w:t xml:space="preserve">that </w:t>
      </w:r>
      <w:r w:rsidR="18A4BBE5" w:rsidRPr="2981EB6A">
        <w:rPr>
          <w:rFonts w:ascii="Arial" w:hAnsi="Arial" w:cs="Arial"/>
        </w:rPr>
        <w:t>programs</w:t>
      </w:r>
      <w:r w:rsidR="77B090C1" w:rsidRPr="2981EB6A">
        <w:rPr>
          <w:rFonts w:ascii="Arial" w:hAnsi="Arial" w:cs="Arial"/>
        </w:rPr>
        <w:t xml:space="preserve"> the microcontroller </w:t>
      </w:r>
      <w:r w:rsidR="1CAE5A5A" w:rsidRPr="2981EB6A">
        <w:rPr>
          <w:rFonts w:ascii="Arial" w:hAnsi="Arial" w:cs="Arial"/>
        </w:rPr>
        <w:t>so that it</w:t>
      </w:r>
      <w:r w:rsidR="77B090C1" w:rsidRPr="2981EB6A">
        <w:rPr>
          <w:rFonts w:ascii="Arial" w:hAnsi="Arial" w:cs="Arial"/>
        </w:rPr>
        <w:t xml:space="preserve"> function</w:t>
      </w:r>
      <w:r w:rsidR="3244F45F" w:rsidRPr="2981EB6A">
        <w:rPr>
          <w:rFonts w:ascii="Arial" w:hAnsi="Arial" w:cs="Arial"/>
        </w:rPr>
        <w:t>s</w:t>
      </w:r>
      <w:r w:rsidR="77B090C1" w:rsidRPr="2981EB6A">
        <w:rPr>
          <w:rFonts w:ascii="Arial" w:hAnsi="Arial" w:cs="Arial"/>
        </w:rPr>
        <w:t xml:space="preserve"> with the rest of the VFD system</w:t>
      </w:r>
      <w:r w:rsidRPr="2981EB6A">
        <w:rPr>
          <w:rFonts w:ascii="Arial" w:hAnsi="Arial" w:cs="Arial"/>
        </w:rPr>
        <w:t xml:space="preserve"> according to desired specifications</w:t>
      </w:r>
      <w:r w:rsidR="3ADCD824" w:rsidRPr="2981EB6A">
        <w:rPr>
          <w:rFonts w:ascii="Arial" w:hAnsi="Arial" w:cs="Arial"/>
        </w:rPr>
        <w:t>.</w:t>
      </w:r>
    </w:p>
    <w:p w14:paraId="41985B43" w14:textId="5A22533B" w:rsidR="3ADCD824" w:rsidRDefault="3ADCD824" w:rsidP="2981EB6A">
      <w:pPr>
        <w:pStyle w:val="BodyText"/>
        <w:numPr>
          <w:ilvl w:val="2"/>
          <w:numId w:val="7"/>
        </w:numPr>
        <w:rPr>
          <w:rFonts w:ascii="Arial" w:hAnsi="Arial" w:cs="Arial"/>
        </w:rPr>
      </w:pPr>
      <w:r w:rsidRPr="2981EB6A">
        <w:rPr>
          <w:rFonts w:ascii="Arial" w:hAnsi="Arial" w:cs="Arial"/>
        </w:rPr>
        <w:t xml:space="preserve">Use a potentiometer to allow </w:t>
      </w:r>
      <w:proofErr w:type="gramStart"/>
      <w:r w:rsidRPr="2981EB6A">
        <w:rPr>
          <w:rFonts w:ascii="Arial" w:hAnsi="Arial" w:cs="Arial"/>
        </w:rPr>
        <w:t>user</w:t>
      </w:r>
      <w:proofErr w:type="gramEnd"/>
      <w:r w:rsidRPr="2981EB6A">
        <w:rPr>
          <w:rFonts w:ascii="Arial" w:hAnsi="Arial" w:cs="Arial"/>
        </w:rPr>
        <w:t xml:space="preserve"> to change the frequency of three-phase PWM signal.</w:t>
      </w:r>
    </w:p>
    <w:p w14:paraId="7C8425F3" w14:textId="71E631D8" w:rsidR="3ADCD824" w:rsidRDefault="3ADCD824" w:rsidP="2981EB6A">
      <w:pPr>
        <w:pStyle w:val="BodyText"/>
        <w:numPr>
          <w:ilvl w:val="2"/>
          <w:numId w:val="7"/>
        </w:numPr>
        <w:rPr>
          <w:rFonts w:ascii="Arial" w:hAnsi="Arial" w:cs="Arial"/>
        </w:rPr>
      </w:pPr>
      <w:r w:rsidRPr="2981EB6A">
        <w:rPr>
          <w:rFonts w:ascii="Arial" w:hAnsi="Arial" w:cs="Arial"/>
        </w:rPr>
        <w:t>Debug statements output to terminal to allow user to view different variables as the program is running.</w:t>
      </w:r>
    </w:p>
    <w:p w14:paraId="1972AAF5" w14:textId="1462A39C" w:rsidR="3ADCD824" w:rsidRDefault="3ADCD824" w:rsidP="2981EB6A">
      <w:pPr>
        <w:pStyle w:val="BodyText"/>
        <w:numPr>
          <w:ilvl w:val="1"/>
          <w:numId w:val="7"/>
        </w:numPr>
        <w:rPr>
          <w:rFonts w:ascii="Arial" w:hAnsi="Arial" w:cs="Arial"/>
        </w:rPr>
      </w:pPr>
      <w:r w:rsidRPr="2981EB6A">
        <w:rPr>
          <w:rFonts w:ascii="Arial" w:hAnsi="Arial" w:cs="Arial"/>
        </w:rPr>
        <w:t>Test program on development board to ensure functionality</w:t>
      </w:r>
      <w:r w:rsidR="29996EF3" w:rsidRPr="2981EB6A">
        <w:rPr>
          <w:rFonts w:ascii="Arial" w:hAnsi="Arial" w:cs="Arial"/>
        </w:rPr>
        <w:t xml:space="preserve"> </w:t>
      </w:r>
      <w:r w:rsidR="0C945B53" w:rsidRPr="2981EB6A">
        <w:rPr>
          <w:rFonts w:ascii="Arial" w:hAnsi="Arial" w:cs="Arial"/>
        </w:rPr>
        <w:t>then ensure proper</w:t>
      </w:r>
      <w:r w:rsidR="29996EF3" w:rsidRPr="2981EB6A">
        <w:rPr>
          <w:rFonts w:ascii="Arial" w:hAnsi="Arial" w:cs="Arial"/>
        </w:rPr>
        <w:t xml:space="preserve"> integration with the project’s microcontroller.</w:t>
      </w:r>
    </w:p>
    <w:p w14:paraId="1209810F" w14:textId="65AED9EC" w:rsidR="13EE8CA7" w:rsidRDefault="18A38DFD" w:rsidP="4792AF02">
      <w:pPr>
        <w:pStyle w:val="BodyText"/>
        <w:numPr>
          <w:ilvl w:val="0"/>
          <w:numId w:val="7"/>
        </w:numPr>
        <w:rPr>
          <w:rFonts w:ascii="Arial" w:hAnsi="Arial" w:cs="Arial"/>
        </w:rPr>
      </w:pPr>
      <w:r w:rsidRPr="4792AF02">
        <w:rPr>
          <w:rFonts w:ascii="Arial" w:hAnsi="Arial" w:cs="Arial"/>
        </w:rPr>
        <w:t xml:space="preserve"> Sensors: </w:t>
      </w:r>
    </w:p>
    <w:p w14:paraId="2CCB9556" w14:textId="3C51D1CD" w:rsidR="13EE8CA7" w:rsidRDefault="09AD5CBC" w:rsidP="4792AF02">
      <w:pPr>
        <w:pStyle w:val="BodyText"/>
        <w:numPr>
          <w:ilvl w:val="1"/>
          <w:numId w:val="7"/>
        </w:numPr>
        <w:rPr>
          <w:rFonts w:ascii="Arial" w:hAnsi="Arial" w:cs="Arial"/>
        </w:rPr>
      </w:pPr>
      <w:r w:rsidRPr="4792AF02">
        <w:rPr>
          <w:rFonts w:ascii="Arial" w:hAnsi="Arial" w:cs="Arial"/>
        </w:rPr>
        <w:t>The first part of the sensors portion includes two optoelectronic circuits. One of those takes digital signals in and directly converts them to analog. The second</w:t>
      </w:r>
      <w:r w:rsidR="7883BEFE" w:rsidRPr="4792AF02">
        <w:rPr>
          <w:rFonts w:ascii="Arial" w:hAnsi="Arial" w:cs="Arial"/>
        </w:rPr>
        <w:t>, being more complicated, takes analog input, then, using an opto</w:t>
      </w:r>
      <w:r w:rsidR="56926975" w:rsidRPr="4792AF02">
        <w:rPr>
          <w:rFonts w:ascii="Arial" w:hAnsi="Arial" w:cs="Arial"/>
        </w:rPr>
        <w:t>-</w:t>
      </w:r>
      <w:r w:rsidR="7883BEFE" w:rsidRPr="4792AF02">
        <w:rPr>
          <w:rFonts w:ascii="Arial" w:hAnsi="Arial" w:cs="Arial"/>
        </w:rPr>
        <w:t>isolator, the circuit converts the input to digital signals to be sent to the mi</w:t>
      </w:r>
      <w:r w:rsidR="6DE58646" w:rsidRPr="4792AF02">
        <w:rPr>
          <w:rFonts w:ascii="Arial" w:hAnsi="Arial" w:cs="Arial"/>
        </w:rPr>
        <w:t xml:space="preserve">crocontroller. </w:t>
      </w:r>
      <w:r w:rsidR="253CDB83" w:rsidRPr="4792AF02">
        <w:rPr>
          <w:rFonts w:ascii="Arial" w:hAnsi="Arial" w:cs="Arial"/>
        </w:rPr>
        <w:t xml:space="preserve">The analog side of the project works with very high voltage, while the digital side works with low voltage. Because of this, the two sides cannot be </w:t>
      </w:r>
      <w:proofErr w:type="gramStart"/>
      <w:r w:rsidR="17164013" w:rsidRPr="4792AF02">
        <w:rPr>
          <w:rFonts w:ascii="Arial" w:hAnsi="Arial" w:cs="Arial"/>
        </w:rPr>
        <w:t>connected</w:t>
      </w:r>
      <w:proofErr w:type="gramEnd"/>
      <w:r w:rsidR="253CDB83" w:rsidRPr="4792AF02">
        <w:rPr>
          <w:rFonts w:ascii="Arial" w:hAnsi="Arial" w:cs="Arial"/>
        </w:rPr>
        <w:t xml:space="preserve"> or the mic</w:t>
      </w:r>
      <w:r w:rsidR="477A962D" w:rsidRPr="4792AF02">
        <w:rPr>
          <w:rFonts w:ascii="Arial" w:hAnsi="Arial" w:cs="Arial"/>
        </w:rPr>
        <w:t xml:space="preserve">rocontroller will be overpowered and </w:t>
      </w:r>
      <w:proofErr w:type="gramStart"/>
      <w:r w:rsidR="477A962D" w:rsidRPr="4792AF02">
        <w:rPr>
          <w:rFonts w:ascii="Arial" w:hAnsi="Arial" w:cs="Arial"/>
        </w:rPr>
        <w:t>break</w:t>
      </w:r>
      <w:proofErr w:type="gramEnd"/>
      <w:r w:rsidR="477A962D" w:rsidRPr="4792AF02">
        <w:rPr>
          <w:rFonts w:ascii="Arial" w:hAnsi="Arial" w:cs="Arial"/>
        </w:rPr>
        <w:t xml:space="preserve">, so the optoelectronics send signals and data across using light. </w:t>
      </w:r>
    </w:p>
    <w:p w14:paraId="42381480" w14:textId="20D43A9A" w:rsidR="13EE8CA7" w:rsidRDefault="0CDB2774" w:rsidP="4792AF02">
      <w:pPr>
        <w:pStyle w:val="BodyText"/>
        <w:numPr>
          <w:ilvl w:val="1"/>
          <w:numId w:val="7"/>
        </w:numPr>
        <w:rPr>
          <w:rFonts w:ascii="Arial" w:hAnsi="Arial" w:cs="Arial"/>
        </w:rPr>
      </w:pPr>
      <w:r w:rsidRPr="4792AF02">
        <w:rPr>
          <w:rFonts w:ascii="Arial" w:hAnsi="Arial" w:cs="Arial"/>
        </w:rPr>
        <w:t xml:space="preserve">The second part of the sensors portion is a constant current and voltage measurement. This will be done using </w:t>
      </w:r>
      <w:r w:rsidR="5F16FADE" w:rsidRPr="4792AF02">
        <w:rPr>
          <w:rFonts w:ascii="Arial" w:hAnsi="Arial" w:cs="Arial"/>
        </w:rPr>
        <w:t xml:space="preserve">a current sensing resistor, which has a very small resistance, and a simple voltage divider circuit. These measurements will then be sent back to the firmware. </w:t>
      </w:r>
    </w:p>
    <w:p w14:paraId="491205AD" w14:textId="4F10C215" w:rsidR="13EE8CA7" w:rsidRDefault="5F16FADE" w:rsidP="4792AF02">
      <w:pPr>
        <w:pStyle w:val="BodyText"/>
        <w:numPr>
          <w:ilvl w:val="1"/>
          <w:numId w:val="7"/>
        </w:numPr>
        <w:rPr>
          <w:rFonts w:ascii="Arial" w:hAnsi="Arial" w:cs="Arial"/>
        </w:rPr>
      </w:pPr>
      <w:r w:rsidRPr="4792AF02">
        <w:rPr>
          <w:rFonts w:ascii="Arial" w:hAnsi="Arial" w:cs="Arial"/>
        </w:rPr>
        <w:t xml:space="preserve">Finally, there will be a tachometer that measures the RPMs of the motor that is also sent </w:t>
      </w:r>
      <w:r w:rsidR="1806E7EF" w:rsidRPr="4792AF02">
        <w:rPr>
          <w:rFonts w:ascii="Arial" w:hAnsi="Arial" w:cs="Arial"/>
        </w:rPr>
        <w:t xml:space="preserve">to the firmware. </w:t>
      </w:r>
    </w:p>
    <w:p w14:paraId="00537A3B" w14:textId="2B3DD84E" w:rsidR="400F8161" w:rsidRDefault="400F8161" w:rsidP="00CB3FE1">
      <w:pPr>
        <w:pStyle w:val="BodyText"/>
        <w:numPr>
          <w:ilvl w:val="0"/>
          <w:numId w:val="7"/>
        </w:numPr>
        <w:rPr>
          <w:rFonts w:ascii="Arial" w:hAnsi="Arial" w:cs="Arial"/>
        </w:rPr>
      </w:pPr>
      <w:r w:rsidRPr="32693C0A">
        <w:rPr>
          <w:rFonts w:ascii="Arial" w:hAnsi="Arial" w:cs="Arial"/>
        </w:rPr>
        <w:t>Microcontroller:</w:t>
      </w:r>
    </w:p>
    <w:p w14:paraId="7B83704C" w14:textId="13127306" w:rsidR="400F8161" w:rsidRDefault="287FBAE6" w:rsidP="00CB3FE1">
      <w:pPr>
        <w:pStyle w:val="BodyText"/>
        <w:numPr>
          <w:ilvl w:val="1"/>
          <w:numId w:val="7"/>
        </w:numPr>
        <w:rPr>
          <w:rFonts w:ascii="Arial" w:hAnsi="Arial" w:cs="Arial"/>
        </w:rPr>
      </w:pPr>
      <w:r w:rsidRPr="4792AF02">
        <w:rPr>
          <w:rFonts w:ascii="Arial" w:hAnsi="Arial" w:cs="Arial"/>
        </w:rPr>
        <w:t xml:space="preserve">The MCU </w:t>
      </w:r>
      <w:r w:rsidR="17C9A2D2" w:rsidRPr="4792AF02">
        <w:rPr>
          <w:rFonts w:ascii="Arial" w:hAnsi="Arial" w:cs="Arial"/>
        </w:rPr>
        <w:t xml:space="preserve">is supplied by the 15 VDC from the AC power supply fed by the main power. The voltage will then be stepped down to a usable 3.3V. It </w:t>
      </w:r>
      <w:r w:rsidR="63E7352C" w:rsidRPr="4792AF02">
        <w:rPr>
          <w:rFonts w:ascii="Arial" w:hAnsi="Arial" w:cs="Arial"/>
        </w:rPr>
        <w:t xml:space="preserve">receives feedback through low-voltage analog signals that represent voltage and current. </w:t>
      </w:r>
      <w:r w:rsidR="4BA78772" w:rsidRPr="4792AF02">
        <w:rPr>
          <w:rFonts w:ascii="Arial" w:hAnsi="Arial" w:cs="Arial"/>
        </w:rPr>
        <w:t>The MCU will then send out PWM signals to the H bridge and power control system</w:t>
      </w:r>
      <w:r w:rsidR="40F55662" w:rsidRPr="4792AF02">
        <w:rPr>
          <w:rFonts w:ascii="Arial" w:hAnsi="Arial" w:cs="Arial"/>
        </w:rPr>
        <w:t xml:space="preserve"> which are used to control the inverter stage of the VF which helps to </w:t>
      </w:r>
      <w:r w:rsidR="152699E7" w:rsidRPr="4792AF02">
        <w:rPr>
          <w:rFonts w:ascii="Arial" w:hAnsi="Arial" w:cs="Arial"/>
        </w:rPr>
        <w:t>adjust the output voltage and frequency supplied to the motor.</w:t>
      </w:r>
    </w:p>
    <w:p w14:paraId="7EA77776" w14:textId="0CB02BB7" w:rsidR="1685B20F" w:rsidRDefault="1685B20F" w:rsidP="4792AF02">
      <w:pPr>
        <w:pStyle w:val="BodyText"/>
        <w:numPr>
          <w:ilvl w:val="0"/>
          <w:numId w:val="7"/>
        </w:numPr>
        <w:rPr>
          <w:rFonts w:ascii="Arial" w:hAnsi="Arial" w:cs="Arial"/>
        </w:rPr>
      </w:pPr>
      <w:r w:rsidRPr="4792AF02">
        <w:rPr>
          <w:rFonts w:ascii="Arial" w:hAnsi="Arial" w:cs="Arial"/>
        </w:rPr>
        <w:t>Rectifier and DC Link:</w:t>
      </w:r>
    </w:p>
    <w:p w14:paraId="77299296" w14:textId="240CAF8A" w:rsidR="1685B20F" w:rsidRDefault="1685B20F" w:rsidP="4792AF02">
      <w:pPr>
        <w:pStyle w:val="BodyText"/>
        <w:numPr>
          <w:ilvl w:val="1"/>
          <w:numId w:val="7"/>
        </w:numPr>
        <w:rPr>
          <w:rFonts w:ascii="Arial" w:hAnsi="Arial" w:cs="Arial"/>
        </w:rPr>
      </w:pPr>
      <w:r w:rsidRPr="4792AF02">
        <w:rPr>
          <w:rFonts w:ascii="Arial" w:hAnsi="Arial" w:cs="Arial"/>
        </w:rPr>
        <w:t>The rectif</w:t>
      </w:r>
      <w:r w:rsidR="5CFD86B8" w:rsidRPr="4792AF02">
        <w:rPr>
          <w:rFonts w:ascii="Arial" w:hAnsi="Arial" w:cs="Arial"/>
        </w:rPr>
        <w:t xml:space="preserve">ier takes in three-phase </w:t>
      </w:r>
      <w:r w:rsidR="4578E914" w:rsidRPr="4792AF02">
        <w:rPr>
          <w:rFonts w:ascii="Arial" w:hAnsi="Arial" w:cs="Arial"/>
        </w:rPr>
        <w:t>AC</w:t>
      </w:r>
      <w:r w:rsidR="2DF281B3" w:rsidRPr="4792AF02">
        <w:rPr>
          <w:rFonts w:ascii="Arial" w:hAnsi="Arial" w:cs="Arial"/>
        </w:rPr>
        <w:t xml:space="preserve"> </w:t>
      </w:r>
      <w:r w:rsidR="5CFD86B8" w:rsidRPr="4792AF02">
        <w:rPr>
          <w:rFonts w:ascii="Arial" w:hAnsi="Arial" w:cs="Arial"/>
        </w:rPr>
        <w:t xml:space="preserve">power and converts it into </w:t>
      </w:r>
      <w:r w:rsidR="67E3E1E6" w:rsidRPr="4792AF02">
        <w:rPr>
          <w:rFonts w:ascii="Arial" w:hAnsi="Arial" w:cs="Arial"/>
        </w:rPr>
        <w:t>DC</w:t>
      </w:r>
      <w:r w:rsidR="163107B6" w:rsidRPr="4792AF02">
        <w:rPr>
          <w:rFonts w:ascii="Arial" w:hAnsi="Arial" w:cs="Arial"/>
        </w:rPr>
        <w:t xml:space="preserve"> power</w:t>
      </w:r>
      <w:r w:rsidR="3C21A942" w:rsidRPr="4792AF02">
        <w:rPr>
          <w:rFonts w:ascii="Arial" w:hAnsi="Arial" w:cs="Arial"/>
        </w:rPr>
        <w:t xml:space="preserve">. </w:t>
      </w:r>
      <w:r w:rsidR="3E602268" w:rsidRPr="4792AF02">
        <w:rPr>
          <w:rFonts w:ascii="Arial" w:hAnsi="Arial" w:cs="Arial"/>
        </w:rPr>
        <w:t>For</w:t>
      </w:r>
      <w:r w:rsidR="3C21A942" w:rsidRPr="4792AF02">
        <w:rPr>
          <w:rFonts w:ascii="Arial" w:hAnsi="Arial" w:cs="Arial"/>
        </w:rPr>
        <w:t xml:space="preserve"> each phase</w:t>
      </w:r>
      <w:r w:rsidR="048713F9" w:rsidRPr="4792AF02">
        <w:rPr>
          <w:rFonts w:ascii="Arial" w:hAnsi="Arial" w:cs="Arial"/>
        </w:rPr>
        <w:t>,</w:t>
      </w:r>
      <w:r w:rsidR="3C21A942" w:rsidRPr="4792AF02">
        <w:rPr>
          <w:rFonts w:ascii="Arial" w:hAnsi="Arial" w:cs="Arial"/>
        </w:rPr>
        <w:t xml:space="preserve"> there are parallel diodes acting as </w:t>
      </w:r>
      <w:r w:rsidR="60BCD8B1" w:rsidRPr="4792AF02">
        <w:rPr>
          <w:rFonts w:ascii="Arial" w:hAnsi="Arial" w:cs="Arial"/>
        </w:rPr>
        <w:t>a</w:t>
      </w:r>
      <w:r w:rsidR="3C21A942" w:rsidRPr="4792AF02">
        <w:rPr>
          <w:rFonts w:ascii="Arial" w:hAnsi="Arial" w:cs="Arial"/>
        </w:rPr>
        <w:t xml:space="preserve"> </w:t>
      </w:r>
      <w:r w:rsidR="648CE7EE" w:rsidRPr="4792AF02">
        <w:rPr>
          <w:rFonts w:ascii="Arial" w:hAnsi="Arial" w:cs="Arial"/>
        </w:rPr>
        <w:t>one-way</w:t>
      </w:r>
      <w:r w:rsidR="3C21A942" w:rsidRPr="4792AF02">
        <w:rPr>
          <w:rFonts w:ascii="Arial" w:hAnsi="Arial" w:cs="Arial"/>
        </w:rPr>
        <w:t xml:space="preserve"> bridge for </w:t>
      </w:r>
      <w:r w:rsidR="13DF4E29" w:rsidRPr="4792AF02">
        <w:rPr>
          <w:rFonts w:ascii="Arial" w:hAnsi="Arial" w:cs="Arial"/>
        </w:rPr>
        <w:t xml:space="preserve">the </w:t>
      </w:r>
      <w:r w:rsidR="3C21A942" w:rsidRPr="4792AF02">
        <w:rPr>
          <w:rFonts w:ascii="Arial" w:hAnsi="Arial" w:cs="Arial"/>
        </w:rPr>
        <w:t xml:space="preserve">current </w:t>
      </w:r>
      <w:r w:rsidR="23A2CBAF" w:rsidRPr="4792AF02">
        <w:rPr>
          <w:rFonts w:ascii="Arial" w:hAnsi="Arial" w:cs="Arial"/>
        </w:rPr>
        <w:lastRenderedPageBreak/>
        <w:t xml:space="preserve">allowing it to flow in only one direction. </w:t>
      </w:r>
      <w:r w:rsidR="79E5E588" w:rsidRPr="4792AF02">
        <w:rPr>
          <w:rFonts w:ascii="Arial" w:hAnsi="Arial" w:cs="Arial"/>
        </w:rPr>
        <w:t xml:space="preserve">To </w:t>
      </w:r>
      <w:r w:rsidR="11059EE5" w:rsidRPr="4792AF02">
        <w:rPr>
          <w:rFonts w:ascii="Arial" w:hAnsi="Arial" w:cs="Arial"/>
        </w:rPr>
        <w:t>maintain</w:t>
      </w:r>
      <w:r w:rsidR="79E5E588" w:rsidRPr="4792AF02">
        <w:rPr>
          <w:rFonts w:ascii="Arial" w:hAnsi="Arial" w:cs="Arial"/>
        </w:rPr>
        <w:t xml:space="preserve"> the correct current polarity the diode </w:t>
      </w:r>
      <w:r w:rsidR="0C484E3D" w:rsidRPr="4792AF02">
        <w:rPr>
          <w:rFonts w:ascii="Arial" w:hAnsi="Arial" w:cs="Arial"/>
        </w:rPr>
        <w:t>opens</w:t>
      </w:r>
      <w:r w:rsidR="062E1C16" w:rsidRPr="4792AF02">
        <w:rPr>
          <w:rFonts w:ascii="Arial" w:hAnsi="Arial" w:cs="Arial"/>
        </w:rPr>
        <w:t xml:space="preserve"> and </w:t>
      </w:r>
      <w:r w:rsidR="0E2C2410" w:rsidRPr="4792AF02">
        <w:rPr>
          <w:rFonts w:ascii="Arial" w:hAnsi="Arial" w:cs="Arial"/>
        </w:rPr>
        <w:t>closes</w:t>
      </w:r>
      <w:r w:rsidR="062E1C16" w:rsidRPr="4792AF02">
        <w:rPr>
          <w:rFonts w:ascii="Arial" w:hAnsi="Arial" w:cs="Arial"/>
        </w:rPr>
        <w:t xml:space="preserve"> in sequence</w:t>
      </w:r>
      <w:r w:rsidR="4B7FA05B" w:rsidRPr="4792AF02">
        <w:rPr>
          <w:rFonts w:ascii="Arial" w:hAnsi="Arial" w:cs="Arial"/>
        </w:rPr>
        <w:t xml:space="preserve"> as the AC waveform alternates</w:t>
      </w:r>
      <w:r w:rsidR="062E1C16" w:rsidRPr="4792AF02">
        <w:rPr>
          <w:rFonts w:ascii="Arial" w:hAnsi="Arial" w:cs="Arial"/>
        </w:rPr>
        <w:t>. The</w:t>
      </w:r>
      <w:r w:rsidR="67368317" w:rsidRPr="4792AF02">
        <w:rPr>
          <w:rFonts w:ascii="Arial" w:hAnsi="Arial" w:cs="Arial"/>
        </w:rPr>
        <w:t xml:space="preserve"> DC</w:t>
      </w:r>
      <w:r w:rsidR="062E1C16" w:rsidRPr="4792AF02">
        <w:rPr>
          <w:rFonts w:ascii="Arial" w:hAnsi="Arial" w:cs="Arial"/>
        </w:rPr>
        <w:t xml:space="preserve"> </w:t>
      </w:r>
      <w:r w:rsidR="62B9E4AF" w:rsidRPr="4792AF02">
        <w:rPr>
          <w:rFonts w:ascii="Arial" w:hAnsi="Arial" w:cs="Arial"/>
        </w:rPr>
        <w:t>output</w:t>
      </w:r>
      <w:r w:rsidR="062E1C16" w:rsidRPr="4792AF02">
        <w:rPr>
          <w:rFonts w:ascii="Arial" w:hAnsi="Arial" w:cs="Arial"/>
        </w:rPr>
        <w:t xml:space="preserve"> </w:t>
      </w:r>
      <w:r w:rsidR="02E606A9" w:rsidRPr="4792AF02">
        <w:rPr>
          <w:rFonts w:ascii="Arial" w:hAnsi="Arial" w:cs="Arial"/>
        </w:rPr>
        <w:t xml:space="preserve">is then filtered by </w:t>
      </w:r>
      <w:r w:rsidR="5AB4B795" w:rsidRPr="4792AF02">
        <w:rPr>
          <w:rFonts w:ascii="Arial" w:hAnsi="Arial" w:cs="Arial"/>
        </w:rPr>
        <w:t xml:space="preserve">capacitors within the </w:t>
      </w:r>
      <w:r w:rsidR="02E606A9" w:rsidRPr="4792AF02">
        <w:rPr>
          <w:rFonts w:ascii="Arial" w:hAnsi="Arial" w:cs="Arial"/>
        </w:rPr>
        <w:t>DC link to provide a stable DC voltage for the microprocessor.</w:t>
      </w:r>
    </w:p>
    <w:p w14:paraId="4D420F27" w14:textId="69E8166D" w:rsidR="002B7487" w:rsidRPr="0034447C" w:rsidRDefault="00B91759" w:rsidP="32693C0A">
      <w:pPr>
        <w:pStyle w:val="Heading2"/>
        <w:numPr>
          <w:ilvl w:val="0"/>
          <w:numId w:val="0"/>
        </w:numPr>
        <w:rPr>
          <w:rFonts w:ascii="Arial" w:hAnsi="Arial"/>
        </w:rPr>
      </w:pPr>
      <w:bookmarkStart w:id="26" w:name="_Toc1815758391"/>
      <w:bookmarkStart w:id="27" w:name="_Toc178287301"/>
      <w:r>
        <w:rPr>
          <w:rFonts w:ascii="Arial" w:hAnsi="Arial"/>
        </w:rPr>
        <w:t>3</w:t>
      </w:r>
      <w:r w:rsidR="4A9E3DF6" w:rsidRPr="4792AF02">
        <w:rPr>
          <w:rFonts w:ascii="Arial" w:hAnsi="Arial"/>
        </w:rPr>
        <w:t xml:space="preserve">.4 </w:t>
      </w:r>
      <w:r w:rsidR="282F308E" w:rsidRPr="4792AF02">
        <w:rPr>
          <w:rFonts w:ascii="Arial" w:hAnsi="Arial"/>
        </w:rPr>
        <w:t>Modes of Operations</w:t>
      </w:r>
      <w:bookmarkEnd w:id="26"/>
      <w:bookmarkEnd w:id="27"/>
    </w:p>
    <w:p w14:paraId="3245D657" w14:textId="2762F111" w:rsidR="64767648" w:rsidRDefault="64767648" w:rsidP="32693C0A">
      <w:pPr>
        <w:pStyle w:val="BodyText"/>
        <w:rPr>
          <w:rFonts w:ascii="Arial" w:hAnsi="Arial" w:cs="Arial"/>
        </w:rPr>
      </w:pPr>
      <w:r w:rsidRPr="32693C0A">
        <w:rPr>
          <w:rFonts w:ascii="Arial" w:hAnsi="Arial" w:cs="Arial"/>
        </w:rPr>
        <w:t xml:space="preserve">There are three primary modes of operation for </w:t>
      </w:r>
      <w:proofErr w:type="gramStart"/>
      <w:r w:rsidRPr="32693C0A">
        <w:rPr>
          <w:rFonts w:ascii="Arial" w:hAnsi="Arial" w:cs="Arial"/>
        </w:rPr>
        <w:t>the variable</w:t>
      </w:r>
      <w:proofErr w:type="gramEnd"/>
      <w:r w:rsidRPr="32693C0A">
        <w:rPr>
          <w:rFonts w:ascii="Arial" w:hAnsi="Arial" w:cs="Arial"/>
        </w:rPr>
        <w:t xml:space="preserve"> frequency drive</w:t>
      </w:r>
      <w:r w:rsidR="2B233C04" w:rsidRPr="32693C0A">
        <w:rPr>
          <w:rFonts w:ascii="Arial" w:hAnsi="Arial" w:cs="Arial"/>
        </w:rPr>
        <w:t>:</w:t>
      </w:r>
    </w:p>
    <w:p w14:paraId="7B9A7A63" w14:textId="29DCA90C" w:rsidR="2B233C04" w:rsidRDefault="2B233C04" w:rsidP="32693C0A">
      <w:pPr>
        <w:pStyle w:val="BodyText"/>
        <w:rPr>
          <w:rFonts w:ascii="Arial" w:hAnsi="Arial" w:cs="Arial"/>
        </w:rPr>
      </w:pPr>
      <w:r w:rsidRPr="32693C0A">
        <w:rPr>
          <w:rFonts w:ascii="Arial" w:hAnsi="Arial" w:cs="Arial"/>
        </w:rPr>
        <w:t xml:space="preserve">Constant Torque Mode: This mode maintains </w:t>
      </w:r>
      <w:proofErr w:type="gramStart"/>
      <w:r w:rsidRPr="32693C0A">
        <w:rPr>
          <w:rFonts w:ascii="Arial" w:hAnsi="Arial" w:cs="Arial"/>
        </w:rPr>
        <w:t>a constant</w:t>
      </w:r>
      <w:proofErr w:type="gramEnd"/>
      <w:r w:rsidRPr="32693C0A">
        <w:rPr>
          <w:rFonts w:ascii="Arial" w:hAnsi="Arial" w:cs="Arial"/>
        </w:rPr>
        <w:t xml:space="preserve"> torque </w:t>
      </w:r>
      <w:r w:rsidR="65F76991" w:rsidRPr="32693C0A">
        <w:rPr>
          <w:rFonts w:ascii="Arial" w:hAnsi="Arial" w:cs="Arial"/>
        </w:rPr>
        <w:t>across a diverse range of speeds by adjusting the voltage and frequency.</w:t>
      </w:r>
    </w:p>
    <w:p w14:paraId="367B74C2" w14:textId="7363ABC9" w:rsidR="2B233C04" w:rsidRDefault="2B233C04" w:rsidP="32693C0A">
      <w:pPr>
        <w:pStyle w:val="BodyText"/>
        <w:rPr>
          <w:rFonts w:ascii="Arial" w:hAnsi="Arial" w:cs="Arial"/>
        </w:rPr>
      </w:pPr>
      <w:r w:rsidRPr="32693C0A">
        <w:rPr>
          <w:rFonts w:ascii="Arial" w:hAnsi="Arial" w:cs="Arial"/>
        </w:rPr>
        <w:t xml:space="preserve">Variable Torque Mode: </w:t>
      </w:r>
      <w:r w:rsidR="28CA701F" w:rsidRPr="32693C0A">
        <w:rPr>
          <w:rFonts w:ascii="Arial" w:hAnsi="Arial" w:cs="Arial"/>
        </w:rPr>
        <w:t xml:space="preserve">This mode </w:t>
      </w:r>
      <w:r w:rsidR="3C6B2F46" w:rsidRPr="32693C0A">
        <w:rPr>
          <w:rFonts w:ascii="Arial" w:hAnsi="Arial" w:cs="Arial"/>
        </w:rPr>
        <w:t>varies torque and speed according to the load requirements.</w:t>
      </w:r>
    </w:p>
    <w:p w14:paraId="4C4365B1" w14:textId="3AE2AA04" w:rsidR="2B233C04" w:rsidRDefault="2B233C04" w:rsidP="32693C0A">
      <w:pPr>
        <w:pStyle w:val="BodyText"/>
        <w:spacing w:line="259" w:lineRule="auto"/>
        <w:rPr>
          <w:rFonts w:ascii="Arial" w:hAnsi="Arial" w:cs="Arial"/>
        </w:rPr>
      </w:pPr>
      <w:r w:rsidRPr="32693C0A">
        <w:rPr>
          <w:rFonts w:ascii="Arial" w:hAnsi="Arial" w:cs="Arial"/>
        </w:rPr>
        <w:t>Constant Power</w:t>
      </w:r>
      <w:r w:rsidR="2EFC760A" w:rsidRPr="32693C0A">
        <w:rPr>
          <w:rFonts w:ascii="Arial" w:hAnsi="Arial" w:cs="Arial"/>
        </w:rPr>
        <w:t xml:space="preserve"> </w:t>
      </w:r>
      <w:r w:rsidRPr="32693C0A">
        <w:rPr>
          <w:rFonts w:ascii="Arial" w:hAnsi="Arial" w:cs="Arial"/>
        </w:rPr>
        <w:t xml:space="preserve">Mode: </w:t>
      </w:r>
      <w:r w:rsidR="1D37FD18" w:rsidRPr="32693C0A">
        <w:rPr>
          <w:rFonts w:ascii="Arial" w:hAnsi="Arial" w:cs="Arial"/>
        </w:rPr>
        <w:t>This mode maintains a constant power</w:t>
      </w:r>
      <w:r w:rsidR="50417B8C" w:rsidRPr="32693C0A">
        <w:rPr>
          <w:rFonts w:ascii="Arial" w:hAnsi="Arial" w:cs="Arial"/>
        </w:rPr>
        <w:t xml:space="preserve"> output and is usually used when the motor operates at higher speeds.</w:t>
      </w:r>
    </w:p>
    <w:p w14:paraId="18B74EAA" w14:textId="497F223E" w:rsidR="32693C0A" w:rsidRDefault="32693C0A" w:rsidP="32693C0A">
      <w:pPr>
        <w:pStyle w:val="BodyText"/>
        <w:rPr>
          <w:rFonts w:ascii="Arial" w:hAnsi="Arial" w:cs="Arial"/>
        </w:rPr>
      </w:pPr>
    </w:p>
    <w:p w14:paraId="1FA03166" w14:textId="381C9A54" w:rsidR="002B7487" w:rsidRDefault="00B91759" w:rsidP="32693C0A">
      <w:pPr>
        <w:pStyle w:val="Heading2"/>
        <w:numPr>
          <w:ilvl w:val="0"/>
          <w:numId w:val="0"/>
        </w:numPr>
        <w:rPr>
          <w:rFonts w:ascii="Arial" w:hAnsi="Arial"/>
        </w:rPr>
      </w:pPr>
      <w:bookmarkStart w:id="28" w:name="_Toc368953670"/>
      <w:bookmarkStart w:id="29" w:name="_Toc178287302"/>
      <w:r>
        <w:rPr>
          <w:rFonts w:ascii="Arial" w:hAnsi="Arial"/>
        </w:rPr>
        <w:t>3</w:t>
      </w:r>
      <w:r w:rsidR="7294605C" w:rsidRPr="4792AF02">
        <w:rPr>
          <w:rFonts w:ascii="Arial" w:hAnsi="Arial"/>
        </w:rPr>
        <w:t xml:space="preserve">.5 </w:t>
      </w:r>
      <w:r w:rsidR="282F308E" w:rsidRPr="4792AF02">
        <w:rPr>
          <w:rFonts w:ascii="Arial" w:hAnsi="Arial"/>
        </w:rPr>
        <w:t>Users</w:t>
      </w:r>
      <w:bookmarkEnd w:id="28"/>
      <w:bookmarkEnd w:id="29"/>
    </w:p>
    <w:p w14:paraId="08FD733D" w14:textId="55C74AC8" w:rsidR="00577552" w:rsidRPr="0034447C" w:rsidRDefault="00430EA0" w:rsidP="002B7487">
      <w:pPr>
        <w:pStyle w:val="BodyText"/>
        <w:rPr>
          <w:rFonts w:ascii="Arial" w:hAnsi="Arial" w:cs="Arial"/>
        </w:rPr>
      </w:pPr>
      <w:r w:rsidRPr="2981EB6A">
        <w:rPr>
          <w:rFonts w:ascii="Arial" w:hAnsi="Arial" w:cs="Arial"/>
        </w:rPr>
        <w:t xml:space="preserve">The potential user for our VFD would be a plant operator or manager. </w:t>
      </w:r>
      <w:r w:rsidR="7531D8C1" w:rsidRPr="2981EB6A">
        <w:rPr>
          <w:rFonts w:ascii="Arial" w:hAnsi="Arial" w:cs="Arial"/>
        </w:rPr>
        <w:t>Our</w:t>
      </w:r>
      <w:r w:rsidRPr="2981EB6A">
        <w:rPr>
          <w:rFonts w:ascii="Arial" w:hAnsi="Arial" w:cs="Arial"/>
        </w:rPr>
        <w:t xml:space="preserve"> goal is </w:t>
      </w:r>
      <w:proofErr w:type="gramStart"/>
      <w:r w:rsidRPr="2981EB6A">
        <w:rPr>
          <w:rFonts w:ascii="Arial" w:hAnsi="Arial" w:cs="Arial"/>
        </w:rPr>
        <w:t xml:space="preserve">to </w:t>
      </w:r>
      <w:r w:rsidR="41C82FF2" w:rsidRPr="2981EB6A">
        <w:rPr>
          <w:rFonts w:ascii="Arial" w:hAnsi="Arial" w:cs="Arial"/>
        </w:rPr>
        <w:t xml:space="preserve"> </w:t>
      </w:r>
      <w:r w:rsidR="00AD6ABA" w:rsidRPr="2981EB6A">
        <w:rPr>
          <w:rFonts w:ascii="Arial" w:hAnsi="Arial" w:cs="Arial"/>
        </w:rPr>
        <w:t>ensure</w:t>
      </w:r>
      <w:proofErr w:type="gramEnd"/>
      <w:r w:rsidR="00AD6ABA" w:rsidRPr="2981EB6A">
        <w:rPr>
          <w:rFonts w:ascii="Arial" w:hAnsi="Arial" w:cs="Arial"/>
        </w:rPr>
        <w:t xml:space="preserve"> </w:t>
      </w:r>
      <w:proofErr w:type="gramStart"/>
      <w:r w:rsidR="00AD6ABA" w:rsidRPr="2981EB6A">
        <w:rPr>
          <w:rFonts w:ascii="Arial" w:hAnsi="Arial" w:cs="Arial"/>
        </w:rPr>
        <w:t>a seamless</w:t>
      </w:r>
      <w:proofErr w:type="gramEnd"/>
      <w:r w:rsidR="00AD6ABA" w:rsidRPr="2981EB6A">
        <w:rPr>
          <w:rFonts w:ascii="Arial" w:hAnsi="Arial" w:cs="Arial"/>
        </w:rPr>
        <w:t xml:space="preserve"> installation and programming process for </w:t>
      </w:r>
      <w:r w:rsidR="002F5D22" w:rsidRPr="2981EB6A">
        <w:rPr>
          <w:rFonts w:ascii="Arial" w:hAnsi="Arial" w:cs="Arial"/>
        </w:rPr>
        <w:t xml:space="preserve">use in a closed or open loop </w:t>
      </w:r>
      <w:r w:rsidR="00366C56" w:rsidRPr="2981EB6A">
        <w:rPr>
          <w:rFonts w:ascii="Arial" w:hAnsi="Arial" w:cs="Arial"/>
        </w:rPr>
        <w:t>process</w:t>
      </w:r>
      <w:r w:rsidRPr="2981EB6A">
        <w:rPr>
          <w:rFonts w:ascii="Arial" w:hAnsi="Arial" w:cs="Arial"/>
        </w:rPr>
        <w:t xml:space="preserve">. </w:t>
      </w:r>
      <w:r w:rsidR="002F3BEF" w:rsidRPr="2981EB6A">
        <w:rPr>
          <w:rFonts w:ascii="Arial" w:hAnsi="Arial" w:cs="Arial"/>
        </w:rPr>
        <w:t xml:space="preserve">It is assumed that a plant operator would </w:t>
      </w:r>
      <w:r w:rsidR="004665A5" w:rsidRPr="2981EB6A">
        <w:rPr>
          <w:rFonts w:ascii="Arial" w:hAnsi="Arial" w:cs="Arial"/>
        </w:rPr>
        <w:t xml:space="preserve">know and understand what </w:t>
      </w:r>
      <w:r w:rsidR="00EB0661" w:rsidRPr="2981EB6A">
        <w:rPr>
          <w:rFonts w:ascii="Arial" w:hAnsi="Arial" w:cs="Arial"/>
        </w:rPr>
        <w:t xml:space="preserve">both a VFD and PID loop are and what they do. </w:t>
      </w:r>
      <w:r w:rsidR="00AD2ECD" w:rsidRPr="2981EB6A">
        <w:rPr>
          <w:rFonts w:ascii="Arial" w:hAnsi="Arial" w:cs="Arial"/>
        </w:rPr>
        <w:t>There</w:t>
      </w:r>
      <w:r w:rsidR="00EB0661" w:rsidRPr="2981EB6A">
        <w:rPr>
          <w:rFonts w:ascii="Arial" w:hAnsi="Arial" w:cs="Arial"/>
        </w:rPr>
        <w:t xml:space="preserve"> will be several simple controls </w:t>
      </w:r>
      <w:r w:rsidR="0080081C" w:rsidRPr="2981EB6A">
        <w:rPr>
          <w:rFonts w:ascii="Arial" w:hAnsi="Arial" w:cs="Arial"/>
        </w:rPr>
        <w:t xml:space="preserve">that the user can change to </w:t>
      </w:r>
      <w:r w:rsidR="00A812ED" w:rsidRPr="2981EB6A">
        <w:rPr>
          <w:rFonts w:ascii="Arial" w:hAnsi="Arial" w:cs="Arial"/>
        </w:rPr>
        <w:t xml:space="preserve">make the VFD do what </w:t>
      </w:r>
      <w:r w:rsidR="00D70A59" w:rsidRPr="2981EB6A">
        <w:rPr>
          <w:rFonts w:ascii="Arial" w:hAnsi="Arial" w:cs="Arial"/>
        </w:rPr>
        <w:t>they want it to do</w:t>
      </w:r>
      <w:r w:rsidR="1AB03945" w:rsidRPr="2981EB6A">
        <w:rPr>
          <w:rFonts w:ascii="Arial" w:hAnsi="Arial" w:cs="Arial"/>
        </w:rPr>
        <w:t xml:space="preserve"> such as a potentiometer for controlling the frequency of output signals, and a start/stop button.</w:t>
      </w:r>
    </w:p>
    <w:p w14:paraId="5F93D78A" w14:textId="0D34B76C" w:rsidR="002B7487" w:rsidRPr="0034447C" w:rsidRDefault="00B91759" w:rsidP="32693C0A">
      <w:pPr>
        <w:pStyle w:val="Heading2"/>
        <w:numPr>
          <w:ilvl w:val="0"/>
          <w:numId w:val="0"/>
        </w:numPr>
        <w:rPr>
          <w:rFonts w:ascii="Arial" w:hAnsi="Arial"/>
        </w:rPr>
      </w:pPr>
      <w:bookmarkStart w:id="30" w:name="_Toc428509464"/>
      <w:bookmarkStart w:id="31" w:name="_Toc178287303"/>
      <w:r>
        <w:rPr>
          <w:rFonts w:ascii="Arial" w:hAnsi="Arial"/>
        </w:rPr>
        <w:t>3</w:t>
      </w:r>
      <w:r w:rsidR="1BF279AB" w:rsidRPr="4792AF02">
        <w:rPr>
          <w:rFonts w:ascii="Arial" w:hAnsi="Arial"/>
        </w:rPr>
        <w:t xml:space="preserve">.6 </w:t>
      </w:r>
      <w:r w:rsidR="282F308E" w:rsidRPr="4792AF02">
        <w:rPr>
          <w:rFonts w:ascii="Arial" w:hAnsi="Arial"/>
        </w:rPr>
        <w:t>Support</w:t>
      </w:r>
      <w:bookmarkEnd w:id="30"/>
      <w:bookmarkEnd w:id="31"/>
      <w:r w:rsidR="282F308E" w:rsidRPr="4792AF02">
        <w:rPr>
          <w:rFonts w:ascii="Arial" w:hAnsi="Arial"/>
        </w:rPr>
        <w:t xml:space="preserve"> </w:t>
      </w:r>
    </w:p>
    <w:p w14:paraId="1EC6A2F5" w14:textId="1659D5CF" w:rsidR="00A95B7C" w:rsidRPr="0034447C" w:rsidRDefault="00A95B7C" w:rsidP="002B7487">
      <w:pPr>
        <w:pStyle w:val="BodyText"/>
        <w:rPr>
          <w:rFonts w:ascii="Arial" w:hAnsi="Arial" w:cs="Arial"/>
        </w:rPr>
      </w:pPr>
      <w:r>
        <w:rPr>
          <w:rFonts w:ascii="Arial" w:hAnsi="Arial" w:cs="Arial"/>
        </w:rPr>
        <w:t xml:space="preserve">The </w:t>
      </w:r>
      <w:r w:rsidR="003D0A0A">
        <w:rPr>
          <w:rFonts w:ascii="Arial" w:hAnsi="Arial" w:cs="Arial"/>
        </w:rPr>
        <w:t xml:space="preserve">current plan for </w:t>
      </w:r>
      <w:r>
        <w:rPr>
          <w:rFonts w:ascii="Arial" w:hAnsi="Arial" w:cs="Arial"/>
        </w:rPr>
        <w:t xml:space="preserve">user interface </w:t>
      </w:r>
      <w:r w:rsidR="00D004E8">
        <w:rPr>
          <w:rFonts w:ascii="Arial" w:hAnsi="Arial" w:cs="Arial"/>
        </w:rPr>
        <w:t xml:space="preserve">will </w:t>
      </w:r>
      <w:r w:rsidR="003D0A0A">
        <w:rPr>
          <w:rFonts w:ascii="Arial" w:hAnsi="Arial" w:cs="Arial"/>
        </w:rPr>
        <w:t>be</w:t>
      </w:r>
      <w:r w:rsidR="00D004E8">
        <w:rPr>
          <w:rFonts w:ascii="Arial" w:hAnsi="Arial" w:cs="Arial"/>
        </w:rPr>
        <w:t xml:space="preserve"> </w:t>
      </w:r>
      <w:r w:rsidR="00702491">
        <w:rPr>
          <w:rFonts w:ascii="Arial" w:hAnsi="Arial" w:cs="Arial"/>
        </w:rPr>
        <w:t>a GUI</w:t>
      </w:r>
      <w:r w:rsidR="003D0A0A">
        <w:rPr>
          <w:rFonts w:ascii="Arial" w:hAnsi="Arial" w:cs="Arial"/>
        </w:rPr>
        <w:t xml:space="preserve"> that the user can open on a computer </w:t>
      </w:r>
      <w:r w:rsidR="002A44C1">
        <w:rPr>
          <w:rFonts w:ascii="Arial" w:hAnsi="Arial" w:cs="Arial"/>
        </w:rPr>
        <w:t xml:space="preserve">that has several buttons and displays to allow the user to monitor and program the loop. We plan to </w:t>
      </w:r>
      <w:r w:rsidR="002F36BA">
        <w:rPr>
          <w:rFonts w:ascii="Arial" w:hAnsi="Arial" w:cs="Arial"/>
        </w:rPr>
        <w:t xml:space="preserve">create a </w:t>
      </w:r>
      <w:r w:rsidR="005C5D9B">
        <w:rPr>
          <w:rFonts w:ascii="Arial" w:hAnsi="Arial" w:cs="Arial"/>
        </w:rPr>
        <w:t xml:space="preserve">manual describing </w:t>
      </w:r>
      <w:r w:rsidR="00412632">
        <w:rPr>
          <w:rFonts w:ascii="Arial" w:hAnsi="Arial" w:cs="Arial"/>
        </w:rPr>
        <w:t>what the VFD does and how to use it.</w:t>
      </w:r>
    </w:p>
    <w:p w14:paraId="0E8E8A36" w14:textId="77777777" w:rsidR="002B7487" w:rsidRPr="0034447C" w:rsidRDefault="002B7487" w:rsidP="002B7487">
      <w:pPr>
        <w:pStyle w:val="BodyText"/>
        <w:rPr>
          <w:rFonts w:ascii="Arial" w:hAnsi="Arial" w:cs="Arial"/>
        </w:rPr>
      </w:pPr>
    </w:p>
    <w:p w14:paraId="4C67F36C" w14:textId="77777777" w:rsidR="002B7487" w:rsidRPr="0034447C" w:rsidRDefault="002B7487" w:rsidP="002B7487">
      <w:pPr>
        <w:pStyle w:val="BodyText"/>
        <w:rPr>
          <w:rFonts w:ascii="Arial" w:hAnsi="Arial" w:cs="Arial"/>
        </w:rPr>
      </w:pPr>
    </w:p>
    <w:p w14:paraId="048BBF98" w14:textId="77777777" w:rsidR="002B7487" w:rsidRPr="0034447C" w:rsidRDefault="002B7487">
      <w:pPr>
        <w:jc w:val="left"/>
        <w:rPr>
          <w:rFonts w:ascii="Arial" w:eastAsia="Times New Roman" w:hAnsi="Arial" w:cs="Arial"/>
          <w:b/>
          <w:kern w:val="32"/>
          <w:sz w:val="32"/>
          <w:szCs w:val="32"/>
        </w:rPr>
      </w:pPr>
      <w:r w:rsidRPr="0034447C">
        <w:rPr>
          <w:rFonts w:ascii="Arial" w:hAnsi="Arial" w:cs="Arial"/>
        </w:rPr>
        <w:br w:type="page"/>
      </w:r>
    </w:p>
    <w:p w14:paraId="5F4AF5F0" w14:textId="04C7EAEA" w:rsidR="00FA617B" w:rsidRPr="0034447C" w:rsidRDefault="0D39D003" w:rsidP="00FA617B">
      <w:pPr>
        <w:pStyle w:val="Heading1"/>
        <w:rPr>
          <w:rFonts w:ascii="Arial" w:hAnsi="Arial"/>
        </w:rPr>
      </w:pPr>
      <w:bookmarkStart w:id="32" w:name="_Toc1111602194"/>
      <w:bookmarkStart w:id="33" w:name="_Toc178287304"/>
      <w:r w:rsidRPr="4792AF02">
        <w:rPr>
          <w:rFonts w:ascii="Arial" w:hAnsi="Arial"/>
        </w:rPr>
        <w:lastRenderedPageBreak/>
        <w:t>Scenario(s)</w:t>
      </w:r>
      <w:bookmarkEnd w:id="32"/>
      <w:bookmarkEnd w:id="33"/>
    </w:p>
    <w:p w14:paraId="0DCB82A7" w14:textId="12EA0730" w:rsidR="31F2CA98" w:rsidRDefault="00B91759" w:rsidP="32693C0A">
      <w:pPr>
        <w:pStyle w:val="Heading2"/>
        <w:numPr>
          <w:ilvl w:val="0"/>
          <w:numId w:val="0"/>
        </w:numPr>
        <w:spacing w:line="259" w:lineRule="auto"/>
        <w:rPr>
          <w:rFonts w:ascii="Arial" w:hAnsi="Arial"/>
        </w:rPr>
      </w:pPr>
      <w:bookmarkStart w:id="34" w:name="_Toc356761767"/>
      <w:bookmarkStart w:id="35" w:name="_Toc178287305"/>
      <w:r>
        <w:rPr>
          <w:rFonts w:ascii="Arial" w:hAnsi="Arial"/>
        </w:rPr>
        <w:t>4</w:t>
      </w:r>
      <w:r w:rsidR="3B4C6D66" w:rsidRPr="4792AF02">
        <w:rPr>
          <w:rFonts w:ascii="Arial" w:hAnsi="Arial"/>
        </w:rPr>
        <w:t xml:space="preserve">.1 </w:t>
      </w:r>
      <w:r w:rsidR="7D626DF1" w:rsidRPr="4792AF02">
        <w:rPr>
          <w:rFonts w:ascii="Arial" w:hAnsi="Arial"/>
        </w:rPr>
        <w:t>HVAC</w:t>
      </w:r>
      <w:bookmarkEnd w:id="34"/>
      <w:bookmarkEnd w:id="35"/>
    </w:p>
    <w:p w14:paraId="4D078985" w14:textId="3C0485EA" w:rsidR="00C72F05" w:rsidRDefault="61B92B83" w:rsidP="32693C0A">
      <w:pPr>
        <w:rPr>
          <w:rFonts w:ascii="Arial" w:eastAsia="Arial" w:hAnsi="Arial" w:cs="Arial"/>
        </w:rPr>
      </w:pPr>
      <w:r w:rsidRPr="4792AF02">
        <w:rPr>
          <w:rFonts w:ascii="Arial" w:eastAsia="Arial" w:hAnsi="Arial" w:cs="Arial"/>
        </w:rPr>
        <w:t xml:space="preserve">     </w:t>
      </w:r>
      <w:r w:rsidR="7A22CA1A" w:rsidRPr="4792AF02">
        <w:rPr>
          <w:rFonts w:ascii="Arial" w:eastAsia="Arial" w:hAnsi="Arial" w:cs="Arial"/>
        </w:rPr>
        <w:t xml:space="preserve">VFDs can be extremely useful in a Heating, Ventilation, and Air Conditioning (HVAC) system. VFDs can act as speed controllers for HVAC motors because they actively adjust the speed rate of those motors based on the building load demands. Without a VFD, an HVAC system will run at full power regardless of whether the system requires full power at that time. By running only as powerful as needed, energy and money are saved. Additionally, a VFD allows an HVAC motor to slowly get up to the full speed which is called a “soft start”. </w:t>
      </w:r>
      <w:proofErr w:type="gramStart"/>
      <w:r w:rsidR="7A22CA1A" w:rsidRPr="4792AF02">
        <w:rPr>
          <w:rFonts w:ascii="Arial" w:eastAsia="Arial" w:hAnsi="Arial" w:cs="Arial"/>
        </w:rPr>
        <w:t>This</w:t>
      </w:r>
      <w:proofErr w:type="gramEnd"/>
      <w:r w:rsidR="7A22CA1A" w:rsidRPr="4792AF02">
        <w:rPr>
          <w:rFonts w:ascii="Arial" w:eastAsia="Arial" w:hAnsi="Arial" w:cs="Arial"/>
        </w:rPr>
        <w:t xml:space="preserve"> lessens wear and tear on these HVAC motors, which helps them to last longer and saves money. VFDs can help HVAC systems to control temperature and pressure, among other measurements in a building, they help to save energy and extend the life of HVAC motors. </w:t>
      </w:r>
    </w:p>
    <w:p w14:paraId="114015CC" w14:textId="3D8E484E" w:rsidR="6E8CCF74" w:rsidRDefault="00B91759" w:rsidP="32693C0A">
      <w:pPr>
        <w:pStyle w:val="Heading2"/>
        <w:numPr>
          <w:ilvl w:val="0"/>
          <w:numId w:val="0"/>
        </w:numPr>
        <w:spacing w:line="259" w:lineRule="auto"/>
        <w:rPr>
          <w:rFonts w:ascii="Arial" w:hAnsi="Arial"/>
        </w:rPr>
      </w:pPr>
      <w:bookmarkStart w:id="36" w:name="_Toc607569392"/>
      <w:bookmarkStart w:id="37" w:name="_Toc178287306"/>
      <w:r>
        <w:rPr>
          <w:rFonts w:ascii="Arial" w:hAnsi="Arial"/>
        </w:rPr>
        <w:t>4</w:t>
      </w:r>
      <w:r w:rsidR="61DB4BCF" w:rsidRPr="4792AF02">
        <w:rPr>
          <w:rFonts w:ascii="Arial" w:hAnsi="Arial"/>
        </w:rPr>
        <w:t xml:space="preserve">.2 </w:t>
      </w:r>
      <w:r w:rsidR="6C4D3CF6" w:rsidRPr="4792AF02">
        <w:rPr>
          <w:rFonts w:ascii="Arial" w:hAnsi="Arial"/>
        </w:rPr>
        <w:t>Conveyor Belt</w:t>
      </w:r>
      <w:bookmarkEnd w:id="36"/>
      <w:bookmarkEnd w:id="37"/>
    </w:p>
    <w:p w14:paraId="7D7029E2" w14:textId="5042C679" w:rsidR="002F02B7" w:rsidRPr="002F02B7" w:rsidRDefault="70A7C645" w:rsidP="32693C0A">
      <w:pPr>
        <w:pStyle w:val="BodyText"/>
        <w:ind w:firstLine="0"/>
        <w:rPr>
          <w:rFonts w:ascii="Arial" w:hAnsi="Arial" w:cs="Arial"/>
        </w:rPr>
      </w:pPr>
      <w:r w:rsidRPr="4792AF02">
        <w:rPr>
          <w:rFonts w:ascii="Arial" w:hAnsi="Arial" w:cs="Arial"/>
        </w:rPr>
        <w:t xml:space="preserve">     </w:t>
      </w:r>
      <w:r w:rsidR="63F61F25" w:rsidRPr="4792AF02">
        <w:rPr>
          <w:rFonts w:ascii="Arial" w:hAnsi="Arial" w:cs="Arial"/>
        </w:rPr>
        <w:t>In conveyors for production lines, a VFD allows an operator to control the belt's speed to match the production line's needs.</w:t>
      </w:r>
      <w:r w:rsidR="223665DD" w:rsidRPr="4792AF02">
        <w:rPr>
          <w:rFonts w:ascii="Arial" w:hAnsi="Arial" w:cs="Arial"/>
        </w:rPr>
        <w:t xml:space="preserve"> This ensures that the </w:t>
      </w:r>
      <w:proofErr w:type="gramStart"/>
      <w:r w:rsidR="223665DD" w:rsidRPr="4792AF02">
        <w:rPr>
          <w:rFonts w:ascii="Arial" w:hAnsi="Arial" w:cs="Arial"/>
        </w:rPr>
        <w:t>belt</w:t>
      </w:r>
      <w:proofErr w:type="gramEnd"/>
      <w:r w:rsidR="223665DD" w:rsidRPr="4792AF02">
        <w:rPr>
          <w:rFonts w:ascii="Arial" w:hAnsi="Arial" w:cs="Arial"/>
        </w:rPr>
        <w:t xml:space="preserve"> is not moving too slow to decrease efficiency or too fast to risk injuring employees and consume </w:t>
      </w:r>
      <w:r w:rsidR="17457A11" w:rsidRPr="4792AF02">
        <w:rPr>
          <w:rFonts w:ascii="Arial" w:hAnsi="Arial" w:cs="Arial"/>
        </w:rPr>
        <w:t>copious amounts</w:t>
      </w:r>
      <w:r w:rsidR="223665DD" w:rsidRPr="4792AF02">
        <w:rPr>
          <w:rFonts w:ascii="Arial" w:hAnsi="Arial" w:cs="Arial"/>
        </w:rPr>
        <w:t xml:space="preserve"> of energy. Wear</w:t>
      </w:r>
      <w:r w:rsidR="48D77AF0" w:rsidRPr="4792AF02">
        <w:rPr>
          <w:rFonts w:ascii="Arial" w:hAnsi="Arial" w:cs="Arial"/>
        </w:rPr>
        <w:t xml:space="preserve"> </w:t>
      </w:r>
      <w:r w:rsidR="223665DD" w:rsidRPr="4792AF02">
        <w:rPr>
          <w:rFonts w:ascii="Arial" w:hAnsi="Arial" w:cs="Arial"/>
        </w:rPr>
        <w:t>an</w:t>
      </w:r>
      <w:r w:rsidR="0CB72F27" w:rsidRPr="4792AF02">
        <w:rPr>
          <w:rFonts w:ascii="Arial" w:hAnsi="Arial" w:cs="Arial"/>
        </w:rPr>
        <w:t>d</w:t>
      </w:r>
      <w:r w:rsidR="410C55C2" w:rsidRPr="4792AF02">
        <w:rPr>
          <w:rFonts w:ascii="Arial" w:hAnsi="Arial" w:cs="Arial"/>
        </w:rPr>
        <w:t xml:space="preserve"> </w:t>
      </w:r>
      <w:r w:rsidR="0CB72F27" w:rsidRPr="4792AF02">
        <w:rPr>
          <w:rFonts w:ascii="Arial" w:hAnsi="Arial" w:cs="Arial"/>
        </w:rPr>
        <w:t>t</w:t>
      </w:r>
      <w:r w:rsidR="223665DD" w:rsidRPr="4792AF02">
        <w:rPr>
          <w:rFonts w:ascii="Arial" w:hAnsi="Arial" w:cs="Arial"/>
        </w:rPr>
        <w:t xml:space="preserve">ear </w:t>
      </w:r>
      <w:proofErr w:type="gramStart"/>
      <w:r w:rsidR="1E8D9903" w:rsidRPr="4792AF02">
        <w:rPr>
          <w:rFonts w:ascii="Arial" w:hAnsi="Arial" w:cs="Arial"/>
        </w:rPr>
        <w:t>is</w:t>
      </w:r>
      <w:proofErr w:type="gramEnd"/>
      <w:r w:rsidR="1E8D9903" w:rsidRPr="4792AF02">
        <w:rPr>
          <w:rFonts w:ascii="Arial" w:hAnsi="Arial" w:cs="Arial"/>
        </w:rPr>
        <w:t xml:space="preserve"> </w:t>
      </w:r>
      <w:r w:rsidR="223665DD" w:rsidRPr="4792AF02">
        <w:rPr>
          <w:rFonts w:ascii="Arial" w:hAnsi="Arial" w:cs="Arial"/>
        </w:rPr>
        <w:t xml:space="preserve">also decreased by being able to run the belt at the most appropriate speed as to not overwork the parts or run the belt for too long. The slow start that a VFD can offer helps to reduce wear and tear on the conveyor parts so they can gradually get up to speed. There is the ability to gradually slow down the belt when turning off, which also extends the life of equipment. </w:t>
      </w:r>
      <w:r w:rsidR="6E1A16E4" w:rsidRPr="4792AF02">
        <w:rPr>
          <w:rFonts w:ascii="Arial" w:hAnsi="Arial" w:cs="Arial"/>
        </w:rPr>
        <w:t>The</w:t>
      </w:r>
      <w:r w:rsidR="223665DD" w:rsidRPr="4792AF02">
        <w:rPr>
          <w:rFonts w:ascii="Arial" w:hAnsi="Arial" w:cs="Arial"/>
        </w:rPr>
        <w:t xml:space="preserve"> VFD increases energy efficiency and reduces maintenance which both save money. </w:t>
      </w:r>
    </w:p>
    <w:p w14:paraId="6ED7D1B5" w14:textId="2C391DF9" w:rsidR="70D81688" w:rsidRDefault="00B91759" w:rsidP="32693C0A">
      <w:pPr>
        <w:pStyle w:val="Heading2"/>
        <w:numPr>
          <w:ilvl w:val="0"/>
          <w:numId w:val="0"/>
        </w:numPr>
        <w:rPr>
          <w:rFonts w:ascii="Arial" w:hAnsi="Arial"/>
        </w:rPr>
      </w:pPr>
      <w:bookmarkStart w:id="38" w:name="_Toc894906867"/>
      <w:bookmarkStart w:id="39" w:name="_Toc178287307"/>
      <w:r>
        <w:rPr>
          <w:rFonts w:ascii="Arial" w:hAnsi="Arial"/>
        </w:rPr>
        <w:t>4</w:t>
      </w:r>
      <w:r w:rsidR="2E46DB2D" w:rsidRPr="4792AF02">
        <w:rPr>
          <w:rFonts w:ascii="Arial" w:hAnsi="Arial"/>
        </w:rPr>
        <w:t xml:space="preserve">.3 </w:t>
      </w:r>
      <w:r w:rsidR="6C4D3CF6" w:rsidRPr="4792AF02">
        <w:rPr>
          <w:rFonts w:ascii="Arial" w:hAnsi="Arial"/>
        </w:rPr>
        <w:t>VFD Pump</w:t>
      </w:r>
      <w:bookmarkEnd w:id="38"/>
      <w:bookmarkEnd w:id="39"/>
      <w:r w:rsidR="6C4D3CF6" w:rsidRPr="4792AF02">
        <w:rPr>
          <w:rFonts w:ascii="Arial" w:hAnsi="Arial"/>
        </w:rPr>
        <w:t xml:space="preserve"> </w:t>
      </w:r>
    </w:p>
    <w:p w14:paraId="66FFFDE9" w14:textId="4D851658" w:rsidR="00FA617B" w:rsidRDefault="476571E7" w:rsidP="00FA617B">
      <w:pPr>
        <w:pStyle w:val="BodyText"/>
        <w:rPr>
          <w:rFonts w:ascii="Arial" w:hAnsi="Arial" w:cs="Arial"/>
        </w:rPr>
      </w:pPr>
      <w:r w:rsidRPr="32693C0A">
        <w:rPr>
          <w:rFonts w:ascii="Arial" w:hAnsi="Arial" w:cs="Arial"/>
        </w:rPr>
        <w:t xml:space="preserve">VFDs are sought after for submersible pumps for several applications. </w:t>
      </w:r>
      <w:r w:rsidR="0F767BA7" w:rsidRPr="32693C0A">
        <w:rPr>
          <w:rFonts w:ascii="Arial" w:hAnsi="Arial" w:cs="Arial"/>
        </w:rPr>
        <w:t>The</w:t>
      </w:r>
      <w:r w:rsidRPr="32693C0A">
        <w:rPr>
          <w:rFonts w:ascii="Arial" w:hAnsi="Arial" w:cs="Arial"/>
        </w:rPr>
        <w:t xml:space="preserve"> main benefit of a VFD in a water pump is the ability to keep a certain parameter constant. VFDs are commonly used in construction sites </w:t>
      </w:r>
      <w:r w:rsidR="450BF625" w:rsidRPr="32693C0A">
        <w:rPr>
          <w:rFonts w:ascii="Arial" w:hAnsi="Arial" w:cs="Arial"/>
        </w:rPr>
        <w:t>to</w:t>
      </w:r>
      <w:r w:rsidRPr="32693C0A">
        <w:rPr>
          <w:rFonts w:ascii="Arial" w:hAnsi="Arial" w:cs="Arial"/>
        </w:rPr>
        <w:t xml:space="preserve"> keep groundwater at a constant level </w:t>
      </w:r>
      <w:r w:rsidR="450BF625" w:rsidRPr="32693C0A">
        <w:rPr>
          <w:rFonts w:ascii="Arial" w:hAnsi="Arial" w:cs="Arial"/>
        </w:rPr>
        <w:t>to</w:t>
      </w:r>
      <w:r w:rsidRPr="32693C0A">
        <w:rPr>
          <w:rFonts w:ascii="Arial" w:hAnsi="Arial" w:cs="Arial"/>
        </w:rPr>
        <w:t xml:space="preserve"> build. The VFD does this by adjusting the speed of the motor controlling the water pump. Additionally, VFDs are useful in </w:t>
      </w:r>
      <w:r w:rsidR="450BF625" w:rsidRPr="32693C0A">
        <w:rPr>
          <w:rFonts w:ascii="Arial" w:hAnsi="Arial" w:cs="Arial"/>
        </w:rPr>
        <w:t>maintaining</w:t>
      </w:r>
      <w:r w:rsidRPr="32693C0A">
        <w:rPr>
          <w:rFonts w:ascii="Arial" w:hAnsi="Arial" w:cs="Arial"/>
        </w:rPr>
        <w:t xml:space="preserve"> constant pressure in a water tank. VFDs are crucial in the operation of water pumps across many different disciplines because their speed control allows for constant parameters in the specified system. </w:t>
      </w:r>
    </w:p>
    <w:p w14:paraId="65529759" w14:textId="5E5D987D" w:rsidR="008A1D81" w:rsidRPr="008A1D81" w:rsidRDefault="008A1D81" w:rsidP="008A1D81">
      <w:pPr>
        <w:jc w:val="left"/>
        <w:rPr>
          <w:rFonts w:ascii="Arial" w:eastAsia="Batang" w:hAnsi="Arial" w:cs="Arial"/>
          <w:szCs w:val="24"/>
          <w:lang w:eastAsia="ko-KR"/>
        </w:rPr>
      </w:pPr>
      <w:r>
        <w:rPr>
          <w:rFonts w:ascii="Arial" w:hAnsi="Arial" w:cs="Arial"/>
        </w:rPr>
        <w:br w:type="page"/>
      </w:r>
    </w:p>
    <w:p w14:paraId="25676368" w14:textId="5468569F" w:rsidR="002B7487" w:rsidRPr="00B91759" w:rsidRDefault="5CE477B9" w:rsidP="00B91759">
      <w:pPr>
        <w:pStyle w:val="Heading1"/>
        <w:tabs>
          <w:tab w:val="clear" w:pos="360"/>
          <w:tab w:val="clear" w:pos="882"/>
          <w:tab w:val="num" w:pos="720"/>
        </w:tabs>
        <w:ind w:left="450"/>
        <w:rPr>
          <w:rFonts w:ascii="Arial" w:hAnsi="Arial"/>
        </w:rPr>
      </w:pPr>
      <w:bookmarkStart w:id="40" w:name="_Toc1698245918"/>
      <w:bookmarkStart w:id="41" w:name="_Toc178287308"/>
      <w:r w:rsidRPr="00B91759">
        <w:rPr>
          <w:rFonts w:ascii="Arial" w:hAnsi="Arial"/>
        </w:rPr>
        <w:lastRenderedPageBreak/>
        <w:t>Analysis</w:t>
      </w:r>
      <w:bookmarkEnd w:id="40"/>
      <w:bookmarkEnd w:id="41"/>
    </w:p>
    <w:p w14:paraId="09452D3E" w14:textId="4CC6EC01" w:rsidR="00257F9B" w:rsidRPr="0034447C" w:rsidRDefault="00B91759" w:rsidP="008A1D81">
      <w:pPr>
        <w:pStyle w:val="Heading2"/>
        <w:numPr>
          <w:ilvl w:val="0"/>
          <w:numId w:val="0"/>
        </w:numPr>
        <w:rPr>
          <w:rFonts w:ascii="Arial" w:hAnsi="Arial"/>
        </w:rPr>
      </w:pPr>
      <w:bookmarkStart w:id="42" w:name="_Toc1054137687"/>
      <w:bookmarkStart w:id="43" w:name="_Toc178287309"/>
      <w:r>
        <w:rPr>
          <w:rFonts w:ascii="Arial" w:hAnsi="Arial"/>
        </w:rPr>
        <w:t>5</w:t>
      </w:r>
      <w:r w:rsidR="6FBEC4CC" w:rsidRPr="4792AF02">
        <w:rPr>
          <w:rFonts w:ascii="Arial" w:hAnsi="Arial"/>
        </w:rPr>
        <w:t xml:space="preserve">.1 </w:t>
      </w:r>
      <w:r w:rsidR="5CE477B9" w:rsidRPr="4792AF02">
        <w:rPr>
          <w:rFonts w:ascii="Arial" w:hAnsi="Arial"/>
        </w:rPr>
        <w:t>Summary of Proposed Improvements</w:t>
      </w:r>
      <w:bookmarkEnd w:id="42"/>
      <w:bookmarkEnd w:id="43"/>
    </w:p>
    <w:p w14:paraId="24D6CF30" w14:textId="4ED71E25" w:rsidR="00257F9B" w:rsidRPr="0034447C" w:rsidRDefault="0C472BD8" w:rsidP="00257F9B">
      <w:pPr>
        <w:pStyle w:val="BodyText"/>
        <w:rPr>
          <w:rFonts w:ascii="Arial" w:hAnsi="Arial" w:cs="Arial"/>
        </w:rPr>
      </w:pPr>
      <w:r w:rsidRPr="32693C0A">
        <w:rPr>
          <w:rFonts w:ascii="Arial" w:hAnsi="Arial" w:cs="Arial"/>
        </w:rPr>
        <w:t xml:space="preserve">Improvements: </w:t>
      </w:r>
    </w:p>
    <w:p w14:paraId="365186C7" w14:textId="52475ACB" w:rsidR="202EF1FA" w:rsidRDefault="202EF1FA" w:rsidP="00CB3FE1">
      <w:pPr>
        <w:pStyle w:val="BodyText"/>
        <w:numPr>
          <w:ilvl w:val="0"/>
          <w:numId w:val="8"/>
        </w:numPr>
        <w:rPr>
          <w:rFonts w:ascii="Arial" w:hAnsi="Arial" w:cs="Arial"/>
        </w:rPr>
      </w:pPr>
      <w:r w:rsidRPr="32693C0A">
        <w:rPr>
          <w:rFonts w:ascii="Arial" w:hAnsi="Arial" w:cs="Arial"/>
        </w:rPr>
        <w:t xml:space="preserve">Extended life of parts: being able to vary frequency and torque help to reduce overloading </w:t>
      </w:r>
      <w:r w:rsidR="3B8D4B73" w:rsidRPr="32693C0A">
        <w:rPr>
          <w:rFonts w:ascii="Arial" w:hAnsi="Arial" w:cs="Arial"/>
        </w:rPr>
        <w:t>equipment and, in turn, makes them last longer</w:t>
      </w:r>
    </w:p>
    <w:p w14:paraId="1FA6C639" w14:textId="4562F06B" w:rsidR="21750E48" w:rsidRDefault="21750E48" w:rsidP="00CB3FE1">
      <w:pPr>
        <w:pStyle w:val="BodyText"/>
        <w:numPr>
          <w:ilvl w:val="0"/>
          <w:numId w:val="8"/>
        </w:numPr>
        <w:rPr>
          <w:rFonts w:ascii="Arial" w:hAnsi="Arial" w:cs="Arial"/>
        </w:rPr>
      </w:pPr>
      <w:r w:rsidRPr="32693C0A">
        <w:rPr>
          <w:rFonts w:ascii="Arial" w:hAnsi="Arial" w:cs="Arial"/>
        </w:rPr>
        <w:t xml:space="preserve">Increased efficiency: </w:t>
      </w:r>
      <w:r w:rsidR="0A1DF7A6" w:rsidRPr="32693C0A">
        <w:rPr>
          <w:rFonts w:ascii="Arial" w:hAnsi="Arial" w:cs="Arial"/>
        </w:rPr>
        <w:t>i</w:t>
      </w:r>
      <w:r w:rsidR="6C4DA7B0" w:rsidRPr="32693C0A">
        <w:rPr>
          <w:rFonts w:ascii="Arial" w:hAnsi="Arial" w:cs="Arial"/>
        </w:rPr>
        <w:t>nstead of a system having to run at a constant speed, a VFD allows the system to run only</w:t>
      </w:r>
      <w:r w:rsidR="643D2170" w:rsidRPr="32693C0A">
        <w:rPr>
          <w:rFonts w:ascii="Arial" w:hAnsi="Arial" w:cs="Arial"/>
        </w:rPr>
        <w:t xml:space="preserve"> as fast as needed, which reduces energy consumption, and saves money</w:t>
      </w:r>
    </w:p>
    <w:p w14:paraId="6BC840B8" w14:textId="19009941" w:rsidR="3FE677DF" w:rsidRDefault="3FE677DF" w:rsidP="00CB3FE1">
      <w:pPr>
        <w:pStyle w:val="BodyText"/>
        <w:numPr>
          <w:ilvl w:val="0"/>
          <w:numId w:val="8"/>
        </w:numPr>
        <w:rPr>
          <w:rFonts w:ascii="Arial" w:hAnsi="Arial" w:cs="Arial"/>
        </w:rPr>
      </w:pPr>
      <w:r w:rsidRPr="32693C0A">
        <w:rPr>
          <w:rFonts w:ascii="Arial" w:hAnsi="Arial" w:cs="Arial"/>
        </w:rPr>
        <w:t xml:space="preserve">Limits safety risks: </w:t>
      </w:r>
      <w:r w:rsidR="506FA041" w:rsidRPr="32693C0A">
        <w:rPr>
          <w:rFonts w:ascii="Arial" w:hAnsi="Arial" w:cs="Arial"/>
        </w:rPr>
        <w:t xml:space="preserve">having a system run at the </w:t>
      </w:r>
      <w:r w:rsidR="0863E260" w:rsidRPr="32693C0A">
        <w:rPr>
          <w:rFonts w:ascii="Arial" w:hAnsi="Arial" w:cs="Arial"/>
        </w:rPr>
        <w:t xml:space="preserve">proper speed and </w:t>
      </w:r>
      <w:proofErr w:type="gramStart"/>
      <w:r w:rsidR="0863E260" w:rsidRPr="32693C0A">
        <w:rPr>
          <w:rFonts w:ascii="Arial" w:hAnsi="Arial" w:cs="Arial"/>
        </w:rPr>
        <w:t>maintain</w:t>
      </w:r>
      <w:proofErr w:type="gramEnd"/>
      <w:r w:rsidR="0863E260" w:rsidRPr="32693C0A">
        <w:rPr>
          <w:rFonts w:ascii="Arial" w:hAnsi="Arial" w:cs="Arial"/>
        </w:rPr>
        <w:t xml:space="preserve"> a safe amount of torque</w:t>
      </w:r>
      <w:r w:rsidR="24F78CB2" w:rsidRPr="32693C0A">
        <w:rPr>
          <w:rFonts w:ascii="Arial" w:hAnsi="Arial" w:cs="Arial"/>
        </w:rPr>
        <w:t xml:space="preserve"> helps decrease the risk of </w:t>
      </w:r>
      <w:r w:rsidR="2A59637D" w:rsidRPr="32693C0A">
        <w:rPr>
          <w:rFonts w:ascii="Arial" w:hAnsi="Arial" w:cs="Arial"/>
        </w:rPr>
        <w:t>injury</w:t>
      </w:r>
    </w:p>
    <w:p w14:paraId="41DC3DAC" w14:textId="14391413" w:rsidR="00257F9B" w:rsidRDefault="00B91759" w:rsidP="008A1D81">
      <w:pPr>
        <w:pStyle w:val="Heading2"/>
        <w:numPr>
          <w:ilvl w:val="0"/>
          <w:numId w:val="0"/>
        </w:numPr>
        <w:ind w:left="576" w:hanging="576"/>
        <w:rPr>
          <w:rFonts w:ascii="Arial" w:hAnsi="Arial"/>
        </w:rPr>
      </w:pPr>
      <w:bookmarkStart w:id="44" w:name="_Toc562725014"/>
      <w:bookmarkStart w:id="45" w:name="_Toc178287310"/>
      <w:r>
        <w:rPr>
          <w:rFonts w:ascii="Arial" w:hAnsi="Arial"/>
        </w:rPr>
        <w:t>5</w:t>
      </w:r>
      <w:r w:rsidR="0B807C73" w:rsidRPr="4792AF02">
        <w:rPr>
          <w:rFonts w:ascii="Arial" w:hAnsi="Arial"/>
        </w:rPr>
        <w:t xml:space="preserve">.2 </w:t>
      </w:r>
      <w:r w:rsidR="5CE477B9" w:rsidRPr="4792AF02">
        <w:rPr>
          <w:rFonts w:ascii="Arial" w:hAnsi="Arial"/>
        </w:rPr>
        <w:t>Disadvantages and Limitations</w:t>
      </w:r>
      <w:bookmarkEnd w:id="44"/>
      <w:bookmarkEnd w:id="45"/>
    </w:p>
    <w:p w14:paraId="441A1B10" w14:textId="77777777" w:rsidR="008A1D81" w:rsidRPr="008A1D81" w:rsidRDefault="008A1D81" w:rsidP="008A1D81"/>
    <w:p w14:paraId="795926C5" w14:textId="57FE07A9" w:rsidR="21BFB946" w:rsidRDefault="7D866EF7" w:rsidP="008A1D81">
      <w:pPr>
        <w:pStyle w:val="BodyText"/>
        <w:ind w:firstLine="0"/>
        <w:rPr>
          <w:rFonts w:ascii="Arial" w:hAnsi="Arial" w:cs="Arial"/>
        </w:rPr>
      </w:pPr>
      <w:r w:rsidRPr="2981EB6A">
        <w:rPr>
          <w:rFonts w:ascii="Arial" w:hAnsi="Arial" w:cs="Arial"/>
        </w:rPr>
        <w:t>Disadvantage</w:t>
      </w:r>
      <w:r w:rsidR="14A580E8" w:rsidRPr="2981EB6A">
        <w:rPr>
          <w:rFonts w:ascii="Arial" w:hAnsi="Arial" w:cs="Arial"/>
        </w:rPr>
        <w:t>s</w:t>
      </w:r>
      <w:r w:rsidRPr="2981EB6A">
        <w:rPr>
          <w:rFonts w:ascii="Arial" w:hAnsi="Arial" w:cs="Arial"/>
        </w:rPr>
        <w:t xml:space="preserve">: </w:t>
      </w:r>
    </w:p>
    <w:p w14:paraId="38B2D127" w14:textId="06EE1A1D" w:rsidR="48B81545" w:rsidRDefault="7D866EF7" w:rsidP="008A1D81">
      <w:pPr>
        <w:pStyle w:val="BodyText"/>
        <w:numPr>
          <w:ilvl w:val="0"/>
          <w:numId w:val="8"/>
        </w:numPr>
        <w:ind w:left="540"/>
        <w:rPr>
          <w:rFonts w:ascii="Arial" w:hAnsi="Arial" w:cs="Arial"/>
        </w:rPr>
      </w:pPr>
      <w:r w:rsidRPr="782E600A">
        <w:rPr>
          <w:rFonts w:ascii="Arial" w:hAnsi="Arial" w:cs="Arial"/>
        </w:rPr>
        <w:t xml:space="preserve">VFD can </w:t>
      </w:r>
      <w:r w:rsidR="056CF516" w:rsidRPr="36C81531">
        <w:rPr>
          <w:rFonts w:ascii="Arial" w:hAnsi="Arial" w:cs="Arial"/>
        </w:rPr>
        <w:t xml:space="preserve">damage </w:t>
      </w:r>
      <w:r w:rsidR="056CF516" w:rsidRPr="30469F4B">
        <w:rPr>
          <w:rFonts w:ascii="Arial" w:hAnsi="Arial" w:cs="Arial"/>
        </w:rPr>
        <w:t xml:space="preserve">motor windings and </w:t>
      </w:r>
      <w:r w:rsidR="056CF516" w:rsidRPr="77E26B93">
        <w:rPr>
          <w:rFonts w:ascii="Arial" w:hAnsi="Arial" w:cs="Arial"/>
        </w:rPr>
        <w:t>bearings</w:t>
      </w:r>
    </w:p>
    <w:p w14:paraId="68A3373B" w14:textId="15D95B61" w:rsidR="2263EC48" w:rsidRDefault="056CF516" w:rsidP="008A1D81">
      <w:pPr>
        <w:pStyle w:val="BodyText"/>
        <w:numPr>
          <w:ilvl w:val="0"/>
          <w:numId w:val="8"/>
        </w:numPr>
        <w:ind w:left="540"/>
        <w:rPr>
          <w:rFonts w:ascii="Arial" w:hAnsi="Arial" w:cs="Arial"/>
        </w:rPr>
      </w:pPr>
      <w:r w:rsidRPr="0368C01D">
        <w:rPr>
          <w:rFonts w:ascii="Arial" w:hAnsi="Arial" w:cs="Arial"/>
        </w:rPr>
        <w:t>Can ruin insulation</w:t>
      </w:r>
    </w:p>
    <w:p w14:paraId="67320BCE" w14:textId="4E743317" w:rsidR="7271CEFC" w:rsidRDefault="2AA3C300" w:rsidP="008A1D81">
      <w:pPr>
        <w:pStyle w:val="BodyText"/>
        <w:numPr>
          <w:ilvl w:val="0"/>
          <w:numId w:val="8"/>
        </w:numPr>
        <w:ind w:left="540"/>
        <w:rPr>
          <w:rFonts w:ascii="Arial" w:hAnsi="Arial" w:cs="Arial"/>
        </w:rPr>
      </w:pPr>
      <w:r w:rsidRPr="32693C0A">
        <w:rPr>
          <w:rFonts w:ascii="Arial" w:hAnsi="Arial" w:cs="Arial"/>
        </w:rPr>
        <w:t>Creates</w:t>
      </w:r>
      <w:r w:rsidR="1AEF4220" w:rsidRPr="32693C0A">
        <w:rPr>
          <w:rFonts w:ascii="Arial" w:hAnsi="Arial" w:cs="Arial"/>
        </w:rPr>
        <w:t xml:space="preserve"> </w:t>
      </w:r>
      <w:r w:rsidRPr="32693C0A">
        <w:rPr>
          <w:rFonts w:ascii="Arial" w:hAnsi="Arial" w:cs="Arial"/>
        </w:rPr>
        <w:t>harmonics (potentially interfering with communications and data processing)</w:t>
      </w:r>
    </w:p>
    <w:p w14:paraId="1C10EB7F" w14:textId="4EFBA2AF" w:rsidR="6132122E" w:rsidRDefault="056CF516" w:rsidP="008A1D81">
      <w:pPr>
        <w:pStyle w:val="BodyText"/>
        <w:numPr>
          <w:ilvl w:val="0"/>
          <w:numId w:val="8"/>
        </w:numPr>
        <w:ind w:left="540"/>
        <w:rPr>
          <w:rFonts w:ascii="Arial" w:hAnsi="Arial" w:cs="Arial"/>
        </w:rPr>
      </w:pPr>
      <w:proofErr w:type="gramStart"/>
      <w:r w:rsidRPr="63E76F3C">
        <w:rPr>
          <w:rFonts w:ascii="Arial" w:hAnsi="Arial" w:cs="Arial"/>
        </w:rPr>
        <w:t>Can</w:t>
      </w:r>
      <w:proofErr w:type="gramEnd"/>
      <w:r w:rsidRPr="63E76F3C">
        <w:rPr>
          <w:rFonts w:ascii="Arial" w:hAnsi="Arial" w:cs="Arial"/>
        </w:rPr>
        <w:t xml:space="preserve"> be very </w:t>
      </w:r>
      <w:r w:rsidRPr="0F8E03CE">
        <w:rPr>
          <w:rFonts w:ascii="Arial" w:hAnsi="Arial" w:cs="Arial"/>
        </w:rPr>
        <w:t>expensive</w:t>
      </w:r>
    </w:p>
    <w:p w14:paraId="113F1E19" w14:textId="3FA9C344" w:rsidR="0368C01D" w:rsidRDefault="7C79F59E" w:rsidP="008A1D81">
      <w:pPr>
        <w:pStyle w:val="BodyText"/>
        <w:numPr>
          <w:ilvl w:val="0"/>
          <w:numId w:val="8"/>
        </w:numPr>
        <w:ind w:left="540"/>
        <w:rPr>
          <w:rFonts w:ascii="Arial" w:hAnsi="Arial" w:cs="Arial"/>
        </w:rPr>
      </w:pPr>
      <w:proofErr w:type="gramStart"/>
      <w:r w:rsidRPr="4792AF02">
        <w:rPr>
          <w:rFonts w:ascii="Arial" w:hAnsi="Arial" w:cs="Arial"/>
        </w:rPr>
        <w:t>Is</w:t>
      </w:r>
      <w:proofErr w:type="gramEnd"/>
      <w:r w:rsidRPr="4792AF02">
        <w:rPr>
          <w:rFonts w:ascii="Arial" w:hAnsi="Arial" w:cs="Arial"/>
        </w:rPr>
        <w:t xml:space="preserve"> prone to overheating if not in a properly ventilated area.</w:t>
      </w:r>
    </w:p>
    <w:p w14:paraId="04FBE7A9" w14:textId="0B797AA8" w:rsidR="00257F9B" w:rsidRPr="0034447C" w:rsidRDefault="14A5DC4D" w:rsidP="008A1D81">
      <w:pPr>
        <w:pStyle w:val="BodyText"/>
        <w:numPr>
          <w:ilvl w:val="0"/>
          <w:numId w:val="8"/>
        </w:numPr>
        <w:ind w:left="540"/>
        <w:rPr>
          <w:rFonts w:ascii="Arial" w:hAnsi="Arial" w:cs="Arial"/>
        </w:rPr>
      </w:pPr>
      <w:proofErr w:type="gramStart"/>
      <w:r w:rsidRPr="32693C0A">
        <w:rPr>
          <w:rFonts w:ascii="Arial" w:hAnsi="Arial" w:cs="Arial"/>
        </w:rPr>
        <w:t>Can</w:t>
      </w:r>
      <w:proofErr w:type="gramEnd"/>
      <w:r w:rsidRPr="32693C0A">
        <w:rPr>
          <w:rFonts w:ascii="Arial" w:hAnsi="Arial" w:cs="Arial"/>
        </w:rPr>
        <w:t xml:space="preserve"> create voltage spikes which could ruin the motor.</w:t>
      </w:r>
    </w:p>
    <w:p w14:paraId="4EF2EEA6" w14:textId="1A24DBB8" w:rsidR="00257F9B" w:rsidRDefault="00B91759" w:rsidP="008A1D81">
      <w:pPr>
        <w:pStyle w:val="Heading2"/>
        <w:numPr>
          <w:ilvl w:val="0"/>
          <w:numId w:val="0"/>
        </w:numPr>
        <w:ind w:left="576" w:hanging="576"/>
        <w:rPr>
          <w:rFonts w:ascii="Arial" w:hAnsi="Arial"/>
        </w:rPr>
      </w:pPr>
      <w:bookmarkStart w:id="46" w:name="_Toc1192773042"/>
      <w:bookmarkStart w:id="47" w:name="_Toc178287311"/>
      <w:r>
        <w:rPr>
          <w:rFonts w:ascii="Arial" w:hAnsi="Arial"/>
        </w:rPr>
        <w:t>5</w:t>
      </w:r>
      <w:r w:rsidR="29835FE1" w:rsidRPr="4792AF02">
        <w:rPr>
          <w:rFonts w:ascii="Arial" w:hAnsi="Arial"/>
        </w:rPr>
        <w:t xml:space="preserve">.3 </w:t>
      </w:r>
      <w:r w:rsidR="5CE477B9" w:rsidRPr="4792AF02">
        <w:rPr>
          <w:rFonts w:ascii="Arial" w:hAnsi="Arial"/>
        </w:rPr>
        <w:t>Alternatives</w:t>
      </w:r>
      <w:bookmarkEnd w:id="46"/>
      <w:bookmarkEnd w:id="47"/>
    </w:p>
    <w:p w14:paraId="7BF233E9" w14:textId="77777777" w:rsidR="008A1D81" w:rsidRPr="008A1D81" w:rsidRDefault="008A1D81" w:rsidP="008A1D81"/>
    <w:p w14:paraId="61A358E5" w14:textId="426B0315" w:rsidR="00257F9B" w:rsidRPr="0034447C" w:rsidRDefault="5D44E1FB" w:rsidP="008A1D81">
      <w:pPr>
        <w:pStyle w:val="BodyText"/>
        <w:ind w:firstLine="0"/>
        <w:rPr>
          <w:rFonts w:ascii="Arial" w:hAnsi="Arial" w:cs="Arial"/>
        </w:rPr>
      </w:pPr>
      <w:r w:rsidRPr="20D72E80">
        <w:rPr>
          <w:rFonts w:ascii="Arial" w:hAnsi="Arial" w:cs="Arial"/>
        </w:rPr>
        <w:t>Alternatives to a</w:t>
      </w:r>
      <w:r w:rsidR="5A08947D" w:rsidRPr="20D72E80">
        <w:rPr>
          <w:rFonts w:ascii="Arial" w:hAnsi="Arial" w:cs="Arial"/>
        </w:rPr>
        <w:t xml:space="preserve"> </w:t>
      </w:r>
      <w:r w:rsidRPr="107D9EAF">
        <w:rPr>
          <w:rFonts w:ascii="Arial" w:hAnsi="Arial" w:cs="Arial"/>
        </w:rPr>
        <w:t xml:space="preserve">VFD: </w:t>
      </w:r>
    </w:p>
    <w:p w14:paraId="06A8E74D" w14:textId="1CF3145C" w:rsidR="00257F9B" w:rsidRDefault="576E0CA8" w:rsidP="008A1D81">
      <w:pPr>
        <w:pStyle w:val="BodyText"/>
        <w:numPr>
          <w:ilvl w:val="0"/>
          <w:numId w:val="4"/>
        </w:numPr>
        <w:ind w:left="450"/>
        <w:rPr>
          <w:rFonts w:ascii="Arial" w:hAnsi="Arial" w:cs="Arial"/>
        </w:rPr>
      </w:pPr>
      <w:r w:rsidRPr="32693C0A">
        <w:rPr>
          <w:rFonts w:ascii="Arial" w:hAnsi="Arial" w:cs="Arial"/>
        </w:rPr>
        <w:t>Eddy</w:t>
      </w:r>
      <w:r w:rsidR="11E29798" w:rsidRPr="32693C0A">
        <w:rPr>
          <w:rFonts w:ascii="Arial" w:hAnsi="Arial" w:cs="Arial"/>
        </w:rPr>
        <w:t xml:space="preserve"> </w:t>
      </w:r>
      <w:r w:rsidRPr="32693C0A">
        <w:rPr>
          <w:rFonts w:ascii="Arial" w:hAnsi="Arial" w:cs="Arial"/>
        </w:rPr>
        <w:t>Current Drive:</w:t>
      </w:r>
      <w:r w:rsidR="11E29798" w:rsidRPr="32693C0A">
        <w:rPr>
          <w:rFonts w:ascii="Arial" w:hAnsi="Arial" w:cs="Arial"/>
        </w:rPr>
        <w:t xml:space="preserve"> </w:t>
      </w:r>
      <w:r w:rsidRPr="32693C0A">
        <w:rPr>
          <w:rFonts w:ascii="Arial" w:hAnsi="Arial" w:cs="Arial"/>
        </w:rPr>
        <w:t>induces</w:t>
      </w:r>
      <w:r w:rsidR="11E29798" w:rsidRPr="32693C0A">
        <w:rPr>
          <w:rFonts w:ascii="Arial" w:hAnsi="Arial" w:cs="Arial"/>
        </w:rPr>
        <w:t xml:space="preserve"> </w:t>
      </w:r>
      <w:r w:rsidRPr="32693C0A">
        <w:rPr>
          <w:rFonts w:ascii="Arial" w:hAnsi="Arial" w:cs="Arial"/>
        </w:rPr>
        <w:t xml:space="preserve">a magnetic field that is adjustable </w:t>
      </w:r>
      <w:r w:rsidR="609C706E" w:rsidRPr="32693C0A">
        <w:rPr>
          <w:rFonts w:ascii="Arial" w:hAnsi="Arial" w:cs="Arial"/>
        </w:rPr>
        <w:t>to</w:t>
      </w:r>
      <w:r w:rsidRPr="32693C0A">
        <w:rPr>
          <w:rFonts w:ascii="Arial" w:hAnsi="Arial" w:cs="Arial"/>
        </w:rPr>
        <w:t xml:space="preserve"> c</w:t>
      </w:r>
      <w:r w:rsidR="5647A74F" w:rsidRPr="32693C0A">
        <w:rPr>
          <w:rFonts w:ascii="Arial" w:hAnsi="Arial" w:cs="Arial"/>
        </w:rPr>
        <w:t>ontrol the speed of a motor</w:t>
      </w:r>
    </w:p>
    <w:p w14:paraId="34DC0B95" w14:textId="46D0FBA6" w:rsidR="23D8C86E" w:rsidRDefault="23D8C86E" w:rsidP="008A1D81">
      <w:pPr>
        <w:pStyle w:val="BodyText"/>
        <w:numPr>
          <w:ilvl w:val="0"/>
          <w:numId w:val="4"/>
        </w:numPr>
        <w:ind w:left="450"/>
        <w:rPr>
          <w:rFonts w:ascii="Arial" w:hAnsi="Arial" w:cs="Arial"/>
        </w:rPr>
      </w:pPr>
      <w:r w:rsidRPr="32693C0A">
        <w:rPr>
          <w:rFonts w:ascii="Arial" w:hAnsi="Arial" w:cs="Arial"/>
        </w:rPr>
        <w:t xml:space="preserve">Soft Starters: </w:t>
      </w:r>
      <w:r w:rsidR="7FE1E4CB" w:rsidRPr="32693C0A">
        <w:rPr>
          <w:rFonts w:ascii="Arial" w:hAnsi="Arial" w:cs="Arial"/>
        </w:rPr>
        <w:t>Soft starters</w:t>
      </w:r>
      <w:r w:rsidR="2B2F1A93" w:rsidRPr="32693C0A">
        <w:rPr>
          <w:rFonts w:ascii="Arial" w:hAnsi="Arial" w:cs="Arial"/>
        </w:rPr>
        <w:t xml:space="preserve"> gradually increase the voltage to an AC motor during startup to reduce damage. They</w:t>
      </w:r>
      <w:r w:rsidR="7FE1E4CB" w:rsidRPr="32693C0A">
        <w:rPr>
          <w:rFonts w:ascii="Arial" w:hAnsi="Arial" w:cs="Arial"/>
        </w:rPr>
        <w:t xml:space="preserve"> provide a more economical choice for applications where </w:t>
      </w:r>
      <w:proofErr w:type="gramStart"/>
      <w:r w:rsidR="7FE1E4CB" w:rsidRPr="32693C0A">
        <w:rPr>
          <w:rFonts w:ascii="Arial" w:hAnsi="Arial" w:cs="Arial"/>
        </w:rPr>
        <w:t>torque</w:t>
      </w:r>
      <w:proofErr w:type="gramEnd"/>
      <w:r w:rsidR="7FE1E4CB" w:rsidRPr="32693C0A">
        <w:rPr>
          <w:rFonts w:ascii="Arial" w:hAnsi="Arial" w:cs="Arial"/>
        </w:rPr>
        <w:t xml:space="preserve"> and speed control are only required during motor startup</w:t>
      </w:r>
      <w:r w:rsidR="3627FC61" w:rsidRPr="32693C0A">
        <w:rPr>
          <w:rFonts w:ascii="Arial" w:hAnsi="Arial" w:cs="Arial"/>
        </w:rPr>
        <w:t xml:space="preserve"> and stop</w:t>
      </w:r>
      <w:r w:rsidR="7FE1E4CB" w:rsidRPr="32693C0A">
        <w:rPr>
          <w:rFonts w:ascii="Arial" w:hAnsi="Arial" w:cs="Arial"/>
        </w:rPr>
        <w:t>.</w:t>
      </w:r>
      <w:r w:rsidR="65B43882" w:rsidRPr="32693C0A">
        <w:rPr>
          <w:rFonts w:ascii="Arial" w:hAnsi="Arial" w:cs="Arial"/>
        </w:rPr>
        <w:t xml:space="preserve"> </w:t>
      </w:r>
    </w:p>
    <w:p w14:paraId="0844E65E" w14:textId="779A6055" w:rsidR="6E55F678" w:rsidRDefault="6E55F678" w:rsidP="008A1D81">
      <w:pPr>
        <w:pStyle w:val="BodyText"/>
        <w:numPr>
          <w:ilvl w:val="0"/>
          <w:numId w:val="4"/>
        </w:numPr>
        <w:ind w:left="450"/>
        <w:rPr>
          <w:rFonts w:ascii="Arial" w:hAnsi="Arial" w:cs="Arial"/>
        </w:rPr>
      </w:pPr>
      <w:r w:rsidRPr="32693C0A">
        <w:rPr>
          <w:rFonts w:ascii="Arial" w:hAnsi="Arial" w:cs="Arial"/>
        </w:rPr>
        <w:t xml:space="preserve">Cycloconverters: Cycloconverters convert the frequency of AC power from one frequency to another without having to </w:t>
      </w:r>
      <w:r w:rsidR="0152C067" w:rsidRPr="32693C0A">
        <w:rPr>
          <w:rFonts w:ascii="Arial" w:hAnsi="Arial" w:cs="Arial"/>
        </w:rPr>
        <w:t>convert</w:t>
      </w:r>
      <w:r w:rsidRPr="32693C0A">
        <w:rPr>
          <w:rFonts w:ascii="Arial" w:hAnsi="Arial" w:cs="Arial"/>
        </w:rPr>
        <w:t xml:space="preserve"> to DC and back to AC. They are typically used in appl</w:t>
      </w:r>
      <w:r w:rsidR="512008AA" w:rsidRPr="32693C0A">
        <w:rPr>
          <w:rFonts w:ascii="Arial" w:hAnsi="Arial" w:cs="Arial"/>
        </w:rPr>
        <w:t>ications that require low speeds and high torque. This is a good alternative for when direct frequency conversion is more suitable than VFDs.</w:t>
      </w:r>
    </w:p>
    <w:p w14:paraId="7594110F" w14:textId="196946AA" w:rsidR="004E5DAA" w:rsidRDefault="00B91759" w:rsidP="008A1D81">
      <w:pPr>
        <w:pStyle w:val="Heading2"/>
        <w:numPr>
          <w:ilvl w:val="0"/>
          <w:numId w:val="0"/>
        </w:numPr>
        <w:ind w:left="576" w:hanging="576"/>
        <w:rPr>
          <w:rFonts w:ascii="Arial" w:hAnsi="Arial"/>
        </w:rPr>
      </w:pPr>
      <w:bookmarkStart w:id="48" w:name="_Toc762248643"/>
      <w:bookmarkStart w:id="49" w:name="_Toc178287312"/>
      <w:r>
        <w:rPr>
          <w:rFonts w:ascii="Arial" w:hAnsi="Arial"/>
        </w:rPr>
        <w:t>5</w:t>
      </w:r>
      <w:r w:rsidR="76E57063" w:rsidRPr="4792AF02">
        <w:rPr>
          <w:rFonts w:ascii="Arial" w:hAnsi="Arial"/>
        </w:rPr>
        <w:t xml:space="preserve">.4 </w:t>
      </w:r>
      <w:r w:rsidR="79967425" w:rsidRPr="4792AF02">
        <w:rPr>
          <w:rFonts w:ascii="Arial" w:hAnsi="Arial"/>
        </w:rPr>
        <w:t>Impact</w:t>
      </w:r>
      <w:bookmarkEnd w:id="48"/>
      <w:bookmarkEnd w:id="49"/>
    </w:p>
    <w:p w14:paraId="261D4860" w14:textId="77777777" w:rsidR="008A1D81" w:rsidRPr="008A1D81" w:rsidRDefault="008A1D81" w:rsidP="008A1D81"/>
    <w:p w14:paraId="75BA4768" w14:textId="1F0C4778" w:rsidR="23866366" w:rsidRDefault="23866366" w:rsidP="32693C0A">
      <w:pPr>
        <w:pStyle w:val="BodyText"/>
        <w:spacing w:line="259" w:lineRule="auto"/>
        <w:ind w:firstLine="0"/>
        <w:rPr>
          <w:rFonts w:ascii="Arial" w:hAnsi="Arial" w:cs="Arial"/>
        </w:rPr>
      </w:pPr>
      <w:r w:rsidRPr="32693C0A">
        <w:rPr>
          <w:rFonts w:ascii="Arial" w:hAnsi="Arial" w:cs="Arial"/>
        </w:rPr>
        <w:t xml:space="preserve">One environmental impact of </w:t>
      </w:r>
      <w:proofErr w:type="gramStart"/>
      <w:r w:rsidRPr="32693C0A">
        <w:rPr>
          <w:rFonts w:ascii="Arial" w:hAnsi="Arial" w:cs="Arial"/>
        </w:rPr>
        <w:t>a VFD</w:t>
      </w:r>
      <w:proofErr w:type="gramEnd"/>
      <w:r w:rsidRPr="32693C0A">
        <w:rPr>
          <w:rFonts w:ascii="Arial" w:hAnsi="Arial" w:cs="Arial"/>
        </w:rPr>
        <w:t xml:space="preserve"> is the ability to lower greenhouse gas emissions. By increasing the motor's energy efficiency through frequency adjustments to match load requirements, VFDs decrease the emissions released during the energy generation process.</w:t>
      </w:r>
    </w:p>
    <w:p w14:paraId="7D77BA91" w14:textId="48877025" w:rsidR="32693C0A" w:rsidRDefault="32693C0A" w:rsidP="32693C0A">
      <w:pPr>
        <w:pStyle w:val="BodyText"/>
        <w:spacing w:line="259" w:lineRule="auto"/>
        <w:ind w:firstLine="0"/>
        <w:rPr>
          <w:rFonts w:ascii="Arial" w:hAnsi="Arial" w:cs="Arial"/>
        </w:rPr>
      </w:pPr>
    </w:p>
    <w:p w14:paraId="23F290BD" w14:textId="20C2B6D8" w:rsidR="624487F2" w:rsidRDefault="624487F2" w:rsidP="32693C0A">
      <w:pPr>
        <w:pStyle w:val="BodyText"/>
        <w:spacing w:line="276" w:lineRule="auto"/>
        <w:ind w:firstLine="0"/>
        <w:rPr>
          <w:rFonts w:ascii="Arial" w:hAnsi="Arial" w:cs="Arial"/>
        </w:rPr>
      </w:pPr>
      <w:r w:rsidRPr="32693C0A">
        <w:rPr>
          <w:rFonts w:ascii="Arial" w:hAnsi="Arial" w:cs="Arial"/>
        </w:rPr>
        <w:t xml:space="preserve">A second environmental impact of </w:t>
      </w:r>
      <w:proofErr w:type="gramStart"/>
      <w:r w:rsidRPr="32693C0A">
        <w:rPr>
          <w:rFonts w:ascii="Arial" w:hAnsi="Arial" w:cs="Arial"/>
        </w:rPr>
        <w:t>a VFD</w:t>
      </w:r>
      <w:proofErr w:type="gramEnd"/>
      <w:r w:rsidRPr="32693C0A">
        <w:rPr>
          <w:rFonts w:ascii="Arial" w:hAnsi="Arial" w:cs="Arial"/>
        </w:rPr>
        <w:t xml:space="preserve"> is the degradation caused by mining </w:t>
      </w:r>
      <w:proofErr w:type="gramStart"/>
      <w:r w:rsidRPr="32693C0A">
        <w:rPr>
          <w:rFonts w:ascii="Arial" w:hAnsi="Arial" w:cs="Arial"/>
        </w:rPr>
        <w:t>the raw</w:t>
      </w:r>
      <w:proofErr w:type="gramEnd"/>
      <w:r w:rsidRPr="32693C0A">
        <w:rPr>
          <w:rFonts w:ascii="Arial" w:hAnsi="Arial" w:cs="Arial"/>
        </w:rPr>
        <w:t xml:space="preserve"> materials. While mining procures the rare metals needed for electronics, it also causes deforestation from the removal of forests, soil erosion from the disruption of the soil structure, and air pollution from the diesel emissions and dust particles generated by the machinery.</w:t>
      </w:r>
    </w:p>
    <w:p w14:paraId="7CCB24A8" w14:textId="4DF6059B" w:rsidR="32693C0A" w:rsidRDefault="32693C0A" w:rsidP="32693C0A">
      <w:pPr>
        <w:pStyle w:val="BodyText"/>
        <w:spacing w:line="276" w:lineRule="auto"/>
        <w:ind w:firstLine="0"/>
        <w:rPr>
          <w:rFonts w:ascii="Arial" w:hAnsi="Arial" w:cs="Arial"/>
        </w:rPr>
      </w:pPr>
    </w:p>
    <w:p w14:paraId="50B0E885" w14:textId="247311E1" w:rsidR="3B2130C1" w:rsidRDefault="3B2130C1" w:rsidP="32693C0A">
      <w:pPr>
        <w:pStyle w:val="BodyText"/>
        <w:spacing w:line="276" w:lineRule="auto"/>
        <w:ind w:firstLine="0"/>
        <w:rPr>
          <w:rFonts w:ascii="Arial" w:hAnsi="Arial" w:cs="Arial"/>
        </w:rPr>
      </w:pPr>
      <w:r w:rsidRPr="32693C0A">
        <w:rPr>
          <w:rFonts w:ascii="Arial" w:hAnsi="Arial" w:cs="Arial"/>
        </w:rPr>
        <w:t>Another environmental impact of a VFD is the end-of-life disposal of electronic waste. Disposal of electronics can be challenging and, if done improperly, can contaminate soil and water with toxic metals. Alternatively, VFDs reduce this risk by reducing equipment wear, extending replacement intervals, and reducing disposal frequency.</w:t>
      </w:r>
    </w:p>
    <w:p w14:paraId="0EFA2F1A" w14:textId="0D4F284B" w:rsidR="32693C0A" w:rsidRDefault="32693C0A" w:rsidP="32693C0A">
      <w:pPr>
        <w:pStyle w:val="BodyText"/>
        <w:spacing w:line="276" w:lineRule="auto"/>
        <w:ind w:firstLine="0"/>
        <w:rPr>
          <w:rFonts w:ascii="Arial" w:hAnsi="Arial" w:cs="Arial"/>
        </w:rPr>
      </w:pPr>
    </w:p>
    <w:p w14:paraId="16FCC6E5" w14:textId="6C8C63F7" w:rsidR="1AE7F84C" w:rsidRDefault="1AE7F84C" w:rsidP="32693C0A">
      <w:pPr>
        <w:pStyle w:val="BodyText"/>
        <w:spacing w:line="276" w:lineRule="auto"/>
        <w:ind w:firstLine="0"/>
        <w:rPr>
          <w:rFonts w:ascii="Arial" w:hAnsi="Arial" w:cs="Arial"/>
        </w:rPr>
      </w:pPr>
      <w:r w:rsidRPr="32693C0A">
        <w:rPr>
          <w:rFonts w:ascii="Arial" w:hAnsi="Arial" w:cs="Arial"/>
        </w:rPr>
        <w:t>A</w:t>
      </w:r>
      <w:r w:rsidR="11D5D7F7" w:rsidRPr="32693C0A">
        <w:rPr>
          <w:rFonts w:ascii="Arial" w:hAnsi="Arial" w:cs="Arial"/>
        </w:rPr>
        <w:t xml:space="preserve"> social impact of a VFD is the change in employment opportunities. The automation of the VFD reduces the need for operators who manually control the motor speed. Conversely, VFDs generate new roles including engineers who design the systems, miners who extract the raw materials, factory workers who assemble the components, and technicians who handle the maintenance.</w:t>
      </w:r>
    </w:p>
    <w:p w14:paraId="4A6DC896" w14:textId="52BE109C" w:rsidR="32693C0A" w:rsidRDefault="32693C0A" w:rsidP="32693C0A">
      <w:pPr>
        <w:pStyle w:val="BodyText"/>
        <w:spacing w:line="276" w:lineRule="auto"/>
        <w:ind w:firstLine="0"/>
        <w:rPr>
          <w:rFonts w:ascii="Arial" w:hAnsi="Arial" w:cs="Arial"/>
        </w:rPr>
      </w:pPr>
    </w:p>
    <w:p w14:paraId="2DFF0D76" w14:textId="65FAB709" w:rsidR="1011A3CB" w:rsidRDefault="1011A3CB" w:rsidP="32693C0A">
      <w:pPr>
        <w:pStyle w:val="BodyText"/>
        <w:ind w:firstLine="0"/>
        <w:rPr>
          <w:rFonts w:ascii="Arial" w:hAnsi="Arial" w:cs="Arial"/>
        </w:rPr>
      </w:pPr>
      <w:r w:rsidRPr="32693C0A">
        <w:rPr>
          <w:rFonts w:ascii="Arial" w:hAnsi="Arial" w:cs="Arial"/>
        </w:rPr>
        <w:t>Another social impact of a VFD is the safety risks. The VFD's automation of motor control within safe torque limits reduces the risk of accidents or injuries. However, if the VFD is improperly insulated or maintained, high voltages can pose a risk of electrical shock, and insulation breakdowns can pose a risk of short circuits and fire.</w:t>
      </w:r>
    </w:p>
    <w:p w14:paraId="6CC7BB91" w14:textId="46AA6756" w:rsidR="32693C0A" w:rsidRDefault="32693C0A" w:rsidP="32693C0A">
      <w:pPr>
        <w:pStyle w:val="BodyText"/>
        <w:ind w:firstLine="0"/>
        <w:rPr>
          <w:rFonts w:ascii="Arial" w:hAnsi="Arial" w:cs="Arial"/>
        </w:rPr>
      </w:pPr>
    </w:p>
    <w:p w14:paraId="2B20368D" w14:textId="08CAB3A7" w:rsidR="3578896A" w:rsidRDefault="3578896A" w:rsidP="32693C0A">
      <w:pPr>
        <w:pStyle w:val="BodyText"/>
        <w:ind w:firstLine="0"/>
        <w:rPr>
          <w:rFonts w:ascii="Arial" w:hAnsi="Arial" w:cs="Arial"/>
        </w:rPr>
      </w:pPr>
      <w:r w:rsidRPr="32693C0A">
        <w:rPr>
          <w:rFonts w:ascii="Arial" w:hAnsi="Arial" w:cs="Arial"/>
        </w:rPr>
        <w:t xml:space="preserve">One ethical concern of </w:t>
      </w:r>
      <w:proofErr w:type="gramStart"/>
      <w:r w:rsidRPr="32693C0A">
        <w:rPr>
          <w:rFonts w:ascii="Arial" w:hAnsi="Arial" w:cs="Arial"/>
        </w:rPr>
        <w:t>a VFD</w:t>
      </w:r>
      <w:proofErr w:type="gramEnd"/>
      <w:r w:rsidRPr="32693C0A">
        <w:rPr>
          <w:rFonts w:ascii="Arial" w:hAnsi="Arial" w:cs="Arial"/>
        </w:rPr>
        <w:t xml:space="preserve"> is supply chain transparency. The raw materials for VFDs are often sourced from mines in countries with varying labor laws. In these mines, workers may face safety risks, including interacting with hazardous chemicals and dangerous machinery. Additionally, these mines should also avoid exploitative practices, including unfair compensation and unreasonable working hours.</w:t>
      </w:r>
    </w:p>
    <w:p w14:paraId="7FB3A0B0" w14:textId="4887C4F0" w:rsidR="32693C0A" w:rsidRDefault="32693C0A" w:rsidP="32693C0A">
      <w:pPr>
        <w:pStyle w:val="BodyText"/>
        <w:ind w:firstLine="0"/>
        <w:rPr>
          <w:rFonts w:ascii="Arial" w:hAnsi="Arial" w:cs="Arial"/>
        </w:rPr>
      </w:pPr>
    </w:p>
    <w:p w14:paraId="7DBCE714" w14:textId="1CE8CDB8" w:rsidR="4792AF02" w:rsidRPr="008A1D81" w:rsidRDefault="43DBC0AF" w:rsidP="008A1D81">
      <w:pPr>
        <w:pStyle w:val="BodyText"/>
        <w:spacing w:after="200" w:line="276" w:lineRule="auto"/>
        <w:ind w:firstLine="0"/>
        <w:rPr>
          <w:rFonts w:ascii="Arial" w:hAnsi="Arial" w:cs="Arial"/>
        </w:rPr>
      </w:pPr>
      <w:r w:rsidRPr="255A9FD9">
        <w:rPr>
          <w:rFonts w:ascii="Arial" w:hAnsi="Arial" w:cs="Arial"/>
        </w:rPr>
        <w:t>A second ethical concern of a VFD is testing sufficiency. Before bringing a VFD to market, it should meet safety standards and demonstrate reliable operation. The testing process should include quality construction to prevent defects, comprehensive testing to identify defects, and clear documentation to resolve defects.</w:t>
      </w:r>
    </w:p>
    <w:p w14:paraId="3C64D44E" w14:textId="5878E457" w:rsidR="4792AF02" w:rsidRDefault="4792AF02" w:rsidP="255A9FD9">
      <w:pPr>
        <w:spacing w:after="200" w:line="276" w:lineRule="auto"/>
      </w:pPr>
      <w:r>
        <w:br w:type="page"/>
      </w:r>
    </w:p>
    <w:p w14:paraId="16CF0648" w14:textId="113BB0D0" w:rsidR="4792AF02" w:rsidRDefault="7D474CB9" w:rsidP="255A9FD9">
      <w:pPr>
        <w:spacing w:after="200" w:line="276" w:lineRule="auto"/>
        <w:jc w:val="right"/>
        <w:rPr>
          <w:rFonts w:ascii="Arial" w:eastAsia="Arial" w:hAnsi="Arial" w:cs="Arial"/>
          <w:color w:val="000000" w:themeColor="text1"/>
          <w:sz w:val="50"/>
          <w:szCs w:val="50"/>
        </w:rPr>
      </w:pPr>
      <w:r w:rsidRPr="255A9FD9">
        <w:rPr>
          <w:rFonts w:ascii="Arial" w:eastAsia="Arial" w:hAnsi="Arial" w:cs="Arial"/>
          <w:color w:val="000000" w:themeColor="text1"/>
          <w:sz w:val="50"/>
          <w:szCs w:val="50"/>
        </w:rPr>
        <w:lastRenderedPageBreak/>
        <w:t>VFD Motor Control</w:t>
      </w:r>
    </w:p>
    <w:p w14:paraId="5EB709CD" w14:textId="74084420" w:rsidR="4792AF02" w:rsidRDefault="7D474CB9"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 xml:space="preserve">Mackenzie Miller </w:t>
      </w:r>
    </w:p>
    <w:p w14:paraId="1EE5E052" w14:textId="0780CF5D" w:rsidR="4792AF02" w:rsidRDefault="7D474CB9"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 xml:space="preserve">Andrew Nguyen </w:t>
      </w:r>
    </w:p>
    <w:p w14:paraId="4F0E1A12" w14:textId="0C1BCD41" w:rsidR="4792AF02" w:rsidRDefault="7D474CB9"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 xml:space="preserve">Aidan Rader </w:t>
      </w:r>
    </w:p>
    <w:p w14:paraId="361DECC0" w14:textId="6CD60BB1" w:rsidR="4792AF02" w:rsidRDefault="7D474CB9"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Ryan Regan</w:t>
      </w:r>
    </w:p>
    <w:p w14:paraId="69E80901" w14:textId="54910FBC" w:rsidR="4792AF02" w:rsidRDefault="4792AF02" w:rsidP="255A9FD9">
      <w:pPr>
        <w:spacing w:after="200" w:line="276" w:lineRule="auto"/>
        <w:jc w:val="right"/>
        <w:rPr>
          <w:rFonts w:ascii="Arial" w:eastAsia="Arial" w:hAnsi="Arial" w:cs="Arial"/>
          <w:color w:val="000000" w:themeColor="text1"/>
          <w:sz w:val="40"/>
          <w:szCs w:val="40"/>
        </w:rPr>
      </w:pPr>
    </w:p>
    <w:p w14:paraId="161D58E0" w14:textId="5D9F91F2" w:rsidR="4792AF02" w:rsidRDefault="4792AF02" w:rsidP="255A9FD9">
      <w:pPr>
        <w:spacing w:after="200" w:line="276" w:lineRule="auto"/>
        <w:jc w:val="right"/>
        <w:rPr>
          <w:rFonts w:ascii="Arial" w:eastAsia="Arial" w:hAnsi="Arial" w:cs="Arial"/>
          <w:color w:val="000000" w:themeColor="text1"/>
          <w:sz w:val="40"/>
          <w:szCs w:val="40"/>
        </w:rPr>
      </w:pPr>
    </w:p>
    <w:p w14:paraId="53FC8353" w14:textId="14F7D1C2" w:rsidR="4792AF02" w:rsidRDefault="4792AF02" w:rsidP="255A9FD9">
      <w:pPr>
        <w:spacing w:after="200" w:line="276" w:lineRule="auto"/>
        <w:jc w:val="right"/>
        <w:rPr>
          <w:rFonts w:ascii="Arial" w:eastAsia="Arial" w:hAnsi="Arial" w:cs="Arial"/>
          <w:color w:val="000000" w:themeColor="text1"/>
          <w:sz w:val="40"/>
          <w:szCs w:val="40"/>
        </w:rPr>
      </w:pPr>
    </w:p>
    <w:p w14:paraId="6573E4A8" w14:textId="0C2A780F" w:rsidR="4792AF02" w:rsidRDefault="4792AF02" w:rsidP="255A9FD9">
      <w:pPr>
        <w:spacing w:after="200" w:line="276" w:lineRule="auto"/>
        <w:jc w:val="right"/>
        <w:rPr>
          <w:rFonts w:ascii="Arial" w:eastAsia="Arial" w:hAnsi="Arial" w:cs="Arial"/>
          <w:color w:val="000000" w:themeColor="text1"/>
          <w:sz w:val="40"/>
          <w:szCs w:val="40"/>
        </w:rPr>
      </w:pPr>
    </w:p>
    <w:p w14:paraId="44A32E4D" w14:textId="09FC812F" w:rsidR="4792AF02" w:rsidRDefault="4792AF02" w:rsidP="255A9FD9">
      <w:pPr>
        <w:spacing w:after="200" w:line="276" w:lineRule="auto"/>
        <w:rPr>
          <w:rFonts w:ascii="Arial" w:eastAsia="Arial" w:hAnsi="Arial" w:cs="Arial"/>
          <w:color w:val="000000" w:themeColor="text1"/>
          <w:sz w:val="40"/>
          <w:szCs w:val="40"/>
        </w:rPr>
      </w:pPr>
    </w:p>
    <w:p w14:paraId="7D2CC71F" w14:textId="7404F43A" w:rsidR="4792AF02" w:rsidRDefault="7D474CB9" w:rsidP="255A9FD9">
      <w:pPr>
        <w:spacing w:after="200" w:line="276" w:lineRule="auto"/>
        <w:jc w:val="right"/>
        <w:rPr>
          <w:rFonts w:ascii="Arial" w:eastAsia="Arial" w:hAnsi="Arial" w:cs="Arial"/>
          <w:color w:val="000000" w:themeColor="text1"/>
          <w:sz w:val="52"/>
          <w:szCs w:val="52"/>
        </w:rPr>
      </w:pPr>
      <w:r w:rsidRPr="255A9FD9">
        <w:rPr>
          <w:rFonts w:ascii="Arial" w:eastAsia="Arial" w:hAnsi="Arial" w:cs="Arial"/>
          <w:b/>
          <w:bCs/>
          <w:smallCaps/>
          <w:color w:val="000000" w:themeColor="text1"/>
          <w:sz w:val="52"/>
          <w:szCs w:val="52"/>
        </w:rPr>
        <w:t>Interface Control Document</w:t>
      </w:r>
    </w:p>
    <w:p w14:paraId="583917A3" w14:textId="1962F434" w:rsidR="4792AF02" w:rsidRDefault="4792AF02" w:rsidP="255A9FD9">
      <w:pPr>
        <w:spacing w:after="200" w:line="276" w:lineRule="auto"/>
        <w:jc w:val="left"/>
        <w:rPr>
          <w:rFonts w:ascii="Arial" w:eastAsia="Arial" w:hAnsi="Arial" w:cs="Arial"/>
          <w:color w:val="000000" w:themeColor="text1"/>
          <w:sz w:val="42"/>
          <w:szCs w:val="42"/>
        </w:rPr>
      </w:pPr>
    </w:p>
    <w:p w14:paraId="59EE3429" w14:textId="79C1235D" w:rsidR="4792AF02" w:rsidRDefault="4792AF02" w:rsidP="255A9FD9">
      <w:pPr>
        <w:spacing w:after="200" w:line="276" w:lineRule="auto"/>
        <w:jc w:val="left"/>
        <w:rPr>
          <w:rFonts w:ascii="Arial" w:eastAsia="Arial" w:hAnsi="Arial" w:cs="Arial"/>
          <w:color w:val="000000" w:themeColor="text1"/>
          <w:sz w:val="42"/>
          <w:szCs w:val="42"/>
        </w:rPr>
      </w:pPr>
    </w:p>
    <w:p w14:paraId="6469B354" w14:textId="7BEEA8A1" w:rsidR="4792AF02" w:rsidRDefault="4792AF02" w:rsidP="255A9FD9">
      <w:pPr>
        <w:spacing w:after="200" w:line="276" w:lineRule="auto"/>
        <w:rPr>
          <w:rFonts w:ascii="Arial" w:eastAsia="Arial" w:hAnsi="Arial" w:cs="Arial"/>
          <w:color w:val="000000" w:themeColor="text1"/>
          <w:sz w:val="28"/>
          <w:szCs w:val="28"/>
        </w:rPr>
      </w:pPr>
    </w:p>
    <w:p w14:paraId="383DB2C2" w14:textId="76AD5A91" w:rsidR="4792AF02" w:rsidRDefault="4792AF02" w:rsidP="255A9FD9">
      <w:pPr>
        <w:spacing w:after="200" w:line="276" w:lineRule="auto"/>
        <w:rPr>
          <w:rFonts w:ascii="Arial" w:eastAsia="Arial" w:hAnsi="Arial" w:cs="Arial"/>
          <w:color w:val="000000" w:themeColor="text1"/>
          <w:sz w:val="28"/>
          <w:szCs w:val="28"/>
        </w:rPr>
      </w:pPr>
    </w:p>
    <w:p w14:paraId="27D51575" w14:textId="41299500" w:rsidR="4792AF02" w:rsidRDefault="4792AF02" w:rsidP="255A9FD9">
      <w:pPr>
        <w:spacing w:after="200" w:line="276" w:lineRule="auto"/>
        <w:rPr>
          <w:rFonts w:ascii="Arial" w:eastAsia="Arial" w:hAnsi="Arial" w:cs="Arial"/>
          <w:color w:val="000000" w:themeColor="text1"/>
          <w:sz w:val="28"/>
          <w:szCs w:val="28"/>
        </w:rPr>
      </w:pPr>
    </w:p>
    <w:p w14:paraId="4404D447" w14:textId="37197685" w:rsidR="4792AF02" w:rsidRDefault="4792AF02" w:rsidP="255A9FD9">
      <w:pPr>
        <w:spacing w:after="200" w:line="276" w:lineRule="auto"/>
        <w:rPr>
          <w:rFonts w:ascii="Arial" w:eastAsia="Arial" w:hAnsi="Arial" w:cs="Arial"/>
          <w:color w:val="000000" w:themeColor="text1"/>
          <w:sz w:val="28"/>
          <w:szCs w:val="28"/>
        </w:rPr>
      </w:pPr>
    </w:p>
    <w:p w14:paraId="0EC13398" w14:textId="3BE0EF56" w:rsidR="4792AF02" w:rsidRDefault="4792AF02" w:rsidP="255A9FD9">
      <w:pPr>
        <w:spacing w:after="200" w:line="276" w:lineRule="auto"/>
        <w:rPr>
          <w:rFonts w:ascii="Arial" w:eastAsia="Arial" w:hAnsi="Arial" w:cs="Arial"/>
          <w:color w:val="000000" w:themeColor="text1"/>
          <w:sz w:val="28"/>
          <w:szCs w:val="28"/>
        </w:rPr>
      </w:pPr>
    </w:p>
    <w:p w14:paraId="1FFF2F1E" w14:textId="0F162AE1" w:rsidR="4792AF02" w:rsidRDefault="4792AF02" w:rsidP="255A9FD9">
      <w:pPr>
        <w:spacing w:after="200" w:line="276" w:lineRule="auto"/>
        <w:rPr>
          <w:rFonts w:ascii="Arial" w:eastAsia="Arial" w:hAnsi="Arial" w:cs="Arial"/>
          <w:color w:val="000000" w:themeColor="text1"/>
          <w:sz w:val="28"/>
          <w:szCs w:val="28"/>
        </w:rPr>
      </w:pPr>
    </w:p>
    <w:p w14:paraId="1338753B" w14:textId="6777C781" w:rsidR="4792AF02" w:rsidRDefault="4792AF02" w:rsidP="255A9FD9">
      <w:pPr>
        <w:spacing w:after="200" w:line="276" w:lineRule="auto"/>
        <w:rPr>
          <w:rFonts w:ascii="Arial" w:eastAsia="Arial" w:hAnsi="Arial" w:cs="Arial"/>
          <w:color w:val="000000" w:themeColor="text1"/>
          <w:sz w:val="28"/>
          <w:szCs w:val="28"/>
        </w:rPr>
      </w:pPr>
    </w:p>
    <w:p w14:paraId="00E1C8B6" w14:textId="4A1068B3" w:rsidR="4792AF02" w:rsidRDefault="4792AF02" w:rsidP="255A9FD9">
      <w:pPr>
        <w:spacing w:after="200" w:line="276" w:lineRule="auto"/>
        <w:rPr>
          <w:rFonts w:ascii="Arial" w:eastAsia="Arial" w:hAnsi="Arial" w:cs="Arial"/>
          <w:color w:val="000000" w:themeColor="text1"/>
          <w:sz w:val="28"/>
          <w:szCs w:val="28"/>
        </w:rPr>
      </w:pPr>
    </w:p>
    <w:p w14:paraId="177BF618" w14:textId="4F8573A8" w:rsidR="4792AF02" w:rsidRDefault="4792AF02" w:rsidP="255A9FD9">
      <w:pPr>
        <w:spacing w:after="200" w:line="276" w:lineRule="auto"/>
        <w:rPr>
          <w:rFonts w:ascii="Arial" w:eastAsia="Arial" w:hAnsi="Arial" w:cs="Arial"/>
          <w:color w:val="000000" w:themeColor="text1"/>
          <w:sz w:val="28"/>
          <w:szCs w:val="28"/>
        </w:rPr>
      </w:pPr>
    </w:p>
    <w:p w14:paraId="4D0933C0" w14:textId="0901BE76" w:rsidR="4792AF02" w:rsidRDefault="4792AF02" w:rsidP="255A9FD9">
      <w:pPr>
        <w:spacing w:after="200" w:line="276" w:lineRule="auto"/>
        <w:jc w:val="left"/>
        <w:rPr>
          <w:rFonts w:ascii="Arial" w:eastAsia="Arial" w:hAnsi="Arial" w:cs="Arial"/>
          <w:color w:val="000000" w:themeColor="text1"/>
          <w:sz w:val="28"/>
          <w:szCs w:val="28"/>
        </w:rPr>
      </w:pPr>
    </w:p>
    <w:p w14:paraId="066FD3DC" w14:textId="71F2857C" w:rsidR="4792AF02" w:rsidRDefault="4792AF02" w:rsidP="255A9FD9">
      <w:pPr>
        <w:spacing w:after="200" w:line="276" w:lineRule="auto"/>
        <w:jc w:val="left"/>
        <w:rPr>
          <w:rFonts w:ascii="Arial" w:eastAsia="Arial" w:hAnsi="Arial" w:cs="Arial"/>
          <w:color w:val="000000" w:themeColor="text1"/>
          <w:sz w:val="28"/>
          <w:szCs w:val="28"/>
        </w:rPr>
      </w:pPr>
    </w:p>
    <w:p w14:paraId="0C4EAF64" w14:textId="23EE3F7D" w:rsidR="4792AF02" w:rsidRDefault="4792AF02" w:rsidP="255A9FD9">
      <w:pPr>
        <w:spacing w:after="200" w:line="276" w:lineRule="auto"/>
        <w:jc w:val="left"/>
        <w:rPr>
          <w:rFonts w:ascii="Arial" w:eastAsia="Arial" w:hAnsi="Arial" w:cs="Arial"/>
          <w:color w:val="000000" w:themeColor="text1"/>
          <w:sz w:val="28"/>
          <w:szCs w:val="28"/>
        </w:rPr>
      </w:pPr>
    </w:p>
    <w:p w14:paraId="669DC489" w14:textId="366A7AAD" w:rsidR="4792AF02" w:rsidRDefault="7D474CB9" w:rsidP="255A9FD9">
      <w:pPr>
        <w:spacing w:after="200" w:line="276" w:lineRule="auto"/>
        <w:jc w:val="left"/>
        <w:rPr>
          <w:rFonts w:ascii="Arial" w:eastAsia="Arial" w:hAnsi="Arial" w:cs="Arial"/>
          <w:color w:val="000000" w:themeColor="text1"/>
          <w:sz w:val="28"/>
          <w:szCs w:val="28"/>
        </w:rPr>
      </w:pPr>
      <w:r w:rsidRPr="255A9FD9">
        <w:rPr>
          <w:rFonts w:ascii="Arial" w:eastAsia="Arial" w:hAnsi="Arial" w:cs="Arial"/>
          <w:color w:val="000000" w:themeColor="text1"/>
          <w:sz w:val="28"/>
          <w:szCs w:val="28"/>
        </w:rPr>
        <w:t>REVISION – 0</w:t>
      </w:r>
    </w:p>
    <w:p w14:paraId="78DD39FA" w14:textId="0C030736" w:rsidR="4792AF02" w:rsidRDefault="7D474CB9" w:rsidP="255A9FD9">
      <w:pPr>
        <w:spacing w:after="200" w:line="276" w:lineRule="auto"/>
        <w:jc w:val="left"/>
        <w:rPr>
          <w:rFonts w:ascii="Arial" w:eastAsia="Arial" w:hAnsi="Arial" w:cs="Arial"/>
          <w:color w:val="000000" w:themeColor="text1"/>
          <w:sz w:val="28"/>
          <w:szCs w:val="28"/>
        </w:rPr>
      </w:pPr>
      <w:r w:rsidRPr="255A9FD9">
        <w:rPr>
          <w:rFonts w:ascii="Arial" w:eastAsia="Arial" w:hAnsi="Arial" w:cs="Arial"/>
          <w:color w:val="000000" w:themeColor="text1"/>
          <w:sz w:val="28"/>
          <w:szCs w:val="28"/>
        </w:rPr>
        <w:t>26 September 2024</w:t>
      </w:r>
    </w:p>
    <w:p w14:paraId="0662D543" w14:textId="09E12AD6" w:rsidR="4792AF02" w:rsidRDefault="4A585A0B" w:rsidP="255A9FD9">
      <w:pPr>
        <w:spacing w:after="200" w:line="276" w:lineRule="auto"/>
        <w:jc w:val="center"/>
        <w:rPr>
          <w:rFonts w:ascii="Arial" w:eastAsia="Arial" w:hAnsi="Arial" w:cs="Arial"/>
          <w:color w:val="000000" w:themeColor="text1"/>
          <w:sz w:val="36"/>
          <w:szCs w:val="36"/>
        </w:rPr>
      </w:pPr>
      <w:r w:rsidRPr="255A9FD9">
        <w:rPr>
          <w:rFonts w:ascii="Arial" w:eastAsia="Arial" w:hAnsi="Arial" w:cs="Arial"/>
          <w:smallCaps/>
          <w:color w:val="000000" w:themeColor="text1"/>
          <w:sz w:val="36"/>
          <w:szCs w:val="36"/>
        </w:rPr>
        <w:t>Interface Control Document</w:t>
      </w:r>
    </w:p>
    <w:p w14:paraId="4FAEAB81" w14:textId="7DDA40C0" w:rsidR="4792AF02" w:rsidRDefault="4A585A0B" w:rsidP="255A9FD9">
      <w:pPr>
        <w:spacing w:after="200" w:line="276" w:lineRule="auto"/>
        <w:jc w:val="center"/>
        <w:rPr>
          <w:rFonts w:ascii="Arial" w:eastAsia="Arial" w:hAnsi="Arial" w:cs="Arial"/>
          <w:color w:val="000000" w:themeColor="text1"/>
          <w:sz w:val="36"/>
          <w:szCs w:val="36"/>
        </w:rPr>
      </w:pPr>
      <w:r w:rsidRPr="255A9FD9">
        <w:rPr>
          <w:rFonts w:ascii="Arial" w:eastAsia="Arial" w:hAnsi="Arial" w:cs="Arial"/>
          <w:smallCaps/>
          <w:color w:val="000000" w:themeColor="text1"/>
          <w:sz w:val="36"/>
          <w:szCs w:val="36"/>
        </w:rPr>
        <w:t>for</w:t>
      </w:r>
    </w:p>
    <w:p w14:paraId="26DA23AA" w14:textId="5A223474" w:rsidR="4792AF02" w:rsidRDefault="4A585A0B" w:rsidP="255A9FD9">
      <w:pPr>
        <w:spacing w:after="200" w:line="276" w:lineRule="auto"/>
        <w:jc w:val="center"/>
        <w:rPr>
          <w:rFonts w:ascii="Arial" w:eastAsia="Arial" w:hAnsi="Arial" w:cs="Arial"/>
          <w:color w:val="000000" w:themeColor="text1"/>
          <w:sz w:val="36"/>
          <w:szCs w:val="36"/>
        </w:rPr>
      </w:pPr>
      <w:r w:rsidRPr="255A9FD9">
        <w:rPr>
          <w:rFonts w:ascii="Arial" w:eastAsia="Arial" w:hAnsi="Arial" w:cs="Arial"/>
          <w:color w:val="000000" w:themeColor="text1"/>
          <w:sz w:val="36"/>
          <w:szCs w:val="36"/>
        </w:rPr>
        <w:t>VFD Motor Control</w:t>
      </w:r>
    </w:p>
    <w:p w14:paraId="3B9967AC" w14:textId="2F78796D" w:rsidR="4792AF02" w:rsidRDefault="4792AF02" w:rsidP="255A9FD9">
      <w:pPr>
        <w:spacing w:after="200" w:line="276" w:lineRule="auto"/>
        <w:rPr>
          <w:rFonts w:ascii="Arial" w:eastAsia="Arial" w:hAnsi="Arial" w:cs="Arial"/>
          <w:color w:val="000000" w:themeColor="text1"/>
          <w:szCs w:val="23"/>
        </w:rPr>
      </w:pPr>
    </w:p>
    <w:p w14:paraId="17AA7C5E" w14:textId="47719053" w:rsidR="4792AF02" w:rsidRDefault="4792AF02" w:rsidP="255A9FD9">
      <w:pPr>
        <w:spacing w:after="200" w:line="276" w:lineRule="auto"/>
        <w:rPr>
          <w:rFonts w:ascii="Arial" w:eastAsia="Arial" w:hAnsi="Arial" w:cs="Arial"/>
          <w:color w:val="000000" w:themeColor="text1"/>
          <w:szCs w:val="23"/>
        </w:rPr>
      </w:pPr>
    </w:p>
    <w:p w14:paraId="5CF76493" w14:textId="53B3AFA1" w:rsidR="4792AF02" w:rsidRDefault="4792AF02" w:rsidP="255A9FD9">
      <w:pPr>
        <w:spacing w:after="200" w:line="276" w:lineRule="auto"/>
        <w:rPr>
          <w:rFonts w:ascii="Arial" w:eastAsia="Arial" w:hAnsi="Arial" w:cs="Arial"/>
          <w:color w:val="000000" w:themeColor="text1"/>
          <w:szCs w:val="23"/>
        </w:rPr>
      </w:pPr>
    </w:p>
    <w:p w14:paraId="22138F1A" w14:textId="537081F4" w:rsidR="4792AF02" w:rsidRDefault="4792AF02" w:rsidP="255A9FD9">
      <w:pPr>
        <w:spacing w:after="200" w:line="276" w:lineRule="auto"/>
        <w:rPr>
          <w:rFonts w:ascii="Arial" w:eastAsia="Arial" w:hAnsi="Arial" w:cs="Arial"/>
          <w:color w:val="000000" w:themeColor="text1"/>
          <w:szCs w:val="23"/>
        </w:rPr>
      </w:pPr>
    </w:p>
    <w:p w14:paraId="2D9EE0E4" w14:textId="78DC468F" w:rsidR="4792AF02" w:rsidRDefault="4792AF02" w:rsidP="255A9FD9">
      <w:pPr>
        <w:spacing w:after="200" w:line="276" w:lineRule="auto"/>
        <w:rPr>
          <w:rFonts w:ascii="Arial" w:eastAsia="Arial" w:hAnsi="Arial" w:cs="Arial"/>
          <w:color w:val="000000" w:themeColor="text1"/>
          <w:szCs w:val="23"/>
        </w:rPr>
      </w:pPr>
    </w:p>
    <w:p w14:paraId="3986984F" w14:textId="433B0BE4" w:rsidR="4792AF02" w:rsidRDefault="4A585A0B" w:rsidP="255A9FD9">
      <w:pPr>
        <w:spacing w:after="200" w:line="276" w:lineRule="auto"/>
        <w:jc w:val="center"/>
        <w:rPr>
          <w:rFonts w:ascii="Arial" w:eastAsia="Arial" w:hAnsi="Arial" w:cs="Arial"/>
          <w:color w:val="000000" w:themeColor="text1"/>
          <w:szCs w:val="23"/>
        </w:rPr>
      </w:pPr>
      <w:r w:rsidRPr="255A9FD9">
        <w:rPr>
          <w:rFonts w:ascii="Arial" w:eastAsia="Arial" w:hAnsi="Arial" w:cs="Arial"/>
          <w:smallCaps/>
          <w:color w:val="000000" w:themeColor="text1"/>
          <w:szCs w:val="23"/>
        </w:rPr>
        <w:t>Prepared by:</w:t>
      </w:r>
    </w:p>
    <w:p w14:paraId="68866792" w14:textId="294C109F" w:rsidR="4792AF02" w:rsidRDefault="4792AF02" w:rsidP="255A9FD9">
      <w:pPr>
        <w:spacing w:after="200" w:line="276" w:lineRule="auto"/>
        <w:jc w:val="center"/>
        <w:rPr>
          <w:rFonts w:ascii="Arial" w:eastAsia="Arial" w:hAnsi="Arial" w:cs="Arial"/>
          <w:color w:val="000000" w:themeColor="text1"/>
          <w:szCs w:val="23"/>
        </w:rPr>
      </w:pPr>
    </w:p>
    <w:p w14:paraId="768DD80E" w14:textId="6597047F" w:rsidR="4792AF02" w:rsidRDefault="4792AF02" w:rsidP="255A9FD9">
      <w:pPr>
        <w:spacing w:after="200" w:line="276" w:lineRule="auto"/>
        <w:jc w:val="center"/>
        <w:rPr>
          <w:rFonts w:ascii="Arial" w:eastAsia="Arial" w:hAnsi="Arial" w:cs="Arial"/>
          <w:color w:val="000000" w:themeColor="text1"/>
          <w:szCs w:val="23"/>
        </w:rPr>
      </w:pPr>
    </w:p>
    <w:p w14:paraId="2C771E3C" w14:textId="09527331" w:rsidR="4792AF02" w:rsidRDefault="4792AF02" w:rsidP="255A9FD9">
      <w:pPr>
        <w:spacing w:after="200" w:line="276" w:lineRule="auto"/>
        <w:jc w:val="center"/>
        <w:rPr>
          <w:rFonts w:ascii="Arial" w:eastAsia="Arial" w:hAnsi="Arial" w:cs="Arial"/>
          <w:color w:val="000000" w:themeColor="text1"/>
          <w:szCs w:val="23"/>
        </w:rPr>
      </w:pPr>
    </w:p>
    <w:p w14:paraId="492C8974" w14:textId="2023617B" w:rsidR="4792AF02" w:rsidRDefault="4792AF02" w:rsidP="255A9FD9">
      <w:pPr>
        <w:spacing w:after="200" w:line="276" w:lineRule="auto"/>
        <w:jc w:val="center"/>
        <w:rPr>
          <w:rFonts w:ascii="Arial" w:eastAsia="Arial" w:hAnsi="Arial" w:cs="Arial"/>
          <w:color w:val="000000" w:themeColor="text1"/>
          <w:szCs w:val="23"/>
        </w:rPr>
      </w:pPr>
    </w:p>
    <w:p w14:paraId="7C5EC31E" w14:textId="214F0291" w:rsidR="4792AF02" w:rsidRDefault="4A585A0B"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10B1AF0D" w14:textId="7DADFD62" w:rsidR="4792AF02" w:rsidRDefault="4A585A0B"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lastRenderedPageBreak/>
        <w:t>Author</w:t>
      </w:r>
      <w:r w:rsidR="4792AF02">
        <w:tab/>
      </w:r>
      <w:r w:rsidRPr="255A9FD9">
        <w:rPr>
          <w:rFonts w:ascii="Arial" w:eastAsia="Arial" w:hAnsi="Arial" w:cs="Arial"/>
          <w:color w:val="000000" w:themeColor="text1"/>
          <w:szCs w:val="23"/>
        </w:rPr>
        <w:t>Date</w:t>
      </w:r>
    </w:p>
    <w:p w14:paraId="3C916FA1" w14:textId="23E38DAD" w:rsidR="4792AF02" w:rsidRDefault="4792AF02" w:rsidP="255A9FD9">
      <w:pPr>
        <w:spacing w:after="200" w:line="276" w:lineRule="auto"/>
        <w:ind w:left="2970"/>
        <w:jc w:val="center"/>
        <w:rPr>
          <w:rFonts w:ascii="Arial" w:eastAsia="Arial" w:hAnsi="Arial" w:cs="Arial"/>
          <w:color w:val="000000" w:themeColor="text1"/>
          <w:szCs w:val="23"/>
        </w:rPr>
      </w:pPr>
    </w:p>
    <w:p w14:paraId="590727CF" w14:textId="73D5130C" w:rsidR="4792AF02" w:rsidRDefault="4792AF02" w:rsidP="255A9FD9">
      <w:pPr>
        <w:spacing w:after="200" w:line="276" w:lineRule="auto"/>
        <w:ind w:left="2970"/>
        <w:jc w:val="center"/>
        <w:rPr>
          <w:rFonts w:ascii="Arial" w:eastAsia="Arial" w:hAnsi="Arial" w:cs="Arial"/>
          <w:color w:val="000000" w:themeColor="text1"/>
          <w:szCs w:val="23"/>
        </w:rPr>
      </w:pPr>
    </w:p>
    <w:p w14:paraId="47C84E6C" w14:textId="03BB658E" w:rsidR="4792AF02" w:rsidRDefault="4792AF02" w:rsidP="255A9FD9">
      <w:pPr>
        <w:spacing w:after="200" w:line="276" w:lineRule="auto"/>
        <w:ind w:left="2970"/>
        <w:jc w:val="center"/>
        <w:rPr>
          <w:rFonts w:ascii="Arial" w:eastAsia="Arial" w:hAnsi="Arial" w:cs="Arial"/>
          <w:color w:val="000000" w:themeColor="text1"/>
          <w:szCs w:val="23"/>
        </w:rPr>
      </w:pPr>
    </w:p>
    <w:p w14:paraId="7A1F5814" w14:textId="18783735" w:rsidR="4792AF02" w:rsidRDefault="4792AF02" w:rsidP="255A9FD9">
      <w:pPr>
        <w:spacing w:after="200" w:line="276" w:lineRule="auto"/>
        <w:ind w:left="2970"/>
        <w:jc w:val="center"/>
        <w:rPr>
          <w:rFonts w:ascii="Arial" w:eastAsia="Arial" w:hAnsi="Arial" w:cs="Arial"/>
          <w:color w:val="000000" w:themeColor="text1"/>
          <w:szCs w:val="23"/>
        </w:rPr>
      </w:pPr>
    </w:p>
    <w:p w14:paraId="2962293D" w14:textId="7C88A778" w:rsidR="4792AF02" w:rsidRDefault="4A585A0B" w:rsidP="255A9FD9">
      <w:pPr>
        <w:spacing w:after="200" w:line="276" w:lineRule="auto"/>
        <w:jc w:val="center"/>
        <w:rPr>
          <w:rFonts w:ascii="Arial" w:eastAsia="Arial" w:hAnsi="Arial" w:cs="Arial"/>
          <w:color w:val="000000" w:themeColor="text1"/>
          <w:szCs w:val="23"/>
        </w:rPr>
      </w:pPr>
      <w:r w:rsidRPr="255A9FD9">
        <w:rPr>
          <w:rFonts w:ascii="Arial" w:eastAsia="Arial" w:hAnsi="Arial" w:cs="Arial"/>
          <w:smallCaps/>
          <w:color w:val="000000" w:themeColor="text1"/>
          <w:szCs w:val="23"/>
        </w:rPr>
        <w:t>Approved by:</w:t>
      </w:r>
    </w:p>
    <w:p w14:paraId="7634BCE8" w14:textId="38E476A8" w:rsidR="4792AF02" w:rsidRDefault="4792AF02" w:rsidP="255A9FD9">
      <w:pPr>
        <w:spacing w:after="200" w:line="276" w:lineRule="auto"/>
        <w:ind w:left="2970"/>
        <w:jc w:val="center"/>
        <w:rPr>
          <w:rFonts w:ascii="Arial" w:eastAsia="Arial" w:hAnsi="Arial" w:cs="Arial"/>
          <w:color w:val="000000" w:themeColor="text1"/>
          <w:szCs w:val="23"/>
        </w:rPr>
      </w:pPr>
    </w:p>
    <w:p w14:paraId="61DC7442" w14:textId="5868366D" w:rsidR="4792AF02" w:rsidRDefault="4792AF02" w:rsidP="255A9FD9">
      <w:pPr>
        <w:spacing w:after="200" w:line="276" w:lineRule="auto"/>
        <w:ind w:left="2970"/>
        <w:rPr>
          <w:rFonts w:ascii="Arial" w:eastAsia="Arial" w:hAnsi="Arial" w:cs="Arial"/>
          <w:color w:val="000000" w:themeColor="text1"/>
          <w:szCs w:val="23"/>
        </w:rPr>
      </w:pPr>
    </w:p>
    <w:p w14:paraId="1758C8FF" w14:textId="5D3ACB6E" w:rsidR="4792AF02" w:rsidRDefault="4792AF02" w:rsidP="255A9FD9">
      <w:pPr>
        <w:spacing w:after="200" w:line="276" w:lineRule="auto"/>
        <w:ind w:left="2970"/>
        <w:rPr>
          <w:rFonts w:ascii="Arial" w:eastAsia="Arial" w:hAnsi="Arial" w:cs="Arial"/>
          <w:color w:val="000000" w:themeColor="text1"/>
          <w:szCs w:val="23"/>
        </w:rPr>
      </w:pPr>
    </w:p>
    <w:p w14:paraId="1CFEDCC6" w14:textId="3512AF93" w:rsidR="4792AF02" w:rsidRDefault="4A585A0B"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6FB89DF1" w14:textId="098F5564" w:rsidR="4792AF02" w:rsidRDefault="4A585A0B"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Project Leader</w:t>
      </w:r>
      <w:r w:rsidR="4792AF02">
        <w:tab/>
      </w:r>
      <w:r w:rsidRPr="255A9FD9">
        <w:rPr>
          <w:rFonts w:ascii="Arial" w:eastAsia="Arial" w:hAnsi="Arial" w:cs="Arial"/>
          <w:color w:val="000000" w:themeColor="text1"/>
          <w:szCs w:val="23"/>
        </w:rPr>
        <w:t>Date</w:t>
      </w:r>
    </w:p>
    <w:p w14:paraId="1D49DC9C" w14:textId="72016229" w:rsidR="4792AF02" w:rsidRDefault="4792AF02" w:rsidP="255A9FD9">
      <w:pPr>
        <w:spacing w:after="200" w:line="276" w:lineRule="auto"/>
        <w:ind w:left="2970"/>
        <w:rPr>
          <w:rFonts w:ascii="Arial" w:eastAsia="Arial" w:hAnsi="Arial" w:cs="Arial"/>
          <w:color w:val="000000" w:themeColor="text1"/>
          <w:szCs w:val="23"/>
        </w:rPr>
      </w:pPr>
    </w:p>
    <w:p w14:paraId="4157782B" w14:textId="130CE91C" w:rsidR="4792AF02" w:rsidRDefault="4792AF02" w:rsidP="255A9FD9">
      <w:pPr>
        <w:spacing w:after="200" w:line="276" w:lineRule="auto"/>
        <w:ind w:left="2970"/>
        <w:rPr>
          <w:rFonts w:ascii="Arial" w:eastAsia="Arial" w:hAnsi="Arial" w:cs="Arial"/>
          <w:color w:val="000000" w:themeColor="text1"/>
          <w:szCs w:val="23"/>
        </w:rPr>
      </w:pPr>
    </w:p>
    <w:p w14:paraId="42123C3D" w14:textId="236BDA11" w:rsidR="4792AF02" w:rsidRDefault="4792AF02" w:rsidP="255A9FD9">
      <w:pPr>
        <w:spacing w:after="200" w:line="276" w:lineRule="auto"/>
        <w:ind w:left="2970"/>
        <w:rPr>
          <w:rFonts w:ascii="Arial" w:eastAsia="Arial" w:hAnsi="Arial" w:cs="Arial"/>
          <w:color w:val="000000" w:themeColor="text1"/>
          <w:szCs w:val="23"/>
        </w:rPr>
      </w:pPr>
    </w:p>
    <w:p w14:paraId="6C1E31CB" w14:textId="495861C4" w:rsidR="4792AF02" w:rsidRDefault="4792AF02" w:rsidP="255A9FD9">
      <w:pPr>
        <w:spacing w:after="200" w:line="276" w:lineRule="auto"/>
        <w:ind w:left="2970"/>
        <w:rPr>
          <w:rFonts w:ascii="Arial" w:eastAsia="Arial" w:hAnsi="Arial" w:cs="Arial"/>
          <w:color w:val="000000" w:themeColor="text1"/>
          <w:szCs w:val="23"/>
        </w:rPr>
      </w:pPr>
    </w:p>
    <w:p w14:paraId="7B3C8D45" w14:textId="0DC3BFA3" w:rsidR="4792AF02" w:rsidRDefault="4A585A0B"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5CAE3399" w14:textId="0C70A76F" w:rsidR="4792AF02" w:rsidRDefault="4A585A0B"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John Lusher II, P.E.</w:t>
      </w:r>
      <w:r w:rsidR="4792AF02">
        <w:tab/>
      </w:r>
      <w:r w:rsidRPr="255A9FD9">
        <w:rPr>
          <w:rFonts w:ascii="Arial" w:eastAsia="Arial" w:hAnsi="Arial" w:cs="Arial"/>
          <w:color w:val="000000" w:themeColor="text1"/>
          <w:szCs w:val="23"/>
        </w:rPr>
        <w:t>Date</w:t>
      </w:r>
    </w:p>
    <w:p w14:paraId="199B7984" w14:textId="37668371" w:rsidR="4792AF02" w:rsidRDefault="4792AF02" w:rsidP="255A9FD9">
      <w:pPr>
        <w:spacing w:after="200" w:line="276" w:lineRule="auto"/>
        <w:ind w:left="2970"/>
        <w:rPr>
          <w:rFonts w:ascii="Arial" w:eastAsia="Arial" w:hAnsi="Arial" w:cs="Arial"/>
          <w:color w:val="000000" w:themeColor="text1"/>
          <w:szCs w:val="23"/>
        </w:rPr>
      </w:pPr>
    </w:p>
    <w:p w14:paraId="1F5B5009" w14:textId="549CBC12" w:rsidR="4792AF02" w:rsidRDefault="4792AF02" w:rsidP="255A9FD9">
      <w:pPr>
        <w:spacing w:after="200" w:line="276" w:lineRule="auto"/>
        <w:ind w:left="2970"/>
        <w:rPr>
          <w:rFonts w:ascii="Arial" w:eastAsia="Arial" w:hAnsi="Arial" w:cs="Arial"/>
          <w:color w:val="000000" w:themeColor="text1"/>
          <w:szCs w:val="23"/>
        </w:rPr>
      </w:pPr>
    </w:p>
    <w:p w14:paraId="42723A98" w14:textId="6318EB0E" w:rsidR="4792AF02" w:rsidRDefault="4792AF02" w:rsidP="255A9FD9">
      <w:pPr>
        <w:spacing w:after="200" w:line="276" w:lineRule="auto"/>
        <w:ind w:left="2970"/>
        <w:rPr>
          <w:rFonts w:ascii="Arial" w:eastAsia="Arial" w:hAnsi="Arial" w:cs="Arial"/>
          <w:color w:val="000000" w:themeColor="text1"/>
          <w:szCs w:val="23"/>
        </w:rPr>
      </w:pPr>
    </w:p>
    <w:p w14:paraId="1BA28FE2" w14:textId="16F05189" w:rsidR="4792AF02" w:rsidRDefault="4792AF02" w:rsidP="255A9FD9">
      <w:pPr>
        <w:spacing w:after="200" w:line="276" w:lineRule="auto"/>
        <w:ind w:left="2970"/>
        <w:rPr>
          <w:rFonts w:ascii="Arial" w:eastAsia="Arial" w:hAnsi="Arial" w:cs="Arial"/>
          <w:color w:val="000000" w:themeColor="text1"/>
          <w:szCs w:val="23"/>
        </w:rPr>
      </w:pPr>
    </w:p>
    <w:p w14:paraId="7770477D" w14:textId="68121E08" w:rsidR="4792AF02" w:rsidRDefault="4A585A0B"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17E9EB98" w14:textId="2865C49F" w:rsidR="4792AF02" w:rsidRDefault="4A585A0B"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 xml:space="preserve">T/A      </w:t>
      </w:r>
      <w:r w:rsidR="4792AF02">
        <w:tab/>
      </w:r>
      <w:r w:rsidRPr="255A9FD9">
        <w:rPr>
          <w:rFonts w:ascii="Arial" w:eastAsia="Arial" w:hAnsi="Arial" w:cs="Arial"/>
          <w:color w:val="000000" w:themeColor="text1"/>
          <w:szCs w:val="23"/>
        </w:rPr>
        <w:t>Date</w:t>
      </w:r>
    </w:p>
    <w:p w14:paraId="1DCAD210" w14:textId="0F871AC1" w:rsidR="4792AF02" w:rsidRDefault="4792AF02" w:rsidP="255A9FD9">
      <w:pPr>
        <w:spacing w:after="200" w:line="276" w:lineRule="auto"/>
        <w:ind w:left="3330"/>
        <w:rPr>
          <w:rFonts w:ascii="Arial" w:eastAsia="Arial" w:hAnsi="Arial" w:cs="Arial"/>
          <w:color w:val="000000" w:themeColor="text1"/>
          <w:szCs w:val="23"/>
        </w:rPr>
      </w:pPr>
    </w:p>
    <w:p w14:paraId="7B75C0FD" w14:textId="79B02140" w:rsidR="4792AF02" w:rsidRDefault="4792AF02" w:rsidP="255A9FD9">
      <w:pPr>
        <w:spacing w:after="200" w:line="276" w:lineRule="auto"/>
        <w:jc w:val="left"/>
        <w:rPr>
          <w:rFonts w:ascii="Arial" w:eastAsia="Arial" w:hAnsi="Arial" w:cs="Arial"/>
          <w:color w:val="000000" w:themeColor="text1"/>
          <w:szCs w:val="23"/>
        </w:rPr>
      </w:pPr>
    </w:p>
    <w:p w14:paraId="7DDB85FC" w14:textId="59B32018" w:rsidR="4792AF02" w:rsidRDefault="4A585A0B" w:rsidP="255A9FD9">
      <w:pPr>
        <w:spacing w:after="200" w:line="276" w:lineRule="auto"/>
        <w:jc w:val="center"/>
        <w:rPr>
          <w:rFonts w:ascii="Arial" w:eastAsia="Arial" w:hAnsi="Arial" w:cs="Arial"/>
          <w:color w:val="000000" w:themeColor="text1"/>
          <w:sz w:val="28"/>
          <w:szCs w:val="28"/>
        </w:rPr>
      </w:pPr>
      <w:r w:rsidRPr="255A9FD9">
        <w:rPr>
          <w:rFonts w:ascii="Arial" w:eastAsia="Arial" w:hAnsi="Arial" w:cs="Arial"/>
          <w:b/>
          <w:bCs/>
          <w:color w:val="000000" w:themeColor="text1"/>
          <w:sz w:val="28"/>
          <w:szCs w:val="28"/>
        </w:rPr>
        <w:t>Change Record</w:t>
      </w:r>
    </w:p>
    <w:tbl>
      <w:tblPr>
        <w:tblW w:w="0" w:type="auto"/>
        <w:tblInd w:w="135" w:type="dxa"/>
        <w:tblBorders>
          <w:top w:val="single" w:sz="6" w:space="0" w:color="auto"/>
          <w:left w:val="single" w:sz="6" w:space="0" w:color="auto"/>
          <w:bottom w:val="single" w:sz="6" w:space="0" w:color="auto"/>
          <w:right w:val="single" w:sz="6" w:space="0" w:color="auto"/>
        </w:tblBorders>
        <w:tblLayout w:type="fixed"/>
        <w:tblLook w:val="00A0" w:firstRow="1" w:lastRow="0" w:firstColumn="1" w:lastColumn="0" w:noHBand="0" w:noVBand="0"/>
      </w:tblPr>
      <w:tblGrid>
        <w:gridCol w:w="690"/>
        <w:gridCol w:w="1470"/>
        <w:gridCol w:w="2775"/>
        <w:gridCol w:w="1335"/>
        <w:gridCol w:w="3045"/>
      </w:tblGrid>
      <w:tr w:rsidR="255A9FD9" w14:paraId="46053698" w14:textId="77777777" w:rsidTr="255A9FD9">
        <w:trPr>
          <w:trHeight w:val="300"/>
        </w:trPr>
        <w:tc>
          <w:tcPr>
            <w:tcW w:w="690"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49913551" w14:textId="2B16A7FF"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lastRenderedPageBreak/>
              <w:t>Rev.</w:t>
            </w:r>
          </w:p>
        </w:tc>
        <w:tc>
          <w:tcPr>
            <w:tcW w:w="1470"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6B738BD9" w14:textId="2D3E5FFA"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Date</w:t>
            </w:r>
          </w:p>
        </w:tc>
        <w:tc>
          <w:tcPr>
            <w:tcW w:w="2775"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4F628C17" w14:textId="195FB841"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Originator</w:t>
            </w:r>
          </w:p>
        </w:tc>
        <w:tc>
          <w:tcPr>
            <w:tcW w:w="1335"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4469920E" w14:textId="1AD3BFD1"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Approvals</w:t>
            </w:r>
          </w:p>
        </w:tc>
        <w:tc>
          <w:tcPr>
            <w:tcW w:w="3045"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363F4CBC" w14:textId="4A2EC7EF"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Description</w:t>
            </w:r>
          </w:p>
        </w:tc>
      </w:tr>
      <w:tr w:rsidR="255A9FD9" w14:paraId="689227EE" w14:textId="77777777" w:rsidTr="255A9FD9">
        <w:trPr>
          <w:trHeight w:val="300"/>
        </w:trPr>
        <w:tc>
          <w:tcPr>
            <w:tcW w:w="690" w:type="dxa"/>
            <w:tcBorders>
              <w:top w:val="single" w:sz="6" w:space="0" w:color="auto"/>
              <w:left w:val="single" w:sz="6" w:space="0" w:color="auto"/>
              <w:bottom w:val="single" w:sz="6" w:space="0" w:color="auto"/>
              <w:right w:val="single" w:sz="6" w:space="0" w:color="auto"/>
            </w:tcBorders>
            <w:tcMar>
              <w:left w:w="105" w:type="dxa"/>
              <w:right w:w="105" w:type="dxa"/>
            </w:tcMar>
          </w:tcPr>
          <w:p w14:paraId="4A6E261E" w14:textId="36DE3065" w:rsidR="255A9FD9" w:rsidRDefault="255A9FD9" w:rsidP="255A9FD9">
            <w:pPr>
              <w:spacing w:line="276" w:lineRule="auto"/>
              <w:rPr>
                <w:rFonts w:ascii="Arial" w:eastAsia="Arial" w:hAnsi="Arial" w:cs="Arial"/>
                <w:szCs w:val="23"/>
              </w:rPr>
            </w:pPr>
            <w:r w:rsidRPr="255A9FD9">
              <w:rPr>
                <w:rFonts w:ascii="Arial" w:eastAsia="Arial" w:hAnsi="Arial" w:cs="Arial"/>
                <w:b/>
                <w:bCs/>
                <w:szCs w:val="23"/>
              </w:rPr>
              <w:t>0</w:t>
            </w:r>
          </w:p>
        </w:tc>
        <w:tc>
          <w:tcPr>
            <w:tcW w:w="1470" w:type="dxa"/>
            <w:tcBorders>
              <w:top w:val="single" w:sz="6" w:space="0" w:color="auto"/>
              <w:left w:val="single" w:sz="6" w:space="0" w:color="auto"/>
              <w:bottom w:val="single" w:sz="6" w:space="0" w:color="auto"/>
              <w:right w:val="single" w:sz="6" w:space="0" w:color="auto"/>
            </w:tcBorders>
            <w:tcMar>
              <w:left w:w="105" w:type="dxa"/>
              <w:right w:w="105" w:type="dxa"/>
            </w:tcMar>
          </w:tcPr>
          <w:p w14:paraId="759AAE6B" w14:textId="460A976E" w:rsidR="255A9FD9" w:rsidRDefault="255A9FD9" w:rsidP="255A9FD9">
            <w:pPr>
              <w:spacing w:line="276" w:lineRule="auto"/>
              <w:rPr>
                <w:rFonts w:ascii="Arial" w:eastAsia="Arial" w:hAnsi="Arial" w:cs="Arial"/>
                <w:szCs w:val="23"/>
              </w:rPr>
            </w:pPr>
            <w:r w:rsidRPr="255A9FD9">
              <w:rPr>
                <w:rFonts w:ascii="Arial" w:eastAsia="Arial" w:hAnsi="Arial" w:cs="Arial"/>
                <w:szCs w:val="23"/>
              </w:rPr>
              <w:t>9/26/2024</w:t>
            </w:r>
          </w:p>
        </w:tc>
        <w:tc>
          <w:tcPr>
            <w:tcW w:w="2775" w:type="dxa"/>
            <w:tcBorders>
              <w:top w:val="single" w:sz="6" w:space="0" w:color="auto"/>
              <w:left w:val="single" w:sz="6" w:space="0" w:color="auto"/>
              <w:bottom w:val="single" w:sz="6" w:space="0" w:color="auto"/>
              <w:right w:val="single" w:sz="6" w:space="0" w:color="auto"/>
            </w:tcBorders>
            <w:tcMar>
              <w:left w:w="105" w:type="dxa"/>
              <w:right w:w="105" w:type="dxa"/>
            </w:tcMar>
          </w:tcPr>
          <w:p w14:paraId="34597EAF" w14:textId="3116E588"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VFD Motor Control Team</w:t>
            </w:r>
          </w:p>
        </w:tc>
        <w:tc>
          <w:tcPr>
            <w:tcW w:w="1335" w:type="dxa"/>
            <w:tcBorders>
              <w:top w:val="single" w:sz="6" w:space="0" w:color="auto"/>
              <w:left w:val="single" w:sz="6" w:space="0" w:color="auto"/>
              <w:bottom w:val="single" w:sz="6" w:space="0" w:color="auto"/>
              <w:right w:val="single" w:sz="6" w:space="0" w:color="auto"/>
            </w:tcBorders>
            <w:tcMar>
              <w:left w:w="105" w:type="dxa"/>
              <w:right w:w="105" w:type="dxa"/>
            </w:tcMar>
          </w:tcPr>
          <w:p w14:paraId="07B673CA" w14:textId="1C9C9321" w:rsidR="255A9FD9" w:rsidRDefault="255A9FD9" w:rsidP="255A9FD9">
            <w:pPr>
              <w:spacing w:line="276" w:lineRule="auto"/>
              <w:rPr>
                <w:rFonts w:ascii="Arial" w:eastAsia="Arial" w:hAnsi="Arial" w:cs="Arial"/>
                <w:szCs w:val="23"/>
              </w:rPr>
            </w:pPr>
          </w:p>
        </w:tc>
        <w:tc>
          <w:tcPr>
            <w:tcW w:w="3045" w:type="dxa"/>
            <w:tcBorders>
              <w:top w:val="single" w:sz="6" w:space="0" w:color="auto"/>
              <w:left w:val="single" w:sz="6" w:space="0" w:color="auto"/>
              <w:bottom w:val="single" w:sz="6" w:space="0" w:color="auto"/>
              <w:right w:val="single" w:sz="6" w:space="0" w:color="auto"/>
            </w:tcBorders>
            <w:tcMar>
              <w:left w:w="105" w:type="dxa"/>
              <w:right w:w="105" w:type="dxa"/>
            </w:tcMar>
          </w:tcPr>
          <w:p w14:paraId="504D99D9" w14:textId="6FD1EC29"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Draft Release</w:t>
            </w:r>
          </w:p>
        </w:tc>
      </w:tr>
    </w:tbl>
    <w:p w14:paraId="2F460051" w14:textId="7ADF173E" w:rsidR="4792AF02" w:rsidRDefault="4792AF02" w:rsidP="255A9FD9">
      <w:pPr>
        <w:spacing w:after="200" w:line="276" w:lineRule="auto"/>
        <w:jc w:val="left"/>
        <w:rPr>
          <w:rFonts w:ascii="Arial" w:eastAsia="Arial" w:hAnsi="Arial" w:cs="Arial"/>
          <w:color w:val="000000" w:themeColor="text1"/>
          <w:szCs w:val="23"/>
        </w:rPr>
      </w:pPr>
    </w:p>
    <w:p w14:paraId="41417E14" w14:textId="6180EC79" w:rsidR="4792AF02" w:rsidRDefault="4792AF02" w:rsidP="255A9FD9">
      <w:pPr>
        <w:spacing w:after="200" w:line="276" w:lineRule="auto"/>
        <w:jc w:val="left"/>
        <w:rPr>
          <w:rFonts w:ascii="Arial" w:eastAsia="Arial" w:hAnsi="Arial" w:cs="Arial"/>
          <w:color w:val="000000" w:themeColor="text1"/>
          <w:szCs w:val="23"/>
        </w:rPr>
      </w:pPr>
    </w:p>
    <w:p w14:paraId="40D87986" w14:textId="07DFF3F0" w:rsidR="4792AF02" w:rsidRDefault="4792AF02" w:rsidP="255A9FD9">
      <w:pPr>
        <w:spacing w:after="200" w:line="276" w:lineRule="auto"/>
        <w:jc w:val="left"/>
        <w:rPr>
          <w:rFonts w:ascii="Arial" w:eastAsia="Arial" w:hAnsi="Arial" w:cs="Arial"/>
          <w:color w:val="000000" w:themeColor="text1"/>
          <w:szCs w:val="23"/>
        </w:rPr>
      </w:pPr>
    </w:p>
    <w:p w14:paraId="05AF91E9" w14:textId="7F41297B" w:rsidR="4792AF02" w:rsidRDefault="4A585A0B" w:rsidP="255A9FD9">
      <w:pPr>
        <w:pStyle w:val="TOCHeading"/>
        <w:tabs>
          <w:tab w:val="clear" w:pos="882"/>
          <w:tab w:val="num" w:pos="360"/>
        </w:tabs>
        <w:spacing w:before="0"/>
        <w:ind w:left="360" w:hanging="360"/>
        <w:rPr>
          <w:rFonts w:ascii="Arial" w:eastAsia="Arial" w:hAnsi="Arial" w:cs="Arial"/>
          <w:color w:val="000000" w:themeColor="text1"/>
        </w:rPr>
      </w:pPr>
      <w:r w:rsidRPr="255A9FD9">
        <w:rPr>
          <w:rFonts w:ascii="Arial" w:eastAsia="Arial" w:hAnsi="Arial" w:cs="Arial"/>
          <w:color w:val="000000" w:themeColor="text1"/>
        </w:rPr>
        <w:t>Table of Contents</w:t>
      </w:r>
    </w:p>
    <w:p w14:paraId="55035AC1" w14:textId="10ADC905" w:rsidR="4792AF02" w:rsidRDefault="4792AF02" w:rsidP="255A9FD9">
      <w:pPr>
        <w:tabs>
          <w:tab w:val="left" w:pos="440"/>
          <w:tab w:val="right" w:leader="dot" w:pos="9350"/>
        </w:tabs>
        <w:spacing w:after="200" w:line="276" w:lineRule="auto"/>
        <w:jc w:val="left"/>
        <w:rPr>
          <w:rFonts w:ascii="Segoe UI" w:eastAsia="Segoe UI" w:hAnsi="Segoe UI" w:cs="Segoe UI"/>
          <w:b/>
          <w:bCs/>
          <w:color w:val="000000" w:themeColor="text1"/>
          <w:szCs w:val="23"/>
        </w:rPr>
      </w:pPr>
    </w:p>
    <w:p w14:paraId="0642C5B4" w14:textId="2BC23E4A" w:rsidR="4792AF02" w:rsidRDefault="4792AF02" w:rsidP="255A9FD9">
      <w:pPr>
        <w:tabs>
          <w:tab w:val="right" w:leader="dot" w:pos="9345"/>
        </w:tabs>
        <w:spacing w:after="100" w:line="276" w:lineRule="auto"/>
        <w:ind w:left="230"/>
        <w:rPr>
          <w:rFonts w:ascii="Calibri" w:hAnsi="Calibri" w:cs="Calibri"/>
          <w:color w:val="000000" w:themeColor="text1"/>
          <w:sz w:val="24"/>
          <w:szCs w:val="24"/>
        </w:rPr>
      </w:pPr>
    </w:p>
    <w:p w14:paraId="6B26EB7D" w14:textId="3B8155E7" w:rsidR="4792AF02" w:rsidRDefault="4792AF02" w:rsidP="255A9FD9">
      <w:pPr>
        <w:spacing w:after="200" w:line="276" w:lineRule="auto"/>
        <w:jc w:val="left"/>
        <w:rPr>
          <w:rFonts w:ascii="Arial" w:eastAsia="Arial" w:hAnsi="Arial" w:cs="Arial"/>
          <w:color w:val="000000" w:themeColor="text1"/>
          <w:szCs w:val="23"/>
        </w:rPr>
      </w:pPr>
    </w:p>
    <w:p w14:paraId="7E3C9952" w14:textId="696B7D14" w:rsidR="4792AF02" w:rsidRDefault="4A585A0B" w:rsidP="255A9FD9">
      <w:pPr>
        <w:pStyle w:val="TOCHeading"/>
        <w:tabs>
          <w:tab w:val="clear" w:pos="882"/>
          <w:tab w:val="num" w:pos="360"/>
        </w:tabs>
        <w:spacing w:before="0"/>
        <w:ind w:left="360" w:hanging="360"/>
        <w:rPr>
          <w:rFonts w:ascii="Arial" w:eastAsia="Arial" w:hAnsi="Arial" w:cs="Arial"/>
          <w:color w:val="000000" w:themeColor="text1"/>
        </w:rPr>
      </w:pPr>
      <w:r w:rsidRPr="255A9FD9">
        <w:rPr>
          <w:rFonts w:ascii="Arial" w:eastAsia="Arial" w:hAnsi="Arial" w:cs="Arial"/>
          <w:color w:val="000000" w:themeColor="text1"/>
        </w:rPr>
        <w:t>List of Tables</w:t>
      </w:r>
    </w:p>
    <w:p w14:paraId="7710CC41" w14:textId="7BC57622" w:rsidR="4792AF02" w:rsidRDefault="4A585A0B" w:rsidP="255A9FD9">
      <w:pPr>
        <w:pStyle w:val="TOCHeading"/>
        <w:tabs>
          <w:tab w:val="clear" w:pos="882"/>
          <w:tab w:val="num" w:pos="360"/>
        </w:tabs>
        <w:spacing w:before="0"/>
        <w:ind w:left="360" w:hanging="360"/>
        <w:rPr>
          <w:rFonts w:ascii="Arial" w:eastAsia="Arial" w:hAnsi="Arial" w:cs="Arial"/>
          <w:color w:val="000000" w:themeColor="text1"/>
        </w:rPr>
      </w:pPr>
      <w:r w:rsidRPr="255A9FD9">
        <w:rPr>
          <w:rFonts w:ascii="Arial" w:eastAsia="Arial" w:hAnsi="Arial" w:cs="Arial"/>
          <w:color w:val="000000" w:themeColor="text1"/>
        </w:rPr>
        <w:t xml:space="preserve"> </w:t>
      </w:r>
    </w:p>
    <w:p w14:paraId="019F064C" w14:textId="3ECD62CE" w:rsidR="4792AF02" w:rsidRDefault="4792AF02" w:rsidP="255A9FD9">
      <w:pPr>
        <w:spacing w:after="200" w:line="276" w:lineRule="auto"/>
        <w:rPr>
          <w:rFonts w:ascii="Arial" w:eastAsia="Arial" w:hAnsi="Arial" w:cs="Arial"/>
          <w:color w:val="000000" w:themeColor="text1"/>
          <w:sz w:val="28"/>
          <w:szCs w:val="28"/>
        </w:rPr>
      </w:pPr>
    </w:p>
    <w:p w14:paraId="78007A02" w14:textId="520B0706" w:rsidR="4792AF02" w:rsidRDefault="4A585A0B" w:rsidP="255A9FD9">
      <w:pPr>
        <w:pStyle w:val="TOCHeading"/>
        <w:tabs>
          <w:tab w:val="clear" w:pos="882"/>
          <w:tab w:val="num" w:pos="360"/>
        </w:tabs>
        <w:spacing w:before="0"/>
        <w:ind w:left="360" w:hanging="360"/>
        <w:rPr>
          <w:rFonts w:ascii="Arial" w:eastAsia="Arial" w:hAnsi="Arial" w:cs="Arial"/>
          <w:color w:val="000000" w:themeColor="text1"/>
        </w:rPr>
      </w:pPr>
      <w:r w:rsidRPr="255A9FD9">
        <w:rPr>
          <w:rFonts w:ascii="Arial" w:eastAsia="Arial" w:hAnsi="Arial" w:cs="Arial"/>
          <w:color w:val="000000" w:themeColor="text1"/>
        </w:rPr>
        <w:t>List of Figures</w:t>
      </w:r>
    </w:p>
    <w:p w14:paraId="19F575D2" w14:textId="2C949F7B" w:rsidR="4792AF02" w:rsidRDefault="4792AF02" w:rsidP="255A9FD9">
      <w:pPr>
        <w:spacing w:after="200" w:line="276" w:lineRule="auto"/>
        <w:rPr>
          <w:rFonts w:ascii="Segoe UI" w:eastAsia="Segoe UI" w:hAnsi="Segoe UI" w:cs="Segoe UI"/>
          <w:color w:val="000000" w:themeColor="text1"/>
          <w:szCs w:val="23"/>
        </w:rPr>
      </w:pPr>
    </w:p>
    <w:p w14:paraId="77C47893" w14:textId="7FAE97EE" w:rsidR="4792AF02" w:rsidRDefault="4A585A0B" w:rsidP="255A9FD9">
      <w:pPr>
        <w:pStyle w:val="Heading1"/>
        <w:tabs>
          <w:tab w:val="clear" w:pos="882"/>
        </w:tabs>
        <w:spacing w:before="0" w:after="0"/>
        <w:ind w:left="450" w:hanging="360"/>
        <w:jc w:val="center"/>
        <w:rPr>
          <w:rFonts w:ascii="Arial" w:eastAsia="Arial" w:hAnsi="Arial"/>
          <w:bCs/>
          <w:color w:val="000000" w:themeColor="text1"/>
          <w:sz w:val="28"/>
          <w:szCs w:val="28"/>
        </w:rPr>
      </w:pPr>
      <w:r w:rsidRPr="255A9FD9">
        <w:rPr>
          <w:rFonts w:ascii="Arial" w:eastAsia="Arial" w:hAnsi="Arial"/>
          <w:b w:val="0"/>
          <w:color w:val="000000" w:themeColor="text1"/>
          <w:sz w:val="28"/>
          <w:szCs w:val="28"/>
        </w:rPr>
        <w:t>No table of figures entries found.</w:t>
      </w:r>
    </w:p>
    <w:p w14:paraId="60FDC763" w14:textId="54AC4CBC" w:rsidR="4792AF02" w:rsidRDefault="4792AF02" w:rsidP="255A9FD9">
      <w:pPr>
        <w:spacing w:after="200" w:line="276" w:lineRule="auto"/>
      </w:pPr>
      <w:r>
        <w:br w:type="page"/>
      </w:r>
    </w:p>
    <w:p w14:paraId="0958DD54" w14:textId="6B874DAE" w:rsidR="4792AF02" w:rsidRDefault="1DCB0904" w:rsidP="255A9FD9">
      <w:pPr>
        <w:pStyle w:val="Heading1"/>
        <w:tabs>
          <w:tab w:val="clear" w:pos="882"/>
        </w:tabs>
        <w:spacing w:before="0" w:after="0"/>
        <w:rPr>
          <w:rFonts w:ascii="Arial" w:eastAsia="Arial" w:hAnsi="Arial"/>
          <w:bCs/>
          <w:color w:val="000000" w:themeColor="text1"/>
        </w:rPr>
      </w:pPr>
      <w:r w:rsidRPr="255A9FD9">
        <w:rPr>
          <w:rFonts w:ascii="Arial" w:eastAsia="Arial" w:hAnsi="Arial"/>
          <w:bCs/>
          <w:color w:val="000000" w:themeColor="text1"/>
        </w:rPr>
        <w:lastRenderedPageBreak/>
        <w:t>Overview</w:t>
      </w:r>
    </w:p>
    <w:p w14:paraId="33D7D7F0" w14:textId="537CF3A9" w:rsidR="4792AF02" w:rsidRDefault="4792AF02" w:rsidP="255A9FD9">
      <w:pPr>
        <w:spacing w:after="200" w:line="276" w:lineRule="auto"/>
        <w:rPr>
          <w:rFonts w:ascii="Segoe UI" w:eastAsia="Segoe UI" w:hAnsi="Segoe UI" w:cs="Segoe UI"/>
          <w:color w:val="000000" w:themeColor="text1"/>
          <w:szCs w:val="23"/>
        </w:rPr>
      </w:pPr>
    </w:p>
    <w:p w14:paraId="4446F8A4" w14:textId="69C9E731" w:rsidR="4792AF02" w:rsidRDefault="1DCB0904" w:rsidP="255A9FD9">
      <w:pPr>
        <w:spacing w:after="200" w:line="276" w:lineRule="auto"/>
        <w:rPr>
          <w:rFonts w:ascii="Arial" w:eastAsia="Arial" w:hAnsi="Arial" w:cs="Arial"/>
          <w:color w:val="000000" w:themeColor="text1"/>
          <w:szCs w:val="23"/>
        </w:rPr>
      </w:pPr>
      <w:r w:rsidRPr="255A9FD9">
        <w:rPr>
          <w:rFonts w:ascii="Arial" w:eastAsia="Arial" w:hAnsi="Arial" w:cs="Arial"/>
          <w:color w:val="000000" w:themeColor="text1"/>
          <w:szCs w:val="23"/>
        </w:rPr>
        <w:t xml:space="preserve">This Interface Control Document (ICD) for the VFD Motor Controller provides an overview of the requirements and specifications for a Variable Frequency Drive that will be used to control a motor and </w:t>
      </w:r>
      <w:proofErr w:type="gramStart"/>
      <w:r w:rsidRPr="255A9FD9">
        <w:rPr>
          <w:rFonts w:ascii="Arial" w:eastAsia="Arial" w:hAnsi="Arial" w:cs="Arial"/>
          <w:color w:val="000000" w:themeColor="text1"/>
          <w:szCs w:val="23"/>
        </w:rPr>
        <w:t>it’s</w:t>
      </w:r>
      <w:proofErr w:type="gramEnd"/>
      <w:r w:rsidRPr="255A9FD9">
        <w:rPr>
          <w:rFonts w:ascii="Arial" w:eastAsia="Arial" w:hAnsi="Arial" w:cs="Arial"/>
          <w:color w:val="000000" w:themeColor="text1"/>
          <w:szCs w:val="23"/>
        </w:rPr>
        <w:t xml:space="preserve"> speed. Created by Ryan Regan, Andew Nguyen, Mackenzie Miller, and Aiden Rader, this document describes the physical, electrical, thermal, and communication interfaces for the system.</w:t>
      </w:r>
    </w:p>
    <w:p w14:paraId="700BF8CD" w14:textId="456DA0CD" w:rsidR="4792AF02" w:rsidRDefault="4792AF02" w:rsidP="255A9FD9">
      <w:pPr>
        <w:spacing w:after="200" w:line="276" w:lineRule="auto"/>
        <w:rPr>
          <w:rFonts w:ascii="Arial" w:eastAsia="Arial" w:hAnsi="Arial" w:cs="Arial"/>
          <w:color w:val="000000" w:themeColor="text1"/>
          <w:szCs w:val="23"/>
        </w:rPr>
      </w:pPr>
    </w:p>
    <w:p w14:paraId="3BC63E2A" w14:textId="27778F1A" w:rsidR="4792AF02" w:rsidRDefault="1DCB0904" w:rsidP="255A9FD9">
      <w:pPr>
        <w:spacing w:after="200" w:line="276" w:lineRule="auto"/>
        <w:rPr>
          <w:rFonts w:ascii="Arial" w:eastAsia="Arial" w:hAnsi="Arial" w:cs="Arial"/>
          <w:color w:val="000000" w:themeColor="text1"/>
          <w:szCs w:val="23"/>
        </w:rPr>
      </w:pPr>
      <w:r w:rsidRPr="255A9FD9">
        <w:rPr>
          <w:rFonts w:ascii="Arial" w:eastAsia="Arial" w:hAnsi="Arial" w:cs="Arial"/>
          <w:b/>
          <w:bCs/>
          <w:color w:val="000000" w:themeColor="text1"/>
          <w:szCs w:val="23"/>
        </w:rPr>
        <w:t>Key Sections:</w:t>
      </w:r>
    </w:p>
    <w:p w14:paraId="5488F08E" w14:textId="314DAE31" w:rsidR="4792AF02" w:rsidRDefault="1DCB0904" w:rsidP="255A9FD9">
      <w:pPr>
        <w:pStyle w:val="ListParagraph"/>
        <w:numPr>
          <w:ilvl w:val="0"/>
          <w:numId w:val="2"/>
        </w:numPr>
        <w:spacing w:after="200" w:line="276" w:lineRule="auto"/>
        <w:ind w:left="360"/>
        <w:rPr>
          <w:rFonts w:ascii="Arial" w:eastAsia="Arial" w:hAnsi="Arial" w:cs="Arial"/>
          <w:color w:val="000000" w:themeColor="text1"/>
          <w:szCs w:val="23"/>
        </w:rPr>
      </w:pPr>
      <w:r w:rsidRPr="255A9FD9">
        <w:rPr>
          <w:rFonts w:ascii="Arial" w:eastAsia="Arial" w:hAnsi="Arial" w:cs="Arial"/>
          <w:color w:val="000000" w:themeColor="text1"/>
          <w:szCs w:val="23"/>
        </w:rPr>
        <w:t>Physical Interface: This section depicts the physical aspects of the VFD including weight, dimensions, and physical/spatial requirements.</w:t>
      </w:r>
    </w:p>
    <w:p w14:paraId="1AA82F89" w14:textId="6C50D3B3" w:rsidR="4792AF02" w:rsidRDefault="4792AF02" w:rsidP="255A9FD9">
      <w:pPr>
        <w:spacing w:after="200" w:line="276" w:lineRule="auto"/>
        <w:ind w:left="360"/>
        <w:rPr>
          <w:rFonts w:ascii="Arial" w:eastAsia="Arial" w:hAnsi="Arial" w:cs="Arial"/>
          <w:color w:val="000000" w:themeColor="text1"/>
          <w:szCs w:val="23"/>
        </w:rPr>
      </w:pPr>
    </w:p>
    <w:p w14:paraId="6FD50A81" w14:textId="704119EB" w:rsidR="4792AF02" w:rsidRDefault="1DCB0904" w:rsidP="255A9FD9">
      <w:pPr>
        <w:pStyle w:val="ListParagraph"/>
        <w:numPr>
          <w:ilvl w:val="0"/>
          <w:numId w:val="2"/>
        </w:numPr>
        <w:spacing w:after="200" w:line="276" w:lineRule="auto"/>
        <w:ind w:left="360"/>
        <w:rPr>
          <w:rFonts w:ascii="Arial" w:eastAsia="Arial" w:hAnsi="Arial" w:cs="Arial"/>
          <w:color w:val="000000" w:themeColor="text1"/>
          <w:szCs w:val="23"/>
        </w:rPr>
      </w:pPr>
      <w:r w:rsidRPr="255A9FD9">
        <w:rPr>
          <w:rFonts w:ascii="Arial" w:eastAsia="Arial" w:hAnsi="Arial" w:cs="Arial"/>
          <w:color w:val="000000" w:themeColor="text1"/>
          <w:szCs w:val="23"/>
        </w:rPr>
        <w:t>Thermal Interface: The VFD includes a thermal monitoring system using the VFO pin and ITRIP pins that will shut the system down if the temperature levels are too high</w:t>
      </w:r>
    </w:p>
    <w:p w14:paraId="207C0324" w14:textId="3BD90045" w:rsidR="4792AF02" w:rsidRDefault="4792AF02" w:rsidP="255A9FD9">
      <w:pPr>
        <w:spacing w:after="200" w:line="276" w:lineRule="auto"/>
        <w:ind w:left="360"/>
        <w:rPr>
          <w:rFonts w:ascii="Arial" w:eastAsia="Arial" w:hAnsi="Arial" w:cs="Arial"/>
          <w:color w:val="000000" w:themeColor="text1"/>
          <w:szCs w:val="23"/>
        </w:rPr>
      </w:pPr>
    </w:p>
    <w:p w14:paraId="184E6ECC" w14:textId="516B77C8" w:rsidR="4792AF02" w:rsidRDefault="1DCB0904" w:rsidP="255A9FD9">
      <w:pPr>
        <w:pStyle w:val="ListParagraph"/>
        <w:numPr>
          <w:ilvl w:val="0"/>
          <w:numId w:val="2"/>
        </w:numPr>
        <w:spacing w:after="200" w:line="276" w:lineRule="auto"/>
        <w:ind w:left="360"/>
        <w:rPr>
          <w:rFonts w:ascii="Arial" w:eastAsia="Arial" w:hAnsi="Arial" w:cs="Arial"/>
          <w:color w:val="000000" w:themeColor="text1"/>
          <w:szCs w:val="23"/>
        </w:rPr>
      </w:pPr>
      <w:r w:rsidRPr="255A9FD9">
        <w:rPr>
          <w:rFonts w:ascii="Arial" w:eastAsia="Arial" w:hAnsi="Arial" w:cs="Arial"/>
          <w:color w:val="000000" w:themeColor="text1"/>
          <w:szCs w:val="23"/>
        </w:rPr>
        <w:t>Electrical Interface: The electrical specifications include motor power, DC supply voltage, and the microcontroller’s stepped-down voltage supply. The DC voltage will be regulated by an H-bridge, and optoelectronic circuits will be used to isolate the microcontroller from the high voltage section of the system.</w:t>
      </w:r>
    </w:p>
    <w:p w14:paraId="55730D0D" w14:textId="0ECEA40E" w:rsidR="4792AF02" w:rsidRDefault="4792AF02" w:rsidP="255A9FD9">
      <w:pPr>
        <w:spacing w:after="200" w:line="276" w:lineRule="auto"/>
        <w:ind w:left="360"/>
        <w:rPr>
          <w:rFonts w:ascii="Arial" w:eastAsia="Arial" w:hAnsi="Arial" w:cs="Arial"/>
          <w:color w:val="000000" w:themeColor="text1"/>
          <w:szCs w:val="23"/>
        </w:rPr>
      </w:pPr>
    </w:p>
    <w:p w14:paraId="62DAA50C" w14:textId="4042B7AF" w:rsidR="4792AF02" w:rsidRDefault="1DCB0904" w:rsidP="2981EB6A">
      <w:pPr>
        <w:pStyle w:val="ListParagraph"/>
        <w:numPr>
          <w:ilvl w:val="0"/>
          <w:numId w:val="2"/>
        </w:numPr>
        <w:spacing w:after="200" w:line="276" w:lineRule="auto"/>
        <w:ind w:left="360"/>
        <w:rPr>
          <w:rFonts w:ascii="Arial" w:eastAsia="Arial" w:hAnsi="Arial" w:cs="Arial"/>
          <w:color w:val="000000" w:themeColor="text1"/>
        </w:rPr>
      </w:pPr>
      <w:r w:rsidRPr="2981EB6A">
        <w:rPr>
          <w:rFonts w:ascii="Arial" w:eastAsia="Arial" w:hAnsi="Arial" w:cs="Arial"/>
          <w:color w:val="000000" w:themeColor="text1"/>
        </w:rPr>
        <w:t xml:space="preserve">User Interface: The VFD’s firmware </w:t>
      </w:r>
      <w:r w:rsidR="5863E855" w:rsidRPr="2981EB6A">
        <w:rPr>
          <w:rFonts w:ascii="Arial" w:eastAsia="Arial" w:hAnsi="Arial" w:cs="Arial"/>
          <w:color w:val="000000" w:themeColor="text1"/>
        </w:rPr>
        <w:t xml:space="preserve">allows the user to control the on/off functionality of the system as well as the speed of the motor. </w:t>
      </w:r>
      <w:r w:rsidR="2C4E9EDF" w:rsidRPr="2981EB6A">
        <w:rPr>
          <w:rFonts w:ascii="Arial" w:eastAsia="Arial" w:hAnsi="Arial" w:cs="Arial"/>
          <w:color w:val="000000" w:themeColor="text1"/>
        </w:rPr>
        <w:t xml:space="preserve">The microcontroller can be plugged into a computer to view other different variables </w:t>
      </w:r>
      <w:r w:rsidR="78E4B2B7" w:rsidRPr="2981EB6A">
        <w:rPr>
          <w:rFonts w:ascii="Arial" w:eastAsia="Arial" w:hAnsi="Arial" w:cs="Arial"/>
          <w:color w:val="000000" w:themeColor="text1"/>
        </w:rPr>
        <w:t>from the system, including tachometer readings</w:t>
      </w:r>
      <w:r w:rsidR="3FCDEA82" w:rsidRPr="2981EB6A">
        <w:rPr>
          <w:rFonts w:ascii="Arial" w:eastAsia="Arial" w:hAnsi="Arial" w:cs="Arial"/>
          <w:color w:val="000000" w:themeColor="text1"/>
        </w:rPr>
        <w:t xml:space="preserve"> that show the motor’s actual measured speed</w:t>
      </w:r>
      <w:r w:rsidR="78E4B2B7" w:rsidRPr="2981EB6A">
        <w:rPr>
          <w:rFonts w:ascii="Arial" w:eastAsia="Arial" w:hAnsi="Arial" w:cs="Arial"/>
          <w:color w:val="000000" w:themeColor="text1"/>
        </w:rPr>
        <w:t>.</w:t>
      </w:r>
    </w:p>
    <w:p w14:paraId="14176678" w14:textId="25202760" w:rsidR="4792AF02" w:rsidRDefault="4792AF02" w:rsidP="255A9FD9">
      <w:pPr>
        <w:spacing w:after="200" w:line="276" w:lineRule="auto"/>
        <w:ind w:left="360"/>
        <w:rPr>
          <w:rFonts w:ascii="Arial" w:eastAsia="Arial" w:hAnsi="Arial" w:cs="Arial"/>
          <w:color w:val="000000" w:themeColor="text1"/>
          <w:szCs w:val="23"/>
        </w:rPr>
      </w:pPr>
    </w:p>
    <w:p w14:paraId="730064AD" w14:textId="43ED0072" w:rsidR="4792AF02" w:rsidRDefault="1DCB0904" w:rsidP="255A9FD9">
      <w:pPr>
        <w:pStyle w:val="ListParagraph"/>
        <w:numPr>
          <w:ilvl w:val="0"/>
          <w:numId w:val="2"/>
        </w:numPr>
        <w:spacing w:after="200" w:line="276" w:lineRule="auto"/>
        <w:ind w:left="360"/>
        <w:rPr>
          <w:rFonts w:ascii="Arial" w:eastAsia="Arial" w:hAnsi="Arial" w:cs="Arial"/>
          <w:color w:val="000000" w:themeColor="text1"/>
          <w:szCs w:val="23"/>
        </w:rPr>
      </w:pPr>
      <w:r w:rsidRPr="255A9FD9">
        <w:rPr>
          <w:rFonts w:ascii="Arial" w:eastAsia="Arial" w:hAnsi="Arial" w:cs="Arial"/>
          <w:color w:val="000000" w:themeColor="text1"/>
          <w:szCs w:val="23"/>
        </w:rPr>
        <w:t>Communication Protocols: Optoelectronics will be used for communication between the high-voltage power control and the low-voltage microcontroller. Additionally, the system will use UART for serial communication and will have USB connectivity for programming and debugging.</w:t>
      </w:r>
    </w:p>
    <w:p w14:paraId="4D6E842D" w14:textId="7BA09DF4" w:rsidR="4792AF02" w:rsidRDefault="4792AF02" w:rsidP="255A9FD9">
      <w:pPr>
        <w:spacing w:after="200" w:line="276" w:lineRule="auto"/>
        <w:jc w:val="left"/>
        <w:rPr>
          <w:rFonts w:ascii="Arial" w:eastAsia="Arial" w:hAnsi="Arial" w:cs="Arial"/>
          <w:color w:val="000000" w:themeColor="text1"/>
          <w:sz w:val="32"/>
          <w:szCs w:val="32"/>
        </w:rPr>
      </w:pPr>
    </w:p>
    <w:p w14:paraId="20C833D6" w14:textId="7C6A7AC5" w:rsidR="4792AF02" w:rsidRDefault="1DCB0904" w:rsidP="255A9FD9">
      <w:pPr>
        <w:pStyle w:val="Heading1"/>
        <w:tabs>
          <w:tab w:val="clear" w:pos="882"/>
        </w:tabs>
        <w:spacing w:before="0" w:after="0"/>
        <w:rPr>
          <w:rFonts w:ascii="Arial" w:eastAsia="Arial" w:hAnsi="Arial"/>
          <w:bCs/>
          <w:color w:val="000000" w:themeColor="text1"/>
        </w:rPr>
      </w:pPr>
      <w:r w:rsidRPr="255A9FD9">
        <w:rPr>
          <w:rFonts w:ascii="Arial" w:eastAsia="Arial" w:hAnsi="Arial"/>
          <w:bCs/>
          <w:color w:val="000000" w:themeColor="text1"/>
        </w:rPr>
        <w:t>References and Definitions</w:t>
      </w:r>
    </w:p>
    <w:p w14:paraId="2988229D" w14:textId="7C763941" w:rsidR="4792AF02" w:rsidRDefault="4792AF02" w:rsidP="255A9FD9">
      <w:pPr>
        <w:spacing w:after="200" w:line="276" w:lineRule="auto"/>
        <w:rPr>
          <w:rFonts w:ascii="Arial" w:eastAsia="Arial" w:hAnsi="Arial" w:cs="Arial"/>
          <w:color w:val="000000" w:themeColor="text1"/>
          <w:szCs w:val="23"/>
        </w:rPr>
      </w:pPr>
    </w:p>
    <w:p w14:paraId="4DE02F37" w14:textId="13F2CCFC"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lastRenderedPageBreak/>
        <w:t>2.1 Definitions</w:t>
      </w:r>
    </w:p>
    <w:p w14:paraId="353EAF2F" w14:textId="0F3743F4" w:rsidR="4792AF02" w:rsidRDefault="4792AF02" w:rsidP="255A9FD9">
      <w:pPr>
        <w:spacing w:after="200" w:line="276" w:lineRule="auto"/>
        <w:rPr>
          <w:rFonts w:ascii="Segoe UI" w:eastAsia="Segoe UI" w:hAnsi="Segoe UI" w:cs="Segoe UI"/>
          <w:color w:val="000000" w:themeColor="text1"/>
          <w:szCs w:val="23"/>
        </w:rPr>
      </w:pPr>
    </w:p>
    <w:p w14:paraId="1B510B07" w14:textId="102746AA" w:rsidR="4792AF02" w:rsidRDefault="1DCB0904" w:rsidP="255A9FD9">
      <w:pPr>
        <w:pStyle w:val="BodyText"/>
        <w:spacing w:line="276" w:lineRule="auto"/>
        <w:rPr>
          <w:rFonts w:ascii="Arial" w:eastAsia="Arial" w:hAnsi="Arial" w:cs="Arial"/>
          <w:color w:val="000000" w:themeColor="text1"/>
          <w:szCs w:val="23"/>
        </w:rPr>
      </w:pPr>
      <w:r w:rsidRPr="255A9FD9">
        <w:rPr>
          <w:rFonts w:ascii="Arial" w:eastAsia="Arial" w:hAnsi="Arial" w:cs="Arial"/>
          <w:color w:val="000000" w:themeColor="text1"/>
          <w:szCs w:val="23"/>
        </w:rPr>
        <w:t>AC</w:t>
      </w:r>
      <w:r w:rsidR="4792AF02">
        <w:tab/>
      </w:r>
      <w:r w:rsidR="4792AF02">
        <w:tab/>
      </w:r>
      <w:r w:rsidR="4792AF02">
        <w:tab/>
      </w:r>
      <w:r w:rsidR="4792AF02">
        <w:tab/>
      </w:r>
      <w:r w:rsidRPr="255A9FD9">
        <w:rPr>
          <w:rFonts w:ascii="Arial" w:eastAsia="Arial" w:hAnsi="Arial" w:cs="Arial"/>
          <w:color w:val="000000" w:themeColor="text1"/>
          <w:szCs w:val="23"/>
        </w:rPr>
        <w:t>Alternating Current</w:t>
      </w:r>
    </w:p>
    <w:p w14:paraId="1ED099E7" w14:textId="1F3F8816" w:rsidR="4792AF02" w:rsidRDefault="1DCB0904" w:rsidP="255A9FD9">
      <w:pPr>
        <w:pStyle w:val="BodyText"/>
        <w:spacing w:line="276" w:lineRule="auto"/>
        <w:rPr>
          <w:rFonts w:ascii="Arial" w:eastAsia="Arial" w:hAnsi="Arial" w:cs="Arial"/>
          <w:color w:val="000000" w:themeColor="text1"/>
          <w:szCs w:val="23"/>
        </w:rPr>
      </w:pPr>
      <w:r w:rsidRPr="2981EB6A">
        <w:rPr>
          <w:rFonts w:ascii="Arial" w:eastAsia="Arial" w:hAnsi="Arial" w:cs="Arial"/>
          <w:color w:val="000000" w:themeColor="text1"/>
        </w:rPr>
        <w:t xml:space="preserve">DC </w:t>
      </w:r>
      <w:r>
        <w:tab/>
      </w:r>
      <w:r>
        <w:tab/>
      </w:r>
      <w:r>
        <w:tab/>
      </w:r>
      <w:r>
        <w:tab/>
      </w:r>
      <w:r w:rsidRPr="2981EB6A">
        <w:rPr>
          <w:rFonts w:ascii="Arial" w:eastAsia="Arial" w:hAnsi="Arial" w:cs="Arial"/>
          <w:color w:val="000000" w:themeColor="text1"/>
        </w:rPr>
        <w:t>Direct Current</w:t>
      </w:r>
    </w:p>
    <w:p w14:paraId="5B31D33B" w14:textId="468897A4" w:rsidR="4792AF02" w:rsidRDefault="1DCB0904" w:rsidP="255A9FD9">
      <w:pPr>
        <w:pStyle w:val="BodyText"/>
        <w:spacing w:line="276" w:lineRule="auto"/>
        <w:rPr>
          <w:rFonts w:ascii="Arial" w:eastAsia="Arial" w:hAnsi="Arial" w:cs="Arial"/>
          <w:color w:val="000000" w:themeColor="text1"/>
          <w:szCs w:val="23"/>
        </w:rPr>
      </w:pPr>
      <w:r w:rsidRPr="255A9FD9">
        <w:rPr>
          <w:rFonts w:ascii="Arial" w:eastAsia="Arial" w:hAnsi="Arial" w:cs="Arial"/>
          <w:color w:val="000000" w:themeColor="text1"/>
          <w:szCs w:val="23"/>
        </w:rPr>
        <w:t>ICD</w:t>
      </w:r>
      <w:r w:rsidR="4792AF02">
        <w:tab/>
      </w:r>
      <w:r w:rsidR="4792AF02">
        <w:tab/>
      </w:r>
      <w:r w:rsidR="4792AF02">
        <w:tab/>
      </w:r>
      <w:r w:rsidR="4792AF02">
        <w:tab/>
      </w:r>
      <w:r w:rsidRPr="255A9FD9">
        <w:rPr>
          <w:rFonts w:ascii="Arial" w:eastAsia="Arial" w:hAnsi="Arial" w:cs="Arial"/>
          <w:color w:val="000000" w:themeColor="text1"/>
          <w:szCs w:val="23"/>
        </w:rPr>
        <w:t>Interface Control Document</w:t>
      </w:r>
    </w:p>
    <w:p w14:paraId="79524666" w14:textId="4C80EC1B" w:rsidR="4792AF02" w:rsidRDefault="1DCB0904" w:rsidP="255A9FD9">
      <w:pPr>
        <w:pStyle w:val="BodyText"/>
        <w:spacing w:line="276" w:lineRule="auto"/>
        <w:rPr>
          <w:rFonts w:ascii="Arial" w:eastAsia="Arial" w:hAnsi="Arial" w:cs="Arial"/>
          <w:color w:val="000000" w:themeColor="text1"/>
          <w:szCs w:val="23"/>
        </w:rPr>
      </w:pPr>
      <w:r w:rsidRPr="255A9FD9">
        <w:rPr>
          <w:rFonts w:ascii="Arial" w:eastAsia="Arial" w:hAnsi="Arial" w:cs="Arial"/>
          <w:color w:val="000000" w:themeColor="text1"/>
          <w:szCs w:val="23"/>
        </w:rPr>
        <w:t>MHz</w:t>
      </w:r>
      <w:r w:rsidR="4792AF02">
        <w:tab/>
      </w:r>
      <w:r w:rsidR="4792AF02">
        <w:tab/>
      </w:r>
      <w:r w:rsidR="4792AF02">
        <w:tab/>
      </w:r>
      <w:r w:rsidRPr="255A9FD9">
        <w:rPr>
          <w:rFonts w:ascii="Arial" w:eastAsia="Arial" w:hAnsi="Arial" w:cs="Arial"/>
          <w:color w:val="000000" w:themeColor="text1"/>
          <w:szCs w:val="23"/>
        </w:rPr>
        <w:t>Megahertz (1,000,000 Hz)</w:t>
      </w:r>
    </w:p>
    <w:p w14:paraId="5782FC29" w14:textId="4FEDF1AF" w:rsidR="4792AF02" w:rsidRDefault="1DCB0904" w:rsidP="255A9FD9">
      <w:pPr>
        <w:pStyle w:val="BodyText"/>
        <w:spacing w:line="276" w:lineRule="auto"/>
        <w:rPr>
          <w:rFonts w:ascii="Arial" w:eastAsia="Arial" w:hAnsi="Arial" w:cs="Arial"/>
          <w:color w:val="000000" w:themeColor="text1"/>
          <w:szCs w:val="23"/>
        </w:rPr>
      </w:pPr>
      <w:r w:rsidRPr="255A9FD9">
        <w:rPr>
          <w:rFonts w:ascii="Arial" w:eastAsia="Arial" w:hAnsi="Arial" w:cs="Arial"/>
          <w:color w:val="000000" w:themeColor="text1"/>
          <w:szCs w:val="23"/>
        </w:rPr>
        <w:t>MCU</w:t>
      </w:r>
      <w:r w:rsidR="4792AF02">
        <w:tab/>
      </w:r>
      <w:r w:rsidR="4792AF02">
        <w:tab/>
      </w:r>
      <w:r w:rsidR="4792AF02">
        <w:tab/>
      </w:r>
      <w:r w:rsidRPr="255A9FD9">
        <w:rPr>
          <w:rFonts w:ascii="Arial" w:eastAsia="Arial" w:hAnsi="Arial" w:cs="Arial"/>
          <w:color w:val="000000" w:themeColor="text1"/>
          <w:szCs w:val="23"/>
        </w:rPr>
        <w:t>Micro Controller Unit</w:t>
      </w:r>
    </w:p>
    <w:p w14:paraId="7ADFD679" w14:textId="25BBCEE1" w:rsidR="4792AF02" w:rsidRDefault="1DCB0904" w:rsidP="255A9FD9">
      <w:pPr>
        <w:pStyle w:val="BodyText"/>
        <w:spacing w:line="276" w:lineRule="auto"/>
        <w:rPr>
          <w:rFonts w:ascii="Arial" w:eastAsia="Arial" w:hAnsi="Arial" w:cs="Arial"/>
          <w:color w:val="000000" w:themeColor="text1"/>
          <w:szCs w:val="23"/>
        </w:rPr>
      </w:pPr>
      <w:r w:rsidRPr="255A9FD9">
        <w:rPr>
          <w:rFonts w:ascii="Arial" w:eastAsia="Arial" w:hAnsi="Arial" w:cs="Arial"/>
          <w:color w:val="000000" w:themeColor="text1"/>
          <w:szCs w:val="23"/>
        </w:rPr>
        <w:t>mA</w:t>
      </w:r>
      <w:r w:rsidR="4792AF02">
        <w:tab/>
      </w:r>
      <w:r w:rsidR="4792AF02">
        <w:tab/>
      </w:r>
      <w:r w:rsidR="4792AF02">
        <w:tab/>
      </w:r>
      <w:r w:rsidR="4792AF02">
        <w:tab/>
      </w:r>
      <w:r w:rsidRPr="255A9FD9">
        <w:rPr>
          <w:rFonts w:ascii="Arial" w:eastAsia="Arial" w:hAnsi="Arial" w:cs="Arial"/>
          <w:color w:val="000000" w:themeColor="text1"/>
          <w:szCs w:val="23"/>
        </w:rPr>
        <w:t>Milliamp</w:t>
      </w:r>
    </w:p>
    <w:p w14:paraId="6EC6D647" w14:textId="79252A7F" w:rsidR="4792AF02" w:rsidRDefault="1DCB0904" w:rsidP="255A9FD9">
      <w:pPr>
        <w:pStyle w:val="BodyText"/>
        <w:spacing w:line="276" w:lineRule="auto"/>
        <w:rPr>
          <w:rFonts w:ascii="Arial" w:eastAsia="Arial" w:hAnsi="Arial" w:cs="Arial"/>
          <w:color w:val="000000" w:themeColor="text1"/>
          <w:szCs w:val="23"/>
        </w:rPr>
      </w:pPr>
      <w:proofErr w:type="spellStart"/>
      <w:r w:rsidRPr="255A9FD9">
        <w:rPr>
          <w:rFonts w:ascii="Arial" w:eastAsia="Arial" w:hAnsi="Arial" w:cs="Arial"/>
          <w:color w:val="000000" w:themeColor="text1"/>
          <w:szCs w:val="23"/>
        </w:rPr>
        <w:t>mW</w:t>
      </w:r>
      <w:proofErr w:type="spellEnd"/>
      <w:r w:rsidR="4792AF02">
        <w:tab/>
      </w:r>
      <w:r w:rsidR="4792AF02">
        <w:tab/>
      </w:r>
      <w:r w:rsidR="4792AF02">
        <w:tab/>
      </w:r>
      <w:r w:rsidR="4792AF02">
        <w:tab/>
      </w:r>
      <w:r w:rsidRPr="255A9FD9">
        <w:rPr>
          <w:rFonts w:ascii="Arial" w:eastAsia="Arial" w:hAnsi="Arial" w:cs="Arial"/>
          <w:color w:val="000000" w:themeColor="text1"/>
          <w:szCs w:val="23"/>
        </w:rPr>
        <w:t>Milliwatt</w:t>
      </w:r>
    </w:p>
    <w:p w14:paraId="64F71F21" w14:textId="74F7AF1D" w:rsidR="4792AF02" w:rsidRDefault="1DCB0904" w:rsidP="255A9FD9">
      <w:pPr>
        <w:pStyle w:val="BodyText"/>
        <w:spacing w:line="276" w:lineRule="auto"/>
        <w:rPr>
          <w:rFonts w:ascii="Segoe UI" w:eastAsia="Segoe UI" w:hAnsi="Segoe UI" w:cs="Segoe UI"/>
          <w:color w:val="000000" w:themeColor="text1"/>
          <w:szCs w:val="23"/>
        </w:rPr>
      </w:pPr>
      <w:r w:rsidRPr="255A9FD9">
        <w:rPr>
          <w:rFonts w:ascii="Arial" w:eastAsia="Arial" w:hAnsi="Arial" w:cs="Arial"/>
          <w:color w:val="000000" w:themeColor="text1"/>
          <w:szCs w:val="23"/>
        </w:rPr>
        <w:t xml:space="preserve">N/A </w:t>
      </w:r>
      <w:r w:rsidR="4792AF02">
        <w:tab/>
      </w:r>
      <w:r w:rsidR="4792AF02">
        <w:tab/>
      </w:r>
      <w:r w:rsidR="4792AF02">
        <w:tab/>
      </w:r>
      <w:r w:rsidRPr="255A9FD9">
        <w:rPr>
          <w:rFonts w:ascii="Segoe UI" w:eastAsia="Segoe UI" w:hAnsi="Segoe UI" w:cs="Segoe UI"/>
          <w:color w:val="000000" w:themeColor="text1"/>
          <w:szCs w:val="23"/>
        </w:rPr>
        <w:t>Not Applicable</w:t>
      </w:r>
    </w:p>
    <w:p w14:paraId="7A31CFBA" w14:textId="12F3A236" w:rsidR="4792AF02" w:rsidRDefault="1DCB0904" w:rsidP="255A9FD9">
      <w:pPr>
        <w:pStyle w:val="BodyText"/>
        <w:spacing w:line="276" w:lineRule="auto"/>
        <w:rPr>
          <w:rFonts w:ascii="Arial" w:eastAsia="Arial" w:hAnsi="Arial" w:cs="Arial"/>
          <w:color w:val="000000" w:themeColor="text1"/>
          <w:szCs w:val="23"/>
        </w:rPr>
      </w:pPr>
      <w:r w:rsidRPr="255A9FD9">
        <w:rPr>
          <w:rFonts w:ascii="Arial" w:eastAsia="Arial" w:hAnsi="Arial" w:cs="Arial"/>
          <w:color w:val="000000" w:themeColor="text1"/>
          <w:szCs w:val="23"/>
        </w:rPr>
        <w:t>TBD</w:t>
      </w:r>
      <w:r w:rsidR="4792AF02">
        <w:tab/>
      </w:r>
      <w:r w:rsidR="4792AF02">
        <w:tab/>
      </w:r>
      <w:r w:rsidR="4792AF02">
        <w:tab/>
      </w:r>
      <w:r w:rsidRPr="255A9FD9">
        <w:rPr>
          <w:rFonts w:ascii="Arial" w:eastAsia="Arial" w:hAnsi="Arial" w:cs="Arial"/>
          <w:color w:val="000000" w:themeColor="text1"/>
          <w:szCs w:val="23"/>
        </w:rPr>
        <w:t>To Be Determined</w:t>
      </w:r>
    </w:p>
    <w:p w14:paraId="12EC5D15" w14:textId="38E72F9D" w:rsidR="4792AF02" w:rsidRDefault="1DCB0904" w:rsidP="255A9FD9">
      <w:pPr>
        <w:pStyle w:val="BodyText"/>
        <w:spacing w:line="276" w:lineRule="auto"/>
        <w:rPr>
          <w:rFonts w:ascii="Arial" w:eastAsia="Arial" w:hAnsi="Arial" w:cs="Arial"/>
          <w:color w:val="000000" w:themeColor="text1"/>
          <w:szCs w:val="23"/>
        </w:rPr>
      </w:pPr>
      <w:r w:rsidRPr="255A9FD9">
        <w:rPr>
          <w:rFonts w:ascii="Arial" w:eastAsia="Arial" w:hAnsi="Arial" w:cs="Arial"/>
          <w:color w:val="000000" w:themeColor="text1"/>
          <w:szCs w:val="23"/>
        </w:rPr>
        <w:t xml:space="preserve">VFD </w:t>
      </w:r>
      <w:r w:rsidR="4792AF02">
        <w:tab/>
      </w:r>
      <w:r w:rsidR="4792AF02">
        <w:tab/>
      </w:r>
      <w:r w:rsidR="4792AF02">
        <w:tab/>
      </w:r>
      <w:r w:rsidRPr="255A9FD9">
        <w:rPr>
          <w:rFonts w:ascii="Arial" w:eastAsia="Arial" w:hAnsi="Arial" w:cs="Arial"/>
          <w:color w:val="000000" w:themeColor="text1"/>
          <w:szCs w:val="23"/>
        </w:rPr>
        <w:t>Variable Frequency Drive</w:t>
      </w:r>
    </w:p>
    <w:p w14:paraId="4D938DC3" w14:textId="13083BF6" w:rsidR="4792AF02" w:rsidRDefault="4792AF02" w:rsidP="255A9FD9">
      <w:pPr>
        <w:spacing w:after="200" w:line="276" w:lineRule="auto"/>
        <w:rPr>
          <w:rFonts w:ascii="Arial" w:eastAsia="Arial" w:hAnsi="Arial" w:cs="Arial"/>
          <w:color w:val="000000" w:themeColor="text1"/>
          <w:szCs w:val="23"/>
        </w:rPr>
      </w:pPr>
    </w:p>
    <w:p w14:paraId="0577FA16" w14:textId="4A7A252C" w:rsidR="4792AF02" w:rsidRDefault="4792AF02" w:rsidP="255A9FD9">
      <w:pPr>
        <w:keepNext/>
        <w:tabs>
          <w:tab w:val="num" w:pos="576"/>
        </w:tabs>
        <w:spacing w:line="276" w:lineRule="auto"/>
        <w:ind w:left="576" w:hanging="576"/>
        <w:rPr>
          <w:rFonts w:ascii="Arial" w:eastAsia="Arial" w:hAnsi="Arial" w:cs="Arial"/>
          <w:b/>
          <w:bCs/>
          <w:i/>
          <w:iCs/>
          <w:color w:val="000000" w:themeColor="text1"/>
          <w:sz w:val="28"/>
          <w:szCs w:val="28"/>
        </w:rPr>
      </w:pPr>
    </w:p>
    <w:p w14:paraId="54D2A89A" w14:textId="50D09E02" w:rsidR="4792AF02" w:rsidRDefault="4792AF02" w:rsidP="255A9FD9">
      <w:pPr>
        <w:spacing w:after="200" w:line="276" w:lineRule="auto"/>
        <w:ind w:firstLine="288"/>
        <w:rPr>
          <w:rFonts w:ascii="Arial" w:eastAsia="Arial" w:hAnsi="Arial" w:cs="Arial"/>
          <w:color w:val="000000" w:themeColor="text1"/>
          <w:szCs w:val="23"/>
        </w:rPr>
      </w:pPr>
    </w:p>
    <w:p w14:paraId="2F2C1406" w14:textId="12BA074B" w:rsidR="4792AF02" w:rsidRDefault="4792AF02" w:rsidP="255A9FD9">
      <w:pPr>
        <w:spacing w:after="200" w:line="276" w:lineRule="auto"/>
        <w:ind w:firstLine="288"/>
        <w:rPr>
          <w:rFonts w:ascii="Arial" w:eastAsia="Arial" w:hAnsi="Arial" w:cs="Arial"/>
          <w:color w:val="000000" w:themeColor="text1"/>
          <w:szCs w:val="23"/>
        </w:rPr>
      </w:pPr>
    </w:p>
    <w:p w14:paraId="02A7E132" w14:textId="0C079333" w:rsidR="4792AF02" w:rsidRDefault="4792AF02" w:rsidP="255A9FD9">
      <w:pPr>
        <w:spacing w:after="200" w:line="276" w:lineRule="auto"/>
        <w:ind w:firstLine="288"/>
        <w:rPr>
          <w:rFonts w:ascii="Arial" w:eastAsia="Arial" w:hAnsi="Arial" w:cs="Arial"/>
          <w:color w:val="000000" w:themeColor="text1"/>
          <w:szCs w:val="23"/>
        </w:rPr>
      </w:pPr>
    </w:p>
    <w:p w14:paraId="607145AD" w14:textId="38EC0A76" w:rsidR="4792AF02" w:rsidRDefault="4792AF02" w:rsidP="255A9FD9">
      <w:pPr>
        <w:spacing w:after="200" w:line="276" w:lineRule="auto"/>
        <w:ind w:firstLine="288"/>
        <w:rPr>
          <w:rFonts w:ascii="Arial" w:eastAsia="Arial" w:hAnsi="Arial" w:cs="Arial"/>
          <w:color w:val="000000" w:themeColor="text1"/>
          <w:szCs w:val="23"/>
        </w:rPr>
      </w:pPr>
    </w:p>
    <w:p w14:paraId="0115CE9A" w14:textId="73A63860" w:rsidR="4792AF02" w:rsidRDefault="4792AF02" w:rsidP="255A9FD9">
      <w:pPr>
        <w:spacing w:after="200" w:line="276" w:lineRule="auto"/>
        <w:rPr>
          <w:rFonts w:ascii="Arial" w:eastAsia="Arial" w:hAnsi="Arial" w:cs="Arial"/>
          <w:color w:val="000000" w:themeColor="text1"/>
          <w:szCs w:val="23"/>
        </w:rPr>
      </w:pPr>
    </w:p>
    <w:p w14:paraId="5D6DC800" w14:textId="7079D765" w:rsidR="4792AF02" w:rsidRDefault="4792AF02" w:rsidP="255A9FD9">
      <w:pPr>
        <w:spacing w:after="200" w:line="276" w:lineRule="auto"/>
        <w:rPr>
          <w:rFonts w:ascii="Arial" w:eastAsia="Arial" w:hAnsi="Arial" w:cs="Arial"/>
          <w:color w:val="000000" w:themeColor="text1"/>
          <w:szCs w:val="23"/>
        </w:rPr>
      </w:pPr>
    </w:p>
    <w:p w14:paraId="1882746A" w14:textId="68206E34" w:rsidR="4792AF02" w:rsidRDefault="4792AF02" w:rsidP="255A9FD9">
      <w:pPr>
        <w:spacing w:after="200" w:line="276" w:lineRule="auto"/>
        <w:jc w:val="left"/>
        <w:rPr>
          <w:rFonts w:ascii="Arial" w:eastAsia="Arial" w:hAnsi="Arial" w:cs="Arial"/>
          <w:color w:val="000000" w:themeColor="text1"/>
          <w:sz w:val="32"/>
          <w:szCs w:val="32"/>
        </w:rPr>
      </w:pPr>
    </w:p>
    <w:p w14:paraId="063BCE96" w14:textId="5BE8569E" w:rsidR="4792AF02" w:rsidRDefault="1DCB0904" w:rsidP="255A9FD9">
      <w:pPr>
        <w:pStyle w:val="Heading1"/>
        <w:tabs>
          <w:tab w:val="clear" w:pos="882"/>
        </w:tabs>
        <w:spacing w:before="0" w:after="0"/>
        <w:rPr>
          <w:rFonts w:ascii="Arial" w:eastAsia="Arial" w:hAnsi="Arial"/>
          <w:bCs/>
          <w:color w:val="000000" w:themeColor="text1"/>
        </w:rPr>
      </w:pPr>
      <w:r w:rsidRPr="255A9FD9">
        <w:rPr>
          <w:rFonts w:ascii="Arial" w:eastAsia="Arial" w:hAnsi="Arial"/>
          <w:bCs/>
          <w:color w:val="000000" w:themeColor="text1"/>
        </w:rPr>
        <w:t>Physical Interface</w:t>
      </w:r>
    </w:p>
    <w:p w14:paraId="49E719B0" w14:textId="4DDE38F9" w:rsidR="4792AF02" w:rsidRDefault="4792AF02" w:rsidP="255A9FD9">
      <w:pPr>
        <w:spacing w:after="200" w:line="276" w:lineRule="auto"/>
        <w:ind w:firstLine="288"/>
        <w:rPr>
          <w:rFonts w:ascii="Segoe UI" w:eastAsia="Segoe UI" w:hAnsi="Segoe UI" w:cs="Segoe UI"/>
          <w:color w:val="000000" w:themeColor="text1"/>
          <w:szCs w:val="23"/>
        </w:rPr>
      </w:pPr>
    </w:p>
    <w:p w14:paraId="0C1B84FA" w14:textId="1D0630C7"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3.1 Weight</w:t>
      </w:r>
    </w:p>
    <w:p w14:paraId="60268BEC" w14:textId="6E3469D6" w:rsidR="4792AF02" w:rsidRDefault="4792AF02" w:rsidP="255A9FD9">
      <w:pPr>
        <w:spacing w:after="200" w:line="276" w:lineRule="auto"/>
        <w:rPr>
          <w:rFonts w:ascii="Segoe UI" w:eastAsia="Segoe UI" w:hAnsi="Segoe UI" w:cs="Segoe UI"/>
          <w:color w:val="000000" w:themeColor="text1"/>
          <w:szCs w:val="23"/>
        </w:rPr>
      </w:pPr>
    </w:p>
    <w:p w14:paraId="1E3D1456" w14:textId="6208FD82" w:rsidR="4792AF02" w:rsidRDefault="1DCB0904" w:rsidP="255A9FD9">
      <w:pPr>
        <w:spacing w:after="200" w:line="276" w:lineRule="auto"/>
        <w:rPr>
          <w:rFonts w:ascii="Segoe UI" w:eastAsia="Segoe UI" w:hAnsi="Segoe UI" w:cs="Segoe UI"/>
          <w:color w:val="000000" w:themeColor="text1"/>
          <w:szCs w:val="23"/>
        </w:rPr>
      </w:pPr>
      <w:r w:rsidRPr="255A9FD9">
        <w:rPr>
          <w:rFonts w:ascii="Segoe UI" w:eastAsia="Segoe UI" w:hAnsi="Segoe UI" w:cs="Segoe UI"/>
          <w:color w:val="000000" w:themeColor="text1"/>
          <w:szCs w:val="23"/>
        </w:rPr>
        <w:t xml:space="preserve">The VFD motor controller may weigh up to 6lbs. The motor itself may weigh up to 13lbs. </w:t>
      </w:r>
    </w:p>
    <w:p w14:paraId="30ADA969" w14:textId="707BF525" w:rsidR="4792AF02" w:rsidRDefault="4792AF02" w:rsidP="255A9FD9">
      <w:pPr>
        <w:spacing w:after="200" w:line="276" w:lineRule="auto"/>
        <w:rPr>
          <w:rFonts w:ascii="Arial" w:eastAsia="Arial" w:hAnsi="Arial" w:cs="Arial"/>
          <w:color w:val="000000" w:themeColor="text1"/>
          <w:szCs w:val="23"/>
        </w:rPr>
      </w:pPr>
    </w:p>
    <w:p w14:paraId="6201B7D7" w14:textId="1A2A314F"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3.2 Dimensions</w:t>
      </w:r>
    </w:p>
    <w:p w14:paraId="3A86861B" w14:textId="418E5DA9" w:rsidR="4792AF02" w:rsidRDefault="4792AF02" w:rsidP="255A9FD9">
      <w:pPr>
        <w:spacing w:after="200" w:line="276" w:lineRule="auto"/>
        <w:rPr>
          <w:rFonts w:ascii="Arial" w:eastAsia="Arial" w:hAnsi="Arial" w:cs="Arial"/>
          <w:color w:val="000000" w:themeColor="text1"/>
          <w:szCs w:val="23"/>
        </w:rPr>
      </w:pPr>
    </w:p>
    <w:p w14:paraId="4DE23C54" w14:textId="36D4F8B2" w:rsidR="4792AF02" w:rsidRDefault="1DCB0904" w:rsidP="255A9FD9">
      <w:pPr>
        <w:pStyle w:val="Heading3"/>
        <w:spacing w:before="0" w:after="0" w:line="276" w:lineRule="auto"/>
        <w:ind w:left="720" w:hanging="720"/>
        <w:rPr>
          <w:rFonts w:ascii="Arial" w:eastAsia="Arial" w:hAnsi="Arial"/>
          <w:bCs/>
          <w:color w:val="000000" w:themeColor="text1"/>
          <w:szCs w:val="23"/>
        </w:rPr>
      </w:pPr>
      <w:r w:rsidRPr="255A9FD9">
        <w:rPr>
          <w:rFonts w:ascii="Arial" w:eastAsia="Arial" w:hAnsi="Arial"/>
          <w:bCs/>
          <w:color w:val="000000" w:themeColor="text1"/>
          <w:szCs w:val="23"/>
        </w:rPr>
        <w:lastRenderedPageBreak/>
        <w:t xml:space="preserve">3.2.1 Dimension of Optoelectronics and Feedback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450"/>
        <w:gridCol w:w="1875"/>
        <w:gridCol w:w="1395"/>
        <w:gridCol w:w="1350"/>
        <w:gridCol w:w="1260"/>
      </w:tblGrid>
      <w:tr w:rsidR="255A9FD9" w14:paraId="38F14645" w14:textId="77777777" w:rsidTr="255A9FD9">
        <w:trPr>
          <w:trHeight w:val="300"/>
        </w:trPr>
        <w:tc>
          <w:tcPr>
            <w:tcW w:w="3450" w:type="dxa"/>
            <w:tcMar>
              <w:left w:w="105" w:type="dxa"/>
              <w:right w:w="105" w:type="dxa"/>
            </w:tcMar>
          </w:tcPr>
          <w:p w14:paraId="7FA31933" w14:textId="2B4AF4F5" w:rsidR="255A9FD9" w:rsidRDefault="255A9FD9" w:rsidP="255A9FD9">
            <w:pPr>
              <w:jc w:val="center"/>
              <w:rPr>
                <w:szCs w:val="23"/>
              </w:rPr>
            </w:pPr>
            <w:r w:rsidRPr="255A9FD9">
              <w:rPr>
                <w:b/>
                <w:bCs/>
                <w:szCs w:val="23"/>
              </w:rPr>
              <w:t>Component</w:t>
            </w:r>
          </w:p>
        </w:tc>
        <w:tc>
          <w:tcPr>
            <w:tcW w:w="1875" w:type="dxa"/>
            <w:tcMar>
              <w:left w:w="105" w:type="dxa"/>
              <w:right w:w="105" w:type="dxa"/>
            </w:tcMar>
          </w:tcPr>
          <w:p w14:paraId="4D4C3FB5" w14:textId="0CA84413" w:rsidR="255A9FD9" w:rsidRDefault="255A9FD9" w:rsidP="255A9FD9">
            <w:pPr>
              <w:jc w:val="center"/>
              <w:rPr>
                <w:szCs w:val="23"/>
              </w:rPr>
            </w:pPr>
            <w:r w:rsidRPr="255A9FD9">
              <w:rPr>
                <w:b/>
                <w:bCs/>
                <w:szCs w:val="23"/>
              </w:rPr>
              <w:t>Diameter</w:t>
            </w:r>
          </w:p>
        </w:tc>
        <w:tc>
          <w:tcPr>
            <w:tcW w:w="1395" w:type="dxa"/>
            <w:tcMar>
              <w:left w:w="105" w:type="dxa"/>
              <w:right w:w="105" w:type="dxa"/>
            </w:tcMar>
          </w:tcPr>
          <w:p w14:paraId="13846B4E" w14:textId="6441A841" w:rsidR="255A9FD9" w:rsidRDefault="255A9FD9" w:rsidP="255A9FD9">
            <w:pPr>
              <w:jc w:val="center"/>
              <w:rPr>
                <w:szCs w:val="23"/>
              </w:rPr>
            </w:pPr>
            <w:r w:rsidRPr="255A9FD9">
              <w:rPr>
                <w:b/>
                <w:bCs/>
                <w:szCs w:val="23"/>
              </w:rPr>
              <w:t>Length</w:t>
            </w:r>
          </w:p>
        </w:tc>
        <w:tc>
          <w:tcPr>
            <w:tcW w:w="1350" w:type="dxa"/>
            <w:tcMar>
              <w:left w:w="105" w:type="dxa"/>
              <w:right w:w="105" w:type="dxa"/>
            </w:tcMar>
          </w:tcPr>
          <w:p w14:paraId="3F45D37D" w14:textId="658D9EE1" w:rsidR="255A9FD9" w:rsidRDefault="255A9FD9" w:rsidP="255A9FD9">
            <w:pPr>
              <w:jc w:val="center"/>
              <w:rPr>
                <w:szCs w:val="23"/>
              </w:rPr>
            </w:pPr>
            <w:r w:rsidRPr="255A9FD9">
              <w:rPr>
                <w:b/>
                <w:bCs/>
                <w:szCs w:val="23"/>
              </w:rPr>
              <w:t>Width</w:t>
            </w:r>
          </w:p>
        </w:tc>
        <w:tc>
          <w:tcPr>
            <w:tcW w:w="1260" w:type="dxa"/>
            <w:tcMar>
              <w:left w:w="105" w:type="dxa"/>
              <w:right w:w="105" w:type="dxa"/>
            </w:tcMar>
          </w:tcPr>
          <w:p w14:paraId="5F385DAC" w14:textId="6B85052B" w:rsidR="255A9FD9" w:rsidRDefault="255A9FD9" w:rsidP="255A9FD9">
            <w:pPr>
              <w:jc w:val="center"/>
              <w:rPr>
                <w:szCs w:val="23"/>
              </w:rPr>
            </w:pPr>
            <w:r w:rsidRPr="255A9FD9">
              <w:rPr>
                <w:b/>
                <w:bCs/>
                <w:szCs w:val="23"/>
              </w:rPr>
              <w:t>Height</w:t>
            </w:r>
          </w:p>
        </w:tc>
      </w:tr>
      <w:tr w:rsidR="255A9FD9" w14:paraId="36D2C472" w14:textId="77777777" w:rsidTr="255A9FD9">
        <w:trPr>
          <w:trHeight w:val="300"/>
        </w:trPr>
        <w:tc>
          <w:tcPr>
            <w:tcW w:w="3450" w:type="dxa"/>
            <w:tcMar>
              <w:left w:w="105" w:type="dxa"/>
              <w:right w:w="105" w:type="dxa"/>
            </w:tcMar>
          </w:tcPr>
          <w:p w14:paraId="21BDF6F6" w14:textId="71D59442" w:rsidR="255A9FD9" w:rsidRDefault="255A9FD9" w:rsidP="255A9FD9">
            <w:pPr>
              <w:rPr>
                <w:szCs w:val="23"/>
              </w:rPr>
            </w:pPr>
            <w:r w:rsidRPr="255A9FD9">
              <w:rPr>
                <w:szCs w:val="23"/>
              </w:rPr>
              <w:t>Digital Isolator</w:t>
            </w:r>
          </w:p>
        </w:tc>
        <w:tc>
          <w:tcPr>
            <w:tcW w:w="1875" w:type="dxa"/>
            <w:tcMar>
              <w:left w:w="105" w:type="dxa"/>
              <w:right w:w="105" w:type="dxa"/>
            </w:tcMar>
          </w:tcPr>
          <w:p w14:paraId="31D586EC" w14:textId="2869D2CD" w:rsidR="255A9FD9" w:rsidRDefault="255A9FD9" w:rsidP="255A9FD9">
            <w:pPr>
              <w:rPr>
                <w:szCs w:val="23"/>
              </w:rPr>
            </w:pPr>
            <w:r w:rsidRPr="255A9FD9">
              <w:rPr>
                <w:szCs w:val="23"/>
              </w:rPr>
              <w:t>N/A</w:t>
            </w:r>
          </w:p>
        </w:tc>
        <w:tc>
          <w:tcPr>
            <w:tcW w:w="1395" w:type="dxa"/>
            <w:tcMar>
              <w:left w:w="105" w:type="dxa"/>
              <w:right w:w="105" w:type="dxa"/>
            </w:tcMar>
          </w:tcPr>
          <w:p w14:paraId="72A329BA" w14:textId="41DD82F1" w:rsidR="255A9FD9" w:rsidRDefault="255A9FD9" w:rsidP="255A9FD9">
            <w:pPr>
              <w:rPr>
                <w:szCs w:val="23"/>
              </w:rPr>
            </w:pPr>
            <w:r w:rsidRPr="255A9FD9">
              <w:rPr>
                <w:szCs w:val="23"/>
              </w:rPr>
              <w:t>0.406”</w:t>
            </w:r>
          </w:p>
        </w:tc>
        <w:tc>
          <w:tcPr>
            <w:tcW w:w="1350" w:type="dxa"/>
            <w:tcMar>
              <w:left w:w="105" w:type="dxa"/>
              <w:right w:w="105" w:type="dxa"/>
            </w:tcMar>
          </w:tcPr>
          <w:p w14:paraId="40B7A96E" w14:textId="26794766" w:rsidR="255A9FD9" w:rsidRDefault="255A9FD9" w:rsidP="255A9FD9">
            <w:pPr>
              <w:rPr>
                <w:szCs w:val="23"/>
              </w:rPr>
            </w:pPr>
            <w:r w:rsidRPr="255A9FD9">
              <w:rPr>
                <w:szCs w:val="23"/>
              </w:rPr>
              <w:t>0.406”</w:t>
            </w:r>
          </w:p>
        </w:tc>
        <w:tc>
          <w:tcPr>
            <w:tcW w:w="1260" w:type="dxa"/>
            <w:tcMar>
              <w:left w:w="105" w:type="dxa"/>
              <w:right w:w="105" w:type="dxa"/>
            </w:tcMar>
          </w:tcPr>
          <w:p w14:paraId="38D30183" w14:textId="6A1D8366" w:rsidR="255A9FD9" w:rsidRDefault="255A9FD9" w:rsidP="255A9FD9">
            <w:pPr>
              <w:rPr>
                <w:szCs w:val="23"/>
              </w:rPr>
            </w:pPr>
            <w:r w:rsidRPr="255A9FD9">
              <w:rPr>
                <w:szCs w:val="23"/>
              </w:rPr>
              <w:t>0.104”</w:t>
            </w:r>
          </w:p>
        </w:tc>
      </w:tr>
      <w:tr w:rsidR="255A9FD9" w14:paraId="6E4076C0" w14:textId="77777777" w:rsidTr="255A9FD9">
        <w:trPr>
          <w:trHeight w:val="300"/>
        </w:trPr>
        <w:tc>
          <w:tcPr>
            <w:tcW w:w="3450" w:type="dxa"/>
            <w:tcMar>
              <w:left w:w="105" w:type="dxa"/>
              <w:right w:w="105" w:type="dxa"/>
            </w:tcMar>
          </w:tcPr>
          <w:p w14:paraId="12D33630" w14:textId="11B32290" w:rsidR="255A9FD9" w:rsidRDefault="255A9FD9" w:rsidP="255A9FD9">
            <w:pPr>
              <w:rPr>
                <w:szCs w:val="23"/>
              </w:rPr>
            </w:pPr>
            <w:r w:rsidRPr="255A9FD9">
              <w:rPr>
                <w:szCs w:val="23"/>
              </w:rPr>
              <w:t xml:space="preserve">Analog to Digital </w:t>
            </w:r>
            <w:proofErr w:type="spellStart"/>
            <w:r w:rsidRPr="255A9FD9">
              <w:rPr>
                <w:szCs w:val="23"/>
              </w:rPr>
              <w:t>Optoisolator</w:t>
            </w:r>
            <w:proofErr w:type="spellEnd"/>
          </w:p>
        </w:tc>
        <w:tc>
          <w:tcPr>
            <w:tcW w:w="1875" w:type="dxa"/>
            <w:tcMar>
              <w:left w:w="105" w:type="dxa"/>
              <w:right w:w="105" w:type="dxa"/>
            </w:tcMar>
          </w:tcPr>
          <w:p w14:paraId="2BA1A7EA" w14:textId="1DA5789D" w:rsidR="255A9FD9" w:rsidRDefault="255A9FD9" w:rsidP="255A9FD9">
            <w:pPr>
              <w:rPr>
                <w:szCs w:val="23"/>
              </w:rPr>
            </w:pPr>
            <w:r w:rsidRPr="255A9FD9">
              <w:rPr>
                <w:szCs w:val="23"/>
              </w:rPr>
              <w:t>N/A</w:t>
            </w:r>
          </w:p>
        </w:tc>
        <w:tc>
          <w:tcPr>
            <w:tcW w:w="1395" w:type="dxa"/>
            <w:tcMar>
              <w:left w:w="105" w:type="dxa"/>
              <w:right w:w="105" w:type="dxa"/>
            </w:tcMar>
          </w:tcPr>
          <w:p w14:paraId="1EBA15EF" w14:textId="63194B96" w:rsidR="255A9FD9" w:rsidRDefault="255A9FD9" w:rsidP="255A9FD9">
            <w:pPr>
              <w:rPr>
                <w:szCs w:val="23"/>
              </w:rPr>
            </w:pPr>
            <w:r w:rsidRPr="255A9FD9">
              <w:rPr>
                <w:szCs w:val="23"/>
              </w:rPr>
              <w:t>0.442”</w:t>
            </w:r>
          </w:p>
        </w:tc>
        <w:tc>
          <w:tcPr>
            <w:tcW w:w="1350" w:type="dxa"/>
            <w:tcMar>
              <w:left w:w="105" w:type="dxa"/>
              <w:right w:w="105" w:type="dxa"/>
            </w:tcMar>
          </w:tcPr>
          <w:p w14:paraId="08F5F6B1" w14:textId="756BC94B" w:rsidR="255A9FD9" w:rsidRDefault="255A9FD9" w:rsidP="255A9FD9">
            <w:pPr>
              <w:rPr>
                <w:szCs w:val="23"/>
              </w:rPr>
            </w:pPr>
            <w:r w:rsidRPr="255A9FD9">
              <w:rPr>
                <w:szCs w:val="23"/>
              </w:rPr>
              <w:t>0.354”</w:t>
            </w:r>
          </w:p>
        </w:tc>
        <w:tc>
          <w:tcPr>
            <w:tcW w:w="1260" w:type="dxa"/>
            <w:tcMar>
              <w:left w:w="105" w:type="dxa"/>
              <w:right w:w="105" w:type="dxa"/>
            </w:tcMar>
          </w:tcPr>
          <w:p w14:paraId="2DA196D3" w14:textId="0D1BC527" w:rsidR="255A9FD9" w:rsidRDefault="255A9FD9" w:rsidP="255A9FD9">
            <w:pPr>
              <w:rPr>
                <w:szCs w:val="23"/>
              </w:rPr>
            </w:pPr>
            <w:r w:rsidRPr="255A9FD9">
              <w:rPr>
                <w:szCs w:val="23"/>
              </w:rPr>
              <w:t>0.158”</w:t>
            </w:r>
          </w:p>
        </w:tc>
      </w:tr>
      <w:tr w:rsidR="255A9FD9" w14:paraId="029A46B5" w14:textId="77777777" w:rsidTr="255A9FD9">
        <w:trPr>
          <w:trHeight w:val="300"/>
        </w:trPr>
        <w:tc>
          <w:tcPr>
            <w:tcW w:w="3450" w:type="dxa"/>
            <w:tcMar>
              <w:left w:w="105" w:type="dxa"/>
              <w:right w:w="105" w:type="dxa"/>
            </w:tcMar>
          </w:tcPr>
          <w:p w14:paraId="32E29FEA" w14:textId="3A852FAB" w:rsidR="255A9FD9" w:rsidRDefault="255A9FD9" w:rsidP="255A9FD9">
            <w:pPr>
              <w:rPr>
                <w:szCs w:val="23"/>
              </w:rPr>
            </w:pPr>
            <w:r w:rsidRPr="255A9FD9">
              <w:rPr>
                <w:szCs w:val="23"/>
              </w:rPr>
              <w:t>Operational Amplifier</w:t>
            </w:r>
          </w:p>
        </w:tc>
        <w:tc>
          <w:tcPr>
            <w:tcW w:w="1875" w:type="dxa"/>
            <w:tcMar>
              <w:left w:w="105" w:type="dxa"/>
              <w:right w:w="105" w:type="dxa"/>
            </w:tcMar>
          </w:tcPr>
          <w:p w14:paraId="24ED145E" w14:textId="0FA1BB4E" w:rsidR="255A9FD9" w:rsidRDefault="255A9FD9" w:rsidP="255A9FD9">
            <w:pPr>
              <w:rPr>
                <w:szCs w:val="23"/>
              </w:rPr>
            </w:pPr>
            <w:r w:rsidRPr="255A9FD9">
              <w:rPr>
                <w:szCs w:val="23"/>
              </w:rPr>
              <w:t>N/A</w:t>
            </w:r>
          </w:p>
        </w:tc>
        <w:tc>
          <w:tcPr>
            <w:tcW w:w="1395" w:type="dxa"/>
            <w:tcMar>
              <w:left w:w="105" w:type="dxa"/>
              <w:right w:w="105" w:type="dxa"/>
            </w:tcMar>
          </w:tcPr>
          <w:p w14:paraId="54F688C9" w14:textId="7BB17263" w:rsidR="255A9FD9" w:rsidRDefault="255A9FD9" w:rsidP="255A9FD9">
            <w:pPr>
              <w:rPr>
                <w:szCs w:val="23"/>
              </w:rPr>
            </w:pPr>
            <w:r w:rsidRPr="255A9FD9">
              <w:rPr>
                <w:szCs w:val="23"/>
              </w:rPr>
              <w:t>TBD</w:t>
            </w:r>
          </w:p>
        </w:tc>
        <w:tc>
          <w:tcPr>
            <w:tcW w:w="1350" w:type="dxa"/>
            <w:tcMar>
              <w:left w:w="105" w:type="dxa"/>
              <w:right w:w="105" w:type="dxa"/>
            </w:tcMar>
          </w:tcPr>
          <w:p w14:paraId="5B34F1F4" w14:textId="2E50913D" w:rsidR="255A9FD9" w:rsidRDefault="255A9FD9" w:rsidP="255A9FD9">
            <w:pPr>
              <w:rPr>
                <w:szCs w:val="23"/>
              </w:rPr>
            </w:pPr>
            <w:r w:rsidRPr="255A9FD9">
              <w:rPr>
                <w:szCs w:val="23"/>
              </w:rPr>
              <w:t>TBD</w:t>
            </w:r>
          </w:p>
        </w:tc>
        <w:tc>
          <w:tcPr>
            <w:tcW w:w="1260" w:type="dxa"/>
            <w:tcMar>
              <w:left w:w="105" w:type="dxa"/>
              <w:right w:w="105" w:type="dxa"/>
            </w:tcMar>
          </w:tcPr>
          <w:p w14:paraId="3CAFDB99" w14:textId="6F9AA5DC" w:rsidR="255A9FD9" w:rsidRDefault="255A9FD9" w:rsidP="255A9FD9">
            <w:pPr>
              <w:rPr>
                <w:szCs w:val="23"/>
              </w:rPr>
            </w:pPr>
            <w:r w:rsidRPr="255A9FD9">
              <w:rPr>
                <w:szCs w:val="23"/>
              </w:rPr>
              <w:t>TBD</w:t>
            </w:r>
          </w:p>
        </w:tc>
      </w:tr>
      <w:tr w:rsidR="255A9FD9" w14:paraId="7A48832D" w14:textId="77777777" w:rsidTr="255A9FD9">
        <w:trPr>
          <w:trHeight w:val="300"/>
        </w:trPr>
        <w:tc>
          <w:tcPr>
            <w:tcW w:w="3450" w:type="dxa"/>
            <w:tcMar>
              <w:left w:w="105" w:type="dxa"/>
              <w:right w:w="105" w:type="dxa"/>
            </w:tcMar>
          </w:tcPr>
          <w:p w14:paraId="30407B0E" w14:textId="2CABC82B" w:rsidR="255A9FD9" w:rsidRDefault="255A9FD9" w:rsidP="255A9FD9">
            <w:pPr>
              <w:rPr>
                <w:szCs w:val="23"/>
              </w:rPr>
            </w:pPr>
            <w:r w:rsidRPr="255A9FD9">
              <w:rPr>
                <w:szCs w:val="23"/>
              </w:rPr>
              <w:t>Tachometer Disk</w:t>
            </w:r>
          </w:p>
        </w:tc>
        <w:tc>
          <w:tcPr>
            <w:tcW w:w="1875" w:type="dxa"/>
            <w:tcMar>
              <w:left w:w="105" w:type="dxa"/>
              <w:right w:w="105" w:type="dxa"/>
            </w:tcMar>
          </w:tcPr>
          <w:p w14:paraId="2B7B250D" w14:textId="5AAE2182" w:rsidR="255A9FD9" w:rsidRDefault="255A9FD9" w:rsidP="255A9FD9">
            <w:pPr>
              <w:rPr>
                <w:szCs w:val="23"/>
              </w:rPr>
            </w:pPr>
            <w:r w:rsidRPr="255A9FD9">
              <w:rPr>
                <w:szCs w:val="23"/>
              </w:rPr>
              <w:t>TBD</w:t>
            </w:r>
          </w:p>
        </w:tc>
        <w:tc>
          <w:tcPr>
            <w:tcW w:w="1395" w:type="dxa"/>
            <w:tcMar>
              <w:left w:w="105" w:type="dxa"/>
              <w:right w:w="105" w:type="dxa"/>
            </w:tcMar>
          </w:tcPr>
          <w:p w14:paraId="0D331C40" w14:textId="3307D723" w:rsidR="255A9FD9" w:rsidRDefault="255A9FD9" w:rsidP="255A9FD9">
            <w:pPr>
              <w:rPr>
                <w:szCs w:val="23"/>
              </w:rPr>
            </w:pPr>
            <w:r w:rsidRPr="255A9FD9">
              <w:rPr>
                <w:szCs w:val="23"/>
              </w:rPr>
              <w:t>TBD</w:t>
            </w:r>
          </w:p>
        </w:tc>
        <w:tc>
          <w:tcPr>
            <w:tcW w:w="1350" w:type="dxa"/>
            <w:tcMar>
              <w:left w:w="105" w:type="dxa"/>
              <w:right w:w="105" w:type="dxa"/>
            </w:tcMar>
          </w:tcPr>
          <w:p w14:paraId="1BFAAC20" w14:textId="18915D83" w:rsidR="255A9FD9" w:rsidRDefault="255A9FD9" w:rsidP="255A9FD9">
            <w:pPr>
              <w:rPr>
                <w:szCs w:val="23"/>
              </w:rPr>
            </w:pPr>
            <w:r w:rsidRPr="255A9FD9">
              <w:rPr>
                <w:szCs w:val="23"/>
              </w:rPr>
              <w:t>TBD</w:t>
            </w:r>
          </w:p>
        </w:tc>
        <w:tc>
          <w:tcPr>
            <w:tcW w:w="1260" w:type="dxa"/>
            <w:tcMar>
              <w:left w:w="105" w:type="dxa"/>
              <w:right w:w="105" w:type="dxa"/>
            </w:tcMar>
          </w:tcPr>
          <w:p w14:paraId="1CF90A82" w14:textId="29F01D5B" w:rsidR="255A9FD9" w:rsidRDefault="255A9FD9" w:rsidP="255A9FD9">
            <w:pPr>
              <w:keepNext/>
              <w:rPr>
                <w:szCs w:val="23"/>
              </w:rPr>
            </w:pPr>
            <w:r w:rsidRPr="255A9FD9">
              <w:rPr>
                <w:szCs w:val="23"/>
              </w:rPr>
              <w:t>TBD</w:t>
            </w:r>
          </w:p>
        </w:tc>
      </w:tr>
    </w:tbl>
    <w:p w14:paraId="502CBAD9" w14:textId="6FD05FD9" w:rsidR="4792AF02" w:rsidRDefault="1DCB0904" w:rsidP="255A9FD9">
      <w:pPr>
        <w:pStyle w:val="Caption"/>
        <w:framePr w:wrap="around"/>
        <w:jc w:val="center"/>
        <w:rPr>
          <w:rFonts w:ascii="Arial" w:eastAsia="Arial" w:hAnsi="Arial" w:cs="Arial"/>
          <w:color w:val="000000" w:themeColor="text1"/>
          <w:szCs w:val="23"/>
        </w:rPr>
      </w:pPr>
      <w:r w:rsidRPr="255A9FD9">
        <w:rPr>
          <w:rFonts w:ascii="Arial" w:eastAsia="Arial" w:hAnsi="Arial" w:cs="Arial"/>
          <w:b w:val="0"/>
          <w:bCs w:val="0"/>
          <w:i/>
          <w:iCs/>
          <w:color w:val="000000" w:themeColor="text1"/>
          <w:szCs w:val="23"/>
        </w:rPr>
        <w:t>Table 1: Optoelectronics and Feedback Dimensions</w:t>
      </w:r>
    </w:p>
    <w:p w14:paraId="0FA83777" w14:textId="163D4154" w:rsidR="4792AF02" w:rsidRDefault="4792AF02" w:rsidP="255A9FD9">
      <w:pPr>
        <w:keepNext/>
        <w:spacing w:line="276" w:lineRule="auto"/>
        <w:ind w:left="720" w:hanging="720"/>
        <w:rPr>
          <w:rFonts w:ascii="Arial" w:eastAsia="Arial" w:hAnsi="Arial" w:cs="Arial"/>
          <w:b/>
          <w:bCs/>
          <w:color w:val="000000" w:themeColor="text1"/>
          <w:szCs w:val="23"/>
        </w:rPr>
      </w:pPr>
    </w:p>
    <w:p w14:paraId="544B1AED" w14:textId="7663E36D" w:rsidR="4792AF02" w:rsidRDefault="1DCB0904" w:rsidP="255A9FD9">
      <w:pPr>
        <w:pStyle w:val="Heading3"/>
        <w:spacing w:before="0" w:after="0" w:line="276" w:lineRule="auto"/>
        <w:ind w:left="720" w:hanging="720"/>
        <w:rPr>
          <w:rFonts w:ascii="Arial" w:eastAsia="Arial" w:hAnsi="Arial"/>
          <w:bCs/>
          <w:color w:val="000000" w:themeColor="text1"/>
          <w:szCs w:val="23"/>
        </w:rPr>
      </w:pPr>
      <w:r w:rsidRPr="255A9FD9">
        <w:rPr>
          <w:rFonts w:ascii="Arial" w:eastAsia="Arial" w:hAnsi="Arial"/>
          <w:bCs/>
          <w:color w:val="000000" w:themeColor="text1"/>
          <w:szCs w:val="23"/>
        </w:rPr>
        <w:t xml:space="preserve">3.2.2 Dimensions of MCU </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435"/>
        <w:gridCol w:w="1860"/>
        <w:gridCol w:w="1395"/>
        <w:gridCol w:w="1335"/>
        <w:gridCol w:w="1260"/>
      </w:tblGrid>
      <w:tr w:rsidR="255A9FD9" w14:paraId="57EDB58E" w14:textId="77777777" w:rsidTr="2981EB6A">
        <w:trPr>
          <w:trHeight w:val="300"/>
        </w:trPr>
        <w:tc>
          <w:tcPr>
            <w:tcW w:w="3435" w:type="dxa"/>
            <w:tcMar>
              <w:left w:w="105" w:type="dxa"/>
              <w:right w:w="105" w:type="dxa"/>
            </w:tcMar>
          </w:tcPr>
          <w:p w14:paraId="60786856" w14:textId="0EB06089" w:rsidR="255A9FD9" w:rsidRDefault="255A9FD9" w:rsidP="255A9FD9">
            <w:pPr>
              <w:jc w:val="center"/>
              <w:rPr>
                <w:szCs w:val="23"/>
              </w:rPr>
            </w:pPr>
            <w:r w:rsidRPr="255A9FD9">
              <w:rPr>
                <w:b/>
                <w:bCs/>
                <w:szCs w:val="23"/>
              </w:rPr>
              <w:t>Component</w:t>
            </w:r>
          </w:p>
        </w:tc>
        <w:tc>
          <w:tcPr>
            <w:tcW w:w="1860" w:type="dxa"/>
            <w:tcMar>
              <w:left w:w="105" w:type="dxa"/>
              <w:right w:w="105" w:type="dxa"/>
            </w:tcMar>
          </w:tcPr>
          <w:p w14:paraId="2FAB1F2F" w14:textId="4BAEA191" w:rsidR="255A9FD9" w:rsidRDefault="255A9FD9" w:rsidP="255A9FD9">
            <w:pPr>
              <w:jc w:val="center"/>
              <w:rPr>
                <w:szCs w:val="23"/>
              </w:rPr>
            </w:pPr>
            <w:r w:rsidRPr="255A9FD9">
              <w:rPr>
                <w:b/>
                <w:bCs/>
                <w:szCs w:val="23"/>
              </w:rPr>
              <w:t>Diameter</w:t>
            </w:r>
          </w:p>
        </w:tc>
        <w:tc>
          <w:tcPr>
            <w:tcW w:w="1395" w:type="dxa"/>
            <w:tcMar>
              <w:left w:w="105" w:type="dxa"/>
              <w:right w:w="105" w:type="dxa"/>
            </w:tcMar>
          </w:tcPr>
          <w:p w14:paraId="5A60AFBA" w14:textId="30B91C72" w:rsidR="255A9FD9" w:rsidRDefault="255A9FD9" w:rsidP="255A9FD9">
            <w:pPr>
              <w:jc w:val="center"/>
              <w:rPr>
                <w:szCs w:val="23"/>
              </w:rPr>
            </w:pPr>
            <w:r w:rsidRPr="255A9FD9">
              <w:rPr>
                <w:b/>
                <w:bCs/>
                <w:szCs w:val="23"/>
              </w:rPr>
              <w:t>Length</w:t>
            </w:r>
          </w:p>
        </w:tc>
        <w:tc>
          <w:tcPr>
            <w:tcW w:w="1335" w:type="dxa"/>
            <w:tcMar>
              <w:left w:w="105" w:type="dxa"/>
              <w:right w:w="105" w:type="dxa"/>
            </w:tcMar>
          </w:tcPr>
          <w:p w14:paraId="2AD008E1" w14:textId="7192567F" w:rsidR="255A9FD9" w:rsidRDefault="255A9FD9" w:rsidP="255A9FD9">
            <w:pPr>
              <w:jc w:val="center"/>
              <w:rPr>
                <w:szCs w:val="23"/>
              </w:rPr>
            </w:pPr>
            <w:r w:rsidRPr="255A9FD9">
              <w:rPr>
                <w:b/>
                <w:bCs/>
                <w:szCs w:val="23"/>
              </w:rPr>
              <w:t>Width</w:t>
            </w:r>
          </w:p>
        </w:tc>
        <w:tc>
          <w:tcPr>
            <w:tcW w:w="1260" w:type="dxa"/>
            <w:tcMar>
              <w:left w:w="105" w:type="dxa"/>
              <w:right w:w="105" w:type="dxa"/>
            </w:tcMar>
          </w:tcPr>
          <w:p w14:paraId="068C6676" w14:textId="576C1D8B" w:rsidR="255A9FD9" w:rsidRDefault="255A9FD9" w:rsidP="255A9FD9">
            <w:pPr>
              <w:jc w:val="center"/>
              <w:rPr>
                <w:szCs w:val="23"/>
              </w:rPr>
            </w:pPr>
            <w:r w:rsidRPr="255A9FD9">
              <w:rPr>
                <w:b/>
                <w:bCs/>
                <w:szCs w:val="23"/>
              </w:rPr>
              <w:t>Height</w:t>
            </w:r>
          </w:p>
        </w:tc>
      </w:tr>
      <w:tr w:rsidR="255A9FD9" w14:paraId="593987F1" w14:textId="77777777" w:rsidTr="2981EB6A">
        <w:trPr>
          <w:trHeight w:val="300"/>
        </w:trPr>
        <w:tc>
          <w:tcPr>
            <w:tcW w:w="3435" w:type="dxa"/>
            <w:tcMar>
              <w:left w:w="105" w:type="dxa"/>
              <w:right w:w="105" w:type="dxa"/>
            </w:tcMar>
          </w:tcPr>
          <w:p w14:paraId="1AF03408" w14:textId="5AA74082" w:rsidR="255A9FD9" w:rsidRDefault="255A9FD9" w:rsidP="255A9FD9">
            <w:pPr>
              <w:spacing w:line="259" w:lineRule="auto"/>
              <w:rPr>
                <w:szCs w:val="23"/>
              </w:rPr>
            </w:pPr>
            <w:r w:rsidRPr="255A9FD9">
              <w:rPr>
                <w:szCs w:val="23"/>
              </w:rPr>
              <w:t>dsPIC33CK</w:t>
            </w:r>
          </w:p>
        </w:tc>
        <w:tc>
          <w:tcPr>
            <w:tcW w:w="1860" w:type="dxa"/>
            <w:tcMar>
              <w:left w:w="105" w:type="dxa"/>
              <w:right w:w="105" w:type="dxa"/>
            </w:tcMar>
          </w:tcPr>
          <w:p w14:paraId="1C4CF151" w14:textId="7C6448E1" w:rsidR="255A9FD9" w:rsidRDefault="255A9FD9" w:rsidP="255A9FD9">
            <w:pPr>
              <w:rPr>
                <w:szCs w:val="23"/>
              </w:rPr>
            </w:pPr>
            <w:r w:rsidRPr="255A9FD9">
              <w:rPr>
                <w:szCs w:val="23"/>
              </w:rPr>
              <w:t>N/A</w:t>
            </w:r>
          </w:p>
        </w:tc>
        <w:tc>
          <w:tcPr>
            <w:tcW w:w="1395" w:type="dxa"/>
            <w:tcMar>
              <w:left w:w="105" w:type="dxa"/>
              <w:right w:w="105" w:type="dxa"/>
            </w:tcMar>
          </w:tcPr>
          <w:p w14:paraId="2FDFA490" w14:textId="105A51A2" w:rsidR="255A9FD9" w:rsidRDefault="255A9FD9" w:rsidP="255A9FD9">
            <w:pPr>
              <w:rPr>
                <w:szCs w:val="23"/>
              </w:rPr>
            </w:pPr>
            <w:r w:rsidRPr="255A9FD9">
              <w:rPr>
                <w:szCs w:val="23"/>
              </w:rPr>
              <w:t>0.394”</w:t>
            </w:r>
          </w:p>
        </w:tc>
        <w:tc>
          <w:tcPr>
            <w:tcW w:w="1335" w:type="dxa"/>
            <w:tcMar>
              <w:left w:w="105" w:type="dxa"/>
              <w:right w:w="105" w:type="dxa"/>
            </w:tcMar>
          </w:tcPr>
          <w:p w14:paraId="3697EDFF" w14:textId="67296916" w:rsidR="255A9FD9" w:rsidRDefault="255A9FD9" w:rsidP="255A9FD9">
            <w:pPr>
              <w:rPr>
                <w:szCs w:val="23"/>
              </w:rPr>
            </w:pPr>
            <w:r w:rsidRPr="255A9FD9">
              <w:rPr>
                <w:szCs w:val="23"/>
              </w:rPr>
              <w:t>0.394”</w:t>
            </w:r>
          </w:p>
        </w:tc>
        <w:tc>
          <w:tcPr>
            <w:tcW w:w="1260" w:type="dxa"/>
            <w:tcMar>
              <w:left w:w="105" w:type="dxa"/>
              <w:right w:w="105" w:type="dxa"/>
            </w:tcMar>
          </w:tcPr>
          <w:p w14:paraId="0A4BA61A" w14:textId="6F75C93E" w:rsidR="255A9FD9" w:rsidRDefault="255A9FD9" w:rsidP="255A9FD9">
            <w:pPr>
              <w:rPr>
                <w:szCs w:val="23"/>
              </w:rPr>
            </w:pPr>
            <w:r w:rsidRPr="255A9FD9">
              <w:rPr>
                <w:szCs w:val="23"/>
              </w:rPr>
              <w:t>0.039”</w:t>
            </w:r>
          </w:p>
        </w:tc>
      </w:tr>
      <w:tr w:rsidR="255A9FD9" w14:paraId="79F85FEE" w14:textId="77777777" w:rsidTr="2981EB6A">
        <w:trPr>
          <w:trHeight w:val="300"/>
        </w:trPr>
        <w:tc>
          <w:tcPr>
            <w:tcW w:w="3435" w:type="dxa"/>
            <w:tcMar>
              <w:left w:w="105" w:type="dxa"/>
              <w:right w:w="105" w:type="dxa"/>
            </w:tcMar>
          </w:tcPr>
          <w:p w14:paraId="0E6364F8" w14:textId="763E6BF1" w:rsidR="255A9FD9" w:rsidRDefault="255A9FD9" w:rsidP="255A9FD9">
            <w:pPr>
              <w:rPr>
                <w:szCs w:val="23"/>
              </w:rPr>
            </w:pPr>
            <w:r w:rsidRPr="255A9FD9">
              <w:rPr>
                <w:szCs w:val="23"/>
              </w:rPr>
              <w:t>LM2595s-3.3 Buck Converter</w:t>
            </w:r>
          </w:p>
        </w:tc>
        <w:tc>
          <w:tcPr>
            <w:tcW w:w="1860" w:type="dxa"/>
            <w:tcMar>
              <w:left w:w="105" w:type="dxa"/>
              <w:right w:w="105" w:type="dxa"/>
            </w:tcMar>
          </w:tcPr>
          <w:p w14:paraId="57D4AF1B" w14:textId="46F9D64D" w:rsidR="255A9FD9" w:rsidRDefault="255A9FD9" w:rsidP="255A9FD9">
            <w:pPr>
              <w:rPr>
                <w:szCs w:val="23"/>
              </w:rPr>
            </w:pPr>
            <w:r w:rsidRPr="255A9FD9">
              <w:rPr>
                <w:szCs w:val="23"/>
              </w:rPr>
              <w:t>N/A</w:t>
            </w:r>
          </w:p>
        </w:tc>
        <w:tc>
          <w:tcPr>
            <w:tcW w:w="1395" w:type="dxa"/>
            <w:tcMar>
              <w:left w:w="105" w:type="dxa"/>
              <w:right w:w="105" w:type="dxa"/>
            </w:tcMar>
          </w:tcPr>
          <w:p w14:paraId="43FED3AC" w14:textId="14970A7F" w:rsidR="255A9FD9" w:rsidRDefault="255A9FD9" w:rsidP="255A9FD9">
            <w:pPr>
              <w:rPr>
                <w:szCs w:val="23"/>
              </w:rPr>
            </w:pPr>
            <w:r w:rsidRPr="255A9FD9">
              <w:rPr>
                <w:szCs w:val="23"/>
              </w:rPr>
              <w:t>0.400”</w:t>
            </w:r>
          </w:p>
        </w:tc>
        <w:tc>
          <w:tcPr>
            <w:tcW w:w="1335" w:type="dxa"/>
            <w:tcMar>
              <w:left w:w="105" w:type="dxa"/>
              <w:right w:w="105" w:type="dxa"/>
            </w:tcMar>
          </w:tcPr>
          <w:p w14:paraId="46C5B46C" w14:textId="0109D600" w:rsidR="255A9FD9" w:rsidRDefault="255A9FD9" w:rsidP="255A9FD9">
            <w:pPr>
              <w:rPr>
                <w:szCs w:val="23"/>
              </w:rPr>
            </w:pPr>
            <w:r w:rsidRPr="255A9FD9">
              <w:rPr>
                <w:szCs w:val="23"/>
              </w:rPr>
              <w:t>0.180”</w:t>
            </w:r>
          </w:p>
        </w:tc>
        <w:tc>
          <w:tcPr>
            <w:tcW w:w="1260" w:type="dxa"/>
            <w:tcMar>
              <w:left w:w="105" w:type="dxa"/>
              <w:right w:w="105" w:type="dxa"/>
            </w:tcMar>
          </w:tcPr>
          <w:p w14:paraId="08F1A117" w14:textId="45FBC2BB" w:rsidR="255A9FD9" w:rsidRDefault="255A9FD9" w:rsidP="255A9FD9">
            <w:pPr>
              <w:rPr>
                <w:szCs w:val="23"/>
              </w:rPr>
            </w:pPr>
            <w:r w:rsidRPr="255A9FD9">
              <w:rPr>
                <w:szCs w:val="23"/>
              </w:rPr>
              <w:t>0.450”</w:t>
            </w:r>
          </w:p>
        </w:tc>
      </w:tr>
      <w:tr w:rsidR="255A9FD9" w14:paraId="4D9190DB" w14:textId="77777777" w:rsidTr="2981EB6A">
        <w:trPr>
          <w:trHeight w:val="300"/>
        </w:trPr>
        <w:tc>
          <w:tcPr>
            <w:tcW w:w="3435" w:type="dxa"/>
            <w:tcMar>
              <w:left w:w="105" w:type="dxa"/>
              <w:right w:w="105" w:type="dxa"/>
            </w:tcMar>
          </w:tcPr>
          <w:p w14:paraId="3A6DBA4F" w14:textId="1CC667BD" w:rsidR="255A9FD9" w:rsidRDefault="686D54D7" w:rsidP="2981EB6A">
            <w:pPr>
              <w:spacing w:line="259" w:lineRule="auto"/>
            </w:pPr>
            <w:r>
              <w:t>AC/DC Converter</w:t>
            </w:r>
          </w:p>
        </w:tc>
        <w:tc>
          <w:tcPr>
            <w:tcW w:w="1860" w:type="dxa"/>
            <w:tcMar>
              <w:left w:w="105" w:type="dxa"/>
              <w:right w:w="105" w:type="dxa"/>
            </w:tcMar>
          </w:tcPr>
          <w:p w14:paraId="01380336" w14:textId="5A71D331" w:rsidR="255A9FD9" w:rsidRDefault="255A9FD9" w:rsidP="255A9FD9">
            <w:pPr>
              <w:rPr>
                <w:szCs w:val="23"/>
              </w:rPr>
            </w:pPr>
            <w:r w:rsidRPr="255A9FD9">
              <w:rPr>
                <w:szCs w:val="23"/>
              </w:rPr>
              <w:t>N/A</w:t>
            </w:r>
          </w:p>
        </w:tc>
        <w:tc>
          <w:tcPr>
            <w:tcW w:w="1395" w:type="dxa"/>
            <w:tcMar>
              <w:left w:w="105" w:type="dxa"/>
              <w:right w:w="105" w:type="dxa"/>
            </w:tcMar>
          </w:tcPr>
          <w:p w14:paraId="074C55A2" w14:textId="3FB1CA91" w:rsidR="255A9FD9" w:rsidRDefault="255A9FD9" w:rsidP="255A9FD9">
            <w:pPr>
              <w:rPr>
                <w:szCs w:val="23"/>
              </w:rPr>
            </w:pPr>
            <w:r w:rsidRPr="255A9FD9">
              <w:rPr>
                <w:szCs w:val="23"/>
              </w:rPr>
              <w:t>TBD</w:t>
            </w:r>
          </w:p>
        </w:tc>
        <w:tc>
          <w:tcPr>
            <w:tcW w:w="1335" w:type="dxa"/>
            <w:tcMar>
              <w:left w:w="105" w:type="dxa"/>
              <w:right w:w="105" w:type="dxa"/>
            </w:tcMar>
          </w:tcPr>
          <w:p w14:paraId="7E5B301D" w14:textId="78F610A5" w:rsidR="255A9FD9" w:rsidRDefault="255A9FD9" w:rsidP="255A9FD9">
            <w:pPr>
              <w:rPr>
                <w:szCs w:val="23"/>
              </w:rPr>
            </w:pPr>
            <w:r w:rsidRPr="255A9FD9">
              <w:rPr>
                <w:szCs w:val="23"/>
              </w:rPr>
              <w:t>TBD</w:t>
            </w:r>
          </w:p>
        </w:tc>
        <w:tc>
          <w:tcPr>
            <w:tcW w:w="1260" w:type="dxa"/>
            <w:tcMar>
              <w:left w:w="105" w:type="dxa"/>
              <w:right w:w="105" w:type="dxa"/>
            </w:tcMar>
          </w:tcPr>
          <w:p w14:paraId="72E23277" w14:textId="21A21974" w:rsidR="255A9FD9" w:rsidRDefault="255A9FD9" w:rsidP="255A9FD9">
            <w:pPr>
              <w:keepNext/>
              <w:rPr>
                <w:szCs w:val="23"/>
              </w:rPr>
            </w:pPr>
            <w:r w:rsidRPr="255A9FD9">
              <w:rPr>
                <w:szCs w:val="23"/>
              </w:rPr>
              <w:t>TBD</w:t>
            </w:r>
          </w:p>
        </w:tc>
      </w:tr>
      <w:tr w:rsidR="2981EB6A" w14:paraId="6A9D95B5" w14:textId="77777777" w:rsidTr="2981EB6A">
        <w:trPr>
          <w:trHeight w:val="300"/>
        </w:trPr>
        <w:tc>
          <w:tcPr>
            <w:tcW w:w="3435" w:type="dxa"/>
            <w:tcMar>
              <w:left w:w="105" w:type="dxa"/>
              <w:right w:w="105" w:type="dxa"/>
            </w:tcMar>
          </w:tcPr>
          <w:p w14:paraId="58DDB1B4" w14:textId="64103864" w:rsidR="3B082649" w:rsidRDefault="3B082649" w:rsidP="2981EB6A">
            <w:pPr>
              <w:spacing w:line="259" w:lineRule="auto"/>
            </w:pPr>
            <w:r>
              <w:t xml:space="preserve">20 pin </w:t>
            </w:r>
            <w:proofErr w:type="gramStart"/>
            <w:r>
              <w:t>connector</w:t>
            </w:r>
            <w:proofErr w:type="gramEnd"/>
          </w:p>
        </w:tc>
        <w:tc>
          <w:tcPr>
            <w:tcW w:w="1860" w:type="dxa"/>
            <w:tcMar>
              <w:left w:w="105" w:type="dxa"/>
              <w:right w:w="105" w:type="dxa"/>
            </w:tcMar>
          </w:tcPr>
          <w:p w14:paraId="4DF36DE8" w14:textId="5A71D331" w:rsidR="2981EB6A" w:rsidRDefault="2981EB6A">
            <w:r>
              <w:t>N/A</w:t>
            </w:r>
          </w:p>
        </w:tc>
        <w:tc>
          <w:tcPr>
            <w:tcW w:w="1395" w:type="dxa"/>
            <w:tcMar>
              <w:left w:w="105" w:type="dxa"/>
              <w:right w:w="105" w:type="dxa"/>
            </w:tcMar>
          </w:tcPr>
          <w:p w14:paraId="4C05FA8F" w14:textId="3FB1CA91" w:rsidR="2981EB6A" w:rsidRDefault="2981EB6A">
            <w:r>
              <w:t>TBD</w:t>
            </w:r>
          </w:p>
        </w:tc>
        <w:tc>
          <w:tcPr>
            <w:tcW w:w="1335" w:type="dxa"/>
            <w:tcMar>
              <w:left w:w="105" w:type="dxa"/>
              <w:right w:w="105" w:type="dxa"/>
            </w:tcMar>
          </w:tcPr>
          <w:p w14:paraId="4662D68F" w14:textId="78F610A5" w:rsidR="2981EB6A" w:rsidRDefault="2981EB6A">
            <w:r>
              <w:t>TBD</w:t>
            </w:r>
          </w:p>
        </w:tc>
        <w:tc>
          <w:tcPr>
            <w:tcW w:w="1260" w:type="dxa"/>
            <w:tcMar>
              <w:left w:w="105" w:type="dxa"/>
              <w:right w:w="105" w:type="dxa"/>
            </w:tcMar>
          </w:tcPr>
          <w:p w14:paraId="5032B90E" w14:textId="21A21974" w:rsidR="2981EB6A" w:rsidRDefault="2981EB6A" w:rsidP="2981EB6A">
            <w:pPr>
              <w:keepNext/>
            </w:pPr>
            <w:r>
              <w:t>TBD</w:t>
            </w:r>
          </w:p>
        </w:tc>
      </w:tr>
      <w:tr w:rsidR="2981EB6A" w14:paraId="5F75250E" w14:textId="77777777" w:rsidTr="2981EB6A">
        <w:trPr>
          <w:trHeight w:val="300"/>
        </w:trPr>
        <w:tc>
          <w:tcPr>
            <w:tcW w:w="3435" w:type="dxa"/>
            <w:tcMar>
              <w:left w:w="105" w:type="dxa"/>
              <w:right w:w="105" w:type="dxa"/>
            </w:tcMar>
          </w:tcPr>
          <w:p w14:paraId="08F45574" w14:textId="3EF69785" w:rsidR="463AD5CF" w:rsidRDefault="463AD5CF" w:rsidP="2981EB6A">
            <w:pPr>
              <w:spacing w:line="259" w:lineRule="auto"/>
            </w:pPr>
            <w:r>
              <w:t>Push Buttons</w:t>
            </w:r>
          </w:p>
        </w:tc>
        <w:tc>
          <w:tcPr>
            <w:tcW w:w="1860" w:type="dxa"/>
            <w:tcMar>
              <w:left w:w="105" w:type="dxa"/>
              <w:right w:w="105" w:type="dxa"/>
            </w:tcMar>
          </w:tcPr>
          <w:p w14:paraId="455F2D1B" w14:textId="5A71D331" w:rsidR="2981EB6A" w:rsidRDefault="2981EB6A">
            <w:r>
              <w:t>N/A</w:t>
            </w:r>
          </w:p>
        </w:tc>
        <w:tc>
          <w:tcPr>
            <w:tcW w:w="1395" w:type="dxa"/>
            <w:tcMar>
              <w:left w:w="105" w:type="dxa"/>
              <w:right w:w="105" w:type="dxa"/>
            </w:tcMar>
          </w:tcPr>
          <w:p w14:paraId="2BCB1C9F" w14:textId="3FB1CA91" w:rsidR="2981EB6A" w:rsidRDefault="2981EB6A">
            <w:r>
              <w:t>TBD</w:t>
            </w:r>
          </w:p>
        </w:tc>
        <w:tc>
          <w:tcPr>
            <w:tcW w:w="1335" w:type="dxa"/>
            <w:tcMar>
              <w:left w:w="105" w:type="dxa"/>
              <w:right w:w="105" w:type="dxa"/>
            </w:tcMar>
          </w:tcPr>
          <w:p w14:paraId="52186914" w14:textId="78F610A5" w:rsidR="2981EB6A" w:rsidRDefault="2981EB6A">
            <w:r>
              <w:t>TBD</w:t>
            </w:r>
          </w:p>
        </w:tc>
        <w:tc>
          <w:tcPr>
            <w:tcW w:w="1260" w:type="dxa"/>
            <w:tcMar>
              <w:left w:w="105" w:type="dxa"/>
              <w:right w:w="105" w:type="dxa"/>
            </w:tcMar>
          </w:tcPr>
          <w:p w14:paraId="344BF0AD" w14:textId="21A21974" w:rsidR="2981EB6A" w:rsidRDefault="2981EB6A" w:rsidP="2981EB6A">
            <w:pPr>
              <w:keepNext/>
            </w:pPr>
            <w:r>
              <w:t>TBD</w:t>
            </w:r>
          </w:p>
        </w:tc>
      </w:tr>
      <w:tr w:rsidR="2981EB6A" w14:paraId="345C7A2E" w14:textId="77777777" w:rsidTr="2981EB6A">
        <w:trPr>
          <w:trHeight w:val="300"/>
        </w:trPr>
        <w:tc>
          <w:tcPr>
            <w:tcW w:w="3435" w:type="dxa"/>
            <w:tcMar>
              <w:left w:w="105" w:type="dxa"/>
              <w:right w:w="105" w:type="dxa"/>
            </w:tcMar>
          </w:tcPr>
          <w:p w14:paraId="35746574" w14:textId="4D112D9E" w:rsidR="432BEF9A" w:rsidRDefault="432BEF9A" w:rsidP="2981EB6A">
            <w:pPr>
              <w:spacing w:line="259" w:lineRule="auto"/>
            </w:pPr>
            <w:r>
              <w:t>Potentiometer</w:t>
            </w:r>
          </w:p>
        </w:tc>
        <w:tc>
          <w:tcPr>
            <w:tcW w:w="1860" w:type="dxa"/>
            <w:tcMar>
              <w:left w:w="105" w:type="dxa"/>
              <w:right w:w="105" w:type="dxa"/>
            </w:tcMar>
          </w:tcPr>
          <w:p w14:paraId="53F24B40" w14:textId="5A71D331" w:rsidR="2981EB6A" w:rsidRDefault="2981EB6A">
            <w:r>
              <w:t>N/A</w:t>
            </w:r>
          </w:p>
        </w:tc>
        <w:tc>
          <w:tcPr>
            <w:tcW w:w="1395" w:type="dxa"/>
            <w:tcMar>
              <w:left w:w="105" w:type="dxa"/>
              <w:right w:w="105" w:type="dxa"/>
            </w:tcMar>
          </w:tcPr>
          <w:p w14:paraId="3F2E80DB" w14:textId="3FB1CA91" w:rsidR="2981EB6A" w:rsidRDefault="2981EB6A">
            <w:r>
              <w:t>TBD</w:t>
            </w:r>
          </w:p>
        </w:tc>
        <w:tc>
          <w:tcPr>
            <w:tcW w:w="1335" w:type="dxa"/>
            <w:tcMar>
              <w:left w:w="105" w:type="dxa"/>
              <w:right w:w="105" w:type="dxa"/>
            </w:tcMar>
          </w:tcPr>
          <w:p w14:paraId="4F55F27B" w14:textId="78F610A5" w:rsidR="2981EB6A" w:rsidRDefault="2981EB6A">
            <w:r>
              <w:t>TBD</w:t>
            </w:r>
          </w:p>
        </w:tc>
        <w:tc>
          <w:tcPr>
            <w:tcW w:w="1260" w:type="dxa"/>
            <w:tcMar>
              <w:left w:w="105" w:type="dxa"/>
              <w:right w:w="105" w:type="dxa"/>
            </w:tcMar>
          </w:tcPr>
          <w:p w14:paraId="54537DE5" w14:textId="21A21974" w:rsidR="2981EB6A" w:rsidRDefault="2981EB6A" w:rsidP="2981EB6A">
            <w:pPr>
              <w:keepNext/>
            </w:pPr>
            <w:r>
              <w:t>TBD</w:t>
            </w:r>
          </w:p>
        </w:tc>
      </w:tr>
    </w:tbl>
    <w:p w14:paraId="6D625905" w14:textId="72F0FC4B" w:rsidR="4792AF02" w:rsidRDefault="1DCB0904" w:rsidP="255A9FD9">
      <w:pPr>
        <w:pStyle w:val="Caption"/>
        <w:framePr w:wrap="around"/>
        <w:jc w:val="center"/>
        <w:rPr>
          <w:rFonts w:ascii="Arial" w:eastAsia="Arial" w:hAnsi="Arial" w:cs="Arial"/>
          <w:color w:val="000000" w:themeColor="text1"/>
          <w:szCs w:val="23"/>
        </w:rPr>
      </w:pPr>
      <w:r w:rsidRPr="255A9FD9">
        <w:rPr>
          <w:rFonts w:ascii="Arial" w:eastAsia="Arial" w:hAnsi="Arial" w:cs="Arial"/>
          <w:b w:val="0"/>
          <w:bCs w:val="0"/>
          <w:i/>
          <w:iCs/>
          <w:color w:val="000000" w:themeColor="text1"/>
          <w:szCs w:val="23"/>
        </w:rPr>
        <w:t>Table 2: MCU Dimensions</w:t>
      </w:r>
    </w:p>
    <w:p w14:paraId="062761CE" w14:textId="2160E74B" w:rsidR="4792AF02" w:rsidRDefault="4792AF02" w:rsidP="255A9FD9">
      <w:pPr>
        <w:spacing w:after="200" w:line="276" w:lineRule="auto"/>
        <w:rPr>
          <w:rFonts w:ascii="Segoe UI" w:eastAsia="Segoe UI" w:hAnsi="Segoe UI" w:cs="Segoe UI"/>
          <w:color w:val="000000" w:themeColor="text1"/>
          <w:szCs w:val="23"/>
        </w:rPr>
      </w:pPr>
    </w:p>
    <w:p w14:paraId="2DE4F3D4" w14:textId="5B08A725" w:rsidR="4792AF02" w:rsidRDefault="1DCB0904" w:rsidP="255A9FD9">
      <w:pPr>
        <w:spacing w:after="200" w:line="276" w:lineRule="auto"/>
        <w:rPr>
          <w:rFonts w:ascii="Segoe UI" w:eastAsia="Segoe UI" w:hAnsi="Segoe UI" w:cs="Segoe UI"/>
          <w:color w:val="000000" w:themeColor="text1"/>
          <w:szCs w:val="23"/>
        </w:rPr>
      </w:pPr>
      <w:r w:rsidRPr="255A9FD9">
        <w:rPr>
          <w:rFonts w:ascii="Segoe UI" w:eastAsia="Segoe UI" w:hAnsi="Segoe UI" w:cs="Segoe UI"/>
          <w:color w:val="000000" w:themeColor="text1"/>
          <w:szCs w:val="23"/>
        </w:rPr>
        <w:t>The physical dimensions of the subsystem will be relative to the size of the user’s laptop and the size of the motor, both should not exceed the size of a standard tabletop.</w:t>
      </w:r>
    </w:p>
    <w:p w14:paraId="15A4402B" w14:textId="6451507B" w:rsidR="4792AF02" w:rsidRDefault="4792AF02" w:rsidP="255A9FD9">
      <w:pPr>
        <w:spacing w:after="200" w:line="276" w:lineRule="auto"/>
        <w:jc w:val="left"/>
        <w:rPr>
          <w:rFonts w:ascii="Arial" w:eastAsia="Arial" w:hAnsi="Arial" w:cs="Arial"/>
          <w:color w:val="000000" w:themeColor="text1"/>
          <w:szCs w:val="23"/>
        </w:rPr>
      </w:pPr>
    </w:p>
    <w:p w14:paraId="0A1C28E7" w14:textId="423FE574" w:rsidR="4792AF02" w:rsidRDefault="1DCB0904" w:rsidP="255A9FD9">
      <w:pPr>
        <w:pStyle w:val="Heading3"/>
        <w:spacing w:before="0" w:after="0" w:line="276" w:lineRule="auto"/>
        <w:ind w:left="720" w:hanging="720"/>
        <w:rPr>
          <w:rFonts w:ascii="Segoe UI" w:eastAsia="Segoe UI" w:hAnsi="Segoe UI" w:cs="Segoe UI"/>
          <w:bCs/>
          <w:color w:val="000000" w:themeColor="text1"/>
          <w:szCs w:val="23"/>
        </w:rPr>
      </w:pPr>
      <w:r w:rsidRPr="255A9FD9">
        <w:rPr>
          <w:rFonts w:ascii="Arial" w:eastAsia="Arial" w:hAnsi="Arial"/>
          <w:bCs/>
          <w:color w:val="000000" w:themeColor="text1"/>
          <w:szCs w:val="23"/>
        </w:rPr>
        <w:t xml:space="preserve">3.2.3 Dimensions of </w:t>
      </w:r>
      <w:r w:rsidRPr="255A9FD9">
        <w:rPr>
          <w:rFonts w:ascii="Segoe UI" w:eastAsia="Segoe UI" w:hAnsi="Segoe UI" w:cs="Segoe UI"/>
          <w:bCs/>
          <w:color w:val="000000" w:themeColor="text1"/>
          <w:szCs w:val="23"/>
        </w:rPr>
        <w:t>Rectifier &amp; DC Link</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6A0" w:firstRow="1" w:lastRow="0" w:firstColumn="1" w:lastColumn="0" w:noHBand="1" w:noVBand="1"/>
      </w:tblPr>
      <w:tblGrid>
        <w:gridCol w:w="3435"/>
        <w:gridCol w:w="1860"/>
        <w:gridCol w:w="1395"/>
        <w:gridCol w:w="1335"/>
        <w:gridCol w:w="1260"/>
      </w:tblGrid>
      <w:tr w:rsidR="255A9FD9" w14:paraId="2F5DC7A3" w14:textId="77777777" w:rsidTr="255A9FD9">
        <w:trPr>
          <w:trHeight w:val="300"/>
        </w:trPr>
        <w:tc>
          <w:tcPr>
            <w:tcW w:w="3435" w:type="dxa"/>
            <w:tcMar>
              <w:left w:w="105" w:type="dxa"/>
              <w:right w:w="105" w:type="dxa"/>
            </w:tcMar>
          </w:tcPr>
          <w:p w14:paraId="026AB14D" w14:textId="67AB8C5D" w:rsidR="255A9FD9" w:rsidRDefault="255A9FD9" w:rsidP="255A9FD9">
            <w:pPr>
              <w:jc w:val="center"/>
              <w:rPr>
                <w:szCs w:val="23"/>
              </w:rPr>
            </w:pPr>
            <w:r w:rsidRPr="255A9FD9">
              <w:rPr>
                <w:b/>
                <w:bCs/>
                <w:szCs w:val="23"/>
              </w:rPr>
              <w:t>Component</w:t>
            </w:r>
          </w:p>
        </w:tc>
        <w:tc>
          <w:tcPr>
            <w:tcW w:w="1860" w:type="dxa"/>
            <w:tcMar>
              <w:left w:w="105" w:type="dxa"/>
              <w:right w:w="105" w:type="dxa"/>
            </w:tcMar>
          </w:tcPr>
          <w:p w14:paraId="5766FE4A" w14:textId="22CC4151" w:rsidR="255A9FD9" w:rsidRDefault="255A9FD9" w:rsidP="255A9FD9">
            <w:pPr>
              <w:jc w:val="center"/>
              <w:rPr>
                <w:szCs w:val="23"/>
              </w:rPr>
            </w:pPr>
            <w:r w:rsidRPr="255A9FD9">
              <w:rPr>
                <w:b/>
                <w:bCs/>
                <w:szCs w:val="23"/>
              </w:rPr>
              <w:t>Diameter</w:t>
            </w:r>
          </w:p>
        </w:tc>
        <w:tc>
          <w:tcPr>
            <w:tcW w:w="1395" w:type="dxa"/>
            <w:tcMar>
              <w:left w:w="105" w:type="dxa"/>
              <w:right w:w="105" w:type="dxa"/>
            </w:tcMar>
          </w:tcPr>
          <w:p w14:paraId="1DCB0567" w14:textId="38E23B8A" w:rsidR="255A9FD9" w:rsidRDefault="255A9FD9" w:rsidP="255A9FD9">
            <w:pPr>
              <w:jc w:val="center"/>
              <w:rPr>
                <w:szCs w:val="23"/>
              </w:rPr>
            </w:pPr>
            <w:r w:rsidRPr="255A9FD9">
              <w:rPr>
                <w:b/>
                <w:bCs/>
                <w:szCs w:val="23"/>
              </w:rPr>
              <w:t>Length</w:t>
            </w:r>
          </w:p>
        </w:tc>
        <w:tc>
          <w:tcPr>
            <w:tcW w:w="1335" w:type="dxa"/>
            <w:tcMar>
              <w:left w:w="105" w:type="dxa"/>
              <w:right w:w="105" w:type="dxa"/>
            </w:tcMar>
          </w:tcPr>
          <w:p w14:paraId="1DEDC6D3" w14:textId="45197C51" w:rsidR="255A9FD9" w:rsidRDefault="255A9FD9" w:rsidP="255A9FD9">
            <w:pPr>
              <w:jc w:val="center"/>
              <w:rPr>
                <w:szCs w:val="23"/>
              </w:rPr>
            </w:pPr>
            <w:r w:rsidRPr="255A9FD9">
              <w:rPr>
                <w:b/>
                <w:bCs/>
                <w:szCs w:val="23"/>
              </w:rPr>
              <w:t>Width</w:t>
            </w:r>
          </w:p>
        </w:tc>
        <w:tc>
          <w:tcPr>
            <w:tcW w:w="1260" w:type="dxa"/>
            <w:tcMar>
              <w:left w:w="105" w:type="dxa"/>
              <w:right w:w="105" w:type="dxa"/>
            </w:tcMar>
          </w:tcPr>
          <w:p w14:paraId="6AAC819B" w14:textId="539F85C4" w:rsidR="255A9FD9" w:rsidRDefault="255A9FD9" w:rsidP="255A9FD9">
            <w:pPr>
              <w:jc w:val="center"/>
              <w:rPr>
                <w:szCs w:val="23"/>
              </w:rPr>
            </w:pPr>
            <w:r w:rsidRPr="255A9FD9">
              <w:rPr>
                <w:b/>
                <w:bCs/>
                <w:szCs w:val="23"/>
              </w:rPr>
              <w:t>Height</w:t>
            </w:r>
          </w:p>
        </w:tc>
      </w:tr>
      <w:tr w:rsidR="255A9FD9" w14:paraId="7A83892F" w14:textId="77777777" w:rsidTr="255A9FD9">
        <w:trPr>
          <w:trHeight w:val="300"/>
        </w:trPr>
        <w:tc>
          <w:tcPr>
            <w:tcW w:w="3435" w:type="dxa"/>
            <w:tcMar>
              <w:left w:w="105" w:type="dxa"/>
              <w:right w:w="105" w:type="dxa"/>
            </w:tcMar>
          </w:tcPr>
          <w:p w14:paraId="230B94D0" w14:textId="0F0A8D2F" w:rsidR="255A9FD9" w:rsidRDefault="255A9FD9" w:rsidP="255A9FD9">
            <w:pPr>
              <w:spacing w:line="259" w:lineRule="auto"/>
              <w:rPr>
                <w:szCs w:val="23"/>
              </w:rPr>
            </w:pPr>
            <w:r w:rsidRPr="255A9FD9">
              <w:rPr>
                <w:szCs w:val="23"/>
              </w:rPr>
              <w:t>VUE75-06NO7</w:t>
            </w:r>
          </w:p>
        </w:tc>
        <w:tc>
          <w:tcPr>
            <w:tcW w:w="1860" w:type="dxa"/>
            <w:tcMar>
              <w:left w:w="105" w:type="dxa"/>
              <w:right w:w="105" w:type="dxa"/>
            </w:tcMar>
          </w:tcPr>
          <w:p w14:paraId="02B84B80" w14:textId="58650712" w:rsidR="255A9FD9" w:rsidRDefault="255A9FD9" w:rsidP="255A9FD9">
            <w:pPr>
              <w:rPr>
                <w:szCs w:val="23"/>
              </w:rPr>
            </w:pPr>
            <w:r w:rsidRPr="255A9FD9">
              <w:rPr>
                <w:szCs w:val="23"/>
              </w:rPr>
              <w:t>N/A</w:t>
            </w:r>
          </w:p>
        </w:tc>
        <w:tc>
          <w:tcPr>
            <w:tcW w:w="1395" w:type="dxa"/>
            <w:tcMar>
              <w:left w:w="105" w:type="dxa"/>
              <w:right w:w="105" w:type="dxa"/>
            </w:tcMar>
          </w:tcPr>
          <w:p w14:paraId="32D0B279" w14:textId="4944BB53" w:rsidR="255A9FD9" w:rsidRDefault="255A9FD9" w:rsidP="255A9FD9">
            <w:pPr>
              <w:rPr>
                <w:szCs w:val="23"/>
              </w:rPr>
            </w:pPr>
            <w:r w:rsidRPr="255A9FD9">
              <w:rPr>
                <w:szCs w:val="23"/>
              </w:rPr>
              <w:t>1.850”</w:t>
            </w:r>
          </w:p>
        </w:tc>
        <w:tc>
          <w:tcPr>
            <w:tcW w:w="1335" w:type="dxa"/>
            <w:tcMar>
              <w:left w:w="105" w:type="dxa"/>
              <w:right w:w="105" w:type="dxa"/>
            </w:tcMar>
          </w:tcPr>
          <w:p w14:paraId="16F3DF2C" w14:textId="6AE126E7" w:rsidR="255A9FD9" w:rsidRDefault="255A9FD9" w:rsidP="255A9FD9">
            <w:pPr>
              <w:rPr>
                <w:szCs w:val="23"/>
              </w:rPr>
            </w:pPr>
            <w:r w:rsidRPr="255A9FD9">
              <w:rPr>
                <w:szCs w:val="23"/>
              </w:rPr>
              <w:t>1.193”</w:t>
            </w:r>
          </w:p>
        </w:tc>
        <w:tc>
          <w:tcPr>
            <w:tcW w:w="1260" w:type="dxa"/>
            <w:tcMar>
              <w:left w:w="105" w:type="dxa"/>
              <w:right w:w="105" w:type="dxa"/>
            </w:tcMar>
          </w:tcPr>
          <w:p w14:paraId="4EE4F740" w14:textId="6041CDFD" w:rsidR="255A9FD9" w:rsidRDefault="255A9FD9" w:rsidP="255A9FD9">
            <w:pPr>
              <w:rPr>
                <w:szCs w:val="23"/>
              </w:rPr>
            </w:pPr>
            <w:r w:rsidRPr="255A9FD9">
              <w:rPr>
                <w:szCs w:val="23"/>
              </w:rPr>
              <w:t>0.799”</w:t>
            </w:r>
          </w:p>
        </w:tc>
      </w:tr>
      <w:tr w:rsidR="255A9FD9" w14:paraId="0F9655B5" w14:textId="77777777" w:rsidTr="255A9FD9">
        <w:trPr>
          <w:trHeight w:val="300"/>
        </w:trPr>
        <w:tc>
          <w:tcPr>
            <w:tcW w:w="3435" w:type="dxa"/>
            <w:tcMar>
              <w:left w:w="105" w:type="dxa"/>
              <w:right w:w="105" w:type="dxa"/>
            </w:tcMar>
          </w:tcPr>
          <w:p w14:paraId="0C0EC1E2" w14:textId="15A18D36" w:rsidR="255A9FD9" w:rsidRDefault="255A9FD9" w:rsidP="255A9FD9">
            <w:pPr>
              <w:rPr>
                <w:szCs w:val="23"/>
              </w:rPr>
            </w:pPr>
            <w:r w:rsidRPr="255A9FD9">
              <w:rPr>
                <w:szCs w:val="23"/>
              </w:rPr>
              <w:t>IKCM30F60GD</w:t>
            </w:r>
          </w:p>
        </w:tc>
        <w:tc>
          <w:tcPr>
            <w:tcW w:w="1860" w:type="dxa"/>
            <w:tcMar>
              <w:left w:w="105" w:type="dxa"/>
              <w:right w:w="105" w:type="dxa"/>
            </w:tcMar>
          </w:tcPr>
          <w:p w14:paraId="0CFCD615" w14:textId="1D1C69FD" w:rsidR="255A9FD9" w:rsidRDefault="255A9FD9" w:rsidP="255A9FD9">
            <w:pPr>
              <w:rPr>
                <w:szCs w:val="23"/>
              </w:rPr>
            </w:pPr>
            <w:r w:rsidRPr="255A9FD9">
              <w:rPr>
                <w:szCs w:val="23"/>
              </w:rPr>
              <w:t>N/A</w:t>
            </w:r>
          </w:p>
        </w:tc>
        <w:tc>
          <w:tcPr>
            <w:tcW w:w="1395" w:type="dxa"/>
            <w:tcMar>
              <w:left w:w="105" w:type="dxa"/>
              <w:right w:w="105" w:type="dxa"/>
            </w:tcMar>
          </w:tcPr>
          <w:p w14:paraId="43F4546F" w14:textId="50F81DDF" w:rsidR="255A9FD9" w:rsidRDefault="255A9FD9" w:rsidP="255A9FD9">
            <w:pPr>
              <w:rPr>
                <w:szCs w:val="23"/>
              </w:rPr>
            </w:pPr>
            <w:r w:rsidRPr="255A9FD9">
              <w:rPr>
                <w:szCs w:val="23"/>
              </w:rPr>
              <w:t>1.417”</w:t>
            </w:r>
          </w:p>
        </w:tc>
        <w:tc>
          <w:tcPr>
            <w:tcW w:w="1335" w:type="dxa"/>
            <w:tcMar>
              <w:left w:w="105" w:type="dxa"/>
              <w:right w:w="105" w:type="dxa"/>
            </w:tcMar>
          </w:tcPr>
          <w:p w14:paraId="1882FC74" w14:textId="1BB801BD" w:rsidR="255A9FD9" w:rsidRDefault="255A9FD9" w:rsidP="255A9FD9">
            <w:pPr>
              <w:rPr>
                <w:szCs w:val="23"/>
              </w:rPr>
            </w:pPr>
            <w:r w:rsidRPr="255A9FD9">
              <w:rPr>
                <w:szCs w:val="23"/>
              </w:rPr>
              <w:t>0.827”</w:t>
            </w:r>
          </w:p>
        </w:tc>
        <w:tc>
          <w:tcPr>
            <w:tcW w:w="1260" w:type="dxa"/>
            <w:tcMar>
              <w:left w:w="105" w:type="dxa"/>
              <w:right w:w="105" w:type="dxa"/>
            </w:tcMar>
          </w:tcPr>
          <w:p w14:paraId="5E3310F9" w14:textId="1D05280D" w:rsidR="255A9FD9" w:rsidRDefault="255A9FD9" w:rsidP="255A9FD9">
            <w:pPr>
              <w:rPr>
                <w:szCs w:val="23"/>
              </w:rPr>
            </w:pPr>
            <w:r w:rsidRPr="255A9FD9">
              <w:rPr>
                <w:szCs w:val="23"/>
              </w:rPr>
              <w:t>0.201”</w:t>
            </w:r>
          </w:p>
        </w:tc>
      </w:tr>
      <w:tr w:rsidR="255A9FD9" w14:paraId="2A0F84BE" w14:textId="77777777" w:rsidTr="255A9FD9">
        <w:trPr>
          <w:trHeight w:val="300"/>
        </w:trPr>
        <w:tc>
          <w:tcPr>
            <w:tcW w:w="3435" w:type="dxa"/>
            <w:tcMar>
              <w:left w:w="105" w:type="dxa"/>
              <w:right w:w="105" w:type="dxa"/>
            </w:tcMar>
          </w:tcPr>
          <w:p w14:paraId="63737462" w14:textId="615CCA71" w:rsidR="255A9FD9" w:rsidRDefault="255A9FD9" w:rsidP="255A9FD9">
            <w:pPr>
              <w:rPr>
                <w:szCs w:val="23"/>
              </w:rPr>
            </w:pPr>
            <w:r w:rsidRPr="255A9FD9">
              <w:rPr>
                <w:szCs w:val="23"/>
              </w:rPr>
              <w:t>Capacitor(s)</w:t>
            </w:r>
          </w:p>
        </w:tc>
        <w:tc>
          <w:tcPr>
            <w:tcW w:w="1860" w:type="dxa"/>
            <w:tcMar>
              <w:left w:w="105" w:type="dxa"/>
              <w:right w:w="105" w:type="dxa"/>
            </w:tcMar>
          </w:tcPr>
          <w:p w14:paraId="2AB76818" w14:textId="547D9FE7" w:rsidR="255A9FD9" w:rsidRDefault="255A9FD9" w:rsidP="255A9FD9">
            <w:pPr>
              <w:rPr>
                <w:szCs w:val="23"/>
              </w:rPr>
            </w:pPr>
            <w:r w:rsidRPr="255A9FD9">
              <w:rPr>
                <w:szCs w:val="23"/>
              </w:rPr>
              <w:t>N/A</w:t>
            </w:r>
          </w:p>
        </w:tc>
        <w:tc>
          <w:tcPr>
            <w:tcW w:w="1395" w:type="dxa"/>
            <w:tcMar>
              <w:left w:w="105" w:type="dxa"/>
              <w:right w:w="105" w:type="dxa"/>
            </w:tcMar>
          </w:tcPr>
          <w:p w14:paraId="49430369" w14:textId="1D0056A0" w:rsidR="255A9FD9" w:rsidRDefault="255A9FD9" w:rsidP="255A9FD9">
            <w:pPr>
              <w:rPr>
                <w:szCs w:val="23"/>
              </w:rPr>
            </w:pPr>
            <w:r w:rsidRPr="255A9FD9">
              <w:rPr>
                <w:szCs w:val="23"/>
              </w:rPr>
              <w:t>TBD</w:t>
            </w:r>
          </w:p>
        </w:tc>
        <w:tc>
          <w:tcPr>
            <w:tcW w:w="1335" w:type="dxa"/>
            <w:tcMar>
              <w:left w:w="105" w:type="dxa"/>
              <w:right w:w="105" w:type="dxa"/>
            </w:tcMar>
          </w:tcPr>
          <w:p w14:paraId="76AA5324" w14:textId="1A73EC83" w:rsidR="255A9FD9" w:rsidRDefault="255A9FD9" w:rsidP="255A9FD9">
            <w:pPr>
              <w:rPr>
                <w:szCs w:val="23"/>
              </w:rPr>
            </w:pPr>
            <w:r w:rsidRPr="255A9FD9">
              <w:rPr>
                <w:szCs w:val="23"/>
              </w:rPr>
              <w:t>TBD</w:t>
            </w:r>
          </w:p>
        </w:tc>
        <w:tc>
          <w:tcPr>
            <w:tcW w:w="1260" w:type="dxa"/>
            <w:tcMar>
              <w:left w:w="105" w:type="dxa"/>
              <w:right w:w="105" w:type="dxa"/>
            </w:tcMar>
          </w:tcPr>
          <w:p w14:paraId="22E3D9A2" w14:textId="2C89C41F" w:rsidR="255A9FD9" w:rsidRDefault="255A9FD9" w:rsidP="255A9FD9">
            <w:pPr>
              <w:rPr>
                <w:szCs w:val="23"/>
              </w:rPr>
            </w:pPr>
            <w:r w:rsidRPr="255A9FD9">
              <w:rPr>
                <w:szCs w:val="23"/>
              </w:rPr>
              <w:t>TBD</w:t>
            </w:r>
          </w:p>
        </w:tc>
      </w:tr>
      <w:tr w:rsidR="255A9FD9" w14:paraId="2231D310" w14:textId="77777777" w:rsidTr="255A9FD9">
        <w:trPr>
          <w:trHeight w:val="300"/>
        </w:trPr>
        <w:tc>
          <w:tcPr>
            <w:tcW w:w="3435" w:type="dxa"/>
            <w:tcMar>
              <w:left w:w="105" w:type="dxa"/>
              <w:right w:w="105" w:type="dxa"/>
            </w:tcMar>
          </w:tcPr>
          <w:p w14:paraId="380731FB" w14:textId="7B16BACD" w:rsidR="255A9FD9" w:rsidRDefault="255A9FD9" w:rsidP="255A9FD9">
            <w:pPr>
              <w:rPr>
                <w:szCs w:val="23"/>
              </w:rPr>
            </w:pPr>
            <w:r w:rsidRPr="255A9FD9">
              <w:rPr>
                <w:szCs w:val="23"/>
              </w:rPr>
              <w:t>Inductor(s)</w:t>
            </w:r>
          </w:p>
        </w:tc>
        <w:tc>
          <w:tcPr>
            <w:tcW w:w="1860" w:type="dxa"/>
            <w:tcMar>
              <w:left w:w="105" w:type="dxa"/>
              <w:right w:w="105" w:type="dxa"/>
            </w:tcMar>
          </w:tcPr>
          <w:p w14:paraId="609FC9A5" w14:textId="04A0C789" w:rsidR="255A9FD9" w:rsidRDefault="255A9FD9" w:rsidP="255A9FD9">
            <w:pPr>
              <w:rPr>
                <w:szCs w:val="23"/>
              </w:rPr>
            </w:pPr>
            <w:r w:rsidRPr="255A9FD9">
              <w:rPr>
                <w:szCs w:val="23"/>
              </w:rPr>
              <w:t>N/A</w:t>
            </w:r>
          </w:p>
        </w:tc>
        <w:tc>
          <w:tcPr>
            <w:tcW w:w="1395" w:type="dxa"/>
            <w:tcMar>
              <w:left w:w="105" w:type="dxa"/>
              <w:right w:w="105" w:type="dxa"/>
            </w:tcMar>
          </w:tcPr>
          <w:p w14:paraId="7DC15E16" w14:textId="73F1B9A5" w:rsidR="255A9FD9" w:rsidRDefault="255A9FD9" w:rsidP="255A9FD9">
            <w:pPr>
              <w:rPr>
                <w:szCs w:val="23"/>
              </w:rPr>
            </w:pPr>
            <w:r w:rsidRPr="255A9FD9">
              <w:rPr>
                <w:szCs w:val="23"/>
              </w:rPr>
              <w:t>TBD</w:t>
            </w:r>
          </w:p>
        </w:tc>
        <w:tc>
          <w:tcPr>
            <w:tcW w:w="1335" w:type="dxa"/>
            <w:tcMar>
              <w:left w:w="105" w:type="dxa"/>
              <w:right w:w="105" w:type="dxa"/>
            </w:tcMar>
          </w:tcPr>
          <w:p w14:paraId="39248679" w14:textId="56E6C4FE" w:rsidR="255A9FD9" w:rsidRDefault="255A9FD9" w:rsidP="255A9FD9">
            <w:pPr>
              <w:rPr>
                <w:szCs w:val="23"/>
              </w:rPr>
            </w:pPr>
            <w:r w:rsidRPr="255A9FD9">
              <w:rPr>
                <w:szCs w:val="23"/>
              </w:rPr>
              <w:t>TBD</w:t>
            </w:r>
          </w:p>
        </w:tc>
        <w:tc>
          <w:tcPr>
            <w:tcW w:w="1260" w:type="dxa"/>
            <w:tcMar>
              <w:left w:w="105" w:type="dxa"/>
              <w:right w:w="105" w:type="dxa"/>
            </w:tcMar>
          </w:tcPr>
          <w:p w14:paraId="596D58F9" w14:textId="384B637A" w:rsidR="255A9FD9" w:rsidRDefault="255A9FD9" w:rsidP="255A9FD9">
            <w:pPr>
              <w:keepNext/>
              <w:rPr>
                <w:szCs w:val="23"/>
              </w:rPr>
            </w:pPr>
            <w:r w:rsidRPr="255A9FD9">
              <w:rPr>
                <w:szCs w:val="23"/>
              </w:rPr>
              <w:t>TBD</w:t>
            </w:r>
          </w:p>
        </w:tc>
      </w:tr>
    </w:tbl>
    <w:p w14:paraId="31D55951" w14:textId="1D2C60E3" w:rsidR="4792AF02" w:rsidRDefault="1DCB0904" w:rsidP="255A9FD9">
      <w:pPr>
        <w:pStyle w:val="Caption"/>
        <w:framePr w:wrap="around"/>
        <w:jc w:val="center"/>
        <w:rPr>
          <w:rFonts w:ascii="Arial" w:eastAsia="Arial" w:hAnsi="Arial" w:cs="Arial"/>
          <w:color w:val="000000" w:themeColor="text1"/>
          <w:szCs w:val="23"/>
        </w:rPr>
      </w:pPr>
      <w:r w:rsidRPr="255A9FD9">
        <w:rPr>
          <w:rFonts w:ascii="Arial" w:eastAsia="Arial" w:hAnsi="Arial" w:cs="Arial"/>
          <w:b w:val="0"/>
          <w:bCs w:val="0"/>
          <w:i/>
          <w:iCs/>
          <w:color w:val="000000" w:themeColor="text1"/>
          <w:szCs w:val="23"/>
        </w:rPr>
        <w:lastRenderedPageBreak/>
        <w:t>Table 3: Rectifier &amp; DC Link Dimensions</w:t>
      </w:r>
    </w:p>
    <w:p w14:paraId="50C1B017" w14:textId="0CCFA3A8" w:rsidR="4792AF02" w:rsidRDefault="4792AF02" w:rsidP="255A9FD9">
      <w:pPr>
        <w:spacing w:after="200" w:line="276" w:lineRule="auto"/>
        <w:jc w:val="left"/>
        <w:rPr>
          <w:rFonts w:ascii="Arial" w:eastAsia="Arial" w:hAnsi="Arial" w:cs="Arial"/>
          <w:color w:val="000000" w:themeColor="text1"/>
          <w:szCs w:val="23"/>
        </w:rPr>
      </w:pPr>
    </w:p>
    <w:p w14:paraId="2977D4A8" w14:textId="37D91633" w:rsidR="4792AF02" w:rsidRDefault="4792AF02" w:rsidP="255A9FD9">
      <w:pPr>
        <w:spacing w:after="200" w:line="276" w:lineRule="auto"/>
        <w:jc w:val="left"/>
        <w:rPr>
          <w:rFonts w:ascii="Arial" w:eastAsia="Arial" w:hAnsi="Arial" w:cs="Arial"/>
          <w:color w:val="000000" w:themeColor="text1"/>
          <w:szCs w:val="23"/>
        </w:rPr>
      </w:pPr>
    </w:p>
    <w:p w14:paraId="79C4E7FE" w14:textId="69EEF122" w:rsidR="4792AF02" w:rsidRDefault="1DCB0904" w:rsidP="255A9FD9">
      <w:pPr>
        <w:pStyle w:val="Heading1"/>
        <w:tabs>
          <w:tab w:val="clear" w:pos="882"/>
        </w:tabs>
        <w:spacing w:before="0" w:after="0"/>
        <w:rPr>
          <w:rFonts w:ascii="Arial" w:eastAsia="Arial" w:hAnsi="Arial"/>
          <w:bCs/>
          <w:color w:val="000000" w:themeColor="text1"/>
        </w:rPr>
      </w:pPr>
      <w:r w:rsidRPr="255A9FD9">
        <w:rPr>
          <w:rFonts w:ascii="Arial" w:eastAsia="Arial" w:hAnsi="Arial"/>
          <w:bCs/>
          <w:color w:val="000000" w:themeColor="text1"/>
        </w:rPr>
        <w:t>Thermal Interface</w:t>
      </w:r>
    </w:p>
    <w:p w14:paraId="573AF6F6" w14:textId="495972B7" w:rsidR="4792AF02" w:rsidRDefault="4792AF02" w:rsidP="255A9FD9">
      <w:pPr>
        <w:spacing w:after="200" w:line="276" w:lineRule="auto"/>
        <w:rPr>
          <w:rFonts w:ascii="Arial" w:eastAsia="Arial" w:hAnsi="Arial" w:cs="Arial"/>
          <w:color w:val="000000" w:themeColor="text1"/>
          <w:sz w:val="28"/>
          <w:szCs w:val="28"/>
        </w:rPr>
      </w:pPr>
    </w:p>
    <w:p w14:paraId="1B052E7B" w14:textId="4F34A0F0"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 xml:space="preserve">4.1 </w:t>
      </w:r>
      <w:r w:rsidRPr="255A9FD9">
        <w:rPr>
          <w:rFonts w:ascii="Arial" w:eastAsia="Arial" w:hAnsi="Arial"/>
          <w:bCs/>
          <w:i w:val="0"/>
          <w:iCs w:val="0"/>
          <w:color w:val="000000" w:themeColor="text1"/>
        </w:rPr>
        <w:t>Temperature Sensing</w:t>
      </w:r>
    </w:p>
    <w:p w14:paraId="76F6D8F6" w14:textId="77AF3898" w:rsidR="4792AF02" w:rsidRDefault="4792AF02" w:rsidP="255A9FD9">
      <w:pPr>
        <w:spacing w:after="200" w:line="276" w:lineRule="auto"/>
        <w:rPr>
          <w:rFonts w:ascii="Arial" w:eastAsia="Arial" w:hAnsi="Arial" w:cs="Arial"/>
          <w:color w:val="000000" w:themeColor="text1"/>
          <w:sz w:val="28"/>
          <w:szCs w:val="28"/>
        </w:rPr>
      </w:pPr>
    </w:p>
    <w:p w14:paraId="49141D4F" w14:textId="429A0A96" w:rsidR="4792AF02" w:rsidRDefault="1DCB0904" w:rsidP="255A9FD9">
      <w:pPr>
        <w:spacing w:after="200" w:line="276" w:lineRule="auto"/>
        <w:jc w:val="left"/>
        <w:rPr>
          <w:rFonts w:ascii="Arial" w:eastAsia="Arial" w:hAnsi="Arial" w:cs="Arial"/>
          <w:color w:val="000000" w:themeColor="text1"/>
          <w:szCs w:val="23"/>
        </w:rPr>
      </w:pPr>
      <w:r w:rsidRPr="255A9FD9">
        <w:rPr>
          <w:rFonts w:ascii="Arial" w:eastAsia="Arial" w:hAnsi="Arial" w:cs="Arial"/>
          <w:color w:val="000000" w:themeColor="text1"/>
          <w:szCs w:val="23"/>
        </w:rPr>
        <w:t xml:space="preserve">The power control </w:t>
      </w:r>
      <w:proofErr w:type="gramStart"/>
      <w:r w:rsidRPr="255A9FD9">
        <w:rPr>
          <w:rFonts w:ascii="Arial" w:eastAsia="Arial" w:hAnsi="Arial" w:cs="Arial"/>
          <w:color w:val="000000" w:themeColor="text1"/>
          <w:szCs w:val="23"/>
        </w:rPr>
        <w:t>shall</w:t>
      </w:r>
      <w:proofErr w:type="gramEnd"/>
      <w:r w:rsidRPr="255A9FD9">
        <w:rPr>
          <w:rFonts w:ascii="Arial" w:eastAsia="Arial" w:hAnsi="Arial" w:cs="Arial"/>
          <w:color w:val="000000" w:themeColor="text1"/>
          <w:szCs w:val="23"/>
        </w:rPr>
        <w:t xml:space="preserve"> monitor the temperature via the VFO pin, and if the VFD temperature rises above a safe value, the ITRIP pin will automatically shut the project down to avoid damaging parts. </w:t>
      </w:r>
    </w:p>
    <w:p w14:paraId="1F3F2574" w14:textId="64F1324B" w:rsidR="4792AF02" w:rsidRDefault="4792AF02" w:rsidP="255A9FD9">
      <w:pPr>
        <w:spacing w:after="200" w:line="276" w:lineRule="auto"/>
        <w:jc w:val="left"/>
        <w:rPr>
          <w:rFonts w:ascii="Segoe UI" w:eastAsia="Segoe UI" w:hAnsi="Segoe UI" w:cs="Segoe UI"/>
          <w:color w:val="000000" w:themeColor="text1"/>
          <w:szCs w:val="23"/>
        </w:rPr>
      </w:pPr>
    </w:p>
    <w:p w14:paraId="7C414918" w14:textId="1CD5BC5F" w:rsidR="4792AF02" w:rsidRDefault="4792AF02" w:rsidP="255A9FD9">
      <w:pPr>
        <w:spacing w:after="200" w:line="276" w:lineRule="auto"/>
        <w:jc w:val="left"/>
        <w:rPr>
          <w:rFonts w:ascii="Segoe UI" w:eastAsia="Segoe UI" w:hAnsi="Segoe UI" w:cs="Segoe UI"/>
          <w:color w:val="000000" w:themeColor="text1"/>
          <w:szCs w:val="23"/>
        </w:rPr>
      </w:pPr>
    </w:p>
    <w:p w14:paraId="23AA5499" w14:textId="152DE30C" w:rsidR="4792AF02" w:rsidRDefault="1DCB0904" w:rsidP="255A9FD9">
      <w:pPr>
        <w:pStyle w:val="Heading1"/>
        <w:tabs>
          <w:tab w:val="clear" w:pos="882"/>
        </w:tabs>
        <w:spacing w:before="0" w:after="0"/>
        <w:rPr>
          <w:rFonts w:ascii="Arial" w:eastAsia="Arial" w:hAnsi="Arial"/>
          <w:bCs/>
          <w:color w:val="000000" w:themeColor="text1"/>
        </w:rPr>
      </w:pPr>
      <w:r w:rsidRPr="255A9FD9">
        <w:rPr>
          <w:rFonts w:ascii="Arial" w:eastAsia="Arial" w:hAnsi="Arial"/>
          <w:bCs/>
          <w:color w:val="000000" w:themeColor="text1"/>
        </w:rPr>
        <w:t>Electrical Interface</w:t>
      </w:r>
    </w:p>
    <w:p w14:paraId="5001143C" w14:textId="328D170C" w:rsidR="4792AF02" w:rsidRDefault="4792AF02" w:rsidP="255A9FD9">
      <w:pPr>
        <w:spacing w:after="200" w:line="276" w:lineRule="auto"/>
        <w:rPr>
          <w:rFonts w:ascii="Arial" w:eastAsia="Arial" w:hAnsi="Arial" w:cs="Arial"/>
          <w:color w:val="000000" w:themeColor="text1"/>
          <w:szCs w:val="23"/>
        </w:rPr>
      </w:pPr>
    </w:p>
    <w:p w14:paraId="6785D35D" w14:textId="384686ED"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5.1 Primary Input Power</w:t>
      </w:r>
    </w:p>
    <w:p w14:paraId="31A0BF15" w14:textId="19969EC2" w:rsidR="4792AF02" w:rsidRDefault="4792AF02" w:rsidP="255A9FD9">
      <w:pPr>
        <w:spacing w:after="200" w:line="276" w:lineRule="auto"/>
        <w:rPr>
          <w:rFonts w:ascii="Segoe UI" w:eastAsia="Segoe UI" w:hAnsi="Segoe UI" w:cs="Segoe UI"/>
          <w:color w:val="000000" w:themeColor="text1"/>
          <w:szCs w:val="23"/>
        </w:rPr>
      </w:pPr>
    </w:p>
    <w:p w14:paraId="19A41AA1" w14:textId="733294A5" w:rsidR="4792AF02" w:rsidRDefault="1DCB0904" w:rsidP="255A9FD9">
      <w:pPr>
        <w:spacing w:after="200" w:line="276" w:lineRule="auto"/>
        <w:rPr>
          <w:rFonts w:ascii="Arial" w:eastAsia="Arial" w:hAnsi="Arial" w:cs="Arial"/>
          <w:color w:val="000000" w:themeColor="text1"/>
          <w:szCs w:val="23"/>
        </w:rPr>
      </w:pPr>
      <w:r w:rsidRPr="255A9FD9">
        <w:rPr>
          <w:rFonts w:ascii="Arial" w:eastAsia="Arial" w:hAnsi="Arial" w:cs="Arial"/>
          <w:color w:val="000000" w:themeColor="text1"/>
          <w:szCs w:val="23"/>
        </w:rPr>
        <w:t>The motor being used is 0.25HP producing 186.425W of power. The voltage supplied to the system is 295VDC which is then taken in by the H-bridge to generate a line-to-line voltage of 208V. 15VDC power is supplied to the MCU from the AC/DC power supply fed by the main power. This voltage will be stepped down to 3.3V for the MCU to use. </w:t>
      </w:r>
    </w:p>
    <w:p w14:paraId="06B9F0B8" w14:textId="29C89EF9" w:rsidR="4792AF02" w:rsidRDefault="4792AF02" w:rsidP="255A9FD9">
      <w:pPr>
        <w:spacing w:after="200" w:line="276" w:lineRule="auto"/>
        <w:rPr>
          <w:rFonts w:ascii="Arial" w:eastAsia="Arial" w:hAnsi="Arial" w:cs="Arial"/>
          <w:color w:val="000000" w:themeColor="text1"/>
          <w:szCs w:val="23"/>
        </w:rPr>
      </w:pPr>
    </w:p>
    <w:p w14:paraId="361426FE" w14:textId="4FE84526"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5.2 Voltage and Current Levels</w:t>
      </w:r>
    </w:p>
    <w:p w14:paraId="6052EA8C" w14:textId="48B63A64" w:rsidR="4792AF02" w:rsidRDefault="1DCB0904" w:rsidP="255A9FD9">
      <w:pPr>
        <w:spacing w:after="200" w:line="276" w:lineRule="auto"/>
        <w:rPr>
          <w:rFonts w:ascii="Arial" w:eastAsia="Arial" w:hAnsi="Arial" w:cs="Arial"/>
          <w:color w:val="000000" w:themeColor="text1"/>
          <w:szCs w:val="23"/>
        </w:rPr>
      </w:pPr>
      <w:r w:rsidRPr="255A9FD9">
        <w:rPr>
          <w:rFonts w:ascii="Arial" w:eastAsia="Arial" w:hAnsi="Arial" w:cs="Arial"/>
          <w:color w:val="000000" w:themeColor="text1"/>
          <w:szCs w:val="23"/>
        </w:rPr>
        <w:t> </w:t>
      </w:r>
    </w:p>
    <w:tbl>
      <w:tblPr>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105"/>
        <w:gridCol w:w="3105"/>
        <w:gridCol w:w="3105"/>
      </w:tblGrid>
      <w:tr w:rsidR="255A9FD9" w14:paraId="46C16801" w14:textId="77777777" w:rsidTr="255A9FD9">
        <w:trPr>
          <w:trHeight w:val="300"/>
        </w:trPr>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F59E47D" w14:textId="1B0D103F" w:rsidR="255A9FD9" w:rsidRDefault="255A9FD9" w:rsidP="255A9FD9">
            <w:pPr>
              <w:spacing w:line="276" w:lineRule="auto"/>
              <w:jc w:val="left"/>
              <w:rPr>
                <w:rFonts w:ascii="Arial" w:eastAsia="Arial" w:hAnsi="Arial" w:cs="Arial"/>
                <w:szCs w:val="23"/>
              </w:rPr>
            </w:pPr>
            <w:r w:rsidRPr="255A9FD9">
              <w:rPr>
                <w:rFonts w:ascii="Arial" w:eastAsia="Arial" w:hAnsi="Arial" w:cs="Arial"/>
                <w:b/>
                <w:bCs/>
                <w:szCs w:val="23"/>
              </w:rPr>
              <w:t>Component</w:t>
            </w:r>
            <w:r w:rsidRPr="255A9FD9">
              <w:rPr>
                <w:rFonts w:ascii="Arial" w:eastAsia="Arial" w:hAnsi="Arial" w:cs="Arial"/>
                <w:szCs w:val="23"/>
              </w:rPr>
              <w:t> </w:t>
            </w:r>
          </w:p>
        </w:tc>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7EBCD28" w14:textId="63C1A379" w:rsidR="255A9FD9" w:rsidRDefault="255A9FD9" w:rsidP="255A9FD9">
            <w:pPr>
              <w:spacing w:line="276" w:lineRule="auto"/>
              <w:jc w:val="left"/>
              <w:rPr>
                <w:rFonts w:ascii="Arial" w:eastAsia="Arial" w:hAnsi="Arial" w:cs="Arial"/>
                <w:szCs w:val="23"/>
              </w:rPr>
            </w:pPr>
            <w:r w:rsidRPr="255A9FD9">
              <w:rPr>
                <w:rFonts w:ascii="Arial" w:eastAsia="Arial" w:hAnsi="Arial" w:cs="Arial"/>
                <w:b/>
                <w:bCs/>
                <w:szCs w:val="23"/>
              </w:rPr>
              <w:t>Voltage (V)</w:t>
            </w:r>
            <w:r w:rsidRPr="255A9FD9">
              <w:rPr>
                <w:rFonts w:ascii="Arial" w:eastAsia="Arial" w:hAnsi="Arial" w:cs="Arial"/>
                <w:szCs w:val="23"/>
              </w:rPr>
              <w:t> </w:t>
            </w:r>
          </w:p>
        </w:tc>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D3A954E" w14:textId="3802FB76" w:rsidR="255A9FD9" w:rsidRDefault="255A9FD9" w:rsidP="255A9FD9">
            <w:pPr>
              <w:spacing w:line="276" w:lineRule="auto"/>
              <w:jc w:val="left"/>
              <w:rPr>
                <w:rFonts w:ascii="Arial" w:eastAsia="Arial" w:hAnsi="Arial" w:cs="Arial"/>
                <w:szCs w:val="23"/>
              </w:rPr>
            </w:pPr>
            <w:r w:rsidRPr="255A9FD9">
              <w:rPr>
                <w:rFonts w:ascii="Arial" w:eastAsia="Arial" w:hAnsi="Arial" w:cs="Arial"/>
                <w:b/>
                <w:bCs/>
                <w:szCs w:val="23"/>
              </w:rPr>
              <w:t>Current (mA)</w:t>
            </w:r>
            <w:r w:rsidRPr="255A9FD9">
              <w:rPr>
                <w:rFonts w:ascii="Arial" w:eastAsia="Arial" w:hAnsi="Arial" w:cs="Arial"/>
                <w:szCs w:val="23"/>
              </w:rPr>
              <w:t> </w:t>
            </w:r>
          </w:p>
        </w:tc>
      </w:tr>
      <w:tr w:rsidR="255A9FD9" w14:paraId="6CE402C5" w14:textId="77777777" w:rsidTr="255A9FD9">
        <w:trPr>
          <w:trHeight w:val="300"/>
        </w:trPr>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E205A41" w14:textId="71BD26B9"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dsPIC33CK </w:t>
            </w:r>
          </w:p>
        </w:tc>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2CEEBEE" w14:textId="1B844D4B"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3.3V </w:t>
            </w:r>
          </w:p>
        </w:tc>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4C15307" w14:textId="2DBB18BF"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50mA </w:t>
            </w:r>
          </w:p>
        </w:tc>
      </w:tr>
      <w:tr w:rsidR="255A9FD9" w14:paraId="44FB2ADE" w14:textId="77777777" w:rsidTr="255A9FD9">
        <w:trPr>
          <w:trHeight w:val="300"/>
        </w:trPr>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9CD6212" w14:textId="2806E240" w:rsidR="255A9FD9" w:rsidRDefault="255A9FD9" w:rsidP="255A9FD9">
            <w:pPr>
              <w:spacing w:line="276" w:lineRule="auto"/>
              <w:jc w:val="left"/>
              <w:rPr>
                <w:szCs w:val="23"/>
              </w:rPr>
            </w:pPr>
            <w:r w:rsidRPr="255A9FD9">
              <w:rPr>
                <w:szCs w:val="23"/>
              </w:rPr>
              <w:t>IKCM30F60GD</w:t>
            </w:r>
          </w:p>
        </w:tc>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179CCB" w14:textId="0D30376B"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600V</w:t>
            </w:r>
          </w:p>
        </w:tc>
        <w:tc>
          <w:tcPr>
            <w:tcW w:w="3105"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31B6B0" w14:textId="6419C12B"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60A</w:t>
            </w:r>
          </w:p>
        </w:tc>
      </w:tr>
    </w:tbl>
    <w:p w14:paraId="47E0F490" w14:textId="4C50DE10" w:rsidR="4792AF02" w:rsidRDefault="1DCB0904" w:rsidP="255A9FD9">
      <w:pPr>
        <w:pStyle w:val="Caption"/>
        <w:framePr w:wrap="around"/>
        <w:jc w:val="center"/>
        <w:rPr>
          <w:rFonts w:ascii="Arial" w:eastAsia="Arial" w:hAnsi="Arial" w:cs="Arial"/>
          <w:color w:val="000000" w:themeColor="text1"/>
          <w:szCs w:val="23"/>
        </w:rPr>
      </w:pPr>
      <w:r w:rsidRPr="255A9FD9">
        <w:rPr>
          <w:rFonts w:ascii="Arial" w:eastAsia="Arial" w:hAnsi="Arial" w:cs="Arial"/>
          <w:b w:val="0"/>
          <w:bCs w:val="0"/>
          <w:i/>
          <w:iCs/>
          <w:color w:val="000000" w:themeColor="text1"/>
          <w:szCs w:val="23"/>
        </w:rPr>
        <w:lastRenderedPageBreak/>
        <w:t>Table 4: Maximum Voltage and Current Values</w:t>
      </w:r>
    </w:p>
    <w:p w14:paraId="1AEEDAE4" w14:textId="162304BE" w:rsidR="4792AF02" w:rsidRDefault="4792AF02" w:rsidP="255A9FD9">
      <w:pPr>
        <w:spacing w:after="200" w:line="276" w:lineRule="auto"/>
        <w:rPr>
          <w:rFonts w:ascii="Segoe UI" w:eastAsia="Segoe UI" w:hAnsi="Segoe UI" w:cs="Segoe UI"/>
          <w:color w:val="000000" w:themeColor="text1"/>
          <w:szCs w:val="23"/>
        </w:rPr>
      </w:pPr>
    </w:p>
    <w:p w14:paraId="15A569DA" w14:textId="24F7DF3B"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5.3 Signal Interfaces</w:t>
      </w:r>
    </w:p>
    <w:p w14:paraId="67FC252D" w14:textId="5F4C875C" w:rsidR="4792AF02" w:rsidRDefault="4792AF02" w:rsidP="255A9FD9">
      <w:pPr>
        <w:spacing w:after="200" w:line="276" w:lineRule="auto"/>
        <w:rPr>
          <w:rFonts w:ascii="Segoe UI" w:eastAsia="Segoe UI" w:hAnsi="Segoe UI" w:cs="Segoe UI"/>
          <w:color w:val="000000" w:themeColor="text1"/>
          <w:szCs w:val="23"/>
        </w:rPr>
      </w:pPr>
    </w:p>
    <w:p w14:paraId="0F0A203A" w14:textId="5950EA10" w:rsidR="4792AF02" w:rsidRDefault="1DCB0904" w:rsidP="255A9FD9">
      <w:pPr>
        <w:spacing w:after="200" w:line="276" w:lineRule="auto"/>
        <w:rPr>
          <w:rFonts w:ascii="Arial" w:eastAsia="Arial" w:hAnsi="Arial" w:cs="Arial"/>
          <w:color w:val="000000" w:themeColor="text1"/>
          <w:szCs w:val="23"/>
        </w:rPr>
      </w:pPr>
      <w:r w:rsidRPr="255A9FD9">
        <w:rPr>
          <w:rFonts w:ascii="Arial" w:eastAsia="Arial" w:hAnsi="Arial" w:cs="Arial"/>
          <w:color w:val="000000" w:themeColor="text1"/>
          <w:szCs w:val="23"/>
        </w:rPr>
        <w:t xml:space="preserve">Pulse Width Modules will be sent from the microcontroller to the power control of the VFD project using optoelectronic circuitry to ensure the microcontroller does not </w:t>
      </w:r>
      <w:proofErr w:type="gramStart"/>
      <w:r w:rsidRPr="255A9FD9">
        <w:rPr>
          <w:rFonts w:ascii="Arial" w:eastAsia="Arial" w:hAnsi="Arial" w:cs="Arial"/>
          <w:color w:val="000000" w:themeColor="text1"/>
          <w:szCs w:val="23"/>
        </w:rPr>
        <w:t>come into contact with</w:t>
      </w:r>
      <w:proofErr w:type="gramEnd"/>
      <w:r w:rsidRPr="255A9FD9">
        <w:rPr>
          <w:rFonts w:ascii="Arial" w:eastAsia="Arial" w:hAnsi="Arial" w:cs="Arial"/>
          <w:color w:val="000000" w:themeColor="text1"/>
          <w:szCs w:val="23"/>
        </w:rPr>
        <w:t xml:space="preserve"> the high voltage in the power control. </w:t>
      </w:r>
    </w:p>
    <w:p w14:paraId="339BC3B8" w14:textId="0844824F" w:rsidR="4792AF02" w:rsidRDefault="1DCB0904" w:rsidP="255A9FD9">
      <w:pPr>
        <w:spacing w:after="200" w:line="276" w:lineRule="auto"/>
        <w:rPr>
          <w:rFonts w:ascii="Arial" w:eastAsia="Arial" w:hAnsi="Arial" w:cs="Arial"/>
          <w:color w:val="000000" w:themeColor="text1"/>
          <w:szCs w:val="23"/>
        </w:rPr>
      </w:pPr>
      <w:r w:rsidRPr="255A9FD9">
        <w:rPr>
          <w:rFonts w:ascii="Arial" w:eastAsia="Arial" w:hAnsi="Arial" w:cs="Arial"/>
          <w:color w:val="000000" w:themeColor="text1"/>
          <w:szCs w:val="23"/>
        </w:rPr>
        <w:t xml:space="preserve">Three phase voltage values will be sent to the microprocessor from the power control using optoelectronic circuitry to ensure that the microprocessor does not </w:t>
      </w:r>
      <w:proofErr w:type="gramStart"/>
      <w:r w:rsidRPr="255A9FD9">
        <w:rPr>
          <w:rFonts w:ascii="Arial" w:eastAsia="Arial" w:hAnsi="Arial" w:cs="Arial"/>
          <w:color w:val="000000" w:themeColor="text1"/>
          <w:szCs w:val="23"/>
        </w:rPr>
        <w:t>come into contact with</w:t>
      </w:r>
      <w:proofErr w:type="gramEnd"/>
      <w:r w:rsidRPr="255A9FD9">
        <w:rPr>
          <w:rFonts w:ascii="Arial" w:eastAsia="Arial" w:hAnsi="Arial" w:cs="Arial"/>
          <w:color w:val="000000" w:themeColor="text1"/>
          <w:szCs w:val="23"/>
        </w:rPr>
        <w:t xml:space="preserve"> the high voltage in the power control. </w:t>
      </w:r>
    </w:p>
    <w:p w14:paraId="6F0CFAEE" w14:textId="74248F5D" w:rsidR="4792AF02" w:rsidRDefault="4792AF02" w:rsidP="255A9FD9">
      <w:pPr>
        <w:spacing w:after="200" w:line="276" w:lineRule="auto"/>
        <w:rPr>
          <w:rFonts w:ascii="Arial" w:eastAsia="Arial" w:hAnsi="Arial" w:cs="Arial"/>
          <w:color w:val="000000" w:themeColor="text1"/>
          <w:szCs w:val="23"/>
        </w:rPr>
      </w:pPr>
    </w:p>
    <w:p w14:paraId="5501F56C" w14:textId="10995759"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5.4 User Control Interface</w:t>
      </w:r>
    </w:p>
    <w:p w14:paraId="0173DE5C" w14:textId="5AC63DEE" w:rsidR="4792AF02" w:rsidRDefault="4792AF02" w:rsidP="255A9FD9">
      <w:pPr>
        <w:spacing w:after="200" w:line="276" w:lineRule="auto"/>
        <w:rPr>
          <w:rFonts w:ascii="Arial" w:eastAsia="Arial" w:hAnsi="Arial" w:cs="Arial"/>
          <w:color w:val="000000" w:themeColor="text1"/>
          <w:szCs w:val="23"/>
        </w:rPr>
      </w:pPr>
    </w:p>
    <w:p w14:paraId="5DF75837" w14:textId="705EFCBC" w:rsidR="1DCB0904" w:rsidRDefault="1DCB0904" w:rsidP="2981EB6A">
      <w:pPr>
        <w:pStyle w:val="BodyText"/>
        <w:spacing w:line="276" w:lineRule="auto"/>
        <w:ind w:firstLine="0"/>
        <w:rPr>
          <w:rFonts w:ascii="Arial" w:eastAsia="Arial" w:hAnsi="Arial" w:cs="Arial"/>
          <w:color w:val="000000" w:themeColor="text1"/>
        </w:rPr>
      </w:pPr>
      <w:r w:rsidRPr="2981EB6A">
        <w:rPr>
          <w:rFonts w:ascii="Arial" w:eastAsia="Arial" w:hAnsi="Arial" w:cs="Arial"/>
          <w:color w:val="000000" w:themeColor="text1"/>
        </w:rPr>
        <w:t>One feature of the VFD</w:t>
      </w:r>
      <w:r w:rsidR="212A4E02" w:rsidRPr="2981EB6A">
        <w:rPr>
          <w:rFonts w:ascii="Arial" w:eastAsia="Arial" w:hAnsi="Arial" w:cs="Arial"/>
          <w:color w:val="000000" w:themeColor="text1"/>
        </w:rPr>
        <w:t xml:space="preserve">’s microcontroller will be a potentiometer that allows </w:t>
      </w:r>
      <w:r w:rsidR="14E7F4E7" w:rsidRPr="2981EB6A">
        <w:rPr>
          <w:rFonts w:ascii="Arial" w:eastAsia="Arial" w:hAnsi="Arial" w:cs="Arial"/>
          <w:color w:val="000000" w:themeColor="text1"/>
        </w:rPr>
        <w:t xml:space="preserve">the user to </w:t>
      </w:r>
      <w:proofErr w:type="gramStart"/>
      <w:r w:rsidR="14E7F4E7" w:rsidRPr="2981EB6A">
        <w:rPr>
          <w:rFonts w:ascii="Arial" w:eastAsia="Arial" w:hAnsi="Arial" w:cs="Arial"/>
          <w:color w:val="000000" w:themeColor="text1"/>
        </w:rPr>
        <w:t>controls</w:t>
      </w:r>
      <w:proofErr w:type="gramEnd"/>
      <w:r w:rsidR="14E7F4E7" w:rsidRPr="2981EB6A">
        <w:rPr>
          <w:rFonts w:ascii="Arial" w:eastAsia="Arial" w:hAnsi="Arial" w:cs="Arial"/>
          <w:color w:val="000000" w:themeColor="text1"/>
        </w:rPr>
        <w:t xml:space="preserve"> the frequency of the three phase PWM’s sine wave by increasing the step size that the program uses to step through a sine wave table</w:t>
      </w:r>
      <w:r w:rsidR="6513CC34" w:rsidRPr="2981EB6A">
        <w:rPr>
          <w:rFonts w:ascii="Arial" w:eastAsia="Arial" w:hAnsi="Arial" w:cs="Arial"/>
          <w:color w:val="000000" w:themeColor="text1"/>
        </w:rPr>
        <w:t>. Increasing the PWM signal’s frequency will increase the speed of the motor. Another feature of the microcontroller</w:t>
      </w:r>
      <w:r w:rsidR="023B8FB9" w:rsidRPr="2981EB6A">
        <w:rPr>
          <w:rFonts w:ascii="Arial" w:eastAsia="Arial" w:hAnsi="Arial" w:cs="Arial"/>
          <w:color w:val="000000" w:themeColor="text1"/>
        </w:rPr>
        <w:t xml:space="preserve"> is the start/stop button. This will give the user the option to turn the motor on and off without having to disconnect the </w:t>
      </w:r>
      <w:proofErr w:type="gramStart"/>
      <w:r w:rsidR="023B8FB9" w:rsidRPr="2981EB6A">
        <w:rPr>
          <w:rFonts w:ascii="Arial" w:eastAsia="Arial" w:hAnsi="Arial" w:cs="Arial"/>
          <w:color w:val="000000" w:themeColor="text1"/>
        </w:rPr>
        <w:t>systems</w:t>
      </w:r>
      <w:proofErr w:type="gramEnd"/>
      <w:r w:rsidR="023B8FB9" w:rsidRPr="2981EB6A">
        <w:rPr>
          <w:rFonts w:ascii="Arial" w:eastAsia="Arial" w:hAnsi="Arial" w:cs="Arial"/>
          <w:color w:val="000000" w:themeColor="text1"/>
        </w:rPr>
        <w:t xml:space="preserve"> power.</w:t>
      </w:r>
      <w:r w:rsidR="460C4455" w:rsidRPr="2981EB6A">
        <w:rPr>
          <w:rFonts w:ascii="Arial" w:eastAsia="Arial" w:hAnsi="Arial" w:cs="Arial"/>
          <w:color w:val="000000" w:themeColor="text1"/>
        </w:rPr>
        <w:t xml:space="preserve"> </w:t>
      </w:r>
      <w:r w:rsidR="023B8FB9" w:rsidRPr="2981EB6A">
        <w:rPr>
          <w:rFonts w:ascii="Arial" w:eastAsia="Arial" w:hAnsi="Arial" w:cs="Arial"/>
          <w:color w:val="000000" w:themeColor="text1"/>
        </w:rPr>
        <w:t xml:space="preserve">In addition to the physical user interface, the VFD will display several </w:t>
      </w:r>
      <w:r w:rsidR="19FCE61E" w:rsidRPr="2981EB6A">
        <w:rPr>
          <w:rFonts w:ascii="Arial" w:eastAsia="Arial" w:hAnsi="Arial" w:cs="Arial"/>
          <w:color w:val="000000" w:themeColor="text1"/>
        </w:rPr>
        <w:t xml:space="preserve">debug </w:t>
      </w:r>
      <w:r w:rsidR="023B8FB9" w:rsidRPr="2981EB6A">
        <w:rPr>
          <w:rFonts w:ascii="Arial" w:eastAsia="Arial" w:hAnsi="Arial" w:cs="Arial"/>
          <w:color w:val="000000" w:themeColor="text1"/>
        </w:rPr>
        <w:t>variables</w:t>
      </w:r>
      <w:r w:rsidR="3074116D" w:rsidRPr="2981EB6A">
        <w:rPr>
          <w:rFonts w:ascii="Arial" w:eastAsia="Arial" w:hAnsi="Arial" w:cs="Arial"/>
          <w:color w:val="000000" w:themeColor="text1"/>
        </w:rPr>
        <w:t xml:space="preserve"> from the firmware</w:t>
      </w:r>
      <w:r w:rsidR="023B8FB9" w:rsidRPr="2981EB6A">
        <w:rPr>
          <w:rFonts w:ascii="Arial" w:eastAsia="Arial" w:hAnsi="Arial" w:cs="Arial"/>
          <w:color w:val="000000" w:themeColor="text1"/>
        </w:rPr>
        <w:t xml:space="preserve"> in </w:t>
      </w:r>
      <w:proofErr w:type="spellStart"/>
      <w:r w:rsidR="023B8FB9" w:rsidRPr="2981EB6A">
        <w:rPr>
          <w:rFonts w:ascii="Arial" w:eastAsia="Arial" w:hAnsi="Arial" w:cs="Arial"/>
          <w:color w:val="000000" w:themeColor="text1"/>
        </w:rPr>
        <w:t>MPLab</w:t>
      </w:r>
      <w:proofErr w:type="spellEnd"/>
      <w:r w:rsidR="023B8FB9" w:rsidRPr="2981EB6A">
        <w:rPr>
          <w:rFonts w:ascii="Arial" w:eastAsia="Arial" w:hAnsi="Arial" w:cs="Arial"/>
          <w:color w:val="000000" w:themeColor="text1"/>
        </w:rPr>
        <w:t xml:space="preserve"> when connected to a computer</w:t>
      </w:r>
      <w:r w:rsidR="13E78C17" w:rsidRPr="2981EB6A">
        <w:rPr>
          <w:rFonts w:ascii="Arial" w:eastAsia="Arial" w:hAnsi="Arial" w:cs="Arial"/>
          <w:color w:val="000000" w:themeColor="text1"/>
        </w:rPr>
        <w:t>.</w:t>
      </w:r>
      <w:r w:rsidR="6AEFA627" w:rsidRPr="2981EB6A">
        <w:rPr>
          <w:rFonts w:ascii="Arial" w:eastAsia="Arial" w:hAnsi="Arial" w:cs="Arial"/>
          <w:color w:val="000000" w:themeColor="text1"/>
        </w:rPr>
        <w:t xml:space="preserve"> </w:t>
      </w:r>
      <w:proofErr w:type="gramStart"/>
      <w:r w:rsidR="6AEFA627" w:rsidRPr="2981EB6A">
        <w:rPr>
          <w:rFonts w:ascii="Arial" w:eastAsia="Arial" w:hAnsi="Arial" w:cs="Arial"/>
          <w:color w:val="000000" w:themeColor="text1"/>
        </w:rPr>
        <w:t>Later on</w:t>
      </w:r>
      <w:proofErr w:type="gramEnd"/>
      <w:r w:rsidR="6AEFA627" w:rsidRPr="2981EB6A">
        <w:rPr>
          <w:rFonts w:ascii="Arial" w:eastAsia="Arial" w:hAnsi="Arial" w:cs="Arial"/>
          <w:color w:val="000000" w:themeColor="text1"/>
        </w:rPr>
        <w:t>, a tachometer will be used to measure the actual speed of the motor.</w:t>
      </w:r>
    </w:p>
    <w:p w14:paraId="1D946903" w14:textId="4BAE6E58" w:rsidR="4792AF02" w:rsidRDefault="4792AF02" w:rsidP="255A9FD9">
      <w:pPr>
        <w:spacing w:after="200" w:line="276" w:lineRule="auto"/>
        <w:jc w:val="left"/>
        <w:rPr>
          <w:rFonts w:ascii="Arial" w:eastAsia="Arial" w:hAnsi="Arial" w:cs="Arial"/>
          <w:color w:val="000000" w:themeColor="text1"/>
          <w:sz w:val="32"/>
          <w:szCs w:val="32"/>
        </w:rPr>
      </w:pPr>
    </w:p>
    <w:p w14:paraId="11B1044E" w14:textId="4D4F24F3" w:rsidR="4792AF02" w:rsidRDefault="1DCB0904" w:rsidP="255A9FD9">
      <w:pPr>
        <w:pStyle w:val="Heading1"/>
        <w:tabs>
          <w:tab w:val="clear" w:pos="882"/>
        </w:tabs>
        <w:spacing w:before="0" w:after="0"/>
        <w:rPr>
          <w:rFonts w:ascii="Arial" w:eastAsia="Arial" w:hAnsi="Arial"/>
          <w:bCs/>
          <w:color w:val="000000" w:themeColor="text1"/>
        </w:rPr>
      </w:pPr>
      <w:r w:rsidRPr="255A9FD9">
        <w:rPr>
          <w:rFonts w:ascii="Arial" w:eastAsia="Arial" w:hAnsi="Arial"/>
          <w:bCs/>
          <w:color w:val="000000" w:themeColor="text1"/>
        </w:rPr>
        <w:t>Communications / Device Interface Protocols</w:t>
      </w:r>
    </w:p>
    <w:p w14:paraId="6E873F94" w14:textId="700031B4" w:rsidR="4792AF02" w:rsidRDefault="4792AF02" w:rsidP="255A9FD9">
      <w:pPr>
        <w:keepNext/>
        <w:tabs>
          <w:tab w:val="num" w:pos="576"/>
        </w:tabs>
        <w:spacing w:line="276" w:lineRule="auto"/>
        <w:ind w:left="576" w:hanging="576"/>
        <w:rPr>
          <w:rFonts w:ascii="Arial" w:eastAsia="Arial" w:hAnsi="Arial" w:cs="Arial"/>
          <w:b/>
          <w:bCs/>
          <w:i/>
          <w:iCs/>
          <w:color w:val="000000" w:themeColor="text1"/>
          <w:sz w:val="28"/>
          <w:szCs w:val="28"/>
        </w:rPr>
      </w:pPr>
    </w:p>
    <w:p w14:paraId="1DA4E86D" w14:textId="12EC997D"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6.1 Optoelectronic Communications</w:t>
      </w:r>
    </w:p>
    <w:p w14:paraId="4F69F8DD" w14:textId="31FDF353" w:rsidR="4792AF02" w:rsidRDefault="1DCB0904" w:rsidP="255A9FD9">
      <w:pPr>
        <w:pStyle w:val="BodyText"/>
        <w:spacing w:line="276" w:lineRule="auto"/>
        <w:ind w:firstLine="0"/>
        <w:rPr>
          <w:rFonts w:ascii="Arial" w:eastAsia="Arial" w:hAnsi="Arial" w:cs="Arial"/>
          <w:color w:val="000000" w:themeColor="text1"/>
          <w:szCs w:val="23"/>
        </w:rPr>
      </w:pPr>
      <w:r w:rsidRPr="255A9FD9">
        <w:rPr>
          <w:rFonts w:ascii="Arial" w:eastAsia="Arial" w:hAnsi="Arial" w:cs="Arial"/>
          <w:color w:val="000000" w:themeColor="text1"/>
          <w:szCs w:val="23"/>
        </w:rPr>
        <w:t xml:space="preserve">The high voltage power control of the VFD will communicate to the low voltage or MCU via optoelectronics, or light to ensure that the MCU is not overpowered by the 208 </w:t>
      </w:r>
      <w:proofErr w:type="gramStart"/>
      <w:r w:rsidRPr="255A9FD9">
        <w:rPr>
          <w:rFonts w:ascii="Arial" w:eastAsia="Arial" w:hAnsi="Arial" w:cs="Arial"/>
          <w:color w:val="000000" w:themeColor="text1"/>
          <w:szCs w:val="23"/>
        </w:rPr>
        <w:t>VAC</w:t>
      </w:r>
      <w:proofErr w:type="gramEnd"/>
      <w:r w:rsidRPr="255A9FD9">
        <w:rPr>
          <w:rFonts w:ascii="Arial" w:eastAsia="Arial" w:hAnsi="Arial" w:cs="Arial"/>
          <w:color w:val="000000" w:themeColor="text1"/>
          <w:szCs w:val="23"/>
        </w:rPr>
        <w:t xml:space="preserve"> in the analog power control side.</w:t>
      </w:r>
    </w:p>
    <w:p w14:paraId="7B6DA735" w14:textId="7A2794B9" w:rsidR="4792AF02" w:rsidRDefault="4792AF02" w:rsidP="255A9FD9">
      <w:pPr>
        <w:spacing w:after="200" w:line="276" w:lineRule="auto"/>
        <w:rPr>
          <w:rFonts w:ascii="Arial" w:eastAsia="Arial" w:hAnsi="Arial" w:cs="Arial"/>
          <w:color w:val="000000" w:themeColor="text1"/>
          <w:szCs w:val="23"/>
        </w:rPr>
      </w:pPr>
    </w:p>
    <w:p w14:paraId="2B28A454" w14:textId="4AC78704"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6.2 Firmware and MCU Communications</w:t>
      </w:r>
    </w:p>
    <w:p w14:paraId="380B3A6F" w14:textId="78EDB9D8" w:rsidR="4792AF02" w:rsidRDefault="1DCB0904" w:rsidP="255A9FD9">
      <w:pPr>
        <w:pStyle w:val="BodyText"/>
        <w:spacing w:line="276" w:lineRule="auto"/>
        <w:ind w:firstLine="0"/>
        <w:rPr>
          <w:rFonts w:ascii="Arial" w:eastAsia="Arial" w:hAnsi="Arial" w:cs="Arial"/>
          <w:color w:val="000000" w:themeColor="text1"/>
          <w:szCs w:val="23"/>
        </w:rPr>
      </w:pPr>
      <w:r w:rsidRPr="255A9FD9">
        <w:rPr>
          <w:rFonts w:ascii="Arial" w:eastAsia="Arial" w:hAnsi="Arial" w:cs="Arial"/>
          <w:color w:val="000000" w:themeColor="text1"/>
          <w:szCs w:val="23"/>
        </w:rPr>
        <w:t>The UI is programmed with C code and will be used in tandem with the microcontroller to control the on/off and duty cycle functions of the VFD’s input to the motor.</w:t>
      </w:r>
    </w:p>
    <w:p w14:paraId="43C2CB97" w14:textId="45B74FE5" w:rsidR="4792AF02" w:rsidRDefault="4792AF02" w:rsidP="255A9FD9">
      <w:pPr>
        <w:spacing w:after="200" w:line="276" w:lineRule="auto"/>
        <w:rPr>
          <w:rFonts w:ascii="Arial" w:eastAsia="Arial" w:hAnsi="Arial" w:cs="Arial"/>
          <w:color w:val="000000" w:themeColor="text1"/>
          <w:szCs w:val="23"/>
        </w:rPr>
      </w:pPr>
    </w:p>
    <w:p w14:paraId="72DD3E89" w14:textId="6FBE18DD"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lastRenderedPageBreak/>
        <w:t>6.3 Device Peripheral Interface</w:t>
      </w:r>
    </w:p>
    <w:p w14:paraId="1D4F2E0D" w14:textId="242543FD" w:rsidR="4792AF02" w:rsidRDefault="4792AF02" w:rsidP="255A9FD9">
      <w:pPr>
        <w:spacing w:after="200" w:line="276" w:lineRule="auto"/>
        <w:rPr>
          <w:rFonts w:ascii="Arial" w:eastAsia="Arial" w:hAnsi="Arial" w:cs="Arial"/>
          <w:color w:val="000000" w:themeColor="text1"/>
          <w:szCs w:val="23"/>
        </w:rPr>
      </w:pPr>
    </w:p>
    <w:p w14:paraId="0880DABC" w14:textId="39FA8FB0" w:rsidR="4792AF02" w:rsidRDefault="1DCB0904" w:rsidP="255A9FD9">
      <w:pPr>
        <w:pStyle w:val="BodyText"/>
        <w:spacing w:line="276" w:lineRule="auto"/>
        <w:ind w:firstLine="0"/>
        <w:rPr>
          <w:rFonts w:ascii="Arial" w:eastAsia="Arial" w:hAnsi="Arial" w:cs="Arial"/>
          <w:color w:val="000000" w:themeColor="text1"/>
          <w:szCs w:val="23"/>
        </w:rPr>
      </w:pPr>
      <w:r w:rsidRPr="255A9FD9">
        <w:rPr>
          <w:rFonts w:ascii="Arial" w:eastAsia="Arial" w:hAnsi="Arial" w:cs="Arial"/>
          <w:color w:val="000000" w:themeColor="text1"/>
          <w:szCs w:val="23"/>
        </w:rPr>
        <w:t xml:space="preserve">The MCU will use </w:t>
      </w:r>
      <w:proofErr w:type="gramStart"/>
      <w:r w:rsidRPr="255A9FD9">
        <w:rPr>
          <w:rFonts w:ascii="Arial" w:eastAsia="Arial" w:hAnsi="Arial" w:cs="Arial"/>
          <w:color w:val="000000" w:themeColor="text1"/>
          <w:szCs w:val="23"/>
        </w:rPr>
        <w:t>UART</w:t>
      </w:r>
      <w:proofErr w:type="gramEnd"/>
      <w:r w:rsidRPr="255A9FD9">
        <w:rPr>
          <w:rFonts w:ascii="Arial" w:eastAsia="Arial" w:hAnsi="Arial" w:cs="Arial"/>
          <w:color w:val="000000" w:themeColor="text1"/>
          <w:szCs w:val="23"/>
        </w:rPr>
        <w:t xml:space="preserve"> interface for serial communication between external devices. This is what will allow a laptop to communicate with the microcontroller without USB connection. The GUI will be able to control and monitor the system without being directly connected to it. On top of this, it will also implement a USB receptacle for programming and debugging purposes.</w:t>
      </w:r>
    </w:p>
    <w:p w14:paraId="3828E21B" w14:textId="27C79999" w:rsidR="4792AF02" w:rsidRDefault="4792AF02" w:rsidP="255A9FD9">
      <w:pPr>
        <w:spacing w:after="200" w:line="276" w:lineRule="auto"/>
        <w:rPr>
          <w:rFonts w:ascii="Arial" w:eastAsia="Arial" w:hAnsi="Arial" w:cs="Arial"/>
          <w:color w:val="000000" w:themeColor="text1"/>
          <w:szCs w:val="23"/>
        </w:rPr>
      </w:pPr>
    </w:p>
    <w:p w14:paraId="0644E8EE" w14:textId="38943428" w:rsidR="4792AF02" w:rsidRDefault="1DCB0904" w:rsidP="255A9FD9">
      <w:pPr>
        <w:pStyle w:val="Heading2"/>
        <w:tabs>
          <w:tab w:val="clear" w:pos="2736"/>
        </w:tabs>
        <w:spacing w:before="0" w:after="0" w:line="276" w:lineRule="auto"/>
        <w:ind w:hanging="576"/>
        <w:rPr>
          <w:rFonts w:ascii="Arial" w:eastAsia="Arial" w:hAnsi="Arial"/>
          <w:bCs/>
          <w:color w:val="000000" w:themeColor="text1"/>
        </w:rPr>
      </w:pPr>
      <w:r w:rsidRPr="255A9FD9">
        <w:rPr>
          <w:rFonts w:ascii="Arial" w:eastAsia="Arial" w:hAnsi="Arial"/>
          <w:bCs/>
          <w:color w:val="000000" w:themeColor="text1"/>
        </w:rPr>
        <w:t>6.4 Host Device</w:t>
      </w:r>
    </w:p>
    <w:p w14:paraId="6D279528" w14:textId="3B2847EC" w:rsidR="4792AF02" w:rsidRDefault="4792AF02" w:rsidP="255A9FD9">
      <w:pPr>
        <w:spacing w:after="200" w:line="276" w:lineRule="auto"/>
        <w:rPr>
          <w:rFonts w:ascii="Segoe UI" w:eastAsia="Segoe UI" w:hAnsi="Segoe UI" w:cs="Segoe UI"/>
          <w:color w:val="000000" w:themeColor="text1"/>
          <w:szCs w:val="23"/>
        </w:rPr>
      </w:pPr>
    </w:p>
    <w:p w14:paraId="1FF5EC8B" w14:textId="43240610" w:rsidR="4792AF02" w:rsidRDefault="1DCB0904" w:rsidP="255A9FD9">
      <w:pPr>
        <w:pStyle w:val="BodyText"/>
        <w:spacing w:line="276" w:lineRule="auto"/>
        <w:ind w:firstLine="0"/>
        <w:rPr>
          <w:rFonts w:ascii="Arial" w:eastAsia="Arial" w:hAnsi="Arial" w:cs="Arial"/>
          <w:color w:val="000000" w:themeColor="text1"/>
          <w:szCs w:val="23"/>
        </w:rPr>
      </w:pPr>
      <w:r w:rsidRPr="255A9FD9">
        <w:rPr>
          <w:rFonts w:ascii="Arial" w:eastAsia="Arial" w:hAnsi="Arial" w:cs="Arial"/>
          <w:color w:val="000000" w:themeColor="text1"/>
          <w:szCs w:val="23"/>
        </w:rPr>
        <w:t xml:space="preserve">The C code containing the GUI will be run and used on Ryan Regan’s dell laptop but can be copied onto a flash drive or shared on Google Drive to be used on any computer </w:t>
      </w:r>
      <w:proofErr w:type="gramStart"/>
      <w:r w:rsidRPr="255A9FD9">
        <w:rPr>
          <w:rFonts w:ascii="Arial" w:eastAsia="Arial" w:hAnsi="Arial" w:cs="Arial"/>
          <w:color w:val="000000" w:themeColor="text1"/>
          <w:szCs w:val="23"/>
        </w:rPr>
        <w:t>as long as</w:t>
      </w:r>
      <w:proofErr w:type="gramEnd"/>
      <w:r w:rsidRPr="255A9FD9">
        <w:rPr>
          <w:rFonts w:ascii="Arial" w:eastAsia="Arial" w:hAnsi="Arial" w:cs="Arial"/>
          <w:color w:val="000000" w:themeColor="text1"/>
          <w:szCs w:val="23"/>
        </w:rPr>
        <w:t xml:space="preserve"> they have the proper compiling </w:t>
      </w:r>
      <w:proofErr w:type="gramStart"/>
      <w:r w:rsidRPr="255A9FD9">
        <w:rPr>
          <w:rFonts w:ascii="Arial" w:eastAsia="Arial" w:hAnsi="Arial" w:cs="Arial"/>
          <w:color w:val="000000" w:themeColor="text1"/>
          <w:szCs w:val="23"/>
        </w:rPr>
        <w:t>software</w:t>
      </w:r>
      <w:proofErr w:type="gramEnd"/>
      <w:r w:rsidRPr="255A9FD9">
        <w:rPr>
          <w:rFonts w:ascii="Arial" w:eastAsia="Arial" w:hAnsi="Arial" w:cs="Arial"/>
          <w:color w:val="000000" w:themeColor="text1"/>
          <w:szCs w:val="23"/>
        </w:rPr>
        <w:t xml:space="preserve"> and an X server installed.</w:t>
      </w:r>
    </w:p>
    <w:p w14:paraId="5F23B7FF" w14:textId="67D32878" w:rsidR="4792AF02" w:rsidRDefault="4792AF02" w:rsidP="255A9FD9">
      <w:pPr>
        <w:pStyle w:val="BodyText"/>
        <w:spacing w:line="276" w:lineRule="auto"/>
        <w:ind w:firstLine="0"/>
        <w:rPr>
          <w:rFonts w:ascii="Arial" w:eastAsia="Arial" w:hAnsi="Arial" w:cs="Arial"/>
          <w:color w:val="000000" w:themeColor="text1"/>
          <w:szCs w:val="23"/>
        </w:rPr>
      </w:pPr>
    </w:p>
    <w:p w14:paraId="364EAE7E" w14:textId="3B2A0FE2" w:rsidR="4792AF02" w:rsidRDefault="4792AF02" w:rsidP="255A9FD9">
      <w:pPr>
        <w:spacing w:after="200" w:line="276" w:lineRule="auto"/>
      </w:pPr>
      <w:r>
        <w:br w:type="page"/>
      </w:r>
    </w:p>
    <w:p w14:paraId="153D55FE" w14:textId="30AA93FF" w:rsidR="4792AF02" w:rsidRDefault="3A44343E" w:rsidP="255A9FD9">
      <w:pPr>
        <w:spacing w:after="200" w:line="276" w:lineRule="auto"/>
        <w:jc w:val="right"/>
        <w:rPr>
          <w:rFonts w:ascii="Arial" w:eastAsia="Arial" w:hAnsi="Arial" w:cs="Arial"/>
          <w:color w:val="000000" w:themeColor="text1"/>
          <w:sz w:val="50"/>
          <w:szCs w:val="50"/>
        </w:rPr>
      </w:pPr>
      <w:r w:rsidRPr="255A9FD9">
        <w:rPr>
          <w:rFonts w:ascii="Arial" w:eastAsia="Arial" w:hAnsi="Arial" w:cs="Arial"/>
          <w:color w:val="000000" w:themeColor="text1"/>
          <w:sz w:val="50"/>
          <w:szCs w:val="50"/>
        </w:rPr>
        <w:lastRenderedPageBreak/>
        <w:t>VFD Motor Control</w:t>
      </w:r>
    </w:p>
    <w:p w14:paraId="2F341D30" w14:textId="73D2EDF4" w:rsidR="4792AF02" w:rsidRDefault="3A44343E"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Mackenzie Miller</w:t>
      </w:r>
    </w:p>
    <w:p w14:paraId="3F63EC76" w14:textId="3981A845" w:rsidR="4792AF02" w:rsidRDefault="3A44343E"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Andrew Nguyen</w:t>
      </w:r>
    </w:p>
    <w:p w14:paraId="3518BA26" w14:textId="77B46884" w:rsidR="4792AF02" w:rsidRDefault="3A44343E"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Aidan Rader</w:t>
      </w:r>
    </w:p>
    <w:p w14:paraId="1F617A99" w14:textId="1EB7350C" w:rsidR="4792AF02" w:rsidRDefault="3A44343E" w:rsidP="255A9FD9">
      <w:pPr>
        <w:spacing w:after="200" w:line="276" w:lineRule="auto"/>
        <w:jc w:val="right"/>
        <w:rPr>
          <w:rFonts w:ascii="Arial" w:eastAsia="Arial" w:hAnsi="Arial" w:cs="Arial"/>
          <w:color w:val="000000" w:themeColor="text1"/>
          <w:sz w:val="42"/>
          <w:szCs w:val="42"/>
        </w:rPr>
      </w:pPr>
      <w:r w:rsidRPr="255A9FD9">
        <w:rPr>
          <w:rFonts w:ascii="Arial" w:eastAsia="Arial" w:hAnsi="Arial" w:cs="Arial"/>
          <w:color w:val="000000" w:themeColor="text1"/>
          <w:sz w:val="42"/>
          <w:szCs w:val="42"/>
        </w:rPr>
        <w:t>Ryan Regan</w:t>
      </w:r>
    </w:p>
    <w:p w14:paraId="09B309C2" w14:textId="37B12422" w:rsidR="4792AF02" w:rsidRDefault="4792AF02" w:rsidP="255A9FD9">
      <w:pPr>
        <w:spacing w:after="200" w:line="276" w:lineRule="auto"/>
        <w:jc w:val="right"/>
        <w:rPr>
          <w:rFonts w:ascii="Arial" w:eastAsia="Arial" w:hAnsi="Arial" w:cs="Arial"/>
          <w:color w:val="000000" w:themeColor="text1"/>
          <w:sz w:val="40"/>
          <w:szCs w:val="40"/>
        </w:rPr>
      </w:pPr>
    </w:p>
    <w:p w14:paraId="2ED2A1C1" w14:textId="08CADDE2" w:rsidR="4792AF02" w:rsidRDefault="4792AF02" w:rsidP="255A9FD9">
      <w:pPr>
        <w:spacing w:after="200" w:line="276" w:lineRule="auto"/>
        <w:jc w:val="right"/>
        <w:rPr>
          <w:rFonts w:ascii="Arial" w:eastAsia="Arial" w:hAnsi="Arial" w:cs="Arial"/>
          <w:color w:val="000000" w:themeColor="text1"/>
          <w:sz w:val="40"/>
          <w:szCs w:val="40"/>
        </w:rPr>
      </w:pPr>
    </w:p>
    <w:p w14:paraId="44461DA7" w14:textId="6D1FC48F" w:rsidR="4792AF02" w:rsidRDefault="4792AF02" w:rsidP="255A9FD9">
      <w:pPr>
        <w:spacing w:after="200" w:line="276" w:lineRule="auto"/>
        <w:jc w:val="right"/>
        <w:rPr>
          <w:rFonts w:ascii="Arial" w:eastAsia="Arial" w:hAnsi="Arial" w:cs="Arial"/>
          <w:color w:val="000000" w:themeColor="text1"/>
          <w:sz w:val="40"/>
          <w:szCs w:val="40"/>
        </w:rPr>
      </w:pPr>
    </w:p>
    <w:p w14:paraId="1FB6B675" w14:textId="64C12962" w:rsidR="4792AF02" w:rsidRDefault="4792AF02" w:rsidP="255A9FD9">
      <w:pPr>
        <w:spacing w:after="200" w:line="276" w:lineRule="auto"/>
        <w:jc w:val="right"/>
        <w:rPr>
          <w:rFonts w:ascii="Arial" w:eastAsia="Arial" w:hAnsi="Arial" w:cs="Arial"/>
          <w:color w:val="000000" w:themeColor="text1"/>
          <w:sz w:val="40"/>
          <w:szCs w:val="40"/>
        </w:rPr>
      </w:pPr>
    </w:p>
    <w:p w14:paraId="7B2B35B1" w14:textId="3E04566A" w:rsidR="4792AF02" w:rsidRDefault="4792AF02" w:rsidP="255A9FD9">
      <w:pPr>
        <w:spacing w:after="200" w:line="276" w:lineRule="auto"/>
        <w:jc w:val="right"/>
        <w:rPr>
          <w:rFonts w:ascii="Arial" w:eastAsia="Arial" w:hAnsi="Arial" w:cs="Arial"/>
          <w:color w:val="000000" w:themeColor="text1"/>
          <w:sz w:val="40"/>
          <w:szCs w:val="40"/>
        </w:rPr>
      </w:pPr>
    </w:p>
    <w:p w14:paraId="1963F396" w14:textId="0B6E52BF" w:rsidR="4792AF02" w:rsidRDefault="3A44343E" w:rsidP="255A9FD9">
      <w:pPr>
        <w:spacing w:after="200" w:line="276" w:lineRule="auto"/>
        <w:jc w:val="right"/>
        <w:rPr>
          <w:rFonts w:ascii="Arial" w:eastAsia="Arial" w:hAnsi="Arial" w:cs="Arial"/>
          <w:color w:val="000000" w:themeColor="text1"/>
          <w:sz w:val="52"/>
          <w:szCs w:val="52"/>
        </w:rPr>
      </w:pPr>
      <w:r w:rsidRPr="255A9FD9">
        <w:rPr>
          <w:rFonts w:ascii="Arial" w:eastAsia="Arial" w:hAnsi="Arial" w:cs="Arial"/>
          <w:b/>
          <w:bCs/>
          <w:smallCaps/>
          <w:color w:val="000000" w:themeColor="text1"/>
          <w:sz w:val="52"/>
          <w:szCs w:val="52"/>
        </w:rPr>
        <w:t>Functional System Requirements</w:t>
      </w:r>
    </w:p>
    <w:p w14:paraId="0CB29A8F" w14:textId="42C4C9A1" w:rsidR="4792AF02" w:rsidRDefault="4792AF02" w:rsidP="255A9FD9">
      <w:pPr>
        <w:spacing w:after="200" w:line="276" w:lineRule="auto"/>
        <w:jc w:val="right"/>
        <w:rPr>
          <w:rFonts w:ascii="Arial" w:eastAsia="Arial" w:hAnsi="Arial" w:cs="Arial"/>
          <w:color w:val="000000" w:themeColor="text1"/>
          <w:sz w:val="52"/>
          <w:szCs w:val="52"/>
        </w:rPr>
      </w:pPr>
    </w:p>
    <w:p w14:paraId="05068E65" w14:textId="4CC0447B" w:rsidR="4792AF02" w:rsidRDefault="4792AF02" w:rsidP="255A9FD9">
      <w:pPr>
        <w:spacing w:after="200" w:line="276" w:lineRule="auto"/>
        <w:jc w:val="left"/>
        <w:rPr>
          <w:rFonts w:ascii="Arial" w:eastAsia="Arial" w:hAnsi="Arial" w:cs="Arial"/>
          <w:color w:val="000000" w:themeColor="text1"/>
          <w:sz w:val="42"/>
          <w:szCs w:val="42"/>
        </w:rPr>
      </w:pPr>
    </w:p>
    <w:p w14:paraId="353801C8" w14:textId="096B8E1B" w:rsidR="4792AF02" w:rsidRDefault="4792AF02" w:rsidP="255A9FD9">
      <w:pPr>
        <w:spacing w:after="200" w:line="276" w:lineRule="auto"/>
        <w:rPr>
          <w:rFonts w:ascii="Arial" w:eastAsia="Arial" w:hAnsi="Arial" w:cs="Arial"/>
          <w:color w:val="000000" w:themeColor="text1"/>
          <w:sz w:val="28"/>
          <w:szCs w:val="28"/>
        </w:rPr>
      </w:pPr>
    </w:p>
    <w:p w14:paraId="2FACF3F3" w14:textId="6AA1C58B" w:rsidR="4792AF02" w:rsidRDefault="4792AF02" w:rsidP="255A9FD9">
      <w:pPr>
        <w:spacing w:after="200" w:line="276" w:lineRule="auto"/>
        <w:rPr>
          <w:rFonts w:ascii="Arial" w:eastAsia="Arial" w:hAnsi="Arial" w:cs="Arial"/>
          <w:color w:val="000000" w:themeColor="text1"/>
          <w:sz w:val="28"/>
          <w:szCs w:val="28"/>
        </w:rPr>
      </w:pPr>
    </w:p>
    <w:p w14:paraId="70A709A3" w14:textId="7106D2CF" w:rsidR="4792AF02" w:rsidRDefault="4792AF02" w:rsidP="255A9FD9">
      <w:pPr>
        <w:spacing w:after="200" w:line="276" w:lineRule="auto"/>
        <w:rPr>
          <w:rFonts w:ascii="Arial" w:eastAsia="Arial" w:hAnsi="Arial" w:cs="Arial"/>
          <w:color w:val="000000" w:themeColor="text1"/>
          <w:sz w:val="28"/>
          <w:szCs w:val="28"/>
        </w:rPr>
      </w:pPr>
    </w:p>
    <w:p w14:paraId="0DE1921E" w14:textId="73B901D8" w:rsidR="4792AF02" w:rsidRDefault="4792AF02" w:rsidP="255A9FD9">
      <w:pPr>
        <w:spacing w:after="200" w:line="276" w:lineRule="auto"/>
        <w:rPr>
          <w:rFonts w:ascii="Arial" w:eastAsia="Arial" w:hAnsi="Arial" w:cs="Arial"/>
          <w:color w:val="000000" w:themeColor="text1"/>
          <w:sz w:val="28"/>
          <w:szCs w:val="28"/>
        </w:rPr>
      </w:pPr>
    </w:p>
    <w:p w14:paraId="4639E9EE" w14:textId="6BB2E529" w:rsidR="4792AF02" w:rsidRDefault="4792AF02" w:rsidP="255A9FD9">
      <w:pPr>
        <w:spacing w:after="200" w:line="276" w:lineRule="auto"/>
        <w:rPr>
          <w:rFonts w:ascii="Arial" w:eastAsia="Arial" w:hAnsi="Arial" w:cs="Arial"/>
          <w:color w:val="000000" w:themeColor="text1"/>
          <w:sz w:val="28"/>
          <w:szCs w:val="28"/>
        </w:rPr>
      </w:pPr>
    </w:p>
    <w:p w14:paraId="2F58FDDB" w14:textId="444066B2" w:rsidR="4792AF02" w:rsidRDefault="4792AF02" w:rsidP="255A9FD9">
      <w:pPr>
        <w:spacing w:after="200" w:line="276" w:lineRule="auto"/>
        <w:rPr>
          <w:rFonts w:ascii="Arial" w:eastAsia="Arial" w:hAnsi="Arial" w:cs="Arial"/>
          <w:color w:val="000000" w:themeColor="text1"/>
          <w:sz w:val="28"/>
          <w:szCs w:val="28"/>
        </w:rPr>
      </w:pPr>
    </w:p>
    <w:p w14:paraId="29953396" w14:textId="3E5003BC" w:rsidR="4792AF02" w:rsidRDefault="4792AF02" w:rsidP="255A9FD9">
      <w:pPr>
        <w:spacing w:after="200" w:line="276" w:lineRule="auto"/>
        <w:rPr>
          <w:rFonts w:ascii="Arial" w:eastAsia="Arial" w:hAnsi="Arial" w:cs="Arial"/>
          <w:color w:val="000000" w:themeColor="text1"/>
          <w:sz w:val="28"/>
          <w:szCs w:val="28"/>
        </w:rPr>
      </w:pPr>
    </w:p>
    <w:p w14:paraId="2B4A8E2D" w14:textId="1F647BB2" w:rsidR="4792AF02" w:rsidRDefault="4792AF02" w:rsidP="255A9FD9">
      <w:pPr>
        <w:spacing w:after="200" w:line="276" w:lineRule="auto"/>
        <w:rPr>
          <w:rFonts w:ascii="Arial" w:eastAsia="Arial" w:hAnsi="Arial" w:cs="Arial"/>
          <w:color w:val="000000" w:themeColor="text1"/>
          <w:sz w:val="28"/>
          <w:szCs w:val="28"/>
        </w:rPr>
      </w:pPr>
    </w:p>
    <w:p w14:paraId="6BE02ACA" w14:textId="3B2CBF0C" w:rsidR="4792AF02" w:rsidRDefault="4792AF02" w:rsidP="255A9FD9">
      <w:pPr>
        <w:spacing w:after="200" w:line="276" w:lineRule="auto"/>
        <w:rPr>
          <w:rFonts w:ascii="Arial" w:eastAsia="Arial" w:hAnsi="Arial" w:cs="Arial"/>
          <w:color w:val="000000" w:themeColor="text1"/>
          <w:sz w:val="28"/>
          <w:szCs w:val="28"/>
        </w:rPr>
      </w:pPr>
    </w:p>
    <w:p w14:paraId="4D6CA21F" w14:textId="6B5C832E" w:rsidR="4792AF02" w:rsidRDefault="4792AF02" w:rsidP="255A9FD9">
      <w:pPr>
        <w:spacing w:after="200" w:line="276" w:lineRule="auto"/>
        <w:rPr>
          <w:rFonts w:ascii="Arial" w:eastAsia="Arial" w:hAnsi="Arial" w:cs="Arial"/>
          <w:color w:val="000000" w:themeColor="text1"/>
          <w:sz w:val="28"/>
          <w:szCs w:val="28"/>
        </w:rPr>
      </w:pPr>
    </w:p>
    <w:p w14:paraId="10FE6AFB" w14:textId="718314B0" w:rsidR="4792AF02" w:rsidRDefault="4792AF02" w:rsidP="255A9FD9">
      <w:pPr>
        <w:spacing w:after="200" w:line="276" w:lineRule="auto"/>
        <w:jc w:val="left"/>
        <w:rPr>
          <w:rFonts w:ascii="Arial" w:eastAsia="Arial" w:hAnsi="Arial" w:cs="Arial"/>
          <w:color w:val="000000" w:themeColor="text1"/>
          <w:sz w:val="28"/>
          <w:szCs w:val="28"/>
        </w:rPr>
      </w:pPr>
    </w:p>
    <w:p w14:paraId="68FB16B4" w14:textId="039E042E" w:rsidR="4792AF02" w:rsidRDefault="4792AF02" w:rsidP="255A9FD9">
      <w:pPr>
        <w:spacing w:after="200" w:line="276" w:lineRule="auto"/>
        <w:jc w:val="left"/>
        <w:rPr>
          <w:rFonts w:ascii="Arial" w:eastAsia="Arial" w:hAnsi="Arial" w:cs="Arial"/>
          <w:color w:val="000000" w:themeColor="text1"/>
          <w:sz w:val="28"/>
          <w:szCs w:val="28"/>
        </w:rPr>
      </w:pPr>
    </w:p>
    <w:p w14:paraId="3FDB2BBC" w14:textId="0EC08168" w:rsidR="4792AF02" w:rsidRDefault="3A44343E" w:rsidP="255A9FD9">
      <w:pPr>
        <w:spacing w:after="200" w:line="276" w:lineRule="auto"/>
        <w:jc w:val="left"/>
        <w:rPr>
          <w:rFonts w:ascii="Arial" w:eastAsia="Arial" w:hAnsi="Arial" w:cs="Arial"/>
          <w:color w:val="000000" w:themeColor="text1"/>
          <w:sz w:val="28"/>
          <w:szCs w:val="28"/>
        </w:rPr>
      </w:pPr>
      <w:r w:rsidRPr="255A9FD9">
        <w:rPr>
          <w:rFonts w:ascii="Arial" w:eastAsia="Arial" w:hAnsi="Arial" w:cs="Arial"/>
          <w:color w:val="000000" w:themeColor="text1"/>
          <w:sz w:val="28"/>
          <w:szCs w:val="28"/>
        </w:rPr>
        <w:t>REVISION – 0</w:t>
      </w:r>
    </w:p>
    <w:p w14:paraId="46EFDFB4" w14:textId="37E59192" w:rsidR="4792AF02" w:rsidRDefault="3A44343E" w:rsidP="255A9FD9">
      <w:pPr>
        <w:spacing w:after="200" w:line="276" w:lineRule="auto"/>
        <w:jc w:val="left"/>
        <w:rPr>
          <w:rFonts w:ascii="Arial" w:eastAsia="Arial" w:hAnsi="Arial" w:cs="Arial"/>
          <w:color w:val="000000" w:themeColor="text1"/>
          <w:sz w:val="28"/>
          <w:szCs w:val="28"/>
        </w:rPr>
      </w:pPr>
      <w:r w:rsidRPr="255A9FD9">
        <w:rPr>
          <w:rFonts w:ascii="Arial" w:eastAsia="Arial" w:hAnsi="Arial" w:cs="Arial"/>
          <w:color w:val="000000" w:themeColor="text1"/>
          <w:sz w:val="28"/>
          <w:szCs w:val="28"/>
        </w:rPr>
        <w:t>26 September 2024</w:t>
      </w:r>
    </w:p>
    <w:p w14:paraId="7150F3AA" w14:textId="56DCB999" w:rsidR="4792AF02" w:rsidRDefault="4E5F32D7" w:rsidP="255A9FD9">
      <w:pPr>
        <w:spacing w:after="200" w:line="276" w:lineRule="auto"/>
        <w:jc w:val="center"/>
        <w:rPr>
          <w:rFonts w:ascii="Arial" w:eastAsia="Arial" w:hAnsi="Arial" w:cs="Arial"/>
          <w:color w:val="000000" w:themeColor="text1"/>
          <w:sz w:val="36"/>
          <w:szCs w:val="36"/>
        </w:rPr>
      </w:pPr>
      <w:r w:rsidRPr="255A9FD9">
        <w:rPr>
          <w:rFonts w:ascii="Arial" w:eastAsia="Arial" w:hAnsi="Arial" w:cs="Arial"/>
          <w:smallCaps/>
          <w:color w:val="000000" w:themeColor="text1"/>
          <w:sz w:val="36"/>
          <w:szCs w:val="36"/>
        </w:rPr>
        <w:t>Functional System Requirements</w:t>
      </w:r>
    </w:p>
    <w:p w14:paraId="1E585B25" w14:textId="47408754" w:rsidR="4792AF02" w:rsidRDefault="4E5F32D7" w:rsidP="255A9FD9">
      <w:pPr>
        <w:spacing w:after="200" w:line="276" w:lineRule="auto"/>
        <w:jc w:val="center"/>
        <w:rPr>
          <w:rFonts w:ascii="Arial" w:eastAsia="Arial" w:hAnsi="Arial" w:cs="Arial"/>
          <w:color w:val="000000" w:themeColor="text1"/>
          <w:sz w:val="36"/>
          <w:szCs w:val="36"/>
        </w:rPr>
      </w:pPr>
      <w:r w:rsidRPr="255A9FD9">
        <w:rPr>
          <w:rFonts w:ascii="Arial" w:eastAsia="Arial" w:hAnsi="Arial" w:cs="Arial"/>
          <w:smallCaps/>
          <w:color w:val="000000" w:themeColor="text1"/>
          <w:sz w:val="36"/>
          <w:szCs w:val="36"/>
        </w:rPr>
        <w:t>for</w:t>
      </w:r>
    </w:p>
    <w:p w14:paraId="0ED73938" w14:textId="761B18D0" w:rsidR="4792AF02" w:rsidRDefault="4E5F32D7" w:rsidP="255A9FD9">
      <w:pPr>
        <w:spacing w:after="200" w:line="276" w:lineRule="auto"/>
        <w:jc w:val="center"/>
        <w:rPr>
          <w:rFonts w:ascii="Arial" w:eastAsia="Arial" w:hAnsi="Arial" w:cs="Arial"/>
          <w:color w:val="000000" w:themeColor="text1"/>
          <w:sz w:val="36"/>
          <w:szCs w:val="36"/>
        </w:rPr>
      </w:pPr>
      <w:r w:rsidRPr="255A9FD9">
        <w:rPr>
          <w:rFonts w:ascii="Arial" w:eastAsia="Arial" w:hAnsi="Arial" w:cs="Arial"/>
          <w:color w:val="000000" w:themeColor="text1"/>
          <w:sz w:val="36"/>
          <w:szCs w:val="36"/>
        </w:rPr>
        <w:t>VFD Motor Control</w:t>
      </w:r>
    </w:p>
    <w:p w14:paraId="5BADD6BA" w14:textId="08E2D265" w:rsidR="4792AF02" w:rsidRDefault="4792AF02" w:rsidP="255A9FD9">
      <w:pPr>
        <w:spacing w:after="200" w:line="276" w:lineRule="auto"/>
        <w:rPr>
          <w:rFonts w:ascii="Arial" w:eastAsia="Arial" w:hAnsi="Arial" w:cs="Arial"/>
          <w:color w:val="000000" w:themeColor="text1"/>
          <w:szCs w:val="23"/>
        </w:rPr>
      </w:pPr>
    </w:p>
    <w:p w14:paraId="79670BB8" w14:textId="564A8BE8" w:rsidR="4792AF02" w:rsidRDefault="4792AF02" w:rsidP="255A9FD9">
      <w:pPr>
        <w:spacing w:after="200" w:line="276" w:lineRule="auto"/>
        <w:rPr>
          <w:rFonts w:ascii="Arial" w:eastAsia="Arial" w:hAnsi="Arial" w:cs="Arial"/>
          <w:color w:val="000000" w:themeColor="text1"/>
          <w:szCs w:val="23"/>
        </w:rPr>
      </w:pPr>
    </w:p>
    <w:p w14:paraId="54E76BF6" w14:textId="45FDB369" w:rsidR="4792AF02" w:rsidRDefault="4792AF02" w:rsidP="255A9FD9">
      <w:pPr>
        <w:spacing w:after="200" w:line="276" w:lineRule="auto"/>
        <w:rPr>
          <w:rFonts w:ascii="Arial" w:eastAsia="Arial" w:hAnsi="Arial" w:cs="Arial"/>
          <w:color w:val="000000" w:themeColor="text1"/>
          <w:szCs w:val="23"/>
        </w:rPr>
      </w:pPr>
    </w:p>
    <w:p w14:paraId="037F5546" w14:textId="235DFA94" w:rsidR="4792AF02" w:rsidRDefault="4792AF02" w:rsidP="255A9FD9">
      <w:pPr>
        <w:spacing w:after="200" w:line="276" w:lineRule="auto"/>
        <w:rPr>
          <w:rFonts w:ascii="Arial" w:eastAsia="Arial" w:hAnsi="Arial" w:cs="Arial"/>
          <w:color w:val="000000" w:themeColor="text1"/>
          <w:szCs w:val="23"/>
        </w:rPr>
      </w:pPr>
    </w:p>
    <w:p w14:paraId="12988EB2" w14:textId="4DD2E77E" w:rsidR="4792AF02" w:rsidRDefault="4792AF02" w:rsidP="255A9FD9">
      <w:pPr>
        <w:spacing w:after="200" w:line="276" w:lineRule="auto"/>
        <w:rPr>
          <w:rFonts w:ascii="Arial" w:eastAsia="Arial" w:hAnsi="Arial" w:cs="Arial"/>
          <w:color w:val="000000" w:themeColor="text1"/>
          <w:szCs w:val="23"/>
        </w:rPr>
      </w:pPr>
    </w:p>
    <w:p w14:paraId="57C91DF7" w14:textId="5554149F" w:rsidR="4792AF02" w:rsidRDefault="4E5F32D7" w:rsidP="255A9FD9">
      <w:pPr>
        <w:spacing w:after="200" w:line="276" w:lineRule="auto"/>
        <w:jc w:val="center"/>
        <w:rPr>
          <w:rFonts w:ascii="Arial" w:eastAsia="Arial" w:hAnsi="Arial" w:cs="Arial"/>
          <w:color w:val="000000" w:themeColor="text1"/>
          <w:szCs w:val="23"/>
        </w:rPr>
      </w:pPr>
      <w:r w:rsidRPr="255A9FD9">
        <w:rPr>
          <w:rFonts w:ascii="Arial" w:eastAsia="Arial" w:hAnsi="Arial" w:cs="Arial"/>
          <w:smallCaps/>
          <w:color w:val="000000" w:themeColor="text1"/>
          <w:szCs w:val="23"/>
        </w:rPr>
        <w:t>Prepared by:</w:t>
      </w:r>
    </w:p>
    <w:p w14:paraId="7BE1CA24" w14:textId="51C75478" w:rsidR="4792AF02" w:rsidRDefault="4792AF02" w:rsidP="255A9FD9">
      <w:pPr>
        <w:spacing w:after="200" w:line="276" w:lineRule="auto"/>
        <w:jc w:val="center"/>
        <w:rPr>
          <w:rFonts w:ascii="Arial" w:eastAsia="Arial" w:hAnsi="Arial" w:cs="Arial"/>
          <w:color w:val="000000" w:themeColor="text1"/>
          <w:szCs w:val="23"/>
        </w:rPr>
      </w:pPr>
    </w:p>
    <w:p w14:paraId="3E76E55A" w14:textId="684BD0D1" w:rsidR="4792AF02" w:rsidRDefault="4792AF02" w:rsidP="255A9FD9">
      <w:pPr>
        <w:spacing w:after="200" w:line="276" w:lineRule="auto"/>
        <w:jc w:val="center"/>
        <w:rPr>
          <w:rFonts w:ascii="Arial" w:eastAsia="Arial" w:hAnsi="Arial" w:cs="Arial"/>
          <w:color w:val="000000" w:themeColor="text1"/>
          <w:szCs w:val="23"/>
        </w:rPr>
      </w:pPr>
    </w:p>
    <w:p w14:paraId="31F8A762" w14:textId="561F931F" w:rsidR="4792AF02" w:rsidRDefault="4792AF02" w:rsidP="255A9FD9">
      <w:pPr>
        <w:spacing w:after="200" w:line="276" w:lineRule="auto"/>
        <w:jc w:val="center"/>
        <w:rPr>
          <w:rFonts w:ascii="Arial" w:eastAsia="Arial" w:hAnsi="Arial" w:cs="Arial"/>
          <w:color w:val="000000" w:themeColor="text1"/>
          <w:szCs w:val="23"/>
        </w:rPr>
      </w:pPr>
    </w:p>
    <w:p w14:paraId="73B28B01" w14:textId="02D62B0E" w:rsidR="4792AF02" w:rsidRDefault="4792AF02" w:rsidP="255A9FD9">
      <w:pPr>
        <w:spacing w:after="200" w:line="276" w:lineRule="auto"/>
        <w:jc w:val="center"/>
        <w:rPr>
          <w:rFonts w:ascii="Arial" w:eastAsia="Arial" w:hAnsi="Arial" w:cs="Arial"/>
          <w:color w:val="000000" w:themeColor="text1"/>
          <w:szCs w:val="23"/>
        </w:rPr>
      </w:pPr>
    </w:p>
    <w:p w14:paraId="543C1610" w14:textId="198CD9C8" w:rsidR="4792AF02" w:rsidRDefault="4E5F32D7"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029BC0D8" w14:textId="2B2AAE9F" w:rsidR="4792AF02" w:rsidRDefault="4E5F32D7"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lastRenderedPageBreak/>
        <w:t>Author</w:t>
      </w:r>
      <w:r w:rsidR="4792AF02">
        <w:tab/>
      </w:r>
      <w:r w:rsidRPr="255A9FD9">
        <w:rPr>
          <w:rFonts w:ascii="Arial" w:eastAsia="Arial" w:hAnsi="Arial" w:cs="Arial"/>
          <w:color w:val="000000" w:themeColor="text1"/>
          <w:szCs w:val="23"/>
        </w:rPr>
        <w:t>Date</w:t>
      </w:r>
    </w:p>
    <w:p w14:paraId="1CD59EBE" w14:textId="32FFEBE6" w:rsidR="4792AF02" w:rsidRDefault="4792AF02" w:rsidP="255A9FD9">
      <w:pPr>
        <w:spacing w:after="200" w:line="276" w:lineRule="auto"/>
        <w:ind w:left="2970"/>
        <w:jc w:val="center"/>
        <w:rPr>
          <w:rFonts w:ascii="Arial" w:eastAsia="Arial" w:hAnsi="Arial" w:cs="Arial"/>
          <w:color w:val="000000" w:themeColor="text1"/>
          <w:szCs w:val="23"/>
        </w:rPr>
      </w:pPr>
    </w:p>
    <w:p w14:paraId="66563465" w14:textId="60BE77DD" w:rsidR="4792AF02" w:rsidRDefault="4792AF02" w:rsidP="255A9FD9">
      <w:pPr>
        <w:spacing w:after="200" w:line="276" w:lineRule="auto"/>
        <w:ind w:left="2970"/>
        <w:jc w:val="center"/>
        <w:rPr>
          <w:rFonts w:ascii="Arial" w:eastAsia="Arial" w:hAnsi="Arial" w:cs="Arial"/>
          <w:color w:val="000000" w:themeColor="text1"/>
          <w:szCs w:val="23"/>
        </w:rPr>
      </w:pPr>
    </w:p>
    <w:p w14:paraId="3A5D911D" w14:textId="27B4C8AF" w:rsidR="4792AF02" w:rsidRDefault="4792AF02" w:rsidP="255A9FD9">
      <w:pPr>
        <w:spacing w:after="200" w:line="276" w:lineRule="auto"/>
        <w:ind w:left="2970"/>
        <w:jc w:val="center"/>
        <w:rPr>
          <w:rFonts w:ascii="Arial" w:eastAsia="Arial" w:hAnsi="Arial" w:cs="Arial"/>
          <w:color w:val="000000" w:themeColor="text1"/>
          <w:szCs w:val="23"/>
        </w:rPr>
      </w:pPr>
    </w:p>
    <w:p w14:paraId="6319ABE1" w14:textId="42896D8F" w:rsidR="4792AF02" w:rsidRDefault="4792AF02" w:rsidP="255A9FD9">
      <w:pPr>
        <w:spacing w:after="200" w:line="276" w:lineRule="auto"/>
        <w:ind w:left="2970"/>
        <w:jc w:val="center"/>
        <w:rPr>
          <w:rFonts w:ascii="Arial" w:eastAsia="Arial" w:hAnsi="Arial" w:cs="Arial"/>
          <w:color w:val="000000" w:themeColor="text1"/>
          <w:szCs w:val="23"/>
        </w:rPr>
      </w:pPr>
    </w:p>
    <w:p w14:paraId="5F290DD2" w14:textId="726A4706" w:rsidR="4792AF02" w:rsidRDefault="4E5F32D7" w:rsidP="255A9FD9">
      <w:pPr>
        <w:spacing w:after="200" w:line="276" w:lineRule="auto"/>
        <w:jc w:val="center"/>
        <w:rPr>
          <w:rFonts w:ascii="Arial" w:eastAsia="Arial" w:hAnsi="Arial" w:cs="Arial"/>
          <w:color w:val="000000" w:themeColor="text1"/>
          <w:szCs w:val="23"/>
        </w:rPr>
      </w:pPr>
      <w:r w:rsidRPr="255A9FD9">
        <w:rPr>
          <w:rFonts w:ascii="Arial" w:eastAsia="Arial" w:hAnsi="Arial" w:cs="Arial"/>
          <w:smallCaps/>
          <w:color w:val="000000" w:themeColor="text1"/>
          <w:szCs w:val="23"/>
        </w:rPr>
        <w:t>Approved by:</w:t>
      </w:r>
    </w:p>
    <w:p w14:paraId="71D2EF37" w14:textId="3F57C751" w:rsidR="4792AF02" w:rsidRDefault="4792AF02" w:rsidP="255A9FD9">
      <w:pPr>
        <w:spacing w:after="200" w:line="276" w:lineRule="auto"/>
        <w:ind w:left="2970"/>
        <w:jc w:val="center"/>
        <w:rPr>
          <w:rFonts w:ascii="Arial" w:eastAsia="Arial" w:hAnsi="Arial" w:cs="Arial"/>
          <w:color w:val="000000" w:themeColor="text1"/>
          <w:szCs w:val="23"/>
        </w:rPr>
      </w:pPr>
    </w:p>
    <w:p w14:paraId="12F21872" w14:textId="239CA35F" w:rsidR="4792AF02" w:rsidRDefault="4792AF02" w:rsidP="255A9FD9">
      <w:pPr>
        <w:spacing w:after="200" w:line="276" w:lineRule="auto"/>
        <w:ind w:left="2970"/>
        <w:rPr>
          <w:rFonts w:ascii="Arial" w:eastAsia="Arial" w:hAnsi="Arial" w:cs="Arial"/>
          <w:color w:val="000000" w:themeColor="text1"/>
          <w:szCs w:val="23"/>
        </w:rPr>
      </w:pPr>
    </w:p>
    <w:p w14:paraId="15FFEB9E" w14:textId="7D34C0E6" w:rsidR="4792AF02" w:rsidRDefault="4792AF02" w:rsidP="255A9FD9">
      <w:pPr>
        <w:spacing w:after="200" w:line="276" w:lineRule="auto"/>
        <w:ind w:left="2970"/>
        <w:rPr>
          <w:rFonts w:ascii="Arial" w:eastAsia="Arial" w:hAnsi="Arial" w:cs="Arial"/>
          <w:color w:val="000000" w:themeColor="text1"/>
          <w:szCs w:val="23"/>
        </w:rPr>
      </w:pPr>
    </w:p>
    <w:p w14:paraId="01875E4D" w14:textId="26605B84" w:rsidR="4792AF02" w:rsidRDefault="4E5F32D7"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40B7D79D" w14:textId="4782F35A" w:rsidR="4792AF02" w:rsidRDefault="4E5F32D7"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Project Leader</w:t>
      </w:r>
      <w:r w:rsidR="4792AF02">
        <w:tab/>
      </w:r>
      <w:r w:rsidRPr="255A9FD9">
        <w:rPr>
          <w:rFonts w:ascii="Arial" w:eastAsia="Arial" w:hAnsi="Arial" w:cs="Arial"/>
          <w:color w:val="000000" w:themeColor="text1"/>
          <w:szCs w:val="23"/>
        </w:rPr>
        <w:t>Date</w:t>
      </w:r>
    </w:p>
    <w:p w14:paraId="3A461625" w14:textId="5A6F16CE" w:rsidR="4792AF02" w:rsidRDefault="4792AF02" w:rsidP="255A9FD9">
      <w:pPr>
        <w:spacing w:after="200" w:line="276" w:lineRule="auto"/>
        <w:ind w:left="2970"/>
        <w:rPr>
          <w:rFonts w:ascii="Arial" w:eastAsia="Arial" w:hAnsi="Arial" w:cs="Arial"/>
          <w:color w:val="000000" w:themeColor="text1"/>
          <w:szCs w:val="23"/>
        </w:rPr>
      </w:pPr>
    </w:p>
    <w:p w14:paraId="77D0FC3A" w14:textId="318659F0" w:rsidR="4792AF02" w:rsidRDefault="4792AF02" w:rsidP="255A9FD9">
      <w:pPr>
        <w:spacing w:after="200" w:line="276" w:lineRule="auto"/>
        <w:ind w:left="2970"/>
        <w:rPr>
          <w:rFonts w:ascii="Arial" w:eastAsia="Arial" w:hAnsi="Arial" w:cs="Arial"/>
          <w:color w:val="000000" w:themeColor="text1"/>
          <w:szCs w:val="23"/>
        </w:rPr>
      </w:pPr>
    </w:p>
    <w:p w14:paraId="1A8E0FAE" w14:textId="7BBB23BD" w:rsidR="4792AF02" w:rsidRDefault="4792AF02" w:rsidP="255A9FD9">
      <w:pPr>
        <w:spacing w:after="200" w:line="276" w:lineRule="auto"/>
        <w:ind w:left="2970"/>
        <w:rPr>
          <w:rFonts w:ascii="Arial" w:eastAsia="Arial" w:hAnsi="Arial" w:cs="Arial"/>
          <w:color w:val="000000" w:themeColor="text1"/>
          <w:szCs w:val="23"/>
        </w:rPr>
      </w:pPr>
    </w:p>
    <w:p w14:paraId="6F72DFB7" w14:textId="144F2F56" w:rsidR="4792AF02" w:rsidRDefault="4792AF02" w:rsidP="255A9FD9">
      <w:pPr>
        <w:spacing w:after="200" w:line="276" w:lineRule="auto"/>
        <w:ind w:left="2970"/>
        <w:rPr>
          <w:rFonts w:ascii="Arial" w:eastAsia="Arial" w:hAnsi="Arial" w:cs="Arial"/>
          <w:color w:val="000000" w:themeColor="text1"/>
          <w:szCs w:val="23"/>
        </w:rPr>
      </w:pPr>
    </w:p>
    <w:p w14:paraId="3EF61C17" w14:textId="5C86790A" w:rsidR="4792AF02" w:rsidRDefault="4E5F32D7"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296092EA" w14:textId="4A270075" w:rsidR="4792AF02" w:rsidRDefault="4E5F32D7"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John Lusher, P.E.</w:t>
      </w:r>
      <w:r w:rsidR="4792AF02">
        <w:tab/>
      </w:r>
      <w:r w:rsidRPr="255A9FD9">
        <w:rPr>
          <w:rFonts w:ascii="Arial" w:eastAsia="Arial" w:hAnsi="Arial" w:cs="Arial"/>
          <w:color w:val="000000" w:themeColor="text1"/>
          <w:szCs w:val="23"/>
        </w:rPr>
        <w:t>Date</w:t>
      </w:r>
    </w:p>
    <w:p w14:paraId="0543FA19" w14:textId="647DDEAF" w:rsidR="4792AF02" w:rsidRDefault="4792AF02" w:rsidP="255A9FD9">
      <w:pPr>
        <w:spacing w:after="200" w:line="276" w:lineRule="auto"/>
        <w:ind w:left="2970"/>
        <w:rPr>
          <w:rFonts w:ascii="Arial" w:eastAsia="Arial" w:hAnsi="Arial" w:cs="Arial"/>
          <w:color w:val="000000" w:themeColor="text1"/>
          <w:szCs w:val="23"/>
        </w:rPr>
      </w:pPr>
    </w:p>
    <w:p w14:paraId="19E8DA39" w14:textId="1D8A88B2" w:rsidR="4792AF02" w:rsidRDefault="4792AF02" w:rsidP="255A9FD9">
      <w:pPr>
        <w:spacing w:after="200" w:line="276" w:lineRule="auto"/>
        <w:ind w:left="2970"/>
        <w:rPr>
          <w:rFonts w:ascii="Arial" w:eastAsia="Arial" w:hAnsi="Arial" w:cs="Arial"/>
          <w:color w:val="000000" w:themeColor="text1"/>
          <w:szCs w:val="23"/>
        </w:rPr>
      </w:pPr>
    </w:p>
    <w:p w14:paraId="2E93F4FC" w14:textId="0C9456C3" w:rsidR="4792AF02" w:rsidRDefault="4792AF02" w:rsidP="255A9FD9">
      <w:pPr>
        <w:spacing w:after="200" w:line="276" w:lineRule="auto"/>
        <w:ind w:left="2970"/>
        <w:rPr>
          <w:rFonts w:ascii="Arial" w:eastAsia="Arial" w:hAnsi="Arial" w:cs="Arial"/>
          <w:color w:val="000000" w:themeColor="text1"/>
          <w:szCs w:val="23"/>
        </w:rPr>
      </w:pPr>
    </w:p>
    <w:p w14:paraId="5074F41E" w14:textId="21FE1201" w:rsidR="4792AF02" w:rsidRDefault="4792AF02" w:rsidP="255A9FD9">
      <w:pPr>
        <w:spacing w:after="200" w:line="276" w:lineRule="auto"/>
        <w:ind w:left="2970"/>
        <w:rPr>
          <w:rFonts w:ascii="Arial" w:eastAsia="Arial" w:hAnsi="Arial" w:cs="Arial"/>
          <w:color w:val="000000" w:themeColor="text1"/>
          <w:szCs w:val="23"/>
        </w:rPr>
      </w:pPr>
    </w:p>
    <w:p w14:paraId="127070D1" w14:textId="6065F595" w:rsidR="4792AF02" w:rsidRDefault="4E5F32D7" w:rsidP="255A9FD9">
      <w:pPr>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_____________________________</w:t>
      </w:r>
    </w:p>
    <w:p w14:paraId="06818AF0" w14:textId="791BFBA9" w:rsidR="4792AF02" w:rsidRDefault="4E5F32D7" w:rsidP="255A9FD9">
      <w:pPr>
        <w:tabs>
          <w:tab w:val="left" w:pos="6210"/>
        </w:tabs>
        <w:spacing w:after="200" w:line="276" w:lineRule="auto"/>
        <w:ind w:left="2970"/>
        <w:rPr>
          <w:rFonts w:ascii="Arial" w:eastAsia="Arial" w:hAnsi="Arial" w:cs="Arial"/>
          <w:color w:val="000000" w:themeColor="text1"/>
          <w:szCs w:val="23"/>
        </w:rPr>
      </w:pPr>
      <w:r w:rsidRPr="255A9FD9">
        <w:rPr>
          <w:rFonts w:ascii="Arial" w:eastAsia="Arial" w:hAnsi="Arial" w:cs="Arial"/>
          <w:color w:val="000000" w:themeColor="text1"/>
          <w:szCs w:val="23"/>
        </w:rPr>
        <w:t xml:space="preserve">T/A      </w:t>
      </w:r>
      <w:r w:rsidR="4792AF02">
        <w:tab/>
      </w:r>
      <w:r w:rsidRPr="255A9FD9">
        <w:rPr>
          <w:rFonts w:ascii="Arial" w:eastAsia="Arial" w:hAnsi="Arial" w:cs="Arial"/>
          <w:color w:val="000000" w:themeColor="text1"/>
          <w:szCs w:val="23"/>
        </w:rPr>
        <w:t>Date</w:t>
      </w:r>
    </w:p>
    <w:p w14:paraId="4D3DF807" w14:textId="5C3F25C7" w:rsidR="4792AF02" w:rsidRDefault="4792AF02" w:rsidP="255A9FD9">
      <w:pPr>
        <w:spacing w:after="200" w:line="276" w:lineRule="auto"/>
        <w:ind w:left="3330"/>
        <w:rPr>
          <w:rFonts w:ascii="Arial" w:eastAsia="Arial" w:hAnsi="Arial" w:cs="Arial"/>
          <w:color w:val="000000" w:themeColor="text1"/>
          <w:szCs w:val="23"/>
        </w:rPr>
      </w:pPr>
    </w:p>
    <w:p w14:paraId="32D6D26E" w14:textId="7CFE7E0F" w:rsidR="4792AF02" w:rsidRDefault="4792AF02" w:rsidP="255A9FD9">
      <w:pPr>
        <w:spacing w:after="200" w:line="276" w:lineRule="auto"/>
        <w:ind w:left="3330"/>
        <w:rPr>
          <w:rFonts w:ascii="Arial" w:eastAsia="Arial" w:hAnsi="Arial" w:cs="Arial"/>
          <w:color w:val="000000" w:themeColor="text1"/>
          <w:szCs w:val="23"/>
        </w:rPr>
      </w:pPr>
    </w:p>
    <w:p w14:paraId="4A430B71" w14:textId="338813FF" w:rsidR="4792AF02" w:rsidRDefault="4792AF02" w:rsidP="255A9FD9">
      <w:pPr>
        <w:spacing w:after="200" w:line="276" w:lineRule="auto"/>
        <w:ind w:left="3330"/>
        <w:rPr>
          <w:rFonts w:ascii="Arial" w:eastAsia="Arial" w:hAnsi="Arial" w:cs="Arial"/>
          <w:color w:val="000000" w:themeColor="text1"/>
          <w:szCs w:val="23"/>
        </w:rPr>
      </w:pPr>
    </w:p>
    <w:p w14:paraId="211DB182" w14:textId="0D109644" w:rsidR="4792AF02" w:rsidRDefault="4792AF02" w:rsidP="255A9FD9">
      <w:pPr>
        <w:spacing w:after="200" w:line="276" w:lineRule="auto"/>
        <w:jc w:val="left"/>
        <w:rPr>
          <w:rFonts w:ascii="Arial" w:eastAsia="Arial" w:hAnsi="Arial" w:cs="Arial"/>
          <w:color w:val="000000" w:themeColor="text1"/>
          <w:szCs w:val="23"/>
        </w:rPr>
      </w:pPr>
    </w:p>
    <w:p w14:paraId="481DE8DB" w14:textId="477FDCE5" w:rsidR="4792AF02" w:rsidRDefault="4E5F32D7" w:rsidP="255A9FD9">
      <w:pPr>
        <w:spacing w:after="200" w:line="276" w:lineRule="auto"/>
        <w:jc w:val="center"/>
        <w:rPr>
          <w:rFonts w:ascii="Arial" w:eastAsia="Arial" w:hAnsi="Arial" w:cs="Arial"/>
          <w:color w:val="000000" w:themeColor="text1"/>
          <w:sz w:val="28"/>
          <w:szCs w:val="28"/>
        </w:rPr>
      </w:pPr>
      <w:r w:rsidRPr="255A9FD9">
        <w:rPr>
          <w:rFonts w:ascii="Arial" w:eastAsia="Arial" w:hAnsi="Arial" w:cs="Arial"/>
          <w:b/>
          <w:bCs/>
          <w:color w:val="000000" w:themeColor="text1"/>
          <w:sz w:val="28"/>
          <w:szCs w:val="28"/>
        </w:rPr>
        <w:t>Change Record</w:t>
      </w:r>
    </w:p>
    <w:p w14:paraId="7F97C64F" w14:textId="5259C060" w:rsidR="4792AF02" w:rsidRDefault="4792AF02" w:rsidP="255A9FD9">
      <w:pPr>
        <w:spacing w:after="200" w:line="276" w:lineRule="auto"/>
        <w:jc w:val="center"/>
        <w:rPr>
          <w:rFonts w:ascii="Arial" w:eastAsia="Arial" w:hAnsi="Arial" w:cs="Arial"/>
          <w:color w:val="000000" w:themeColor="text1"/>
          <w:szCs w:val="23"/>
        </w:rPr>
      </w:pPr>
    </w:p>
    <w:tbl>
      <w:tblPr>
        <w:tblW w:w="0" w:type="auto"/>
        <w:tblInd w:w="135" w:type="dxa"/>
        <w:tblBorders>
          <w:top w:val="single" w:sz="6" w:space="0" w:color="auto"/>
          <w:left w:val="single" w:sz="6" w:space="0" w:color="auto"/>
          <w:bottom w:val="single" w:sz="6" w:space="0" w:color="auto"/>
          <w:right w:val="single" w:sz="6" w:space="0" w:color="auto"/>
        </w:tblBorders>
        <w:tblLayout w:type="fixed"/>
        <w:tblLook w:val="00A0" w:firstRow="1" w:lastRow="0" w:firstColumn="1" w:lastColumn="0" w:noHBand="0" w:noVBand="0"/>
      </w:tblPr>
      <w:tblGrid>
        <w:gridCol w:w="810"/>
        <w:gridCol w:w="1395"/>
        <w:gridCol w:w="2880"/>
        <w:gridCol w:w="1485"/>
        <w:gridCol w:w="2745"/>
      </w:tblGrid>
      <w:tr w:rsidR="255A9FD9" w14:paraId="5656E655" w14:textId="77777777" w:rsidTr="255A9FD9">
        <w:trPr>
          <w:trHeight w:val="300"/>
        </w:trPr>
        <w:tc>
          <w:tcPr>
            <w:tcW w:w="810"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6C2F8CB0" w14:textId="4BD19437"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Rev.</w:t>
            </w:r>
          </w:p>
        </w:tc>
        <w:tc>
          <w:tcPr>
            <w:tcW w:w="1395"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0D742F0B" w14:textId="24A7949A"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Date</w:t>
            </w:r>
          </w:p>
        </w:tc>
        <w:tc>
          <w:tcPr>
            <w:tcW w:w="2880"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76625033" w14:textId="72128EAB"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Originator</w:t>
            </w:r>
          </w:p>
        </w:tc>
        <w:tc>
          <w:tcPr>
            <w:tcW w:w="1485"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56A28E86" w14:textId="2EFE5A80"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Approvals</w:t>
            </w:r>
          </w:p>
        </w:tc>
        <w:tc>
          <w:tcPr>
            <w:tcW w:w="2745" w:type="dxa"/>
            <w:tcBorders>
              <w:top w:val="single" w:sz="6" w:space="0" w:color="auto"/>
              <w:left w:val="single" w:sz="6" w:space="0" w:color="auto"/>
              <w:bottom w:val="single" w:sz="6" w:space="0" w:color="auto"/>
              <w:right w:val="single" w:sz="6" w:space="0" w:color="auto"/>
            </w:tcBorders>
            <w:shd w:val="clear" w:color="auto" w:fill="0079C1"/>
            <w:tcMar>
              <w:left w:w="105" w:type="dxa"/>
              <w:right w:w="105" w:type="dxa"/>
            </w:tcMar>
          </w:tcPr>
          <w:p w14:paraId="08187573" w14:textId="1E58F75E" w:rsidR="255A9FD9" w:rsidRDefault="255A9FD9" w:rsidP="255A9FD9">
            <w:pPr>
              <w:spacing w:line="276" w:lineRule="auto"/>
              <w:rPr>
                <w:rFonts w:ascii="Arial" w:eastAsia="Arial" w:hAnsi="Arial" w:cs="Arial"/>
                <w:color w:val="FFFFFF" w:themeColor="background1"/>
                <w:szCs w:val="23"/>
              </w:rPr>
            </w:pPr>
            <w:r w:rsidRPr="255A9FD9">
              <w:rPr>
                <w:rFonts w:ascii="Arial" w:eastAsia="Arial" w:hAnsi="Arial" w:cs="Arial"/>
                <w:b/>
                <w:bCs/>
                <w:color w:val="FFFFFF" w:themeColor="background1"/>
                <w:szCs w:val="23"/>
              </w:rPr>
              <w:t>Description</w:t>
            </w:r>
          </w:p>
        </w:tc>
      </w:tr>
      <w:tr w:rsidR="255A9FD9" w14:paraId="60E0D6CA" w14:textId="77777777" w:rsidTr="255A9FD9">
        <w:trPr>
          <w:trHeight w:val="300"/>
        </w:trPr>
        <w:tc>
          <w:tcPr>
            <w:tcW w:w="810" w:type="dxa"/>
            <w:tcBorders>
              <w:top w:val="single" w:sz="6" w:space="0" w:color="auto"/>
              <w:left w:val="single" w:sz="6" w:space="0" w:color="auto"/>
              <w:bottom w:val="single" w:sz="6" w:space="0" w:color="auto"/>
              <w:right w:val="single" w:sz="6" w:space="0" w:color="auto"/>
            </w:tcBorders>
            <w:tcMar>
              <w:left w:w="105" w:type="dxa"/>
              <w:right w:w="105" w:type="dxa"/>
            </w:tcMar>
          </w:tcPr>
          <w:p w14:paraId="31ABB610" w14:textId="1FD03E1B" w:rsidR="255A9FD9" w:rsidRDefault="255A9FD9" w:rsidP="255A9FD9">
            <w:pPr>
              <w:spacing w:line="276" w:lineRule="auto"/>
              <w:rPr>
                <w:rFonts w:ascii="Arial" w:eastAsia="Arial" w:hAnsi="Arial" w:cs="Arial"/>
                <w:szCs w:val="23"/>
              </w:rPr>
            </w:pPr>
            <w:r w:rsidRPr="255A9FD9">
              <w:rPr>
                <w:rFonts w:ascii="Arial" w:eastAsia="Arial" w:hAnsi="Arial" w:cs="Arial"/>
                <w:b/>
                <w:bCs/>
                <w:szCs w:val="23"/>
              </w:rPr>
              <w:t>0</w:t>
            </w:r>
          </w:p>
        </w:tc>
        <w:tc>
          <w:tcPr>
            <w:tcW w:w="1395" w:type="dxa"/>
            <w:tcBorders>
              <w:top w:val="single" w:sz="6" w:space="0" w:color="auto"/>
              <w:left w:val="single" w:sz="6" w:space="0" w:color="auto"/>
              <w:bottom w:val="single" w:sz="6" w:space="0" w:color="auto"/>
              <w:right w:val="single" w:sz="6" w:space="0" w:color="auto"/>
            </w:tcBorders>
            <w:tcMar>
              <w:left w:w="105" w:type="dxa"/>
              <w:right w:w="105" w:type="dxa"/>
            </w:tcMar>
          </w:tcPr>
          <w:p w14:paraId="6815EC1D" w14:textId="4F28590D" w:rsidR="255A9FD9" w:rsidRDefault="255A9FD9" w:rsidP="255A9FD9">
            <w:pPr>
              <w:spacing w:line="276" w:lineRule="auto"/>
              <w:rPr>
                <w:rFonts w:ascii="Arial" w:eastAsia="Arial" w:hAnsi="Arial" w:cs="Arial"/>
                <w:szCs w:val="23"/>
              </w:rPr>
            </w:pPr>
            <w:r w:rsidRPr="255A9FD9">
              <w:rPr>
                <w:rFonts w:ascii="Arial" w:eastAsia="Arial" w:hAnsi="Arial" w:cs="Arial"/>
                <w:szCs w:val="23"/>
              </w:rPr>
              <w:t>9/26/2024</w:t>
            </w:r>
          </w:p>
        </w:tc>
        <w:tc>
          <w:tcPr>
            <w:tcW w:w="2880" w:type="dxa"/>
            <w:tcBorders>
              <w:top w:val="single" w:sz="6" w:space="0" w:color="auto"/>
              <w:left w:val="single" w:sz="6" w:space="0" w:color="auto"/>
              <w:bottom w:val="single" w:sz="6" w:space="0" w:color="auto"/>
              <w:right w:val="single" w:sz="6" w:space="0" w:color="auto"/>
            </w:tcBorders>
            <w:tcMar>
              <w:left w:w="105" w:type="dxa"/>
              <w:right w:w="105" w:type="dxa"/>
            </w:tcMar>
          </w:tcPr>
          <w:p w14:paraId="66C4CD63" w14:textId="0369AEC4" w:rsidR="255A9FD9" w:rsidRDefault="255A9FD9" w:rsidP="255A9FD9">
            <w:pPr>
              <w:spacing w:line="276" w:lineRule="auto"/>
              <w:jc w:val="left"/>
              <w:rPr>
                <w:rFonts w:ascii="Arial" w:eastAsia="Arial" w:hAnsi="Arial" w:cs="Arial"/>
                <w:color w:val="000000" w:themeColor="text1"/>
                <w:szCs w:val="23"/>
              </w:rPr>
            </w:pPr>
            <w:r w:rsidRPr="255A9FD9">
              <w:rPr>
                <w:rFonts w:ascii="Arial" w:eastAsia="Arial" w:hAnsi="Arial" w:cs="Arial"/>
                <w:color w:val="000000" w:themeColor="text1"/>
                <w:szCs w:val="23"/>
              </w:rPr>
              <w:t>VFD Motor Control Team</w:t>
            </w:r>
          </w:p>
        </w:tc>
        <w:tc>
          <w:tcPr>
            <w:tcW w:w="1485" w:type="dxa"/>
            <w:tcBorders>
              <w:top w:val="single" w:sz="6" w:space="0" w:color="auto"/>
              <w:left w:val="single" w:sz="6" w:space="0" w:color="auto"/>
              <w:bottom w:val="single" w:sz="6" w:space="0" w:color="auto"/>
              <w:right w:val="single" w:sz="6" w:space="0" w:color="auto"/>
            </w:tcBorders>
            <w:tcMar>
              <w:left w:w="105" w:type="dxa"/>
              <w:right w:w="105" w:type="dxa"/>
            </w:tcMar>
          </w:tcPr>
          <w:p w14:paraId="578CB53C" w14:textId="1BA37FC3" w:rsidR="255A9FD9" w:rsidRDefault="255A9FD9" w:rsidP="255A9FD9">
            <w:pPr>
              <w:spacing w:line="276" w:lineRule="auto"/>
              <w:rPr>
                <w:rFonts w:ascii="Arial" w:eastAsia="Arial" w:hAnsi="Arial" w:cs="Arial"/>
                <w:szCs w:val="23"/>
              </w:rPr>
            </w:pPr>
          </w:p>
        </w:tc>
        <w:tc>
          <w:tcPr>
            <w:tcW w:w="2745" w:type="dxa"/>
            <w:tcBorders>
              <w:top w:val="single" w:sz="6" w:space="0" w:color="auto"/>
              <w:left w:val="single" w:sz="6" w:space="0" w:color="auto"/>
              <w:bottom w:val="single" w:sz="6" w:space="0" w:color="auto"/>
              <w:right w:val="single" w:sz="6" w:space="0" w:color="auto"/>
            </w:tcBorders>
            <w:tcMar>
              <w:left w:w="105" w:type="dxa"/>
              <w:right w:w="105" w:type="dxa"/>
            </w:tcMar>
          </w:tcPr>
          <w:p w14:paraId="2613888B" w14:textId="5AC1557D" w:rsidR="255A9FD9" w:rsidRDefault="255A9FD9" w:rsidP="255A9FD9">
            <w:pPr>
              <w:spacing w:line="276" w:lineRule="auto"/>
              <w:jc w:val="left"/>
              <w:rPr>
                <w:rFonts w:ascii="Arial" w:eastAsia="Arial" w:hAnsi="Arial" w:cs="Arial"/>
                <w:szCs w:val="23"/>
              </w:rPr>
            </w:pPr>
            <w:r w:rsidRPr="255A9FD9">
              <w:rPr>
                <w:rFonts w:ascii="Arial" w:eastAsia="Arial" w:hAnsi="Arial" w:cs="Arial"/>
                <w:szCs w:val="23"/>
              </w:rPr>
              <w:t>Draft Release</w:t>
            </w:r>
          </w:p>
        </w:tc>
      </w:tr>
    </w:tbl>
    <w:p w14:paraId="258731B3" w14:textId="2B591ABC" w:rsidR="4792AF02" w:rsidRDefault="4792AF02" w:rsidP="255A9FD9">
      <w:pPr>
        <w:spacing w:after="200" w:line="276" w:lineRule="auto"/>
        <w:jc w:val="left"/>
        <w:rPr>
          <w:rFonts w:ascii="Arial" w:eastAsia="Arial" w:hAnsi="Arial" w:cs="Arial"/>
          <w:color w:val="000000" w:themeColor="text1"/>
          <w:szCs w:val="23"/>
        </w:rPr>
      </w:pPr>
    </w:p>
    <w:p w14:paraId="3354844B" w14:textId="4313815D" w:rsidR="4792AF02" w:rsidRDefault="4792AF02" w:rsidP="255A9FD9">
      <w:pPr>
        <w:spacing w:after="200" w:line="276" w:lineRule="auto"/>
        <w:jc w:val="left"/>
        <w:rPr>
          <w:rFonts w:ascii="Arial" w:eastAsia="Arial" w:hAnsi="Arial" w:cs="Arial"/>
          <w:color w:val="000000" w:themeColor="text1"/>
          <w:szCs w:val="23"/>
        </w:rPr>
      </w:pPr>
    </w:p>
    <w:p w14:paraId="012B15BB" w14:textId="452EB2E1" w:rsidR="4792AF02" w:rsidRDefault="4E5F32D7" w:rsidP="255A9FD9">
      <w:pPr>
        <w:pStyle w:val="TOCHeading"/>
        <w:tabs>
          <w:tab w:val="clear" w:pos="882"/>
        </w:tabs>
        <w:spacing w:before="0"/>
        <w:ind w:left="720"/>
        <w:rPr>
          <w:rFonts w:ascii="Arial" w:eastAsia="Arial" w:hAnsi="Arial" w:cs="Arial"/>
          <w:color w:val="000000" w:themeColor="text1"/>
        </w:rPr>
      </w:pPr>
      <w:r w:rsidRPr="255A9FD9">
        <w:rPr>
          <w:rFonts w:ascii="Arial" w:eastAsia="Arial" w:hAnsi="Arial" w:cs="Arial"/>
          <w:color w:val="000000" w:themeColor="text1"/>
        </w:rPr>
        <w:t>Table of Contents</w:t>
      </w:r>
    </w:p>
    <w:p w14:paraId="65FC3E77" w14:textId="34FBC5E3"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Segoe UI" w:eastAsia="Segoe UI" w:hAnsi="Segoe UI" w:cs="Segoe UI"/>
          <w:b/>
          <w:bCs/>
          <w:color w:val="000000" w:themeColor="text1"/>
          <w:szCs w:val="23"/>
        </w:rPr>
        <w:t xml:space="preserve">  </w:t>
      </w:r>
    </w:p>
    <w:p w14:paraId="616423B9" w14:textId="7C2D8876"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Arial" w:eastAsia="Arial" w:hAnsi="Arial" w:cs="Arial"/>
          <w:b/>
          <w:bCs/>
          <w:color w:val="0000FF"/>
          <w:szCs w:val="23"/>
          <w:u w:val="single"/>
        </w:rPr>
        <w:t xml:space="preserve"> </w:t>
      </w:r>
    </w:p>
    <w:p w14:paraId="65924B61" w14:textId="07DFBDC2"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Arial" w:eastAsia="Arial" w:hAnsi="Arial" w:cs="Arial"/>
          <w:b/>
          <w:bCs/>
          <w:color w:val="0000FF"/>
          <w:szCs w:val="23"/>
          <w:u w:val="single"/>
        </w:rPr>
        <w:t xml:space="preserve"> </w:t>
      </w:r>
    </w:p>
    <w:p w14:paraId="7F4A90B3" w14:textId="4CAB39CF"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Arial" w:eastAsia="Arial" w:hAnsi="Arial" w:cs="Arial"/>
          <w:b/>
          <w:bCs/>
          <w:color w:val="0000FF"/>
          <w:szCs w:val="23"/>
          <w:u w:val="single"/>
        </w:rPr>
        <w:t xml:space="preserve"> </w:t>
      </w:r>
    </w:p>
    <w:p w14:paraId="57C9EAC2" w14:textId="3E403ABD" w:rsidR="4792AF02" w:rsidRDefault="4E5F32D7" w:rsidP="255A9FD9">
      <w:pPr>
        <w:tabs>
          <w:tab w:val="left" w:pos="880"/>
          <w:tab w:val="right" w:leader="dot" w:pos="9350"/>
        </w:tabs>
        <w:spacing w:after="100" w:line="276" w:lineRule="auto"/>
        <w:ind w:left="23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54C3C239" w14:textId="1668B422" w:rsidR="4792AF02" w:rsidRDefault="4E5F32D7" w:rsidP="255A9FD9">
      <w:pPr>
        <w:tabs>
          <w:tab w:val="left" w:pos="880"/>
          <w:tab w:val="right" w:leader="dot" w:pos="9350"/>
        </w:tabs>
        <w:spacing w:after="100" w:line="276" w:lineRule="auto"/>
        <w:ind w:left="23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0265BE43" w14:textId="3AE0282E"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Arial" w:eastAsia="Arial" w:hAnsi="Arial" w:cs="Arial"/>
          <w:b/>
          <w:bCs/>
          <w:color w:val="0000FF"/>
          <w:szCs w:val="23"/>
          <w:u w:val="single"/>
        </w:rPr>
        <w:t xml:space="preserve"> </w:t>
      </w:r>
    </w:p>
    <w:p w14:paraId="4D818CD5" w14:textId="606FC7FD" w:rsidR="4792AF02" w:rsidRDefault="4E5F32D7" w:rsidP="255A9FD9">
      <w:pPr>
        <w:tabs>
          <w:tab w:val="right" w:leader="dot" w:pos="9350"/>
        </w:tabs>
        <w:spacing w:after="100" w:line="276" w:lineRule="auto"/>
        <w:ind w:left="23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716C295E" w14:textId="60C87C47" w:rsidR="4792AF02" w:rsidRDefault="4E5F32D7" w:rsidP="255A9FD9">
      <w:pPr>
        <w:tabs>
          <w:tab w:val="right" w:leader="dot" w:pos="9350"/>
        </w:tabs>
        <w:spacing w:after="100" w:line="276" w:lineRule="auto"/>
        <w:ind w:left="23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3EA7A4B6" w14:textId="3EE65C01" w:rsidR="4792AF02" w:rsidRDefault="4E5F32D7" w:rsidP="255A9FD9">
      <w:pPr>
        <w:tabs>
          <w:tab w:val="right" w:leader="dot" w:pos="9350"/>
        </w:tabs>
        <w:spacing w:after="100" w:line="276" w:lineRule="auto"/>
        <w:ind w:left="23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52D829E1" w14:textId="34A81EB9"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Arial" w:eastAsia="Arial" w:hAnsi="Arial" w:cs="Arial"/>
          <w:b/>
          <w:bCs/>
          <w:color w:val="0000FF"/>
          <w:szCs w:val="23"/>
          <w:u w:val="single"/>
        </w:rPr>
        <w:t xml:space="preserve"> </w:t>
      </w:r>
    </w:p>
    <w:p w14:paraId="7C1D3036" w14:textId="3FC6C26B" w:rsidR="4792AF02" w:rsidRDefault="4E5F32D7" w:rsidP="255A9FD9">
      <w:pPr>
        <w:tabs>
          <w:tab w:val="right" w:leader="dot" w:pos="9350"/>
        </w:tabs>
        <w:spacing w:after="100" w:line="276" w:lineRule="auto"/>
        <w:ind w:left="23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0285BDC2" w14:textId="32BBF420" w:rsidR="4792AF02" w:rsidRDefault="4E5F32D7" w:rsidP="255A9FD9">
      <w:pPr>
        <w:tabs>
          <w:tab w:val="right" w:leader="dot" w:pos="9350"/>
        </w:tabs>
        <w:spacing w:after="100" w:line="276" w:lineRule="auto"/>
        <w:ind w:left="23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63540F3D" w14:textId="170A7799" w:rsidR="4792AF02" w:rsidRDefault="4E5F32D7" w:rsidP="255A9FD9">
      <w:pPr>
        <w:tabs>
          <w:tab w:val="right" w:leader="dot" w:pos="9350"/>
        </w:tabs>
        <w:spacing w:after="100" w:line="276" w:lineRule="auto"/>
        <w:ind w:left="46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7DC898C7" w14:textId="5FA91557" w:rsidR="4792AF02" w:rsidRDefault="4E5F32D7" w:rsidP="255A9FD9">
      <w:pPr>
        <w:tabs>
          <w:tab w:val="right" w:leader="dot" w:pos="9350"/>
        </w:tabs>
        <w:spacing w:after="100" w:line="276" w:lineRule="auto"/>
        <w:ind w:left="460"/>
        <w:rPr>
          <w:rFonts w:ascii="Calibri" w:hAnsi="Calibri" w:cs="Calibri"/>
          <w:color w:val="000000" w:themeColor="text1"/>
          <w:sz w:val="24"/>
          <w:szCs w:val="24"/>
        </w:rPr>
      </w:pPr>
      <w:r w:rsidRPr="255A9FD9">
        <w:rPr>
          <w:rFonts w:ascii="Arial" w:eastAsia="Arial" w:hAnsi="Arial" w:cs="Arial"/>
          <w:color w:val="0000FF"/>
          <w:szCs w:val="23"/>
          <w:u w:val="single"/>
        </w:rPr>
        <w:t xml:space="preserve"> </w:t>
      </w:r>
    </w:p>
    <w:p w14:paraId="1D3D0E0D" w14:textId="5D75F811" w:rsidR="4792AF02" w:rsidRDefault="4E5F32D7" w:rsidP="255A9FD9">
      <w:pPr>
        <w:tabs>
          <w:tab w:val="right" w:leader="dot" w:pos="9350"/>
        </w:tabs>
        <w:spacing w:after="100" w:line="276" w:lineRule="auto"/>
        <w:ind w:left="46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293BE742" w14:textId="2394F7BF" w:rsidR="4792AF02" w:rsidRDefault="4E5F32D7" w:rsidP="255A9FD9">
      <w:pPr>
        <w:tabs>
          <w:tab w:val="right" w:leader="dot" w:pos="9350"/>
        </w:tabs>
        <w:spacing w:after="100" w:line="276" w:lineRule="auto"/>
        <w:ind w:left="66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04846CE0" w14:textId="09FC2293" w:rsidR="4792AF02" w:rsidRDefault="4E5F32D7" w:rsidP="255A9FD9">
      <w:pPr>
        <w:tabs>
          <w:tab w:val="right" w:leader="dot" w:pos="9350"/>
        </w:tabs>
        <w:spacing w:after="100" w:line="276" w:lineRule="auto"/>
        <w:ind w:left="88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4A1CC82F" w14:textId="231742B4" w:rsidR="4792AF02" w:rsidRDefault="4E5F32D7" w:rsidP="255A9FD9">
      <w:pPr>
        <w:tabs>
          <w:tab w:val="right" w:leader="dot" w:pos="9350"/>
        </w:tabs>
        <w:spacing w:after="100" w:line="276" w:lineRule="auto"/>
        <w:ind w:left="88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24648BFF" w14:textId="685F9343" w:rsidR="4792AF02" w:rsidRDefault="4E5F32D7" w:rsidP="255A9FD9">
      <w:pPr>
        <w:tabs>
          <w:tab w:val="right" w:leader="dot" w:pos="9350"/>
        </w:tabs>
        <w:spacing w:after="100" w:line="276" w:lineRule="auto"/>
        <w:ind w:left="88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5F556EFC" w14:textId="5D2B05BE" w:rsidR="4792AF02" w:rsidRDefault="4E5F32D7" w:rsidP="255A9FD9">
      <w:pPr>
        <w:tabs>
          <w:tab w:val="right" w:leader="dot" w:pos="9350"/>
        </w:tabs>
        <w:spacing w:after="100" w:line="276" w:lineRule="auto"/>
        <w:ind w:left="880"/>
        <w:rPr>
          <w:rFonts w:ascii="Calibri" w:hAnsi="Calibri" w:cs="Calibri"/>
          <w:color w:val="000000" w:themeColor="text1"/>
          <w:sz w:val="24"/>
          <w:szCs w:val="24"/>
        </w:rPr>
      </w:pPr>
      <w:r w:rsidRPr="255A9FD9">
        <w:rPr>
          <w:rFonts w:ascii="Segoe UI" w:eastAsia="Segoe UI" w:hAnsi="Segoe UI" w:cs="Segoe UI"/>
          <w:color w:val="0000FF"/>
          <w:szCs w:val="23"/>
          <w:u w:val="single"/>
        </w:rPr>
        <w:lastRenderedPageBreak/>
        <w:t xml:space="preserve"> </w:t>
      </w:r>
    </w:p>
    <w:p w14:paraId="010512B3" w14:textId="02927175" w:rsidR="4792AF02" w:rsidRDefault="4E5F32D7" w:rsidP="255A9FD9">
      <w:pPr>
        <w:tabs>
          <w:tab w:val="right" w:leader="dot" w:pos="9350"/>
        </w:tabs>
        <w:spacing w:after="100" w:line="276" w:lineRule="auto"/>
        <w:ind w:left="66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42CD1C47" w14:textId="5CA76E85" w:rsidR="4792AF02" w:rsidRDefault="4E5F32D7" w:rsidP="255A9FD9">
      <w:pPr>
        <w:tabs>
          <w:tab w:val="right" w:leader="dot" w:pos="9350"/>
        </w:tabs>
        <w:spacing w:after="100" w:line="276" w:lineRule="auto"/>
        <w:ind w:left="46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6B1F94A6" w14:textId="70D7B8CD" w:rsidR="4792AF02" w:rsidRDefault="4E5F32D7" w:rsidP="255A9FD9">
      <w:pPr>
        <w:tabs>
          <w:tab w:val="right" w:leader="dot" w:pos="9350"/>
        </w:tabs>
        <w:spacing w:after="100" w:line="276" w:lineRule="auto"/>
        <w:ind w:left="880"/>
        <w:rPr>
          <w:rFonts w:ascii="Calibri" w:hAnsi="Calibri" w:cs="Calibri"/>
          <w:color w:val="000000" w:themeColor="text1"/>
          <w:sz w:val="24"/>
          <w:szCs w:val="24"/>
        </w:rPr>
      </w:pPr>
      <w:r w:rsidRPr="255A9FD9">
        <w:rPr>
          <w:rFonts w:ascii="Segoe UI" w:eastAsia="Segoe UI" w:hAnsi="Segoe UI" w:cs="Segoe UI"/>
          <w:color w:val="0000FF"/>
          <w:szCs w:val="23"/>
          <w:u w:val="single"/>
        </w:rPr>
        <w:t xml:space="preserve"> </w:t>
      </w:r>
    </w:p>
    <w:p w14:paraId="0EC1696F" w14:textId="2E7FF18D"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Arial" w:eastAsia="Arial" w:hAnsi="Arial" w:cs="Arial"/>
          <w:b/>
          <w:bCs/>
          <w:color w:val="0000FF"/>
          <w:szCs w:val="23"/>
          <w:u w:val="single"/>
        </w:rPr>
        <w:t xml:space="preserve"> </w:t>
      </w:r>
    </w:p>
    <w:p w14:paraId="1E8A2454" w14:textId="1A5D4B93" w:rsidR="4792AF02" w:rsidRDefault="4E5F32D7" w:rsidP="255A9FD9">
      <w:pPr>
        <w:tabs>
          <w:tab w:val="left" w:pos="440"/>
          <w:tab w:val="right" w:leader="dot" w:pos="9350"/>
        </w:tabs>
        <w:spacing w:after="200" w:line="276" w:lineRule="auto"/>
        <w:jc w:val="left"/>
        <w:rPr>
          <w:rFonts w:ascii="Calibri" w:hAnsi="Calibri" w:cs="Calibri"/>
          <w:b/>
          <w:bCs/>
          <w:color w:val="000000" w:themeColor="text1"/>
          <w:sz w:val="24"/>
          <w:szCs w:val="24"/>
        </w:rPr>
      </w:pPr>
      <w:r w:rsidRPr="255A9FD9">
        <w:rPr>
          <w:rFonts w:ascii="Arial" w:eastAsia="Arial" w:hAnsi="Arial" w:cs="Arial"/>
          <w:b/>
          <w:bCs/>
          <w:color w:val="0000FF"/>
          <w:szCs w:val="23"/>
          <w:u w:val="single"/>
        </w:rPr>
        <w:t xml:space="preserve"> </w:t>
      </w:r>
    </w:p>
    <w:p w14:paraId="1EADB24E" w14:textId="54122D1E" w:rsidR="4792AF02" w:rsidRDefault="4E5F32D7" w:rsidP="255A9FD9">
      <w:pPr>
        <w:tabs>
          <w:tab w:val="right" w:leader="dot" w:pos="9345"/>
        </w:tabs>
        <w:spacing w:after="200" w:line="276" w:lineRule="auto"/>
        <w:jc w:val="left"/>
        <w:rPr>
          <w:rFonts w:ascii="Segoe UI" w:eastAsia="Segoe UI" w:hAnsi="Segoe UI" w:cs="Segoe UI"/>
          <w:b/>
          <w:bCs/>
          <w:color w:val="0000FF"/>
          <w:szCs w:val="23"/>
        </w:rPr>
      </w:pPr>
      <w:r w:rsidRPr="255A9FD9">
        <w:rPr>
          <w:rFonts w:ascii="Segoe UI" w:eastAsia="Segoe UI" w:hAnsi="Segoe UI" w:cs="Segoe UI"/>
          <w:b/>
          <w:bCs/>
          <w:color w:val="0000FF"/>
          <w:szCs w:val="23"/>
          <w:u w:val="single"/>
        </w:rPr>
        <w:t xml:space="preserve"> </w:t>
      </w:r>
      <w:r w:rsidRPr="255A9FD9">
        <w:rPr>
          <w:rFonts w:ascii="Segoe UI" w:eastAsia="Segoe UI" w:hAnsi="Segoe UI" w:cs="Segoe UI"/>
          <w:b/>
          <w:bCs/>
          <w:color w:val="000000" w:themeColor="text1"/>
          <w:szCs w:val="23"/>
        </w:rPr>
        <w:t xml:space="preserve"> </w:t>
      </w:r>
    </w:p>
    <w:p w14:paraId="39669982" w14:textId="46F7E350" w:rsidR="4792AF02" w:rsidRDefault="4792AF02" w:rsidP="255A9FD9">
      <w:pPr>
        <w:tabs>
          <w:tab w:val="right" w:leader="dot" w:pos="9345"/>
        </w:tabs>
        <w:spacing w:after="200" w:line="276" w:lineRule="auto"/>
        <w:jc w:val="left"/>
        <w:rPr>
          <w:rFonts w:ascii="Segoe UI" w:eastAsia="Segoe UI" w:hAnsi="Segoe UI" w:cs="Segoe UI"/>
          <w:b/>
          <w:bCs/>
          <w:color w:val="0000FF"/>
          <w:szCs w:val="23"/>
        </w:rPr>
      </w:pPr>
    </w:p>
    <w:p w14:paraId="2EA3AFE7" w14:textId="46A1B774" w:rsidR="4792AF02" w:rsidRDefault="4792AF02" w:rsidP="255A9FD9">
      <w:pPr>
        <w:spacing w:after="200" w:line="276" w:lineRule="auto"/>
        <w:jc w:val="left"/>
        <w:rPr>
          <w:rFonts w:ascii="Segoe UI" w:eastAsia="Segoe UI" w:hAnsi="Segoe UI" w:cs="Segoe UI"/>
          <w:color w:val="000000" w:themeColor="text1"/>
          <w:szCs w:val="23"/>
        </w:rPr>
      </w:pPr>
    </w:p>
    <w:p w14:paraId="7BE053B0" w14:textId="7C86DC64" w:rsidR="4792AF02" w:rsidRDefault="4792AF02" w:rsidP="255A9FD9">
      <w:pPr>
        <w:spacing w:after="200" w:line="276" w:lineRule="auto"/>
        <w:rPr>
          <w:rFonts w:ascii="Segoe UI" w:eastAsia="Segoe UI" w:hAnsi="Segoe UI" w:cs="Segoe UI"/>
          <w:color w:val="000000" w:themeColor="text1"/>
          <w:szCs w:val="23"/>
        </w:rPr>
      </w:pPr>
    </w:p>
    <w:p w14:paraId="1D506E53" w14:textId="4020CFA7" w:rsidR="4792AF02" w:rsidRDefault="4E5F32D7" w:rsidP="255A9FD9">
      <w:pPr>
        <w:pStyle w:val="TOCHeading"/>
        <w:tabs>
          <w:tab w:val="clear" w:pos="882"/>
        </w:tabs>
        <w:spacing w:before="0"/>
        <w:ind w:left="720"/>
        <w:rPr>
          <w:rFonts w:ascii="Arial" w:eastAsia="Arial" w:hAnsi="Arial" w:cs="Arial"/>
          <w:color w:val="000000" w:themeColor="text1"/>
        </w:rPr>
      </w:pPr>
      <w:r w:rsidRPr="255A9FD9">
        <w:rPr>
          <w:rFonts w:ascii="Arial" w:eastAsia="Arial" w:hAnsi="Arial" w:cs="Arial"/>
          <w:color w:val="000000" w:themeColor="text1"/>
        </w:rPr>
        <w:t>List of Tables</w:t>
      </w:r>
    </w:p>
    <w:p w14:paraId="514B5DA2" w14:textId="5CAF8C18" w:rsidR="4792AF02" w:rsidRDefault="4792AF02" w:rsidP="255A9FD9">
      <w:pPr>
        <w:tabs>
          <w:tab w:val="left" w:pos="440"/>
          <w:tab w:val="right" w:leader="dot" w:pos="9350"/>
        </w:tabs>
        <w:spacing w:after="200" w:line="276" w:lineRule="auto"/>
        <w:jc w:val="left"/>
        <w:rPr>
          <w:rFonts w:ascii="Arial" w:eastAsia="Arial" w:hAnsi="Arial" w:cs="Arial"/>
          <w:b/>
          <w:bCs/>
          <w:color w:val="000000" w:themeColor="text1"/>
          <w:szCs w:val="23"/>
        </w:rPr>
      </w:pPr>
    </w:p>
    <w:p w14:paraId="06224B39" w14:textId="2DE1F370" w:rsidR="4792AF02" w:rsidRDefault="4E5F32D7" w:rsidP="255A9FD9">
      <w:pPr>
        <w:pStyle w:val="TOCHeading"/>
        <w:tabs>
          <w:tab w:val="clear" w:pos="882"/>
        </w:tabs>
        <w:spacing w:before="0"/>
        <w:ind w:left="360"/>
        <w:rPr>
          <w:rFonts w:ascii="Arial" w:eastAsia="Arial" w:hAnsi="Arial" w:cs="Arial"/>
          <w:color w:val="000000" w:themeColor="text1"/>
        </w:rPr>
      </w:pPr>
      <w:r w:rsidRPr="255A9FD9">
        <w:rPr>
          <w:rFonts w:ascii="Arial" w:eastAsia="Arial" w:hAnsi="Arial" w:cs="Arial"/>
          <w:color w:val="000000" w:themeColor="text1"/>
        </w:rPr>
        <w:t xml:space="preserve"> </w:t>
      </w:r>
    </w:p>
    <w:p w14:paraId="728E3559" w14:textId="2637FABF" w:rsidR="4792AF02" w:rsidRDefault="4792AF02" w:rsidP="255A9FD9">
      <w:pPr>
        <w:spacing w:after="200" w:line="276" w:lineRule="auto"/>
        <w:rPr>
          <w:rFonts w:ascii="Arial" w:eastAsia="Arial" w:hAnsi="Arial" w:cs="Arial"/>
          <w:color w:val="000000" w:themeColor="text1"/>
          <w:sz w:val="28"/>
          <w:szCs w:val="28"/>
        </w:rPr>
      </w:pPr>
    </w:p>
    <w:p w14:paraId="78A17328" w14:textId="571C00BD" w:rsidR="4792AF02" w:rsidRDefault="4E5F32D7" w:rsidP="255A9FD9">
      <w:pPr>
        <w:pStyle w:val="TOCHeading"/>
        <w:tabs>
          <w:tab w:val="clear" w:pos="882"/>
        </w:tabs>
        <w:spacing w:before="0"/>
        <w:ind w:left="360"/>
        <w:rPr>
          <w:rFonts w:ascii="Arial" w:eastAsia="Arial" w:hAnsi="Arial" w:cs="Arial"/>
          <w:color w:val="000000" w:themeColor="text1"/>
        </w:rPr>
      </w:pPr>
      <w:r w:rsidRPr="255A9FD9">
        <w:rPr>
          <w:rFonts w:ascii="Arial" w:eastAsia="Arial" w:hAnsi="Arial" w:cs="Arial"/>
          <w:color w:val="000000" w:themeColor="text1"/>
        </w:rPr>
        <w:t>List of Figures</w:t>
      </w:r>
    </w:p>
    <w:p w14:paraId="749E8257" w14:textId="7660E212" w:rsidR="4792AF02" w:rsidRDefault="4792AF02" w:rsidP="255A9FD9">
      <w:pPr>
        <w:keepNext/>
        <w:tabs>
          <w:tab w:val="num" w:pos="360"/>
        </w:tabs>
        <w:spacing w:line="276" w:lineRule="auto"/>
        <w:ind w:left="450" w:hanging="432"/>
        <w:jc w:val="left"/>
        <w:rPr>
          <w:rFonts w:ascii="Arial" w:eastAsia="Arial" w:hAnsi="Arial" w:cs="Arial"/>
          <w:b/>
          <w:bCs/>
          <w:color w:val="000000" w:themeColor="text1"/>
          <w:sz w:val="32"/>
          <w:szCs w:val="32"/>
        </w:rPr>
      </w:pPr>
    </w:p>
    <w:p w14:paraId="54A67D5B" w14:textId="3DC1B48C" w:rsidR="4792AF02" w:rsidRDefault="4792AF02" w:rsidP="255A9FD9">
      <w:pPr>
        <w:pStyle w:val="BodyText"/>
        <w:spacing w:line="276" w:lineRule="auto"/>
        <w:ind w:firstLine="0"/>
        <w:rPr>
          <w:rFonts w:ascii="Arial" w:eastAsia="Arial" w:hAnsi="Arial" w:cs="Arial"/>
          <w:color w:val="000000" w:themeColor="text1"/>
          <w:szCs w:val="23"/>
        </w:rPr>
      </w:pPr>
    </w:p>
    <w:p w14:paraId="0A286A5C" w14:textId="1F8C579B" w:rsidR="4792AF02" w:rsidRDefault="4792AF02" w:rsidP="255A9FD9">
      <w:pPr>
        <w:spacing w:after="200" w:line="276" w:lineRule="auto"/>
        <w:rPr>
          <w:rFonts w:ascii="Arial" w:eastAsia="Arial" w:hAnsi="Arial" w:cs="Arial"/>
          <w:color w:val="000000" w:themeColor="text1"/>
          <w:szCs w:val="23"/>
        </w:rPr>
      </w:pPr>
    </w:p>
    <w:p w14:paraId="45619D45" w14:textId="264CE260" w:rsidR="4792AF02" w:rsidRDefault="4792AF02" w:rsidP="255A9FD9">
      <w:pPr>
        <w:spacing w:after="200" w:line="276" w:lineRule="auto"/>
        <w:ind w:firstLine="288"/>
        <w:rPr>
          <w:rFonts w:ascii="Arial" w:eastAsia="Arial" w:hAnsi="Arial" w:cs="Arial"/>
          <w:color w:val="000000" w:themeColor="text1"/>
          <w:szCs w:val="23"/>
        </w:rPr>
      </w:pPr>
    </w:p>
    <w:p w14:paraId="34B6B196" w14:textId="08CA7D98" w:rsidR="4792AF02" w:rsidRDefault="4792AF02" w:rsidP="255A9FD9">
      <w:pPr>
        <w:spacing w:after="200" w:line="276" w:lineRule="auto"/>
        <w:jc w:val="left"/>
        <w:rPr>
          <w:rFonts w:ascii="Arial" w:eastAsia="Arial" w:hAnsi="Arial" w:cs="Arial"/>
          <w:color w:val="000000" w:themeColor="text1"/>
          <w:szCs w:val="23"/>
        </w:rPr>
      </w:pPr>
    </w:p>
    <w:p w14:paraId="42754F60" w14:textId="7AAC8176" w:rsidR="4792AF02" w:rsidRDefault="4792AF02" w:rsidP="255A9FD9">
      <w:pPr>
        <w:spacing w:after="200" w:line="276" w:lineRule="auto"/>
        <w:jc w:val="left"/>
        <w:rPr>
          <w:rFonts w:ascii="Arial" w:eastAsia="Arial" w:hAnsi="Arial" w:cs="Arial"/>
          <w:color w:val="000000" w:themeColor="text1"/>
          <w:szCs w:val="23"/>
        </w:rPr>
      </w:pPr>
    </w:p>
    <w:p w14:paraId="5100DE9B" w14:textId="39DD07A0" w:rsidR="4792AF02" w:rsidRDefault="4792AF02" w:rsidP="255A9FD9">
      <w:pPr>
        <w:spacing w:after="200" w:line="276" w:lineRule="auto"/>
        <w:jc w:val="left"/>
        <w:rPr>
          <w:rFonts w:ascii="Arial" w:eastAsia="Arial" w:hAnsi="Arial" w:cs="Arial"/>
          <w:color w:val="000000" w:themeColor="text1"/>
          <w:szCs w:val="23"/>
        </w:rPr>
      </w:pPr>
    </w:p>
    <w:p w14:paraId="735FB418" w14:textId="7854C929" w:rsidR="4792AF02" w:rsidRDefault="4792AF02" w:rsidP="4792AF02">
      <w:pPr>
        <w:pStyle w:val="BodyText"/>
        <w:spacing w:after="200" w:line="276" w:lineRule="auto"/>
        <w:ind w:firstLine="0"/>
        <w:rPr>
          <w:rFonts w:ascii="Arial" w:hAnsi="Arial" w:cs="Arial"/>
        </w:rPr>
      </w:pPr>
    </w:p>
    <w:sectPr w:rsidR="4792AF02" w:rsidSect="000D4E26">
      <w:headerReference w:type="first" r:id="rId19"/>
      <w:footerReference w:type="first" r:id="rId20"/>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98A40B" w14:textId="77777777" w:rsidR="00AC5C87" w:rsidRPr="008E43FF" w:rsidRDefault="00AC5C87" w:rsidP="008E43FF">
      <w:pPr>
        <w:pStyle w:val="Footer"/>
      </w:pPr>
    </w:p>
  </w:endnote>
  <w:endnote w:type="continuationSeparator" w:id="0">
    <w:p w14:paraId="24750140" w14:textId="77777777" w:rsidR="00AC5C87" w:rsidRDefault="00AC5C87" w:rsidP="00151371">
      <w:r>
        <w:continuationSeparator/>
      </w:r>
    </w:p>
  </w:endnote>
  <w:endnote w:type="continuationNotice" w:id="1">
    <w:p w14:paraId="04EBF8D0" w14:textId="77777777" w:rsidR="00AC5C87" w:rsidRDefault="00AC5C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Myriad Pro Light">
    <w:altName w:val="Arial"/>
    <w:panose1 w:val="00000000000000000000"/>
    <w:charset w:val="00"/>
    <w:family w:val="swiss"/>
    <w:notTrueType/>
    <w:pitch w:val="variable"/>
    <w:sig w:usb0="20000287" w:usb1="00000001"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80CFB" w14:textId="0945F500" w:rsidR="00FA617B" w:rsidRPr="0034447C" w:rsidRDefault="00FA617B" w:rsidP="00375F12">
    <w:pPr>
      <w:pStyle w:val="Foo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4</w:t>
    </w:r>
    <w:r w:rsidRPr="0034447C">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FC380" w14:textId="36D660F5" w:rsidR="00FA617B" w:rsidRPr="0034447C" w:rsidRDefault="00FA617B" w:rsidP="00375F12">
    <w:pPr>
      <w:pStyle w:val="Footer"/>
      <w:jc w:val="center"/>
      <w:rPr>
        <w:rFonts w:ascii="Arial" w:hAnsi="Arial" w:cs="Arial"/>
      </w:rPr>
    </w:pPr>
    <w:r>
      <w:tab/>
    </w:r>
    <w:r>
      <w:tab/>
    </w:r>
    <w:r w:rsidRPr="0034447C">
      <w:rPr>
        <w:rFonts w:ascii="Arial" w:hAnsi="Arial" w:cs="Arial"/>
      </w:rPr>
      <w:fldChar w:fldCharType="begin"/>
    </w:r>
    <w:r w:rsidRPr="0034447C">
      <w:rPr>
        <w:rFonts w:ascii="Arial" w:hAnsi="Arial" w:cs="Arial"/>
      </w:rPr>
      <w:instrText xml:space="preserve"> PAGE </w:instrText>
    </w:r>
    <w:r w:rsidRPr="0034447C">
      <w:rPr>
        <w:rFonts w:ascii="Arial" w:hAnsi="Arial" w:cs="Arial"/>
      </w:rPr>
      <w:fldChar w:fldCharType="separate"/>
    </w:r>
    <w:r w:rsidR="0034447C">
      <w:rPr>
        <w:rFonts w:ascii="Arial" w:hAnsi="Arial" w:cs="Arial"/>
        <w:noProof/>
      </w:rPr>
      <w:t>1</w:t>
    </w:r>
    <w:r w:rsidRPr="0034447C">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04B109" w14:textId="77777777" w:rsidR="00AC5C87" w:rsidRDefault="00AC5C87" w:rsidP="00151371">
      <w:r>
        <w:separator/>
      </w:r>
    </w:p>
  </w:footnote>
  <w:footnote w:type="continuationSeparator" w:id="0">
    <w:p w14:paraId="56242171" w14:textId="77777777" w:rsidR="00AC5C87" w:rsidRDefault="00AC5C87" w:rsidP="00151371">
      <w:r>
        <w:continuationSeparator/>
      </w:r>
    </w:p>
  </w:footnote>
  <w:footnote w:type="continuationNotice" w:id="1">
    <w:p w14:paraId="50CCF215" w14:textId="77777777" w:rsidR="00AC5C87" w:rsidRDefault="00AC5C8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15AD07" w14:textId="77777777" w:rsidR="00FA617B" w:rsidRDefault="32693C0A" w:rsidP="00227CC6">
    <w:pPr>
      <w:pStyle w:val="Header"/>
      <w:jc w:val="right"/>
    </w:pPr>
    <w:r>
      <w:t>Calibrated LWIR Raw Video Data Collection - Gold Standard – Test 1</w:t>
    </w:r>
    <w:r w:rsidR="00FA617B">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12271D8" w14:paraId="2A686175" w14:textId="77777777" w:rsidTr="112271D8">
      <w:trPr>
        <w:trHeight w:val="300"/>
      </w:trPr>
      <w:tc>
        <w:tcPr>
          <w:tcW w:w="3120" w:type="dxa"/>
        </w:tcPr>
        <w:p w14:paraId="6EC34663" w14:textId="48E51F19" w:rsidR="112271D8" w:rsidRDefault="112271D8" w:rsidP="112271D8">
          <w:pPr>
            <w:ind w:left="-115"/>
            <w:jc w:val="left"/>
          </w:pPr>
        </w:p>
      </w:tc>
      <w:tc>
        <w:tcPr>
          <w:tcW w:w="3120" w:type="dxa"/>
        </w:tcPr>
        <w:p w14:paraId="444E0F98" w14:textId="4F627F97" w:rsidR="112271D8" w:rsidRDefault="112271D8" w:rsidP="112271D8">
          <w:pPr>
            <w:jc w:val="center"/>
          </w:pPr>
        </w:p>
      </w:tc>
      <w:tc>
        <w:tcPr>
          <w:tcW w:w="3120" w:type="dxa"/>
        </w:tcPr>
        <w:p w14:paraId="025F8195" w14:textId="245DCF43" w:rsidR="112271D8" w:rsidRDefault="112271D8" w:rsidP="112271D8">
          <w:pPr>
            <w:ind w:right="-115"/>
            <w:jc w:val="right"/>
          </w:pPr>
        </w:p>
      </w:tc>
    </w:tr>
  </w:tbl>
  <w:p w14:paraId="2DE9F7B2" w14:textId="3C70D183" w:rsidR="112271D8" w:rsidRDefault="112271D8"/>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B22873" w14:textId="123A2B76" w:rsidR="00FA617B" w:rsidRPr="00CD0346" w:rsidRDefault="112271D8" w:rsidP="112271D8">
    <w:pPr>
      <w:pStyle w:val="Header"/>
      <w:tabs>
        <w:tab w:val="clear" w:pos="4680"/>
      </w:tabs>
      <w:jc w:val="left"/>
      <w:rPr>
        <w:rFonts w:ascii="Arial" w:hAnsi="Arial" w:cs="Arial"/>
      </w:rPr>
    </w:pPr>
    <w:r w:rsidRPr="112271D8">
      <w:rPr>
        <w:rFonts w:ascii="Arial" w:hAnsi="Arial" w:cs="Arial"/>
      </w:rPr>
      <w:t xml:space="preserve">Concept of Operations </w:t>
    </w:r>
    <w:r w:rsidR="00FA617B">
      <w:tab/>
    </w:r>
    <w:r w:rsidRPr="112271D8">
      <w:rPr>
        <w:rFonts w:ascii="Arial" w:hAnsi="Arial" w:cs="Arial"/>
      </w:rPr>
      <w:t xml:space="preserve">                                                                                           Revision 0</w:t>
    </w:r>
  </w:p>
  <w:p w14:paraId="7C6A5AB2" w14:textId="108D5138" w:rsidR="112271D8" w:rsidRDefault="112271D8" w:rsidP="112271D8">
    <w:pPr>
      <w:pStyle w:val="Header"/>
      <w:spacing w:line="259" w:lineRule="auto"/>
    </w:pPr>
    <w:r w:rsidRPr="112271D8">
      <w:rPr>
        <w:rFonts w:ascii="Arial" w:hAnsi="Arial" w:cs="Arial"/>
      </w:rPr>
      <w:t>VFD Motor Control</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112271D8" w14:paraId="42ECD5ED" w14:textId="77777777" w:rsidTr="112271D8">
      <w:trPr>
        <w:trHeight w:val="300"/>
      </w:trPr>
      <w:tc>
        <w:tcPr>
          <w:tcW w:w="3120" w:type="dxa"/>
        </w:tcPr>
        <w:p w14:paraId="29241FC6" w14:textId="6A717C03" w:rsidR="112271D8" w:rsidRDefault="112271D8" w:rsidP="112271D8">
          <w:pPr>
            <w:ind w:left="-115"/>
            <w:jc w:val="left"/>
          </w:pPr>
        </w:p>
      </w:tc>
      <w:tc>
        <w:tcPr>
          <w:tcW w:w="3120" w:type="dxa"/>
        </w:tcPr>
        <w:p w14:paraId="65BE1DE3" w14:textId="5DFA778E" w:rsidR="112271D8" w:rsidRDefault="112271D8" w:rsidP="112271D8">
          <w:pPr>
            <w:jc w:val="center"/>
          </w:pPr>
        </w:p>
      </w:tc>
      <w:tc>
        <w:tcPr>
          <w:tcW w:w="3120" w:type="dxa"/>
        </w:tcPr>
        <w:p w14:paraId="0EEC5B87" w14:textId="79CD2DCE" w:rsidR="112271D8" w:rsidRDefault="112271D8" w:rsidP="112271D8">
          <w:pPr>
            <w:ind w:right="-115"/>
            <w:jc w:val="right"/>
          </w:pPr>
        </w:p>
      </w:tc>
    </w:tr>
  </w:tbl>
  <w:p w14:paraId="4AC9D197" w14:textId="10B83F45" w:rsidR="112271D8" w:rsidRDefault="112271D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E4FC8B" w14:textId="6DA669F3" w:rsidR="00FA617B" w:rsidRPr="0034447C" w:rsidRDefault="00FA617B" w:rsidP="00FA617B">
    <w:pPr>
      <w:pStyle w:val="Header"/>
      <w:tabs>
        <w:tab w:val="clear" w:pos="4680"/>
      </w:tabs>
      <w:rPr>
        <w:rFonts w:ascii="Arial" w:hAnsi="Arial" w:cs="Arial"/>
      </w:rPr>
    </w:pPr>
    <w:r w:rsidRPr="0034447C">
      <w:rPr>
        <w:rFonts w:ascii="Arial" w:hAnsi="Arial" w:cs="Arial"/>
      </w:rPr>
      <w:t>Concept of Operations</w:t>
    </w:r>
    <w:r w:rsidRPr="0034447C">
      <w:rPr>
        <w:rFonts w:ascii="Arial" w:hAnsi="Arial" w:cs="Arial"/>
      </w:rPr>
      <w:tab/>
      <w:t xml:space="preserve">Revision </w:t>
    </w:r>
    <w:r w:rsidR="00B7788F">
      <w:rPr>
        <w:rFonts w:ascii="Arial" w:hAnsi="Arial" w:cs="Arial"/>
      </w:rPr>
      <w:t>0</w:t>
    </w:r>
  </w:p>
  <w:p w14:paraId="7D7A3DA5" w14:textId="008CEC63" w:rsidR="00FA617B" w:rsidRDefault="00B7788F" w:rsidP="00FA617B">
    <w:pPr>
      <w:pStyle w:val="Header"/>
    </w:pPr>
    <w:r>
      <w:rPr>
        <w:rFonts w:ascii="Arial" w:hAnsi="Arial" w:cs="Arial"/>
      </w:rPr>
      <w:t>VFD Motor Control</w:t>
    </w:r>
    <w:r w:rsidR="00FA617B">
      <w:tab/>
    </w:r>
  </w:p>
</w:hdr>
</file>

<file path=word/intelligence2.xml><?xml version="1.0" encoding="utf-8"?>
<int2:intelligence xmlns:int2="http://schemas.microsoft.com/office/intelligence/2020/intelligence" xmlns:oel="http://schemas.microsoft.com/office/2019/extlst">
  <int2:observations>
    <int2:textHash int2:hashCode="xP/2BxPWtJ6kcI" int2:id="RotdeRG6">
      <int2:state int2:value="Rejected" int2:type="AugLoop_Text_Critique"/>
    </int2:textHash>
    <int2:textHash int2:hashCode="uT81xmYn5rkx5l" int2:id="YeUTu8Ow">
      <int2:state int2:value="Rejected" int2:type="AugLoop_Text_Critique"/>
    </int2:textHash>
    <int2:textHash int2:hashCode="M3vAGgAtLZj1uP" int2:id="b5ZmiHkx">
      <int2:state int2:value="Rejected" int2:type="AugLoop_Text_Critique"/>
    </int2:textHash>
    <int2:textHash int2:hashCode="nfwV3EHi2fh/s6" int2:id="dVVwATvP">
      <int2:state int2:value="Rejected" int2:type="AugLoop_Text_Critique"/>
    </int2:textHash>
    <int2:textHash int2:hashCode="f+x4f/4fwqoe/a" int2:id="tFbJ92y8">
      <int2:state int2:value="Rejected" int2:type="AugLoop_Text_Critique"/>
    </int2:textHash>
    <int2:textHash int2:hashCode="C5hmpO8utKRuHa" int2:id="xg0aQIsR">
      <int2:state int2:value="Rejected" int2:type="AugLoop_Text_Critique"/>
    </int2:textHash>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7E389A"/>
    <w:multiLevelType w:val="hybridMultilevel"/>
    <w:tmpl w:val="252697C2"/>
    <w:lvl w:ilvl="0" w:tplc="97A06ADE">
      <w:numFmt w:val="bullet"/>
      <w:lvlText w:val="-"/>
      <w:lvlJc w:val="left"/>
      <w:pPr>
        <w:ind w:left="720" w:hanging="360"/>
      </w:pPr>
      <w:rPr>
        <w:rFonts w:ascii="Arial" w:eastAsia="Batang"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FCC843A"/>
    <w:multiLevelType w:val="hybridMultilevel"/>
    <w:tmpl w:val="992A735C"/>
    <w:lvl w:ilvl="0" w:tplc="068C891A">
      <w:start w:val="1"/>
      <w:numFmt w:val="bullet"/>
      <w:lvlText w:val="-"/>
      <w:lvlJc w:val="left"/>
      <w:pPr>
        <w:ind w:left="720" w:hanging="360"/>
      </w:pPr>
      <w:rPr>
        <w:rFonts w:ascii="Aptos" w:hAnsi="Aptos" w:hint="default"/>
      </w:rPr>
    </w:lvl>
    <w:lvl w:ilvl="1" w:tplc="244E1C90">
      <w:start w:val="1"/>
      <w:numFmt w:val="bullet"/>
      <w:lvlText w:val="o"/>
      <w:lvlJc w:val="left"/>
      <w:pPr>
        <w:ind w:left="1440" w:hanging="360"/>
      </w:pPr>
      <w:rPr>
        <w:rFonts w:ascii="Courier New" w:hAnsi="Courier New" w:hint="default"/>
      </w:rPr>
    </w:lvl>
    <w:lvl w:ilvl="2" w:tplc="39BE99E0">
      <w:start w:val="1"/>
      <w:numFmt w:val="bullet"/>
      <w:lvlText w:val=""/>
      <w:lvlJc w:val="left"/>
      <w:pPr>
        <w:ind w:left="2160" w:hanging="360"/>
      </w:pPr>
      <w:rPr>
        <w:rFonts w:ascii="Wingdings" w:hAnsi="Wingdings" w:hint="default"/>
      </w:rPr>
    </w:lvl>
    <w:lvl w:ilvl="3" w:tplc="B4C6A820">
      <w:start w:val="1"/>
      <w:numFmt w:val="bullet"/>
      <w:lvlText w:val=""/>
      <w:lvlJc w:val="left"/>
      <w:pPr>
        <w:ind w:left="2880" w:hanging="360"/>
      </w:pPr>
      <w:rPr>
        <w:rFonts w:ascii="Symbol" w:hAnsi="Symbol" w:hint="default"/>
      </w:rPr>
    </w:lvl>
    <w:lvl w:ilvl="4" w:tplc="6FEAE446">
      <w:start w:val="1"/>
      <w:numFmt w:val="bullet"/>
      <w:lvlText w:val="o"/>
      <w:lvlJc w:val="left"/>
      <w:pPr>
        <w:ind w:left="3600" w:hanging="360"/>
      </w:pPr>
      <w:rPr>
        <w:rFonts w:ascii="Courier New" w:hAnsi="Courier New" w:hint="default"/>
      </w:rPr>
    </w:lvl>
    <w:lvl w:ilvl="5" w:tplc="11AC5A0C">
      <w:start w:val="1"/>
      <w:numFmt w:val="bullet"/>
      <w:lvlText w:val=""/>
      <w:lvlJc w:val="left"/>
      <w:pPr>
        <w:ind w:left="4320" w:hanging="360"/>
      </w:pPr>
      <w:rPr>
        <w:rFonts w:ascii="Wingdings" w:hAnsi="Wingdings" w:hint="default"/>
      </w:rPr>
    </w:lvl>
    <w:lvl w:ilvl="6" w:tplc="08C60C90">
      <w:start w:val="1"/>
      <w:numFmt w:val="bullet"/>
      <w:lvlText w:val=""/>
      <w:lvlJc w:val="left"/>
      <w:pPr>
        <w:ind w:left="5040" w:hanging="360"/>
      </w:pPr>
      <w:rPr>
        <w:rFonts w:ascii="Symbol" w:hAnsi="Symbol" w:hint="default"/>
      </w:rPr>
    </w:lvl>
    <w:lvl w:ilvl="7" w:tplc="3D682FEA">
      <w:start w:val="1"/>
      <w:numFmt w:val="bullet"/>
      <w:lvlText w:val="o"/>
      <w:lvlJc w:val="left"/>
      <w:pPr>
        <w:ind w:left="5760" w:hanging="360"/>
      </w:pPr>
      <w:rPr>
        <w:rFonts w:ascii="Courier New" w:hAnsi="Courier New" w:hint="default"/>
      </w:rPr>
    </w:lvl>
    <w:lvl w:ilvl="8" w:tplc="84BCA5AA">
      <w:start w:val="1"/>
      <w:numFmt w:val="bullet"/>
      <w:lvlText w:val=""/>
      <w:lvlJc w:val="left"/>
      <w:pPr>
        <w:ind w:left="6480" w:hanging="360"/>
      </w:pPr>
      <w:rPr>
        <w:rFonts w:ascii="Wingdings" w:hAnsi="Wingdings" w:hint="default"/>
      </w:rPr>
    </w:lvl>
  </w:abstractNum>
  <w:abstractNum w:abstractNumId="3" w15:restartNumberingAfterBreak="0">
    <w:nsid w:val="42C70035"/>
    <w:multiLevelType w:val="multilevel"/>
    <w:tmpl w:val="386CFACA"/>
    <w:lvl w:ilvl="0">
      <w:start w:val="1"/>
      <w:numFmt w:val="decimal"/>
      <w:pStyle w:val="Heading1"/>
      <w:lvlText w:val="%1."/>
      <w:lvlJc w:val="left"/>
      <w:pPr>
        <w:tabs>
          <w:tab w:val="num" w:pos="882"/>
        </w:tabs>
        <w:ind w:left="882" w:hanging="432"/>
      </w:pPr>
      <w:rPr>
        <w:b/>
      </w:rPr>
    </w:lvl>
    <w:lvl w:ilvl="1">
      <w:start w:val="1"/>
      <w:numFmt w:val="decimal"/>
      <w:pStyle w:val="Heading2"/>
      <w:lvlText w:val="%1."/>
      <w:lvlJc w:val="left"/>
      <w:pPr>
        <w:tabs>
          <w:tab w:val="num" w:pos="2736"/>
        </w:tabs>
        <w:ind w:left="882" w:hanging="432"/>
      </w:pPr>
    </w:lvl>
    <w:lvl w:ilvl="2">
      <w:start w:val="1"/>
      <w:numFmt w:val="decimal"/>
      <w:pStyle w:val="Heading3"/>
      <w:lvlText w:val="%1."/>
      <w:lvlJc w:val="left"/>
      <w:pPr>
        <w:tabs>
          <w:tab w:val="num" w:pos="720"/>
        </w:tabs>
        <w:ind w:left="882" w:hanging="432"/>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5F4074C6"/>
    <w:multiLevelType w:val="hybridMultilevel"/>
    <w:tmpl w:val="5406E540"/>
    <w:lvl w:ilvl="0" w:tplc="8280DC3C">
      <w:start w:val="1"/>
      <w:numFmt w:val="bullet"/>
      <w:lvlText w:val=""/>
      <w:lvlJc w:val="left"/>
      <w:pPr>
        <w:ind w:left="936" w:hanging="360"/>
      </w:pPr>
      <w:rPr>
        <w:rFonts w:ascii="Symbol" w:hAnsi="Symbol" w:hint="default"/>
      </w:rPr>
    </w:lvl>
    <w:lvl w:ilvl="1" w:tplc="64382410">
      <w:start w:val="1"/>
      <w:numFmt w:val="bullet"/>
      <w:lvlText w:val="o"/>
      <w:lvlJc w:val="left"/>
      <w:pPr>
        <w:ind w:left="1656" w:hanging="360"/>
      </w:pPr>
      <w:rPr>
        <w:rFonts w:ascii="Courier New" w:hAnsi="Courier New" w:hint="default"/>
      </w:rPr>
    </w:lvl>
    <w:lvl w:ilvl="2" w:tplc="BF8027FC">
      <w:start w:val="1"/>
      <w:numFmt w:val="bullet"/>
      <w:lvlText w:val=""/>
      <w:lvlJc w:val="left"/>
      <w:pPr>
        <w:ind w:left="2376" w:hanging="360"/>
      </w:pPr>
      <w:rPr>
        <w:rFonts w:ascii="Wingdings" w:hAnsi="Wingdings" w:hint="default"/>
      </w:rPr>
    </w:lvl>
    <w:lvl w:ilvl="3" w:tplc="34AE7232">
      <w:start w:val="1"/>
      <w:numFmt w:val="bullet"/>
      <w:lvlText w:val=""/>
      <w:lvlJc w:val="left"/>
      <w:pPr>
        <w:ind w:left="3096" w:hanging="360"/>
      </w:pPr>
      <w:rPr>
        <w:rFonts w:ascii="Symbol" w:hAnsi="Symbol" w:hint="default"/>
      </w:rPr>
    </w:lvl>
    <w:lvl w:ilvl="4" w:tplc="7A00F738">
      <w:start w:val="1"/>
      <w:numFmt w:val="bullet"/>
      <w:lvlText w:val="o"/>
      <w:lvlJc w:val="left"/>
      <w:pPr>
        <w:ind w:left="3816" w:hanging="360"/>
      </w:pPr>
      <w:rPr>
        <w:rFonts w:ascii="Courier New" w:hAnsi="Courier New" w:hint="default"/>
      </w:rPr>
    </w:lvl>
    <w:lvl w:ilvl="5" w:tplc="A9EA2940">
      <w:start w:val="1"/>
      <w:numFmt w:val="bullet"/>
      <w:lvlText w:val=""/>
      <w:lvlJc w:val="left"/>
      <w:pPr>
        <w:ind w:left="4536" w:hanging="360"/>
      </w:pPr>
      <w:rPr>
        <w:rFonts w:ascii="Wingdings" w:hAnsi="Wingdings" w:hint="default"/>
      </w:rPr>
    </w:lvl>
    <w:lvl w:ilvl="6" w:tplc="E8EA2048">
      <w:start w:val="1"/>
      <w:numFmt w:val="bullet"/>
      <w:lvlText w:val=""/>
      <w:lvlJc w:val="left"/>
      <w:pPr>
        <w:ind w:left="5256" w:hanging="360"/>
      </w:pPr>
      <w:rPr>
        <w:rFonts w:ascii="Symbol" w:hAnsi="Symbol" w:hint="default"/>
      </w:rPr>
    </w:lvl>
    <w:lvl w:ilvl="7" w:tplc="F63C03C0">
      <w:start w:val="1"/>
      <w:numFmt w:val="bullet"/>
      <w:lvlText w:val="o"/>
      <w:lvlJc w:val="left"/>
      <w:pPr>
        <w:ind w:left="5976" w:hanging="360"/>
      </w:pPr>
      <w:rPr>
        <w:rFonts w:ascii="Courier New" w:hAnsi="Courier New" w:hint="default"/>
      </w:rPr>
    </w:lvl>
    <w:lvl w:ilvl="8" w:tplc="23FA9788">
      <w:start w:val="1"/>
      <w:numFmt w:val="bullet"/>
      <w:lvlText w:val=""/>
      <w:lvlJc w:val="left"/>
      <w:pPr>
        <w:ind w:left="6696" w:hanging="360"/>
      </w:pPr>
      <w:rPr>
        <w:rFonts w:ascii="Wingdings" w:hAnsi="Wingdings" w:hint="default"/>
      </w:rPr>
    </w:lvl>
  </w:abstractNum>
  <w:abstractNum w:abstractNumId="5" w15:restartNumberingAfterBreak="0">
    <w:nsid w:val="613D911B"/>
    <w:multiLevelType w:val="hybridMultilevel"/>
    <w:tmpl w:val="FFFFFFFF"/>
    <w:lvl w:ilvl="0" w:tplc="4DB68F6A">
      <w:start w:val="1"/>
      <w:numFmt w:val="bullet"/>
      <w:lvlText w:val="-"/>
      <w:lvlJc w:val="left"/>
      <w:pPr>
        <w:ind w:left="936" w:hanging="360"/>
      </w:pPr>
      <w:rPr>
        <w:rFonts w:ascii="Aptos" w:hAnsi="Aptos" w:hint="default"/>
      </w:rPr>
    </w:lvl>
    <w:lvl w:ilvl="1" w:tplc="3C9E05A8">
      <w:start w:val="1"/>
      <w:numFmt w:val="bullet"/>
      <w:lvlText w:val="o"/>
      <w:lvlJc w:val="left"/>
      <w:pPr>
        <w:ind w:left="1656" w:hanging="360"/>
      </w:pPr>
      <w:rPr>
        <w:rFonts w:ascii="Courier New" w:hAnsi="Courier New" w:hint="default"/>
      </w:rPr>
    </w:lvl>
    <w:lvl w:ilvl="2" w:tplc="5AF4CC38">
      <w:start w:val="1"/>
      <w:numFmt w:val="bullet"/>
      <w:lvlText w:val=""/>
      <w:lvlJc w:val="left"/>
      <w:pPr>
        <w:ind w:left="2376" w:hanging="360"/>
      </w:pPr>
      <w:rPr>
        <w:rFonts w:ascii="Wingdings" w:hAnsi="Wingdings" w:hint="default"/>
      </w:rPr>
    </w:lvl>
    <w:lvl w:ilvl="3" w:tplc="0442933E">
      <w:start w:val="1"/>
      <w:numFmt w:val="bullet"/>
      <w:lvlText w:val=""/>
      <w:lvlJc w:val="left"/>
      <w:pPr>
        <w:ind w:left="3096" w:hanging="360"/>
      </w:pPr>
      <w:rPr>
        <w:rFonts w:ascii="Symbol" w:hAnsi="Symbol" w:hint="default"/>
      </w:rPr>
    </w:lvl>
    <w:lvl w:ilvl="4" w:tplc="1DF6D696">
      <w:start w:val="1"/>
      <w:numFmt w:val="bullet"/>
      <w:lvlText w:val="o"/>
      <w:lvlJc w:val="left"/>
      <w:pPr>
        <w:ind w:left="3816" w:hanging="360"/>
      </w:pPr>
      <w:rPr>
        <w:rFonts w:ascii="Courier New" w:hAnsi="Courier New" w:hint="default"/>
      </w:rPr>
    </w:lvl>
    <w:lvl w:ilvl="5" w:tplc="B93A5FAA">
      <w:start w:val="1"/>
      <w:numFmt w:val="bullet"/>
      <w:lvlText w:val=""/>
      <w:lvlJc w:val="left"/>
      <w:pPr>
        <w:ind w:left="4536" w:hanging="360"/>
      </w:pPr>
      <w:rPr>
        <w:rFonts w:ascii="Wingdings" w:hAnsi="Wingdings" w:hint="default"/>
      </w:rPr>
    </w:lvl>
    <w:lvl w:ilvl="6" w:tplc="526EDE2E">
      <w:start w:val="1"/>
      <w:numFmt w:val="bullet"/>
      <w:lvlText w:val=""/>
      <w:lvlJc w:val="left"/>
      <w:pPr>
        <w:ind w:left="5256" w:hanging="360"/>
      </w:pPr>
      <w:rPr>
        <w:rFonts w:ascii="Symbol" w:hAnsi="Symbol" w:hint="default"/>
      </w:rPr>
    </w:lvl>
    <w:lvl w:ilvl="7" w:tplc="367491A0">
      <w:start w:val="1"/>
      <w:numFmt w:val="bullet"/>
      <w:lvlText w:val="o"/>
      <w:lvlJc w:val="left"/>
      <w:pPr>
        <w:ind w:left="5976" w:hanging="360"/>
      </w:pPr>
      <w:rPr>
        <w:rFonts w:ascii="Courier New" w:hAnsi="Courier New" w:hint="default"/>
      </w:rPr>
    </w:lvl>
    <w:lvl w:ilvl="8" w:tplc="3514D012">
      <w:start w:val="1"/>
      <w:numFmt w:val="bullet"/>
      <w:lvlText w:val=""/>
      <w:lvlJc w:val="left"/>
      <w:pPr>
        <w:ind w:left="6696" w:hanging="360"/>
      </w:pPr>
      <w:rPr>
        <w:rFonts w:ascii="Wingdings" w:hAnsi="Wingdings" w:hint="default"/>
      </w:rPr>
    </w:lvl>
  </w:abstractNum>
  <w:abstractNum w:abstractNumId="6" w15:restartNumberingAfterBreak="0">
    <w:nsid w:val="6FBA90AE"/>
    <w:multiLevelType w:val="hybridMultilevel"/>
    <w:tmpl w:val="FFFFFFFF"/>
    <w:lvl w:ilvl="0" w:tplc="924E314E">
      <w:start w:val="1"/>
      <w:numFmt w:val="bullet"/>
      <w:lvlText w:val="-"/>
      <w:lvlJc w:val="left"/>
      <w:pPr>
        <w:ind w:left="4410" w:hanging="360"/>
      </w:pPr>
      <w:rPr>
        <w:rFonts w:ascii="Aptos" w:hAnsi="Aptos" w:hint="default"/>
      </w:rPr>
    </w:lvl>
    <w:lvl w:ilvl="1" w:tplc="063C702E">
      <w:start w:val="1"/>
      <w:numFmt w:val="bullet"/>
      <w:lvlText w:val="o"/>
      <w:lvlJc w:val="left"/>
      <w:pPr>
        <w:ind w:left="1440" w:hanging="360"/>
      </w:pPr>
      <w:rPr>
        <w:rFonts w:ascii="Courier New" w:hAnsi="Courier New" w:hint="default"/>
      </w:rPr>
    </w:lvl>
    <w:lvl w:ilvl="2" w:tplc="FFFC09C2">
      <w:start w:val="1"/>
      <w:numFmt w:val="bullet"/>
      <w:lvlText w:val=""/>
      <w:lvlJc w:val="left"/>
      <w:pPr>
        <w:ind w:left="2160" w:hanging="360"/>
      </w:pPr>
      <w:rPr>
        <w:rFonts w:ascii="Wingdings" w:hAnsi="Wingdings" w:hint="default"/>
      </w:rPr>
    </w:lvl>
    <w:lvl w:ilvl="3" w:tplc="AA46D2E4">
      <w:start w:val="1"/>
      <w:numFmt w:val="bullet"/>
      <w:lvlText w:val=""/>
      <w:lvlJc w:val="left"/>
      <w:pPr>
        <w:ind w:left="2880" w:hanging="360"/>
      </w:pPr>
      <w:rPr>
        <w:rFonts w:ascii="Symbol" w:hAnsi="Symbol" w:hint="default"/>
      </w:rPr>
    </w:lvl>
    <w:lvl w:ilvl="4" w:tplc="F26A4E3A">
      <w:start w:val="1"/>
      <w:numFmt w:val="bullet"/>
      <w:lvlText w:val="o"/>
      <w:lvlJc w:val="left"/>
      <w:pPr>
        <w:ind w:left="3600" w:hanging="360"/>
      </w:pPr>
      <w:rPr>
        <w:rFonts w:ascii="Courier New" w:hAnsi="Courier New" w:hint="default"/>
      </w:rPr>
    </w:lvl>
    <w:lvl w:ilvl="5" w:tplc="7AE634A2">
      <w:start w:val="1"/>
      <w:numFmt w:val="bullet"/>
      <w:lvlText w:val=""/>
      <w:lvlJc w:val="left"/>
      <w:pPr>
        <w:ind w:left="4320" w:hanging="360"/>
      </w:pPr>
      <w:rPr>
        <w:rFonts w:ascii="Wingdings" w:hAnsi="Wingdings" w:hint="default"/>
      </w:rPr>
    </w:lvl>
    <w:lvl w:ilvl="6" w:tplc="A0C8B49C">
      <w:start w:val="1"/>
      <w:numFmt w:val="bullet"/>
      <w:lvlText w:val=""/>
      <w:lvlJc w:val="left"/>
      <w:pPr>
        <w:ind w:left="5040" w:hanging="360"/>
      </w:pPr>
      <w:rPr>
        <w:rFonts w:ascii="Symbol" w:hAnsi="Symbol" w:hint="default"/>
      </w:rPr>
    </w:lvl>
    <w:lvl w:ilvl="7" w:tplc="560EBDC8">
      <w:start w:val="1"/>
      <w:numFmt w:val="bullet"/>
      <w:lvlText w:val="o"/>
      <w:lvlJc w:val="left"/>
      <w:pPr>
        <w:ind w:left="5760" w:hanging="360"/>
      </w:pPr>
      <w:rPr>
        <w:rFonts w:ascii="Courier New" w:hAnsi="Courier New" w:hint="default"/>
      </w:rPr>
    </w:lvl>
    <w:lvl w:ilvl="8" w:tplc="23BC59AC">
      <w:start w:val="1"/>
      <w:numFmt w:val="bullet"/>
      <w:lvlText w:val=""/>
      <w:lvlJc w:val="left"/>
      <w:pPr>
        <w:ind w:left="6480" w:hanging="360"/>
      </w:pPr>
      <w:rPr>
        <w:rFonts w:ascii="Wingdings" w:hAnsi="Wingdings" w:hint="default"/>
      </w:rPr>
    </w:lvl>
  </w:abstractNum>
  <w:abstractNum w:abstractNumId="7" w15:restartNumberingAfterBreak="0">
    <w:nsid w:val="6FE9FBAB"/>
    <w:multiLevelType w:val="multilevel"/>
    <w:tmpl w:val="FFFFFFFF"/>
    <w:lvl w:ilvl="0">
      <w:start w:val="2"/>
      <w:numFmt w:val="decimal"/>
      <w:lvlText w:val="%1."/>
      <w:lvlJc w:val="left"/>
      <w:pPr>
        <w:ind w:left="882" w:hanging="432"/>
      </w:pPr>
      <w:rPr>
        <w:rFonts w:ascii="Arial" w:hAnsi="Arial"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716974375">
    <w:abstractNumId w:val="7"/>
  </w:num>
  <w:num w:numId="2" w16cid:durableId="2090418331">
    <w:abstractNumId w:val="6"/>
  </w:num>
  <w:num w:numId="3" w16cid:durableId="1742173368">
    <w:abstractNumId w:val="2"/>
  </w:num>
  <w:num w:numId="4" w16cid:durableId="661856008">
    <w:abstractNumId w:val="4"/>
  </w:num>
  <w:num w:numId="5" w16cid:durableId="1901360429">
    <w:abstractNumId w:val="3"/>
  </w:num>
  <w:num w:numId="6" w16cid:durableId="781269984">
    <w:abstractNumId w:val="3"/>
  </w:num>
  <w:num w:numId="7" w16cid:durableId="1056660174">
    <w:abstractNumId w:val="0"/>
  </w:num>
  <w:num w:numId="8" w16cid:durableId="168063013">
    <w:abstractNumId w:val="5"/>
  </w:num>
  <w:num w:numId="9" w16cid:durableId="98449984">
    <w:abstractNumId w:val="1"/>
  </w:num>
  <w:num w:numId="10" w16cid:durableId="1405488492">
    <w:abstractNumId w:val="3"/>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TIzNzY2NDG0NLJQ0lEKTi0uzszPAykwrAUA+VOJFiwAAAA="/>
  </w:docVars>
  <w:rsids>
    <w:rsidRoot w:val="00151371"/>
    <w:rsid w:val="00000381"/>
    <w:rsid w:val="00000E70"/>
    <w:rsid w:val="00001824"/>
    <w:rsid w:val="00001FBD"/>
    <w:rsid w:val="00002BDB"/>
    <w:rsid w:val="00003762"/>
    <w:rsid w:val="0000452D"/>
    <w:rsid w:val="00004DCB"/>
    <w:rsid w:val="00004E77"/>
    <w:rsid w:val="00004F94"/>
    <w:rsid w:val="0000556B"/>
    <w:rsid w:val="0000642C"/>
    <w:rsid w:val="00007E2E"/>
    <w:rsid w:val="000108C0"/>
    <w:rsid w:val="000113AA"/>
    <w:rsid w:val="000116C8"/>
    <w:rsid w:val="00011A6B"/>
    <w:rsid w:val="00011C4F"/>
    <w:rsid w:val="000124EA"/>
    <w:rsid w:val="00012DF4"/>
    <w:rsid w:val="000140AC"/>
    <w:rsid w:val="000141D9"/>
    <w:rsid w:val="00015255"/>
    <w:rsid w:val="000153D8"/>
    <w:rsid w:val="000164F3"/>
    <w:rsid w:val="00016B28"/>
    <w:rsid w:val="00017340"/>
    <w:rsid w:val="0001768B"/>
    <w:rsid w:val="00017C08"/>
    <w:rsid w:val="00017E5F"/>
    <w:rsid w:val="000203DB"/>
    <w:rsid w:val="00020AB9"/>
    <w:rsid w:val="0002122D"/>
    <w:rsid w:val="00021D1C"/>
    <w:rsid w:val="00022995"/>
    <w:rsid w:val="000230B9"/>
    <w:rsid w:val="00023BB3"/>
    <w:rsid w:val="00023FD1"/>
    <w:rsid w:val="00024216"/>
    <w:rsid w:val="00024331"/>
    <w:rsid w:val="00024510"/>
    <w:rsid w:val="000245AB"/>
    <w:rsid w:val="000246AE"/>
    <w:rsid w:val="00024AE4"/>
    <w:rsid w:val="00024E82"/>
    <w:rsid w:val="00025440"/>
    <w:rsid w:val="00025913"/>
    <w:rsid w:val="00027982"/>
    <w:rsid w:val="00027D8F"/>
    <w:rsid w:val="00027EFF"/>
    <w:rsid w:val="000305A1"/>
    <w:rsid w:val="00030F78"/>
    <w:rsid w:val="0003178C"/>
    <w:rsid w:val="00032B55"/>
    <w:rsid w:val="000332C6"/>
    <w:rsid w:val="0003520D"/>
    <w:rsid w:val="00037209"/>
    <w:rsid w:val="00037805"/>
    <w:rsid w:val="000409E2"/>
    <w:rsid w:val="00041B0F"/>
    <w:rsid w:val="00043D9F"/>
    <w:rsid w:val="00044274"/>
    <w:rsid w:val="00044D91"/>
    <w:rsid w:val="00045216"/>
    <w:rsid w:val="00045EAE"/>
    <w:rsid w:val="00045F58"/>
    <w:rsid w:val="00046785"/>
    <w:rsid w:val="00046F32"/>
    <w:rsid w:val="000475A3"/>
    <w:rsid w:val="00050651"/>
    <w:rsid w:val="000510A0"/>
    <w:rsid w:val="000510FB"/>
    <w:rsid w:val="00051FD3"/>
    <w:rsid w:val="0005226A"/>
    <w:rsid w:val="00052C07"/>
    <w:rsid w:val="00053AAE"/>
    <w:rsid w:val="00054C05"/>
    <w:rsid w:val="00055A47"/>
    <w:rsid w:val="00055E84"/>
    <w:rsid w:val="00056880"/>
    <w:rsid w:val="00056FB7"/>
    <w:rsid w:val="00060C67"/>
    <w:rsid w:val="00060E9C"/>
    <w:rsid w:val="00061079"/>
    <w:rsid w:val="00061894"/>
    <w:rsid w:val="000623D2"/>
    <w:rsid w:val="0006281D"/>
    <w:rsid w:val="0006390C"/>
    <w:rsid w:val="00064756"/>
    <w:rsid w:val="0006477D"/>
    <w:rsid w:val="000650BB"/>
    <w:rsid w:val="00065F63"/>
    <w:rsid w:val="00066B51"/>
    <w:rsid w:val="00066CEC"/>
    <w:rsid w:val="000670B0"/>
    <w:rsid w:val="000672C7"/>
    <w:rsid w:val="000676DA"/>
    <w:rsid w:val="000678F2"/>
    <w:rsid w:val="00070404"/>
    <w:rsid w:val="0007086F"/>
    <w:rsid w:val="00070F48"/>
    <w:rsid w:val="00071414"/>
    <w:rsid w:val="00071CA4"/>
    <w:rsid w:val="00072028"/>
    <w:rsid w:val="000734F9"/>
    <w:rsid w:val="00073682"/>
    <w:rsid w:val="00073A48"/>
    <w:rsid w:val="0007439D"/>
    <w:rsid w:val="00074CD6"/>
    <w:rsid w:val="00074FFF"/>
    <w:rsid w:val="00075282"/>
    <w:rsid w:val="00075935"/>
    <w:rsid w:val="00076776"/>
    <w:rsid w:val="000774FA"/>
    <w:rsid w:val="0007780F"/>
    <w:rsid w:val="00077EE1"/>
    <w:rsid w:val="00080BDA"/>
    <w:rsid w:val="00080FF9"/>
    <w:rsid w:val="0008162F"/>
    <w:rsid w:val="000818D9"/>
    <w:rsid w:val="00081C42"/>
    <w:rsid w:val="00081CDA"/>
    <w:rsid w:val="00083EBF"/>
    <w:rsid w:val="000845B4"/>
    <w:rsid w:val="000857C3"/>
    <w:rsid w:val="00087CB1"/>
    <w:rsid w:val="00087F5E"/>
    <w:rsid w:val="0009018C"/>
    <w:rsid w:val="000923D4"/>
    <w:rsid w:val="00092846"/>
    <w:rsid w:val="0009324F"/>
    <w:rsid w:val="00093627"/>
    <w:rsid w:val="00093D60"/>
    <w:rsid w:val="00093DE0"/>
    <w:rsid w:val="00094E62"/>
    <w:rsid w:val="00094EA7"/>
    <w:rsid w:val="00095546"/>
    <w:rsid w:val="00095C80"/>
    <w:rsid w:val="00095E36"/>
    <w:rsid w:val="00096D2A"/>
    <w:rsid w:val="00097CC1"/>
    <w:rsid w:val="000A044B"/>
    <w:rsid w:val="000A0A9D"/>
    <w:rsid w:val="000A0BB3"/>
    <w:rsid w:val="000A15D6"/>
    <w:rsid w:val="000A18D8"/>
    <w:rsid w:val="000A22B2"/>
    <w:rsid w:val="000A2D3C"/>
    <w:rsid w:val="000A3EB2"/>
    <w:rsid w:val="000A4A0C"/>
    <w:rsid w:val="000A50C7"/>
    <w:rsid w:val="000A52E4"/>
    <w:rsid w:val="000A5CEB"/>
    <w:rsid w:val="000A6167"/>
    <w:rsid w:val="000A726A"/>
    <w:rsid w:val="000A72BF"/>
    <w:rsid w:val="000A77BC"/>
    <w:rsid w:val="000A7AA0"/>
    <w:rsid w:val="000B04EF"/>
    <w:rsid w:val="000B112A"/>
    <w:rsid w:val="000B1519"/>
    <w:rsid w:val="000B221F"/>
    <w:rsid w:val="000B34BD"/>
    <w:rsid w:val="000B4402"/>
    <w:rsid w:val="000B55AD"/>
    <w:rsid w:val="000B5600"/>
    <w:rsid w:val="000B6032"/>
    <w:rsid w:val="000B61FF"/>
    <w:rsid w:val="000B65AB"/>
    <w:rsid w:val="000B797B"/>
    <w:rsid w:val="000C00DF"/>
    <w:rsid w:val="000C0ACF"/>
    <w:rsid w:val="000C0B3D"/>
    <w:rsid w:val="000C0B7F"/>
    <w:rsid w:val="000C1388"/>
    <w:rsid w:val="000C1D18"/>
    <w:rsid w:val="000C28B2"/>
    <w:rsid w:val="000C28E9"/>
    <w:rsid w:val="000C2C51"/>
    <w:rsid w:val="000C2F1D"/>
    <w:rsid w:val="000C3D69"/>
    <w:rsid w:val="000C4239"/>
    <w:rsid w:val="000C495A"/>
    <w:rsid w:val="000C5D5A"/>
    <w:rsid w:val="000C6859"/>
    <w:rsid w:val="000D01C2"/>
    <w:rsid w:val="000D057C"/>
    <w:rsid w:val="000D128B"/>
    <w:rsid w:val="000D1C8D"/>
    <w:rsid w:val="000D1CF4"/>
    <w:rsid w:val="000D2491"/>
    <w:rsid w:val="000D2820"/>
    <w:rsid w:val="000D2BB9"/>
    <w:rsid w:val="000D3558"/>
    <w:rsid w:val="000D3E7E"/>
    <w:rsid w:val="000D48AF"/>
    <w:rsid w:val="000D4E26"/>
    <w:rsid w:val="000D5101"/>
    <w:rsid w:val="000D5D2B"/>
    <w:rsid w:val="000D5F77"/>
    <w:rsid w:val="000D68DC"/>
    <w:rsid w:val="000D6935"/>
    <w:rsid w:val="000D751F"/>
    <w:rsid w:val="000D7A26"/>
    <w:rsid w:val="000E1A3B"/>
    <w:rsid w:val="000E289D"/>
    <w:rsid w:val="000E36DF"/>
    <w:rsid w:val="000E388A"/>
    <w:rsid w:val="000E416E"/>
    <w:rsid w:val="000E42F6"/>
    <w:rsid w:val="000E48AB"/>
    <w:rsid w:val="000E5397"/>
    <w:rsid w:val="000E5892"/>
    <w:rsid w:val="000E62D7"/>
    <w:rsid w:val="000E6425"/>
    <w:rsid w:val="000E6CCF"/>
    <w:rsid w:val="000E777A"/>
    <w:rsid w:val="000F0220"/>
    <w:rsid w:val="000F0918"/>
    <w:rsid w:val="000F1980"/>
    <w:rsid w:val="000F1F59"/>
    <w:rsid w:val="000F2845"/>
    <w:rsid w:val="000F29C9"/>
    <w:rsid w:val="000F320F"/>
    <w:rsid w:val="000F3476"/>
    <w:rsid w:val="000F37E2"/>
    <w:rsid w:val="000F3B06"/>
    <w:rsid w:val="000F3BB8"/>
    <w:rsid w:val="000F4B5A"/>
    <w:rsid w:val="000F5149"/>
    <w:rsid w:val="000F54C7"/>
    <w:rsid w:val="000F565D"/>
    <w:rsid w:val="000F593D"/>
    <w:rsid w:val="000F5E5D"/>
    <w:rsid w:val="000F60BC"/>
    <w:rsid w:val="000F65BE"/>
    <w:rsid w:val="001007EF"/>
    <w:rsid w:val="00100BF3"/>
    <w:rsid w:val="00101085"/>
    <w:rsid w:val="001010B7"/>
    <w:rsid w:val="00101F3A"/>
    <w:rsid w:val="001041C9"/>
    <w:rsid w:val="0010481E"/>
    <w:rsid w:val="00104A45"/>
    <w:rsid w:val="00104F5E"/>
    <w:rsid w:val="0010548C"/>
    <w:rsid w:val="001060AD"/>
    <w:rsid w:val="001063D2"/>
    <w:rsid w:val="00106D87"/>
    <w:rsid w:val="0010760A"/>
    <w:rsid w:val="00107D9B"/>
    <w:rsid w:val="001101C8"/>
    <w:rsid w:val="00110241"/>
    <w:rsid w:val="0011062E"/>
    <w:rsid w:val="00110D0E"/>
    <w:rsid w:val="00110E69"/>
    <w:rsid w:val="0011188F"/>
    <w:rsid w:val="00111BE9"/>
    <w:rsid w:val="00114247"/>
    <w:rsid w:val="001147AE"/>
    <w:rsid w:val="00114E9E"/>
    <w:rsid w:val="00115D1D"/>
    <w:rsid w:val="00115E55"/>
    <w:rsid w:val="001169EE"/>
    <w:rsid w:val="00117582"/>
    <w:rsid w:val="001201B2"/>
    <w:rsid w:val="001202E0"/>
    <w:rsid w:val="001211B6"/>
    <w:rsid w:val="00121ADE"/>
    <w:rsid w:val="00121C21"/>
    <w:rsid w:val="0012213B"/>
    <w:rsid w:val="00122382"/>
    <w:rsid w:val="00122A1A"/>
    <w:rsid w:val="00122A9B"/>
    <w:rsid w:val="00122F91"/>
    <w:rsid w:val="001243A6"/>
    <w:rsid w:val="00124619"/>
    <w:rsid w:val="00125093"/>
    <w:rsid w:val="00125351"/>
    <w:rsid w:val="00126900"/>
    <w:rsid w:val="0012704E"/>
    <w:rsid w:val="00127D95"/>
    <w:rsid w:val="0013008A"/>
    <w:rsid w:val="00130371"/>
    <w:rsid w:val="001303E6"/>
    <w:rsid w:val="00130C56"/>
    <w:rsid w:val="0013118B"/>
    <w:rsid w:val="00131968"/>
    <w:rsid w:val="00131C0A"/>
    <w:rsid w:val="0013299C"/>
    <w:rsid w:val="00132BED"/>
    <w:rsid w:val="00132FD2"/>
    <w:rsid w:val="001334A3"/>
    <w:rsid w:val="00133BB9"/>
    <w:rsid w:val="00133C26"/>
    <w:rsid w:val="00133EC4"/>
    <w:rsid w:val="00134681"/>
    <w:rsid w:val="001346D4"/>
    <w:rsid w:val="00135E3E"/>
    <w:rsid w:val="00140117"/>
    <w:rsid w:val="00140A92"/>
    <w:rsid w:val="00141C89"/>
    <w:rsid w:val="00141EF1"/>
    <w:rsid w:val="0014281B"/>
    <w:rsid w:val="00142E7D"/>
    <w:rsid w:val="00143657"/>
    <w:rsid w:val="001436B0"/>
    <w:rsid w:val="0014375A"/>
    <w:rsid w:val="001447F8"/>
    <w:rsid w:val="00144863"/>
    <w:rsid w:val="00144CDD"/>
    <w:rsid w:val="001453C2"/>
    <w:rsid w:val="0014581F"/>
    <w:rsid w:val="00146291"/>
    <w:rsid w:val="0014787D"/>
    <w:rsid w:val="00151371"/>
    <w:rsid w:val="001522F8"/>
    <w:rsid w:val="00152FBC"/>
    <w:rsid w:val="00153651"/>
    <w:rsid w:val="00153BF1"/>
    <w:rsid w:val="00154203"/>
    <w:rsid w:val="00154690"/>
    <w:rsid w:val="001548D2"/>
    <w:rsid w:val="00155C2F"/>
    <w:rsid w:val="00155D7D"/>
    <w:rsid w:val="001565C4"/>
    <w:rsid w:val="001568FC"/>
    <w:rsid w:val="00156AE6"/>
    <w:rsid w:val="00157252"/>
    <w:rsid w:val="001573A6"/>
    <w:rsid w:val="00157B13"/>
    <w:rsid w:val="00157BBA"/>
    <w:rsid w:val="0016084B"/>
    <w:rsid w:val="0016182C"/>
    <w:rsid w:val="0016193D"/>
    <w:rsid w:val="001621D1"/>
    <w:rsid w:val="00162399"/>
    <w:rsid w:val="00162656"/>
    <w:rsid w:val="001631C7"/>
    <w:rsid w:val="001639F3"/>
    <w:rsid w:val="001650B0"/>
    <w:rsid w:val="00165A7C"/>
    <w:rsid w:val="00165B89"/>
    <w:rsid w:val="00165BE9"/>
    <w:rsid w:val="00165EA5"/>
    <w:rsid w:val="0016649C"/>
    <w:rsid w:val="00166F2B"/>
    <w:rsid w:val="00167B13"/>
    <w:rsid w:val="00170296"/>
    <w:rsid w:val="00170CFC"/>
    <w:rsid w:val="00170DEB"/>
    <w:rsid w:val="001718B6"/>
    <w:rsid w:val="00171B89"/>
    <w:rsid w:val="00171D05"/>
    <w:rsid w:val="00172CDE"/>
    <w:rsid w:val="00172F15"/>
    <w:rsid w:val="00173A69"/>
    <w:rsid w:val="00174136"/>
    <w:rsid w:val="00174D15"/>
    <w:rsid w:val="0017583D"/>
    <w:rsid w:val="0017632E"/>
    <w:rsid w:val="00177B41"/>
    <w:rsid w:val="001808FF"/>
    <w:rsid w:val="001814BB"/>
    <w:rsid w:val="00181AAE"/>
    <w:rsid w:val="00182066"/>
    <w:rsid w:val="001824E1"/>
    <w:rsid w:val="00182B52"/>
    <w:rsid w:val="00182EEE"/>
    <w:rsid w:val="001832DD"/>
    <w:rsid w:val="00183442"/>
    <w:rsid w:val="00183E0D"/>
    <w:rsid w:val="00183F2E"/>
    <w:rsid w:val="001852B9"/>
    <w:rsid w:val="0018553B"/>
    <w:rsid w:val="00185889"/>
    <w:rsid w:val="0018592B"/>
    <w:rsid w:val="00186544"/>
    <w:rsid w:val="00186F52"/>
    <w:rsid w:val="00190555"/>
    <w:rsid w:val="00190D36"/>
    <w:rsid w:val="00190ED0"/>
    <w:rsid w:val="00192545"/>
    <w:rsid w:val="00192EC8"/>
    <w:rsid w:val="00193338"/>
    <w:rsid w:val="001944C1"/>
    <w:rsid w:val="001955C4"/>
    <w:rsid w:val="00195759"/>
    <w:rsid w:val="00195A11"/>
    <w:rsid w:val="0019627C"/>
    <w:rsid w:val="0019666B"/>
    <w:rsid w:val="001A05C2"/>
    <w:rsid w:val="001A07F1"/>
    <w:rsid w:val="001A12F5"/>
    <w:rsid w:val="001A1646"/>
    <w:rsid w:val="001A1C24"/>
    <w:rsid w:val="001A31FD"/>
    <w:rsid w:val="001A3631"/>
    <w:rsid w:val="001A3BC0"/>
    <w:rsid w:val="001A4831"/>
    <w:rsid w:val="001A48F7"/>
    <w:rsid w:val="001A49DB"/>
    <w:rsid w:val="001A51D8"/>
    <w:rsid w:val="001A5623"/>
    <w:rsid w:val="001A6E43"/>
    <w:rsid w:val="001A7DF2"/>
    <w:rsid w:val="001B030D"/>
    <w:rsid w:val="001B0516"/>
    <w:rsid w:val="001B1606"/>
    <w:rsid w:val="001B1A7F"/>
    <w:rsid w:val="001B20F4"/>
    <w:rsid w:val="001B23D3"/>
    <w:rsid w:val="001B37A2"/>
    <w:rsid w:val="001B3E03"/>
    <w:rsid w:val="001B3EFF"/>
    <w:rsid w:val="001B47AE"/>
    <w:rsid w:val="001B501B"/>
    <w:rsid w:val="001B5B97"/>
    <w:rsid w:val="001B6721"/>
    <w:rsid w:val="001B6829"/>
    <w:rsid w:val="001B7170"/>
    <w:rsid w:val="001C0FAE"/>
    <w:rsid w:val="001C182E"/>
    <w:rsid w:val="001C1911"/>
    <w:rsid w:val="001C22E5"/>
    <w:rsid w:val="001C29D5"/>
    <w:rsid w:val="001C45D2"/>
    <w:rsid w:val="001C490A"/>
    <w:rsid w:val="001C6C98"/>
    <w:rsid w:val="001C7531"/>
    <w:rsid w:val="001C78AC"/>
    <w:rsid w:val="001D18D0"/>
    <w:rsid w:val="001D1DE2"/>
    <w:rsid w:val="001D2905"/>
    <w:rsid w:val="001D2A26"/>
    <w:rsid w:val="001D2A88"/>
    <w:rsid w:val="001D4029"/>
    <w:rsid w:val="001D4A52"/>
    <w:rsid w:val="001D4ED8"/>
    <w:rsid w:val="001D5AD2"/>
    <w:rsid w:val="001D5F95"/>
    <w:rsid w:val="001D6213"/>
    <w:rsid w:val="001D66BA"/>
    <w:rsid w:val="001D7014"/>
    <w:rsid w:val="001D7514"/>
    <w:rsid w:val="001D79C9"/>
    <w:rsid w:val="001D7C15"/>
    <w:rsid w:val="001D7C4C"/>
    <w:rsid w:val="001E034B"/>
    <w:rsid w:val="001E0D41"/>
    <w:rsid w:val="001E1383"/>
    <w:rsid w:val="001E183C"/>
    <w:rsid w:val="001E23B6"/>
    <w:rsid w:val="001E2592"/>
    <w:rsid w:val="001E3068"/>
    <w:rsid w:val="001E38D6"/>
    <w:rsid w:val="001E42BA"/>
    <w:rsid w:val="001E46E7"/>
    <w:rsid w:val="001E5005"/>
    <w:rsid w:val="001E5692"/>
    <w:rsid w:val="001E57BB"/>
    <w:rsid w:val="001E5CA7"/>
    <w:rsid w:val="001E7125"/>
    <w:rsid w:val="001E7521"/>
    <w:rsid w:val="001E7EA8"/>
    <w:rsid w:val="001F019A"/>
    <w:rsid w:val="001F0248"/>
    <w:rsid w:val="001F02C2"/>
    <w:rsid w:val="001F048F"/>
    <w:rsid w:val="001F0D2B"/>
    <w:rsid w:val="001F1CED"/>
    <w:rsid w:val="001F427B"/>
    <w:rsid w:val="001F441F"/>
    <w:rsid w:val="001F447F"/>
    <w:rsid w:val="001F4F3F"/>
    <w:rsid w:val="001F58A0"/>
    <w:rsid w:val="001F5EAE"/>
    <w:rsid w:val="001F5FBD"/>
    <w:rsid w:val="001F609A"/>
    <w:rsid w:val="001F6146"/>
    <w:rsid w:val="001F6623"/>
    <w:rsid w:val="001F6844"/>
    <w:rsid w:val="001F6AA3"/>
    <w:rsid w:val="001F6DD7"/>
    <w:rsid w:val="001F71A3"/>
    <w:rsid w:val="001F7EF5"/>
    <w:rsid w:val="002000C3"/>
    <w:rsid w:val="00201194"/>
    <w:rsid w:val="00201763"/>
    <w:rsid w:val="0020494A"/>
    <w:rsid w:val="00205374"/>
    <w:rsid w:val="00206037"/>
    <w:rsid w:val="00206833"/>
    <w:rsid w:val="002073AC"/>
    <w:rsid w:val="0020747B"/>
    <w:rsid w:val="002078BC"/>
    <w:rsid w:val="00212430"/>
    <w:rsid w:val="002125C0"/>
    <w:rsid w:val="00212C20"/>
    <w:rsid w:val="00213B79"/>
    <w:rsid w:val="002141F7"/>
    <w:rsid w:val="00214AF0"/>
    <w:rsid w:val="00215173"/>
    <w:rsid w:val="0021549C"/>
    <w:rsid w:val="0021576E"/>
    <w:rsid w:val="0021733B"/>
    <w:rsid w:val="00217438"/>
    <w:rsid w:val="002176BD"/>
    <w:rsid w:val="00220B49"/>
    <w:rsid w:val="002215B3"/>
    <w:rsid w:val="00221CF7"/>
    <w:rsid w:val="0022212B"/>
    <w:rsid w:val="002221AD"/>
    <w:rsid w:val="00222D82"/>
    <w:rsid w:val="00222F52"/>
    <w:rsid w:val="00222F6E"/>
    <w:rsid w:val="002232D9"/>
    <w:rsid w:val="0022370F"/>
    <w:rsid w:val="00224273"/>
    <w:rsid w:val="00224425"/>
    <w:rsid w:val="002245CE"/>
    <w:rsid w:val="00224CA2"/>
    <w:rsid w:val="00225CE0"/>
    <w:rsid w:val="00227CC6"/>
    <w:rsid w:val="00230E48"/>
    <w:rsid w:val="00230F89"/>
    <w:rsid w:val="00232056"/>
    <w:rsid w:val="00232101"/>
    <w:rsid w:val="00232B88"/>
    <w:rsid w:val="00232D28"/>
    <w:rsid w:val="002331AF"/>
    <w:rsid w:val="00233A2B"/>
    <w:rsid w:val="0023464C"/>
    <w:rsid w:val="002351F9"/>
    <w:rsid w:val="00235277"/>
    <w:rsid w:val="00235C34"/>
    <w:rsid w:val="002364A7"/>
    <w:rsid w:val="002402C1"/>
    <w:rsid w:val="00240504"/>
    <w:rsid w:val="00241539"/>
    <w:rsid w:val="00242C4E"/>
    <w:rsid w:val="00243E1D"/>
    <w:rsid w:val="00244286"/>
    <w:rsid w:val="00244D67"/>
    <w:rsid w:val="00244E75"/>
    <w:rsid w:val="002455AA"/>
    <w:rsid w:val="00245FB3"/>
    <w:rsid w:val="002462D9"/>
    <w:rsid w:val="00246C84"/>
    <w:rsid w:val="00247571"/>
    <w:rsid w:val="00247B86"/>
    <w:rsid w:val="00247D3C"/>
    <w:rsid w:val="00250F03"/>
    <w:rsid w:val="00251255"/>
    <w:rsid w:val="0025145B"/>
    <w:rsid w:val="002517F9"/>
    <w:rsid w:val="00251F7B"/>
    <w:rsid w:val="00252A53"/>
    <w:rsid w:val="002533EF"/>
    <w:rsid w:val="0025344B"/>
    <w:rsid w:val="00253597"/>
    <w:rsid w:val="002542F6"/>
    <w:rsid w:val="00254A73"/>
    <w:rsid w:val="00255763"/>
    <w:rsid w:val="002562FE"/>
    <w:rsid w:val="00256922"/>
    <w:rsid w:val="00257C62"/>
    <w:rsid w:val="00257F9B"/>
    <w:rsid w:val="002600D2"/>
    <w:rsid w:val="00260A53"/>
    <w:rsid w:val="00260B01"/>
    <w:rsid w:val="0026119F"/>
    <w:rsid w:val="002621D3"/>
    <w:rsid w:val="0026337E"/>
    <w:rsid w:val="00263AEE"/>
    <w:rsid w:val="00263B81"/>
    <w:rsid w:val="00264672"/>
    <w:rsid w:val="00265419"/>
    <w:rsid w:val="00265654"/>
    <w:rsid w:val="00265E7C"/>
    <w:rsid w:val="0026624D"/>
    <w:rsid w:val="00267029"/>
    <w:rsid w:val="00271280"/>
    <w:rsid w:val="002714D1"/>
    <w:rsid w:val="0027165F"/>
    <w:rsid w:val="00271DFC"/>
    <w:rsid w:val="002722E9"/>
    <w:rsid w:val="00272C3B"/>
    <w:rsid w:val="002732EB"/>
    <w:rsid w:val="00273D2C"/>
    <w:rsid w:val="00273F1D"/>
    <w:rsid w:val="00274276"/>
    <w:rsid w:val="00274607"/>
    <w:rsid w:val="002748C4"/>
    <w:rsid w:val="00274BB7"/>
    <w:rsid w:val="00274C60"/>
    <w:rsid w:val="002756FC"/>
    <w:rsid w:val="00275D65"/>
    <w:rsid w:val="00275DB6"/>
    <w:rsid w:val="00276241"/>
    <w:rsid w:val="00276766"/>
    <w:rsid w:val="00277848"/>
    <w:rsid w:val="00277A0E"/>
    <w:rsid w:val="00277A6D"/>
    <w:rsid w:val="00280072"/>
    <w:rsid w:val="00280DC3"/>
    <w:rsid w:val="00281371"/>
    <w:rsid w:val="00282519"/>
    <w:rsid w:val="00282866"/>
    <w:rsid w:val="0028322F"/>
    <w:rsid w:val="002832E4"/>
    <w:rsid w:val="002833AA"/>
    <w:rsid w:val="002837CD"/>
    <w:rsid w:val="002838BA"/>
    <w:rsid w:val="00283DEA"/>
    <w:rsid w:val="00284255"/>
    <w:rsid w:val="00284C43"/>
    <w:rsid w:val="00285632"/>
    <w:rsid w:val="00285C4A"/>
    <w:rsid w:val="002863CC"/>
    <w:rsid w:val="00286913"/>
    <w:rsid w:val="002906A6"/>
    <w:rsid w:val="00290D4E"/>
    <w:rsid w:val="00292863"/>
    <w:rsid w:val="00292943"/>
    <w:rsid w:val="002930B9"/>
    <w:rsid w:val="00293439"/>
    <w:rsid w:val="00294583"/>
    <w:rsid w:val="002952E6"/>
    <w:rsid w:val="0029544B"/>
    <w:rsid w:val="00295E72"/>
    <w:rsid w:val="002962BC"/>
    <w:rsid w:val="00296435"/>
    <w:rsid w:val="002979E2"/>
    <w:rsid w:val="00297B99"/>
    <w:rsid w:val="002A0F75"/>
    <w:rsid w:val="002A1657"/>
    <w:rsid w:val="002A1677"/>
    <w:rsid w:val="002A20F6"/>
    <w:rsid w:val="002A23A6"/>
    <w:rsid w:val="002A2D6D"/>
    <w:rsid w:val="002A3E48"/>
    <w:rsid w:val="002A44C1"/>
    <w:rsid w:val="002A45C9"/>
    <w:rsid w:val="002A489A"/>
    <w:rsid w:val="002A494F"/>
    <w:rsid w:val="002A561D"/>
    <w:rsid w:val="002A59B3"/>
    <w:rsid w:val="002A5E23"/>
    <w:rsid w:val="002A656D"/>
    <w:rsid w:val="002A7505"/>
    <w:rsid w:val="002B0668"/>
    <w:rsid w:val="002B0B7C"/>
    <w:rsid w:val="002B0DEB"/>
    <w:rsid w:val="002B0FCE"/>
    <w:rsid w:val="002B143C"/>
    <w:rsid w:val="002B148F"/>
    <w:rsid w:val="002B15ED"/>
    <w:rsid w:val="002B1A6C"/>
    <w:rsid w:val="002B29B6"/>
    <w:rsid w:val="002B2CEB"/>
    <w:rsid w:val="002B50EE"/>
    <w:rsid w:val="002B51CF"/>
    <w:rsid w:val="002B5AFA"/>
    <w:rsid w:val="002B6EC0"/>
    <w:rsid w:val="002B7487"/>
    <w:rsid w:val="002B772B"/>
    <w:rsid w:val="002C0058"/>
    <w:rsid w:val="002C0ACF"/>
    <w:rsid w:val="002C13F5"/>
    <w:rsid w:val="002C196E"/>
    <w:rsid w:val="002C205D"/>
    <w:rsid w:val="002C2A9F"/>
    <w:rsid w:val="002C355B"/>
    <w:rsid w:val="002C4359"/>
    <w:rsid w:val="002C45B0"/>
    <w:rsid w:val="002C67AB"/>
    <w:rsid w:val="002C71C5"/>
    <w:rsid w:val="002C7707"/>
    <w:rsid w:val="002C7739"/>
    <w:rsid w:val="002C7820"/>
    <w:rsid w:val="002C798E"/>
    <w:rsid w:val="002C7E6D"/>
    <w:rsid w:val="002D0386"/>
    <w:rsid w:val="002D167B"/>
    <w:rsid w:val="002D1FD9"/>
    <w:rsid w:val="002D255C"/>
    <w:rsid w:val="002D3442"/>
    <w:rsid w:val="002D3932"/>
    <w:rsid w:val="002D3D90"/>
    <w:rsid w:val="002D4366"/>
    <w:rsid w:val="002D47A6"/>
    <w:rsid w:val="002D4AE3"/>
    <w:rsid w:val="002D510D"/>
    <w:rsid w:val="002D6533"/>
    <w:rsid w:val="002D7DB2"/>
    <w:rsid w:val="002E065E"/>
    <w:rsid w:val="002E0C65"/>
    <w:rsid w:val="002E2407"/>
    <w:rsid w:val="002E42DE"/>
    <w:rsid w:val="002E4FA5"/>
    <w:rsid w:val="002E5618"/>
    <w:rsid w:val="002E5A2F"/>
    <w:rsid w:val="002E6E0C"/>
    <w:rsid w:val="002E7D76"/>
    <w:rsid w:val="002E7DF9"/>
    <w:rsid w:val="002F02B7"/>
    <w:rsid w:val="002F08BB"/>
    <w:rsid w:val="002F0F88"/>
    <w:rsid w:val="002F1B97"/>
    <w:rsid w:val="002F2CA9"/>
    <w:rsid w:val="002F36BA"/>
    <w:rsid w:val="002F39E6"/>
    <w:rsid w:val="002F3B93"/>
    <w:rsid w:val="002F3BEF"/>
    <w:rsid w:val="002F4123"/>
    <w:rsid w:val="002F4F5F"/>
    <w:rsid w:val="002F5617"/>
    <w:rsid w:val="002F5D22"/>
    <w:rsid w:val="002F708A"/>
    <w:rsid w:val="002F7672"/>
    <w:rsid w:val="003004DF"/>
    <w:rsid w:val="00302143"/>
    <w:rsid w:val="00302437"/>
    <w:rsid w:val="003029C8"/>
    <w:rsid w:val="003032EE"/>
    <w:rsid w:val="00305260"/>
    <w:rsid w:val="003055AE"/>
    <w:rsid w:val="003065E3"/>
    <w:rsid w:val="00306EAC"/>
    <w:rsid w:val="0030752D"/>
    <w:rsid w:val="0031187D"/>
    <w:rsid w:val="003118BC"/>
    <w:rsid w:val="00311D2D"/>
    <w:rsid w:val="00311FB8"/>
    <w:rsid w:val="0031223D"/>
    <w:rsid w:val="003125FF"/>
    <w:rsid w:val="00312856"/>
    <w:rsid w:val="00312F6D"/>
    <w:rsid w:val="003130F1"/>
    <w:rsid w:val="0031381E"/>
    <w:rsid w:val="00313B37"/>
    <w:rsid w:val="00314357"/>
    <w:rsid w:val="003143C6"/>
    <w:rsid w:val="003144E1"/>
    <w:rsid w:val="00314724"/>
    <w:rsid w:val="00314892"/>
    <w:rsid w:val="00314B9A"/>
    <w:rsid w:val="003159FB"/>
    <w:rsid w:val="00316729"/>
    <w:rsid w:val="00316A5D"/>
    <w:rsid w:val="0031781E"/>
    <w:rsid w:val="00317BAF"/>
    <w:rsid w:val="003212FC"/>
    <w:rsid w:val="00321646"/>
    <w:rsid w:val="003217F7"/>
    <w:rsid w:val="00322299"/>
    <w:rsid w:val="00322518"/>
    <w:rsid w:val="003225E0"/>
    <w:rsid w:val="003243A8"/>
    <w:rsid w:val="00324AC1"/>
    <w:rsid w:val="00325355"/>
    <w:rsid w:val="00325413"/>
    <w:rsid w:val="00326249"/>
    <w:rsid w:val="00326DB6"/>
    <w:rsid w:val="00326E97"/>
    <w:rsid w:val="003272A0"/>
    <w:rsid w:val="00330F81"/>
    <w:rsid w:val="00331C86"/>
    <w:rsid w:val="00332553"/>
    <w:rsid w:val="0033291D"/>
    <w:rsid w:val="00332956"/>
    <w:rsid w:val="00332BDD"/>
    <w:rsid w:val="00333C4C"/>
    <w:rsid w:val="00333DDF"/>
    <w:rsid w:val="003342B5"/>
    <w:rsid w:val="00334ECB"/>
    <w:rsid w:val="003366FF"/>
    <w:rsid w:val="00337237"/>
    <w:rsid w:val="00340006"/>
    <w:rsid w:val="00340589"/>
    <w:rsid w:val="0034254E"/>
    <w:rsid w:val="00342B3F"/>
    <w:rsid w:val="00342E20"/>
    <w:rsid w:val="0034300F"/>
    <w:rsid w:val="0034447C"/>
    <w:rsid w:val="00344E9A"/>
    <w:rsid w:val="00344FBD"/>
    <w:rsid w:val="003452BE"/>
    <w:rsid w:val="0034592D"/>
    <w:rsid w:val="00345CE6"/>
    <w:rsid w:val="0034719E"/>
    <w:rsid w:val="0034785C"/>
    <w:rsid w:val="003501A3"/>
    <w:rsid w:val="00351616"/>
    <w:rsid w:val="003524C0"/>
    <w:rsid w:val="00353697"/>
    <w:rsid w:val="0035377E"/>
    <w:rsid w:val="00354DB4"/>
    <w:rsid w:val="00355CE4"/>
    <w:rsid w:val="00356081"/>
    <w:rsid w:val="00356625"/>
    <w:rsid w:val="0035684A"/>
    <w:rsid w:val="00356AAC"/>
    <w:rsid w:val="00357A31"/>
    <w:rsid w:val="00357D20"/>
    <w:rsid w:val="00360727"/>
    <w:rsid w:val="003609CD"/>
    <w:rsid w:val="00360C4A"/>
    <w:rsid w:val="0036110D"/>
    <w:rsid w:val="00361CC0"/>
    <w:rsid w:val="00361FD9"/>
    <w:rsid w:val="003626FC"/>
    <w:rsid w:val="00362B8A"/>
    <w:rsid w:val="00362DD6"/>
    <w:rsid w:val="0036363A"/>
    <w:rsid w:val="00364296"/>
    <w:rsid w:val="003655FB"/>
    <w:rsid w:val="00366BAB"/>
    <w:rsid w:val="00366C56"/>
    <w:rsid w:val="00370930"/>
    <w:rsid w:val="00370BAB"/>
    <w:rsid w:val="0037327E"/>
    <w:rsid w:val="00373563"/>
    <w:rsid w:val="0037418A"/>
    <w:rsid w:val="00375350"/>
    <w:rsid w:val="00375F12"/>
    <w:rsid w:val="00376518"/>
    <w:rsid w:val="00376FB2"/>
    <w:rsid w:val="003776B1"/>
    <w:rsid w:val="003778D2"/>
    <w:rsid w:val="00377C36"/>
    <w:rsid w:val="00377C84"/>
    <w:rsid w:val="00380CE7"/>
    <w:rsid w:val="003810E1"/>
    <w:rsid w:val="0038127B"/>
    <w:rsid w:val="00381EED"/>
    <w:rsid w:val="00383514"/>
    <w:rsid w:val="00383B7D"/>
    <w:rsid w:val="00383E25"/>
    <w:rsid w:val="00383F97"/>
    <w:rsid w:val="00385104"/>
    <w:rsid w:val="003855D6"/>
    <w:rsid w:val="00385BED"/>
    <w:rsid w:val="00385F5D"/>
    <w:rsid w:val="003864F6"/>
    <w:rsid w:val="003874A8"/>
    <w:rsid w:val="003874B0"/>
    <w:rsid w:val="003874E8"/>
    <w:rsid w:val="0038790C"/>
    <w:rsid w:val="00390CCE"/>
    <w:rsid w:val="00391583"/>
    <w:rsid w:val="00392056"/>
    <w:rsid w:val="00392057"/>
    <w:rsid w:val="003924C3"/>
    <w:rsid w:val="0039272A"/>
    <w:rsid w:val="00392898"/>
    <w:rsid w:val="00393B79"/>
    <w:rsid w:val="0039480C"/>
    <w:rsid w:val="0039489E"/>
    <w:rsid w:val="00394C66"/>
    <w:rsid w:val="00396A3B"/>
    <w:rsid w:val="0039728C"/>
    <w:rsid w:val="00397BAF"/>
    <w:rsid w:val="003A0004"/>
    <w:rsid w:val="003A1115"/>
    <w:rsid w:val="003A160F"/>
    <w:rsid w:val="003A1646"/>
    <w:rsid w:val="003A1656"/>
    <w:rsid w:val="003A16DB"/>
    <w:rsid w:val="003A1901"/>
    <w:rsid w:val="003A1B98"/>
    <w:rsid w:val="003A2DB0"/>
    <w:rsid w:val="003A3895"/>
    <w:rsid w:val="003A3917"/>
    <w:rsid w:val="003A42B7"/>
    <w:rsid w:val="003A538A"/>
    <w:rsid w:val="003A57AA"/>
    <w:rsid w:val="003A5CB0"/>
    <w:rsid w:val="003A68B1"/>
    <w:rsid w:val="003A6A2C"/>
    <w:rsid w:val="003A6D10"/>
    <w:rsid w:val="003A70F3"/>
    <w:rsid w:val="003A72F1"/>
    <w:rsid w:val="003A7347"/>
    <w:rsid w:val="003B0838"/>
    <w:rsid w:val="003B164F"/>
    <w:rsid w:val="003B1CBE"/>
    <w:rsid w:val="003B23E6"/>
    <w:rsid w:val="003B2DD2"/>
    <w:rsid w:val="003B370F"/>
    <w:rsid w:val="003B3774"/>
    <w:rsid w:val="003B4306"/>
    <w:rsid w:val="003B4A59"/>
    <w:rsid w:val="003B4D93"/>
    <w:rsid w:val="003B53EE"/>
    <w:rsid w:val="003B6461"/>
    <w:rsid w:val="003B65ED"/>
    <w:rsid w:val="003B662C"/>
    <w:rsid w:val="003B69CD"/>
    <w:rsid w:val="003B6B5D"/>
    <w:rsid w:val="003B7763"/>
    <w:rsid w:val="003B78D5"/>
    <w:rsid w:val="003C0D34"/>
    <w:rsid w:val="003C11E3"/>
    <w:rsid w:val="003C26EE"/>
    <w:rsid w:val="003C2761"/>
    <w:rsid w:val="003C28AF"/>
    <w:rsid w:val="003C3C20"/>
    <w:rsid w:val="003C3EEE"/>
    <w:rsid w:val="003C4025"/>
    <w:rsid w:val="003C5030"/>
    <w:rsid w:val="003C56FB"/>
    <w:rsid w:val="003C6778"/>
    <w:rsid w:val="003C6A02"/>
    <w:rsid w:val="003C7A30"/>
    <w:rsid w:val="003C7D0E"/>
    <w:rsid w:val="003D029B"/>
    <w:rsid w:val="003D09EF"/>
    <w:rsid w:val="003D0A0A"/>
    <w:rsid w:val="003D0E2D"/>
    <w:rsid w:val="003D0E78"/>
    <w:rsid w:val="003D18D4"/>
    <w:rsid w:val="003D1B50"/>
    <w:rsid w:val="003D1EBD"/>
    <w:rsid w:val="003D2862"/>
    <w:rsid w:val="003D2B6E"/>
    <w:rsid w:val="003D2CB9"/>
    <w:rsid w:val="003D3E8A"/>
    <w:rsid w:val="003D4515"/>
    <w:rsid w:val="003D4CD0"/>
    <w:rsid w:val="003D5D14"/>
    <w:rsid w:val="003D653B"/>
    <w:rsid w:val="003D6949"/>
    <w:rsid w:val="003D6CE3"/>
    <w:rsid w:val="003D710F"/>
    <w:rsid w:val="003D7387"/>
    <w:rsid w:val="003D7519"/>
    <w:rsid w:val="003E004A"/>
    <w:rsid w:val="003E1777"/>
    <w:rsid w:val="003E1C00"/>
    <w:rsid w:val="003E22B7"/>
    <w:rsid w:val="003E24B5"/>
    <w:rsid w:val="003E2FBB"/>
    <w:rsid w:val="003E3FB1"/>
    <w:rsid w:val="003E50B0"/>
    <w:rsid w:val="003E5662"/>
    <w:rsid w:val="003E5FCB"/>
    <w:rsid w:val="003E78FD"/>
    <w:rsid w:val="003E7FAA"/>
    <w:rsid w:val="003F1B18"/>
    <w:rsid w:val="003F2AAF"/>
    <w:rsid w:val="003F5548"/>
    <w:rsid w:val="003F5C84"/>
    <w:rsid w:val="003F6B1B"/>
    <w:rsid w:val="003F6D75"/>
    <w:rsid w:val="003F744E"/>
    <w:rsid w:val="003F7619"/>
    <w:rsid w:val="003F77C9"/>
    <w:rsid w:val="00400BA7"/>
    <w:rsid w:val="004035AA"/>
    <w:rsid w:val="0040377A"/>
    <w:rsid w:val="00403B37"/>
    <w:rsid w:val="00404475"/>
    <w:rsid w:val="004048FD"/>
    <w:rsid w:val="00404B3B"/>
    <w:rsid w:val="0040527A"/>
    <w:rsid w:val="004057C1"/>
    <w:rsid w:val="00405F2C"/>
    <w:rsid w:val="00406CAD"/>
    <w:rsid w:val="00407250"/>
    <w:rsid w:val="00407C6E"/>
    <w:rsid w:val="00410BBF"/>
    <w:rsid w:val="00411B1F"/>
    <w:rsid w:val="00412632"/>
    <w:rsid w:val="00412BCD"/>
    <w:rsid w:val="00412DB2"/>
    <w:rsid w:val="0041422A"/>
    <w:rsid w:val="0041525D"/>
    <w:rsid w:val="00415D51"/>
    <w:rsid w:val="004160A6"/>
    <w:rsid w:val="00420FC0"/>
    <w:rsid w:val="00421ED0"/>
    <w:rsid w:val="0042292D"/>
    <w:rsid w:val="0042397B"/>
    <w:rsid w:val="00423CB3"/>
    <w:rsid w:val="00423E01"/>
    <w:rsid w:val="0042427B"/>
    <w:rsid w:val="00425C61"/>
    <w:rsid w:val="00426353"/>
    <w:rsid w:val="00427310"/>
    <w:rsid w:val="00427E34"/>
    <w:rsid w:val="00430112"/>
    <w:rsid w:val="00430EA0"/>
    <w:rsid w:val="00430F1E"/>
    <w:rsid w:val="00431B41"/>
    <w:rsid w:val="00434BE2"/>
    <w:rsid w:val="00435083"/>
    <w:rsid w:val="00435397"/>
    <w:rsid w:val="00436A2C"/>
    <w:rsid w:val="00436AF5"/>
    <w:rsid w:val="00436D39"/>
    <w:rsid w:val="00436FDE"/>
    <w:rsid w:val="00440BB3"/>
    <w:rsid w:val="00441571"/>
    <w:rsid w:val="0044178E"/>
    <w:rsid w:val="00442D3B"/>
    <w:rsid w:val="004439C1"/>
    <w:rsid w:val="00444041"/>
    <w:rsid w:val="00444675"/>
    <w:rsid w:val="00444861"/>
    <w:rsid w:val="00444B42"/>
    <w:rsid w:val="0044520B"/>
    <w:rsid w:val="0044584A"/>
    <w:rsid w:val="00446185"/>
    <w:rsid w:val="004464DE"/>
    <w:rsid w:val="004504CE"/>
    <w:rsid w:val="00450603"/>
    <w:rsid w:val="00450F80"/>
    <w:rsid w:val="004519F3"/>
    <w:rsid w:val="0045212F"/>
    <w:rsid w:val="00452C15"/>
    <w:rsid w:val="0045495E"/>
    <w:rsid w:val="00454E22"/>
    <w:rsid w:val="00454E5C"/>
    <w:rsid w:val="00455FB6"/>
    <w:rsid w:val="004603B6"/>
    <w:rsid w:val="00461FDD"/>
    <w:rsid w:val="00463186"/>
    <w:rsid w:val="00463C0E"/>
    <w:rsid w:val="00464167"/>
    <w:rsid w:val="00464A69"/>
    <w:rsid w:val="0046540C"/>
    <w:rsid w:val="004665A5"/>
    <w:rsid w:val="00466A5D"/>
    <w:rsid w:val="00466F91"/>
    <w:rsid w:val="0046715B"/>
    <w:rsid w:val="004678EC"/>
    <w:rsid w:val="00470213"/>
    <w:rsid w:val="004703AF"/>
    <w:rsid w:val="004705BD"/>
    <w:rsid w:val="0047077E"/>
    <w:rsid w:val="004713C4"/>
    <w:rsid w:val="00472C5B"/>
    <w:rsid w:val="0047504C"/>
    <w:rsid w:val="00475364"/>
    <w:rsid w:val="0047574D"/>
    <w:rsid w:val="0047706C"/>
    <w:rsid w:val="00477DCD"/>
    <w:rsid w:val="0048085B"/>
    <w:rsid w:val="00480C00"/>
    <w:rsid w:val="00481139"/>
    <w:rsid w:val="004816F7"/>
    <w:rsid w:val="00481788"/>
    <w:rsid w:val="00481D42"/>
    <w:rsid w:val="00482555"/>
    <w:rsid w:val="00482D0B"/>
    <w:rsid w:val="00484173"/>
    <w:rsid w:val="00485B02"/>
    <w:rsid w:val="004864B4"/>
    <w:rsid w:val="0048654D"/>
    <w:rsid w:val="0048677F"/>
    <w:rsid w:val="004875B7"/>
    <w:rsid w:val="00490E37"/>
    <w:rsid w:val="004917C4"/>
    <w:rsid w:val="004928AB"/>
    <w:rsid w:val="004931CB"/>
    <w:rsid w:val="004938F3"/>
    <w:rsid w:val="00493A4C"/>
    <w:rsid w:val="00493A61"/>
    <w:rsid w:val="00493CB5"/>
    <w:rsid w:val="00493F4D"/>
    <w:rsid w:val="0049431A"/>
    <w:rsid w:val="00495430"/>
    <w:rsid w:val="004974E0"/>
    <w:rsid w:val="00497B3D"/>
    <w:rsid w:val="00497EED"/>
    <w:rsid w:val="004A003A"/>
    <w:rsid w:val="004A0332"/>
    <w:rsid w:val="004A036A"/>
    <w:rsid w:val="004A04CB"/>
    <w:rsid w:val="004A06C4"/>
    <w:rsid w:val="004A1E3C"/>
    <w:rsid w:val="004A2757"/>
    <w:rsid w:val="004A3387"/>
    <w:rsid w:val="004A3581"/>
    <w:rsid w:val="004A3CA0"/>
    <w:rsid w:val="004A44DD"/>
    <w:rsid w:val="004A52EF"/>
    <w:rsid w:val="004A640E"/>
    <w:rsid w:val="004B0309"/>
    <w:rsid w:val="004B1CD0"/>
    <w:rsid w:val="004B1D9F"/>
    <w:rsid w:val="004B2224"/>
    <w:rsid w:val="004B2FFE"/>
    <w:rsid w:val="004B3794"/>
    <w:rsid w:val="004B3895"/>
    <w:rsid w:val="004B3C46"/>
    <w:rsid w:val="004B40D5"/>
    <w:rsid w:val="004B6067"/>
    <w:rsid w:val="004B6441"/>
    <w:rsid w:val="004B66B4"/>
    <w:rsid w:val="004B67A9"/>
    <w:rsid w:val="004B69D4"/>
    <w:rsid w:val="004B70B9"/>
    <w:rsid w:val="004B7129"/>
    <w:rsid w:val="004B7856"/>
    <w:rsid w:val="004B7D67"/>
    <w:rsid w:val="004C0CCC"/>
    <w:rsid w:val="004C1210"/>
    <w:rsid w:val="004C1B37"/>
    <w:rsid w:val="004C26D9"/>
    <w:rsid w:val="004C29D9"/>
    <w:rsid w:val="004C3633"/>
    <w:rsid w:val="004C3988"/>
    <w:rsid w:val="004C4379"/>
    <w:rsid w:val="004C4A8D"/>
    <w:rsid w:val="004C6C98"/>
    <w:rsid w:val="004C752F"/>
    <w:rsid w:val="004C7735"/>
    <w:rsid w:val="004D13FA"/>
    <w:rsid w:val="004D2A8B"/>
    <w:rsid w:val="004D3460"/>
    <w:rsid w:val="004D359B"/>
    <w:rsid w:val="004D3D94"/>
    <w:rsid w:val="004D46AF"/>
    <w:rsid w:val="004D5D21"/>
    <w:rsid w:val="004D5FC5"/>
    <w:rsid w:val="004D6ACF"/>
    <w:rsid w:val="004D78D0"/>
    <w:rsid w:val="004E0717"/>
    <w:rsid w:val="004E0B67"/>
    <w:rsid w:val="004E1B28"/>
    <w:rsid w:val="004E1B73"/>
    <w:rsid w:val="004E1D9D"/>
    <w:rsid w:val="004E1E28"/>
    <w:rsid w:val="004E210C"/>
    <w:rsid w:val="004E24BE"/>
    <w:rsid w:val="004E3E0E"/>
    <w:rsid w:val="004E3EB8"/>
    <w:rsid w:val="004E44C0"/>
    <w:rsid w:val="004E4950"/>
    <w:rsid w:val="004E5DAA"/>
    <w:rsid w:val="004E6752"/>
    <w:rsid w:val="004E6D19"/>
    <w:rsid w:val="004E7342"/>
    <w:rsid w:val="004E749F"/>
    <w:rsid w:val="004E74D1"/>
    <w:rsid w:val="004E7626"/>
    <w:rsid w:val="004E7813"/>
    <w:rsid w:val="004E782F"/>
    <w:rsid w:val="004E7E08"/>
    <w:rsid w:val="004F0160"/>
    <w:rsid w:val="004F1130"/>
    <w:rsid w:val="004F1D51"/>
    <w:rsid w:val="004F38BB"/>
    <w:rsid w:val="004F4613"/>
    <w:rsid w:val="004F4DB1"/>
    <w:rsid w:val="004F57B2"/>
    <w:rsid w:val="004F5D6D"/>
    <w:rsid w:val="004F5F95"/>
    <w:rsid w:val="004F5FA6"/>
    <w:rsid w:val="004F6272"/>
    <w:rsid w:val="004F7DDB"/>
    <w:rsid w:val="00500801"/>
    <w:rsid w:val="00501447"/>
    <w:rsid w:val="005017E6"/>
    <w:rsid w:val="00502B7C"/>
    <w:rsid w:val="00503ED0"/>
    <w:rsid w:val="00504118"/>
    <w:rsid w:val="005043C3"/>
    <w:rsid w:val="00504914"/>
    <w:rsid w:val="00504D1E"/>
    <w:rsid w:val="00505A64"/>
    <w:rsid w:val="00505C57"/>
    <w:rsid w:val="00505CA2"/>
    <w:rsid w:val="00505CD8"/>
    <w:rsid w:val="005060DC"/>
    <w:rsid w:val="00506750"/>
    <w:rsid w:val="00506AD9"/>
    <w:rsid w:val="00506ED4"/>
    <w:rsid w:val="00507643"/>
    <w:rsid w:val="00507D5C"/>
    <w:rsid w:val="0051185F"/>
    <w:rsid w:val="00511EAD"/>
    <w:rsid w:val="00512023"/>
    <w:rsid w:val="00512562"/>
    <w:rsid w:val="005128C1"/>
    <w:rsid w:val="00512A5F"/>
    <w:rsid w:val="00512C59"/>
    <w:rsid w:val="005135CD"/>
    <w:rsid w:val="00513F60"/>
    <w:rsid w:val="00514BC3"/>
    <w:rsid w:val="005154B2"/>
    <w:rsid w:val="00515959"/>
    <w:rsid w:val="005164C0"/>
    <w:rsid w:val="00517119"/>
    <w:rsid w:val="00517965"/>
    <w:rsid w:val="00517A63"/>
    <w:rsid w:val="00520561"/>
    <w:rsid w:val="0052226A"/>
    <w:rsid w:val="0052260F"/>
    <w:rsid w:val="005229E8"/>
    <w:rsid w:val="00522ABC"/>
    <w:rsid w:val="0052399B"/>
    <w:rsid w:val="00525C49"/>
    <w:rsid w:val="00526393"/>
    <w:rsid w:val="0052740F"/>
    <w:rsid w:val="005274E7"/>
    <w:rsid w:val="00527DA1"/>
    <w:rsid w:val="00527F0D"/>
    <w:rsid w:val="00530061"/>
    <w:rsid w:val="00530D86"/>
    <w:rsid w:val="0053211D"/>
    <w:rsid w:val="005332AB"/>
    <w:rsid w:val="00533B17"/>
    <w:rsid w:val="00533F48"/>
    <w:rsid w:val="00534A6B"/>
    <w:rsid w:val="005354E5"/>
    <w:rsid w:val="00535C0B"/>
    <w:rsid w:val="00535C28"/>
    <w:rsid w:val="00535E0F"/>
    <w:rsid w:val="005360E1"/>
    <w:rsid w:val="00536C39"/>
    <w:rsid w:val="005379F2"/>
    <w:rsid w:val="00537D7B"/>
    <w:rsid w:val="0054029B"/>
    <w:rsid w:val="0054092A"/>
    <w:rsid w:val="00540B8B"/>
    <w:rsid w:val="00541123"/>
    <w:rsid w:val="00541824"/>
    <w:rsid w:val="00541E0F"/>
    <w:rsid w:val="00542950"/>
    <w:rsid w:val="00543C67"/>
    <w:rsid w:val="00545D25"/>
    <w:rsid w:val="00546593"/>
    <w:rsid w:val="00547AC7"/>
    <w:rsid w:val="00547F69"/>
    <w:rsid w:val="0055063A"/>
    <w:rsid w:val="00551992"/>
    <w:rsid w:val="005524A7"/>
    <w:rsid w:val="005526AE"/>
    <w:rsid w:val="00552815"/>
    <w:rsid w:val="00552A11"/>
    <w:rsid w:val="00553932"/>
    <w:rsid w:val="005541A2"/>
    <w:rsid w:val="005548D6"/>
    <w:rsid w:val="005550DA"/>
    <w:rsid w:val="00555572"/>
    <w:rsid w:val="0055599D"/>
    <w:rsid w:val="00557150"/>
    <w:rsid w:val="0056152C"/>
    <w:rsid w:val="00561CB0"/>
    <w:rsid w:val="005624E2"/>
    <w:rsid w:val="00562E66"/>
    <w:rsid w:val="0056316F"/>
    <w:rsid w:val="005635DA"/>
    <w:rsid w:val="00563914"/>
    <w:rsid w:val="00563F01"/>
    <w:rsid w:val="005647E1"/>
    <w:rsid w:val="00564914"/>
    <w:rsid w:val="00564916"/>
    <w:rsid w:val="00564CEB"/>
    <w:rsid w:val="00565B71"/>
    <w:rsid w:val="00566137"/>
    <w:rsid w:val="0056738C"/>
    <w:rsid w:val="0056748F"/>
    <w:rsid w:val="00567D31"/>
    <w:rsid w:val="00567F29"/>
    <w:rsid w:val="00571486"/>
    <w:rsid w:val="005714C1"/>
    <w:rsid w:val="00572751"/>
    <w:rsid w:val="00572BFF"/>
    <w:rsid w:val="00573811"/>
    <w:rsid w:val="0057398C"/>
    <w:rsid w:val="005739DA"/>
    <w:rsid w:val="0057453C"/>
    <w:rsid w:val="0057456D"/>
    <w:rsid w:val="005756D6"/>
    <w:rsid w:val="00577181"/>
    <w:rsid w:val="00577552"/>
    <w:rsid w:val="005778CD"/>
    <w:rsid w:val="00577CD4"/>
    <w:rsid w:val="00577EF0"/>
    <w:rsid w:val="005802AC"/>
    <w:rsid w:val="00580FBD"/>
    <w:rsid w:val="00581044"/>
    <w:rsid w:val="005812BB"/>
    <w:rsid w:val="00581AB8"/>
    <w:rsid w:val="00581F90"/>
    <w:rsid w:val="00582E94"/>
    <w:rsid w:val="0058357C"/>
    <w:rsid w:val="00583B16"/>
    <w:rsid w:val="00583C36"/>
    <w:rsid w:val="00583C8A"/>
    <w:rsid w:val="0058449B"/>
    <w:rsid w:val="005845C1"/>
    <w:rsid w:val="005849FF"/>
    <w:rsid w:val="005853DE"/>
    <w:rsid w:val="00585F43"/>
    <w:rsid w:val="00586181"/>
    <w:rsid w:val="0058693E"/>
    <w:rsid w:val="00586D75"/>
    <w:rsid w:val="00586E93"/>
    <w:rsid w:val="0058753E"/>
    <w:rsid w:val="00590744"/>
    <w:rsid w:val="00590B3E"/>
    <w:rsid w:val="00591426"/>
    <w:rsid w:val="005917D8"/>
    <w:rsid w:val="00592A0D"/>
    <w:rsid w:val="00593AF2"/>
    <w:rsid w:val="00593D71"/>
    <w:rsid w:val="00593F64"/>
    <w:rsid w:val="00594540"/>
    <w:rsid w:val="005946B9"/>
    <w:rsid w:val="00594993"/>
    <w:rsid w:val="0059540C"/>
    <w:rsid w:val="005959F5"/>
    <w:rsid w:val="00595D18"/>
    <w:rsid w:val="00595D7D"/>
    <w:rsid w:val="005973F2"/>
    <w:rsid w:val="0059749B"/>
    <w:rsid w:val="005976D7"/>
    <w:rsid w:val="00597BD1"/>
    <w:rsid w:val="00597CC5"/>
    <w:rsid w:val="005A0043"/>
    <w:rsid w:val="005A0192"/>
    <w:rsid w:val="005A1F85"/>
    <w:rsid w:val="005A27E2"/>
    <w:rsid w:val="005A2B2D"/>
    <w:rsid w:val="005A32AE"/>
    <w:rsid w:val="005A35BA"/>
    <w:rsid w:val="005A365E"/>
    <w:rsid w:val="005A38BD"/>
    <w:rsid w:val="005A5456"/>
    <w:rsid w:val="005A640E"/>
    <w:rsid w:val="005A6545"/>
    <w:rsid w:val="005A6635"/>
    <w:rsid w:val="005A6AE2"/>
    <w:rsid w:val="005A7868"/>
    <w:rsid w:val="005A7A93"/>
    <w:rsid w:val="005B0BAA"/>
    <w:rsid w:val="005B11C4"/>
    <w:rsid w:val="005B1AB6"/>
    <w:rsid w:val="005B1FA8"/>
    <w:rsid w:val="005B2226"/>
    <w:rsid w:val="005B33D7"/>
    <w:rsid w:val="005B3660"/>
    <w:rsid w:val="005B4014"/>
    <w:rsid w:val="005B4209"/>
    <w:rsid w:val="005B5065"/>
    <w:rsid w:val="005B53F6"/>
    <w:rsid w:val="005B5D21"/>
    <w:rsid w:val="005B5F7E"/>
    <w:rsid w:val="005B626D"/>
    <w:rsid w:val="005B6C0E"/>
    <w:rsid w:val="005B6DCD"/>
    <w:rsid w:val="005B79BF"/>
    <w:rsid w:val="005B7D2D"/>
    <w:rsid w:val="005B7FE6"/>
    <w:rsid w:val="005C0235"/>
    <w:rsid w:val="005C033C"/>
    <w:rsid w:val="005C05FA"/>
    <w:rsid w:val="005C062E"/>
    <w:rsid w:val="005C09D1"/>
    <w:rsid w:val="005C0B77"/>
    <w:rsid w:val="005C0C5F"/>
    <w:rsid w:val="005C1774"/>
    <w:rsid w:val="005C1945"/>
    <w:rsid w:val="005C19BB"/>
    <w:rsid w:val="005C1C5C"/>
    <w:rsid w:val="005C1F8A"/>
    <w:rsid w:val="005C1F8C"/>
    <w:rsid w:val="005C33DF"/>
    <w:rsid w:val="005C37D6"/>
    <w:rsid w:val="005C39A2"/>
    <w:rsid w:val="005C4B03"/>
    <w:rsid w:val="005C4FAA"/>
    <w:rsid w:val="005C5D9B"/>
    <w:rsid w:val="005C6E8D"/>
    <w:rsid w:val="005C75AC"/>
    <w:rsid w:val="005C7FB4"/>
    <w:rsid w:val="005D0A80"/>
    <w:rsid w:val="005D0FF2"/>
    <w:rsid w:val="005D1A91"/>
    <w:rsid w:val="005D1AC9"/>
    <w:rsid w:val="005D2908"/>
    <w:rsid w:val="005D3368"/>
    <w:rsid w:val="005D49E7"/>
    <w:rsid w:val="005D4A90"/>
    <w:rsid w:val="005D518E"/>
    <w:rsid w:val="005D6459"/>
    <w:rsid w:val="005D72A6"/>
    <w:rsid w:val="005D78B1"/>
    <w:rsid w:val="005D797E"/>
    <w:rsid w:val="005E0C03"/>
    <w:rsid w:val="005E3B5A"/>
    <w:rsid w:val="005E441B"/>
    <w:rsid w:val="005E45F2"/>
    <w:rsid w:val="005E4D93"/>
    <w:rsid w:val="005E639C"/>
    <w:rsid w:val="005E63C8"/>
    <w:rsid w:val="005E7837"/>
    <w:rsid w:val="005E7CA4"/>
    <w:rsid w:val="005E7DA4"/>
    <w:rsid w:val="005F1588"/>
    <w:rsid w:val="005F1E4D"/>
    <w:rsid w:val="005F3F5C"/>
    <w:rsid w:val="005F46D9"/>
    <w:rsid w:val="005F491B"/>
    <w:rsid w:val="005F49DF"/>
    <w:rsid w:val="005F4A82"/>
    <w:rsid w:val="005F5FD6"/>
    <w:rsid w:val="005F6033"/>
    <w:rsid w:val="005F67B9"/>
    <w:rsid w:val="005F692C"/>
    <w:rsid w:val="005F6A44"/>
    <w:rsid w:val="00600CBD"/>
    <w:rsid w:val="00600CC8"/>
    <w:rsid w:val="006010A4"/>
    <w:rsid w:val="00602307"/>
    <w:rsid w:val="006025D3"/>
    <w:rsid w:val="0060348B"/>
    <w:rsid w:val="00603BD4"/>
    <w:rsid w:val="006048B8"/>
    <w:rsid w:val="00604E86"/>
    <w:rsid w:val="006056F2"/>
    <w:rsid w:val="0060604C"/>
    <w:rsid w:val="00606CC5"/>
    <w:rsid w:val="0060759A"/>
    <w:rsid w:val="00607CCF"/>
    <w:rsid w:val="00610315"/>
    <w:rsid w:val="00610C3C"/>
    <w:rsid w:val="00610CE3"/>
    <w:rsid w:val="00612192"/>
    <w:rsid w:val="006125E3"/>
    <w:rsid w:val="00613591"/>
    <w:rsid w:val="00613DAD"/>
    <w:rsid w:val="0061469B"/>
    <w:rsid w:val="00614DB0"/>
    <w:rsid w:val="00615A38"/>
    <w:rsid w:val="006163F2"/>
    <w:rsid w:val="00616DE0"/>
    <w:rsid w:val="0061729C"/>
    <w:rsid w:val="00617757"/>
    <w:rsid w:val="006178AB"/>
    <w:rsid w:val="00617BF0"/>
    <w:rsid w:val="006201ED"/>
    <w:rsid w:val="00620D90"/>
    <w:rsid w:val="006219CE"/>
    <w:rsid w:val="00621A3A"/>
    <w:rsid w:val="00621C64"/>
    <w:rsid w:val="00622210"/>
    <w:rsid w:val="006223AE"/>
    <w:rsid w:val="00622C22"/>
    <w:rsid w:val="00622F3B"/>
    <w:rsid w:val="00623490"/>
    <w:rsid w:val="006237D6"/>
    <w:rsid w:val="006248DD"/>
    <w:rsid w:val="0062571C"/>
    <w:rsid w:val="00625F1E"/>
    <w:rsid w:val="00626DAF"/>
    <w:rsid w:val="006272D8"/>
    <w:rsid w:val="006302BC"/>
    <w:rsid w:val="006304C7"/>
    <w:rsid w:val="006306D2"/>
    <w:rsid w:val="006307F2"/>
    <w:rsid w:val="00630DD5"/>
    <w:rsid w:val="006321C1"/>
    <w:rsid w:val="00633B9D"/>
    <w:rsid w:val="00633C1A"/>
    <w:rsid w:val="0063445A"/>
    <w:rsid w:val="00634ABC"/>
    <w:rsid w:val="00634CAB"/>
    <w:rsid w:val="00634FB1"/>
    <w:rsid w:val="00635C47"/>
    <w:rsid w:val="00636512"/>
    <w:rsid w:val="006368DF"/>
    <w:rsid w:val="00637310"/>
    <w:rsid w:val="00637BA0"/>
    <w:rsid w:val="00637FB4"/>
    <w:rsid w:val="00637FD5"/>
    <w:rsid w:val="00640160"/>
    <w:rsid w:val="00640383"/>
    <w:rsid w:val="00640443"/>
    <w:rsid w:val="00640646"/>
    <w:rsid w:val="00640F13"/>
    <w:rsid w:val="00640FAA"/>
    <w:rsid w:val="00642010"/>
    <w:rsid w:val="00642A43"/>
    <w:rsid w:val="00642C0E"/>
    <w:rsid w:val="00642ED8"/>
    <w:rsid w:val="00643172"/>
    <w:rsid w:val="006452E7"/>
    <w:rsid w:val="00646096"/>
    <w:rsid w:val="00646DFC"/>
    <w:rsid w:val="0064708D"/>
    <w:rsid w:val="00647483"/>
    <w:rsid w:val="00647A76"/>
    <w:rsid w:val="00647E0B"/>
    <w:rsid w:val="00650729"/>
    <w:rsid w:val="00651D08"/>
    <w:rsid w:val="00651E3C"/>
    <w:rsid w:val="006525C5"/>
    <w:rsid w:val="00655872"/>
    <w:rsid w:val="0065606C"/>
    <w:rsid w:val="00657BB5"/>
    <w:rsid w:val="0066034B"/>
    <w:rsid w:val="00660AAF"/>
    <w:rsid w:val="00660B76"/>
    <w:rsid w:val="00660E69"/>
    <w:rsid w:val="006613F4"/>
    <w:rsid w:val="00661754"/>
    <w:rsid w:val="00661D8C"/>
    <w:rsid w:val="00661E5D"/>
    <w:rsid w:val="00662940"/>
    <w:rsid w:val="006630AA"/>
    <w:rsid w:val="006638E3"/>
    <w:rsid w:val="00663FE1"/>
    <w:rsid w:val="00664096"/>
    <w:rsid w:val="0066533A"/>
    <w:rsid w:val="00665BEC"/>
    <w:rsid w:val="00666B69"/>
    <w:rsid w:val="00667C77"/>
    <w:rsid w:val="006709A5"/>
    <w:rsid w:val="00670B1F"/>
    <w:rsid w:val="00670E6B"/>
    <w:rsid w:val="00671B0D"/>
    <w:rsid w:val="006727AB"/>
    <w:rsid w:val="00672DEE"/>
    <w:rsid w:val="00673D7F"/>
    <w:rsid w:val="00673E63"/>
    <w:rsid w:val="00674351"/>
    <w:rsid w:val="00674A16"/>
    <w:rsid w:val="00674A99"/>
    <w:rsid w:val="00674D93"/>
    <w:rsid w:val="006750EF"/>
    <w:rsid w:val="00675685"/>
    <w:rsid w:val="0067575D"/>
    <w:rsid w:val="006770D2"/>
    <w:rsid w:val="00677463"/>
    <w:rsid w:val="00677C95"/>
    <w:rsid w:val="0067B919"/>
    <w:rsid w:val="00680142"/>
    <w:rsid w:val="006804CE"/>
    <w:rsid w:val="006811F4"/>
    <w:rsid w:val="00681488"/>
    <w:rsid w:val="00681905"/>
    <w:rsid w:val="00682709"/>
    <w:rsid w:val="00682A28"/>
    <w:rsid w:val="00682EF3"/>
    <w:rsid w:val="006838E4"/>
    <w:rsid w:val="00683AF8"/>
    <w:rsid w:val="0068408C"/>
    <w:rsid w:val="00687345"/>
    <w:rsid w:val="00690567"/>
    <w:rsid w:val="00690C80"/>
    <w:rsid w:val="0069115D"/>
    <w:rsid w:val="00691417"/>
    <w:rsid w:val="006919B3"/>
    <w:rsid w:val="00691F13"/>
    <w:rsid w:val="00692B91"/>
    <w:rsid w:val="0069513D"/>
    <w:rsid w:val="00696180"/>
    <w:rsid w:val="0069631E"/>
    <w:rsid w:val="00696B73"/>
    <w:rsid w:val="006971A3"/>
    <w:rsid w:val="0069743B"/>
    <w:rsid w:val="00697712"/>
    <w:rsid w:val="00697967"/>
    <w:rsid w:val="006A091B"/>
    <w:rsid w:val="006A1B11"/>
    <w:rsid w:val="006A2209"/>
    <w:rsid w:val="006A2D20"/>
    <w:rsid w:val="006A2D80"/>
    <w:rsid w:val="006A30BE"/>
    <w:rsid w:val="006A31DE"/>
    <w:rsid w:val="006A3291"/>
    <w:rsid w:val="006A3B3D"/>
    <w:rsid w:val="006A41DA"/>
    <w:rsid w:val="006A4AAA"/>
    <w:rsid w:val="006A588F"/>
    <w:rsid w:val="006A5D23"/>
    <w:rsid w:val="006A63FF"/>
    <w:rsid w:val="006A675F"/>
    <w:rsid w:val="006A74B6"/>
    <w:rsid w:val="006B0209"/>
    <w:rsid w:val="006B081C"/>
    <w:rsid w:val="006B0F06"/>
    <w:rsid w:val="006B1444"/>
    <w:rsid w:val="006B2369"/>
    <w:rsid w:val="006B2F55"/>
    <w:rsid w:val="006B38A8"/>
    <w:rsid w:val="006B44D9"/>
    <w:rsid w:val="006B5131"/>
    <w:rsid w:val="006B52D8"/>
    <w:rsid w:val="006B780C"/>
    <w:rsid w:val="006B7BCF"/>
    <w:rsid w:val="006B7DF8"/>
    <w:rsid w:val="006C00BA"/>
    <w:rsid w:val="006C044F"/>
    <w:rsid w:val="006C0ACE"/>
    <w:rsid w:val="006C1015"/>
    <w:rsid w:val="006C1C3A"/>
    <w:rsid w:val="006C2ECB"/>
    <w:rsid w:val="006C2F4F"/>
    <w:rsid w:val="006C2F85"/>
    <w:rsid w:val="006C30B0"/>
    <w:rsid w:val="006C36A8"/>
    <w:rsid w:val="006C459B"/>
    <w:rsid w:val="006C4B73"/>
    <w:rsid w:val="006C515D"/>
    <w:rsid w:val="006C536E"/>
    <w:rsid w:val="006C646E"/>
    <w:rsid w:val="006C649C"/>
    <w:rsid w:val="006C6591"/>
    <w:rsid w:val="006C65C1"/>
    <w:rsid w:val="006C723A"/>
    <w:rsid w:val="006C78CE"/>
    <w:rsid w:val="006D1133"/>
    <w:rsid w:val="006D1753"/>
    <w:rsid w:val="006D1C0D"/>
    <w:rsid w:val="006D3813"/>
    <w:rsid w:val="006D3EA5"/>
    <w:rsid w:val="006D478E"/>
    <w:rsid w:val="006D58B0"/>
    <w:rsid w:val="006D6D20"/>
    <w:rsid w:val="006D7352"/>
    <w:rsid w:val="006E0794"/>
    <w:rsid w:val="006E0B4C"/>
    <w:rsid w:val="006E123B"/>
    <w:rsid w:val="006E1FC4"/>
    <w:rsid w:val="006E2B52"/>
    <w:rsid w:val="006E4C18"/>
    <w:rsid w:val="006E5189"/>
    <w:rsid w:val="006E5402"/>
    <w:rsid w:val="006E564F"/>
    <w:rsid w:val="006E608D"/>
    <w:rsid w:val="006E6BD2"/>
    <w:rsid w:val="006E6BF9"/>
    <w:rsid w:val="006E6C2A"/>
    <w:rsid w:val="006E72C2"/>
    <w:rsid w:val="006E7BD6"/>
    <w:rsid w:val="006EB27C"/>
    <w:rsid w:val="006F02F0"/>
    <w:rsid w:val="006F16BB"/>
    <w:rsid w:val="006F1800"/>
    <w:rsid w:val="006F2679"/>
    <w:rsid w:val="006F2953"/>
    <w:rsid w:val="006F3A02"/>
    <w:rsid w:val="006F458E"/>
    <w:rsid w:val="006F49A5"/>
    <w:rsid w:val="006F5A56"/>
    <w:rsid w:val="006F65FA"/>
    <w:rsid w:val="006F7095"/>
    <w:rsid w:val="006F798A"/>
    <w:rsid w:val="00700981"/>
    <w:rsid w:val="0070099F"/>
    <w:rsid w:val="00701155"/>
    <w:rsid w:val="007011A5"/>
    <w:rsid w:val="007013EB"/>
    <w:rsid w:val="0070170F"/>
    <w:rsid w:val="00701B14"/>
    <w:rsid w:val="00701D10"/>
    <w:rsid w:val="00701E6B"/>
    <w:rsid w:val="007022A2"/>
    <w:rsid w:val="00702491"/>
    <w:rsid w:val="00702676"/>
    <w:rsid w:val="0070322A"/>
    <w:rsid w:val="007038D4"/>
    <w:rsid w:val="007048C4"/>
    <w:rsid w:val="007049FB"/>
    <w:rsid w:val="00705F7D"/>
    <w:rsid w:val="00707172"/>
    <w:rsid w:val="00707244"/>
    <w:rsid w:val="0070740B"/>
    <w:rsid w:val="007075D1"/>
    <w:rsid w:val="00707A10"/>
    <w:rsid w:val="00707B12"/>
    <w:rsid w:val="0071083C"/>
    <w:rsid w:val="007112D0"/>
    <w:rsid w:val="007118D6"/>
    <w:rsid w:val="00712229"/>
    <w:rsid w:val="00712D35"/>
    <w:rsid w:val="007132D3"/>
    <w:rsid w:val="007133DD"/>
    <w:rsid w:val="0071398D"/>
    <w:rsid w:val="00713FED"/>
    <w:rsid w:val="007141C4"/>
    <w:rsid w:val="0071523F"/>
    <w:rsid w:val="0071593F"/>
    <w:rsid w:val="00715D02"/>
    <w:rsid w:val="00716594"/>
    <w:rsid w:val="00716C6B"/>
    <w:rsid w:val="00716ECD"/>
    <w:rsid w:val="00717525"/>
    <w:rsid w:val="0071771E"/>
    <w:rsid w:val="007179D0"/>
    <w:rsid w:val="0072003F"/>
    <w:rsid w:val="007200FD"/>
    <w:rsid w:val="00720F25"/>
    <w:rsid w:val="00720F83"/>
    <w:rsid w:val="007211CA"/>
    <w:rsid w:val="0072120B"/>
    <w:rsid w:val="0072183F"/>
    <w:rsid w:val="00721EC4"/>
    <w:rsid w:val="007224FA"/>
    <w:rsid w:val="00722C13"/>
    <w:rsid w:val="007234C9"/>
    <w:rsid w:val="007239D5"/>
    <w:rsid w:val="007245CE"/>
    <w:rsid w:val="007246F1"/>
    <w:rsid w:val="00725F55"/>
    <w:rsid w:val="00726698"/>
    <w:rsid w:val="00727DA7"/>
    <w:rsid w:val="00730577"/>
    <w:rsid w:val="007305E3"/>
    <w:rsid w:val="00730A25"/>
    <w:rsid w:val="00731421"/>
    <w:rsid w:val="00731805"/>
    <w:rsid w:val="00733642"/>
    <w:rsid w:val="00733A63"/>
    <w:rsid w:val="00733FFC"/>
    <w:rsid w:val="007341C1"/>
    <w:rsid w:val="0073420C"/>
    <w:rsid w:val="007344E4"/>
    <w:rsid w:val="00735B32"/>
    <w:rsid w:val="00735DF2"/>
    <w:rsid w:val="00736AB1"/>
    <w:rsid w:val="00737FF6"/>
    <w:rsid w:val="00740757"/>
    <w:rsid w:val="00740C54"/>
    <w:rsid w:val="00741193"/>
    <w:rsid w:val="007415D2"/>
    <w:rsid w:val="00741C71"/>
    <w:rsid w:val="00742373"/>
    <w:rsid w:val="007423EE"/>
    <w:rsid w:val="00743659"/>
    <w:rsid w:val="007440D0"/>
    <w:rsid w:val="0074428D"/>
    <w:rsid w:val="00744830"/>
    <w:rsid w:val="00744D41"/>
    <w:rsid w:val="00744DE5"/>
    <w:rsid w:val="00745180"/>
    <w:rsid w:val="007457DB"/>
    <w:rsid w:val="00745E2D"/>
    <w:rsid w:val="007469B2"/>
    <w:rsid w:val="00747EFC"/>
    <w:rsid w:val="00750FBC"/>
    <w:rsid w:val="007515E8"/>
    <w:rsid w:val="00751EFA"/>
    <w:rsid w:val="007527FB"/>
    <w:rsid w:val="0075282B"/>
    <w:rsid w:val="00752AC0"/>
    <w:rsid w:val="00753051"/>
    <w:rsid w:val="00753345"/>
    <w:rsid w:val="007541A9"/>
    <w:rsid w:val="0075446E"/>
    <w:rsid w:val="0075492C"/>
    <w:rsid w:val="0075493D"/>
    <w:rsid w:val="0075540D"/>
    <w:rsid w:val="00755D63"/>
    <w:rsid w:val="007566C7"/>
    <w:rsid w:val="007570E0"/>
    <w:rsid w:val="00757161"/>
    <w:rsid w:val="00757377"/>
    <w:rsid w:val="00757592"/>
    <w:rsid w:val="007575E0"/>
    <w:rsid w:val="00757685"/>
    <w:rsid w:val="007579F7"/>
    <w:rsid w:val="00762A69"/>
    <w:rsid w:val="0076501D"/>
    <w:rsid w:val="00765044"/>
    <w:rsid w:val="00765C9D"/>
    <w:rsid w:val="0076609F"/>
    <w:rsid w:val="0076619E"/>
    <w:rsid w:val="00771600"/>
    <w:rsid w:val="00772698"/>
    <w:rsid w:val="0077276D"/>
    <w:rsid w:val="0077358C"/>
    <w:rsid w:val="00773E26"/>
    <w:rsid w:val="0077414E"/>
    <w:rsid w:val="00774295"/>
    <w:rsid w:val="00774776"/>
    <w:rsid w:val="0077493E"/>
    <w:rsid w:val="00774ECE"/>
    <w:rsid w:val="0077502C"/>
    <w:rsid w:val="00775B7B"/>
    <w:rsid w:val="00775F70"/>
    <w:rsid w:val="00776235"/>
    <w:rsid w:val="0077679F"/>
    <w:rsid w:val="007775CD"/>
    <w:rsid w:val="00777760"/>
    <w:rsid w:val="0077791E"/>
    <w:rsid w:val="00777D6E"/>
    <w:rsid w:val="007802B6"/>
    <w:rsid w:val="00780AEC"/>
    <w:rsid w:val="00781771"/>
    <w:rsid w:val="00782728"/>
    <w:rsid w:val="00782ED2"/>
    <w:rsid w:val="00783678"/>
    <w:rsid w:val="00783937"/>
    <w:rsid w:val="00783E6A"/>
    <w:rsid w:val="00784169"/>
    <w:rsid w:val="007848C5"/>
    <w:rsid w:val="00784BD6"/>
    <w:rsid w:val="0078605B"/>
    <w:rsid w:val="00786838"/>
    <w:rsid w:val="00786DD0"/>
    <w:rsid w:val="007872AF"/>
    <w:rsid w:val="00787509"/>
    <w:rsid w:val="00791757"/>
    <w:rsid w:val="007921C7"/>
    <w:rsid w:val="00792BBB"/>
    <w:rsid w:val="00792E21"/>
    <w:rsid w:val="007935C0"/>
    <w:rsid w:val="0079498B"/>
    <w:rsid w:val="0079521B"/>
    <w:rsid w:val="00795418"/>
    <w:rsid w:val="0079597C"/>
    <w:rsid w:val="007959B5"/>
    <w:rsid w:val="00795ABA"/>
    <w:rsid w:val="007962A7"/>
    <w:rsid w:val="00796DA4"/>
    <w:rsid w:val="00797974"/>
    <w:rsid w:val="007A22E8"/>
    <w:rsid w:val="007A24FF"/>
    <w:rsid w:val="007A3530"/>
    <w:rsid w:val="007A3862"/>
    <w:rsid w:val="007A3B7E"/>
    <w:rsid w:val="007A40B8"/>
    <w:rsid w:val="007A477C"/>
    <w:rsid w:val="007A5407"/>
    <w:rsid w:val="007A5DFE"/>
    <w:rsid w:val="007A612F"/>
    <w:rsid w:val="007A68C4"/>
    <w:rsid w:val="007A6B61"/>
    <w:rsid w:val="007A7015"/>
    <w:rsid w:val="007A781F"/>
    <w:rsid w:val="007A7EEB"/>
    <w:rsid w:val="007A7F6E"/>
    <w:rsid w:val="007B0135"/>
    <w:rsid w:val="007B051D"/>
    <w:rsid w:val="007B193E"/>
    <w:rsid w:val="007B3550"/>
    <w:rsid w:val="007B37FC"/>
    <w:rsid w:val="007B3D4B"/>
    <w:rsid w:val="007B439D"/>
    <w:rsid w:val="007B48FD"/>
    <w:rsid w:val="007B69BF"/>
    <w:rsid w:val="007B6E64"/>
    <w:rsid w:val="007B74F4"/>
    <w:rsid w:val="007B79B7"/>
    <w:rsid w:val="007C08A5"/>
    <w:rsid w:val="007C23C3"/>
    <w:rsid w:val="007C288B"/>
    <w:rsid w:val="007C4E33"/>
    <w:rsid w:val="007C4FD0"/>
    <w:rsid w:val="007C5313"/>
    <w:rsid w:val="007C6166"/>
    <w:rsid w:val="007C6DB0"/>
    <w:rsid w:val="007C72A2"/>
    <w:rsid w:val="007C76F1"/>
    <w:rsid w:val="007C782D"/>
    <w:rsid w:val="007C7D4A"/>
    <w:rsid w:val="007D2260"/>
    <w:rsid w:val="007D273C"/>
    <w:rsid w:val="007D376E"/>
    <w:rsid w:val="007D3E82"/>
    <w:rsid w:val="007D4285"/>
    <w:rsid w:val="007D45B9"/>
    <w:rsid w:val="007D5231"/>
    <w:rsid w:val="007D6194"/>
    <w:rsid w:val="007D6B49"/>
    <w:rsid w:val="007D6BD2"/>
    <w:rsid w:val="007D7FB0"/>
    <w:rsid w:val="007E0173"/>
    <w:rsid w:val="007E0313"/>
    <w:rsid w:val="007E0BB5"/>
    <w:rsid w:val="007E186A"/>
    <w:rsid w:val="007E3654"/>
    <w:rsid w:val="007E3D59"/>
    <w:rsid w:val="007E41F8"/>
    <w:rsid w:val="007E434F"/>
    <w:rsid w:val="007E4C96"/>
    <w:rsid w:val="007E5099"/>
    <w:rsid w:val="007E50DA"/>
    <w:rsid w:val="007E52F6"/>
    <w:rsid w:val="007E76B2"/>
    <w:rsid w:val="007E7C94"/>
    <w:rsid w:val="007F0267"/>
    <w:rsid w:val="007F068F"/>
    <w:rsid w:val="007F07EB"/>
    <w:rsid w:val="007F149B"/>
    <w:rsid w:val="007F2CCF"/>
    <w:rsid w:val="007F2F2C"/>
    <w:rsid w:val="007F39BB"/>
    <w:rsid w:val="007F3DBF"/>
    <w:rsid w:val="007F3F12"/>
    <w:rsid w:val="007F40A4"/>
    <w:rsid w:val="007F4193"/>
    <w:rsid w:val="007F4A91"/>
    <w:rsid w:val="007F5A91"/>
    <w:rsid w:val="007F7D0F"/>
    <w:rsid w:val="008007C7"/>
    <w:rsid w:val="0080081C"/>
    <w:rsid w:val="00800E3D"/>
    <w:rsid w:val="00802CC8"/>
    <w:rsid w:val="00803F87"/>
    <w:rsid w:val="0080414C"/>
    <w:rsid w:val="0080429C"/>
    <w:rsid w:val="0080494B"/>
    <w:rsid w:val="00804B49"/>
    <w:rsid w:val="00804ECA"/>
    <w:rsid w:val="008055C1"/>
    <w:rsid w:val="00805CD8"/>
    <w:rsid w:val="00805F19"/>
    <w:rsid w:val="00806A6C"/>
    <w:rsid w:val="00806D9F"/>
    <w:rsid w:val="00806FE6"/>
    <w:rsid w:val="00807A0C"/>
    <w:rsid w:val="00807D9A"/>
    <w:rsid w:val="00811358"/>
    <w:rsid w:val="00811607"/>
    <w:rsid w:val="00812A08"/>
    <w:rsid w:val="008133BC"/>
    <w:rsid w:val="00813EE0"/>
    <w:rsid w:val="008141DC"/>
    <w:rsid w:val="008154AB"/>
    <w:rsid w:val="00815D8A"/>
    <w:rsid w:val="008165A7"/>
    <w:rsid w:val="0081664A"/>
    <w:rsid w:val="008176EF"/>
    <w:rsid w:val="00817BB5"/>
    <w:rsid w:val="008205D8"/>
    <w:rsid w:val="00820871"/>
    <w:rsid w:val="00820974"/>
    <w:rsid w:val="00820975"/>
    <w:rsid w:val="00821227"/>
    <w:rsid w:val="00821896"/>
    <w:rsid w:val="00822C3F"/>
    <w:rsid w:val="00822EC8"/>
    <w:rsid w:val="0082377D"/>
    <w:rsid w:val="00823D9C"/>
    <w:rsid w:val="0082484F"/>
    <w:rsid w:val="008249DA"/>
    <w:rsid w:val="00824E52"/>
    <w:rsid w:val="0083158A"/>
    <w:rsid w:val="008320AC"/>
    <w:rsid w:val="008320CA"/>
    <w:rsid w:val="00832676"/>
    <w:rsid w:val="0083281A"/>
    <w:rsid w:val="00832B8C"/>
    <w:rsid w:val="00832D54"/>
    <w:rsid w:val="00832F88"/>
    <w:rsid w:val="00833335"/>
    <w:rsid w:val="00833657"/>
    <w:rsid w:val="00833859"/>
    <w:rsid w:val="00834299"/>
    <w:rsid w:val="008351EA"/>
    <w:rsid w:val="008352E0"/>
    <w:rsid w:val="00835948"/>
    <w:rsid w:val="00836C34"/>
    <w:rsid w:val="0083730C"/>
    <w:rsid w:val="00837BA7"/>
    <w:rsid w:val="00837BC4"/>
    <w:rsid w:val="00837CB8"/>
    <w:rsid w:val="0084051E"/>
    <w:rsid w:val="00841335"/>
    <w:rsid w:val="00842139"/>
    <w:rsid w:val="0084322A"/>
    <w:rsid w:val="008439EB"/>
    <w:rsid w:val="00845317"/>
    <w:rsid w:val="008458F4"/>
    <w:rsid w:val="00845D61"/>
    <w:rsid w:val="00847F2A"/>
    <w:rsid w:val="008501DE"/>
    <w:rsid w:val="00850714"/>
    <w:rsid w:val="008507FA"/>
    <w:rsid w:val="008513C2"/>
    <w:rsid w:val="0085188A"/>
    <w:rsid w:val="00851EBD"/>
    <w:rsid w:val="00852412"/>
    <w:rsid w:val="00852747"/>
    <w:rsid w:val="00853234"/>
    <w:rsid w:val="008541A6"/>
    <w:rsid w:val="00854597"/>
    <w:rsid w:val="008553D5"/>
    <w:rsid w:val="008556E4"/>
    <w:rsid w:val="00855BAB"/>
    <w:rsid w:val="00855DA3"/>
    <w:rsid w:val="00856E7A"/>
    <w:rsid w:val="0085712D"/>
    <w:rsid w:val="008602B2"/>
    <w:rsid w:val="008617BD"/>
    <w:rsid w:val="008618CC"/>
    <w:rsid w:val="0086256F"/>
    <w:rsid w:val="008637A7"/>
    <w:rsid w:val="00863852"/>
    <w:rsid w:val="00863A28"/>
    <w:rsid w:val="00864102"/>
    <w:rsid w:val="00864424"/>
    <w:rsid w:val="00864781"/>
    <w:rsid w:val="008660A8"/>
    <w:rsid w:val="00866AC8"/>
    <w:rsid w:val="00866D7D"/>
    <w:rsid w:val="00870E3B"/>
    <w:rsid w:val="00871C20"/>
    <w:rsid w:val="00871EA9"/>
    <w:rsid w:val="0087251B"/>
    <w:rsid w:val="00872A47"/>
    <w:rsid w:val="00872F2D"/>
    <w:rsid w:val="008756A7"/>
    <w:rsid w:val="008757D2"/>
    <w:rsid w:val="008764B4"/>
    <w:rsid w:val="00876AF6"/>
    <w:rsid w:val="00876B9A"/>
    <w:rsid w:val="00877385"/>
    <w:rsid w:val="00877BE0"/>
    <w:rsid w:val="0088021E"/>
    <w:rsid w:val="008805FB"/>
    <w:rsid w:val="00880FE8"/>
    <w:rsid w:val="00882766"/>
    <w:rsid w:val="008838FB"/>
    <w:rsid w:val="00883952"/>
    <w:rsid w:val="00883C28"/>
    <w:rsid w:val="0088408B"/>
    <w:rsid w:val="00885707"/>
    <w:rsid w:val="00885BF4"/>
    <w:rsid w:val="00886D92"/>
    <w:rsid w:val="0088794D"/>
    <w:rsid w:val="00887BE2"/>
    <w:rsid w:val="00891CA6"/>
    <w:rsid w:val="008928E9"/>
    <w:rsid w:val="008946C8"/>
    <w:rsid w:val="00894FC0"/>
    <w:rsid w:val="00895269"/>
    <w:rsid w:val="00895FA0"/>
    <w:rsid w:val="0089669B"/>
    <w:rsid w:val="00896BCE"/>
    <w:rsid w:val="0089760C"/>
    <w:rsid w:val="00897785"/>
    <w:rsid w:val="008A0767"/>
    <w:rsid w:val="008A07D6"/>
    <w:rsid w:val="008A147F"/>
    <w:rsid w:val="008A17B3"/>
    <w:rsid w:val="008A1D81"/>
    <w:rsid w:val="008A1D91"/>
    <w:rsid w:val="008A23B5"/>
    <w:rsid w:val="008A2784"/>
    <w:rsid w:val="008A2866"/>
    <w:rsid w:val="008A2F7F"/>
    <w:rsid w:val="008A35E7"/>
    <w:rsid w:val="008A3C4D"/>
    <w:rsid w:val="008A3CC2"/>
    <w:rsid w:val="008A5250"/>
    <w:rsid w:val="008A56A8"/>
    <w:rsid w:val="008A573E"/>
    <w:rsid w:val="008A57A3"/>
    <w:rsid w:val="008A57CC"/>
    <w:rsid w:val="008A5C13"/>
    <w:rsid w:val="008A5D0C"/>
    <w:rsid w:val="008A65B1"/>
    <w:rsid w:val="008A66A6"/>
    <w:rsid w:val="008A6839"/>
    <w:rsid w:val="008B089A"/>
    <w:rsid w:val="008B0D9D"/>
    <w:rsid w:val="008B0FC5"/>
    <w:rsid w:val="008B1835"/>
    <w:rsid w:val="008B1E2C"/>
    <w:rsid w:val="008B3B77"/>
    <w:rsid w:val="008B3CD1"/>
    <w:rsid w:val="008B4513"/>
    <w:rsid w:val="008B5DB1"/>
    <w:rsid w:val="008B5FBE"/>
    <w:rsid w:val="008B6BE7"/>
    <w:rsid w:val="008B788D"/>
    <w:rsid w:val="008B78EF"/>
    <w:rsid w:val="008B7E73"/>
    <w:rsid w:val="008C07B1"/>
    <w:rsid w:val="008C0E49"/>
    <w:rsid w:val="008C29A9"/>
    <w:rsid w:val="008C2C09"/>
    <w:rsid w:val="008C3002"/>
    <w:rsid w:val="008C36E8"/>
    <w:rsid w:val="008C3F87"/>
    <w:rsid w:val="008C495E"/>
    <w:rsid w:val="008C5AC2"/>
    <w:rsid w:val="008C6207"/>
    <w:rsid w:val="008C6D74"/>
    <w:rsid w:val="008C7B3C"/>
    <w:rsid w:val="008C7D94"/>
    <w:rsid w:val="008C7EEF"/>
    <w:rsid w:val="008D01CF"/>
    <w:rsid w:val="008D1F56"/>
    <w:rsid w:val="008D29ED"/>
    <w:rsid w:val="008D307C"/>
    <w:rsid w:val="008D34CA"/>
    <w:rsid w:val="008D3B5D"/>
    <w:rsid w:val="008D3F59"/>
    <w:rsid w:val="008D4E2C"/>
    <w:rsid w:val="008D4FF6"/>
    <w:rsid w:val="008E0947"/>
    <w:rsid w:val="008E1147"/>
    <w:rsid w:val="008E39C7"/>
    <w:rsid w:val="008E43FF"/>
    <w:rsid w:val="008E4B51"/>
    <w:rsid w:val="008E52A0"/>
    <w:rsid w:val="008E60CD"/>
    <w:rsid w:val="008E6772"/>
    <w:rsid w:val="008E6BB1"/>
    <w:rsid w:val="008F1D81"/>
    <w:rsid w:val="008F21F1"/>
    <w:rsid w:val="008F2B6D"/>
    <w:rsid w:val="008F563F"/>
    <w:rsid w:val="008F597E"/>
    <w:rsid w:val="008F6A12"/>
    <w:rsid w:val="008F7182"/>
    <w:rsid w:val="008F7E97"/>
    <w:rsid w:val="008F7F66"/>
    <w:rsid w:val="00900262"/>
    <w:rsid w:val="00901AF8"/>
    <w:rsid w:val="00901BE6"/>
    <w:rsid w:val="00901D31"/>
    <w:rsid w:val="0090261D"/>
    <w:rsid w:val="0090262E"/>
    <w:rsid w:val="00902D96"/>
    <w:rsid w:val="00903400"/>
    <w:rsid w:val="009036E0"/>
    <w:rsid w:val="00904D4B"/>
    <w:rsid w:val="0091023E"/>
    <w:rsid w:val="009104C7"/>
    <w:rsid w:val="009126B8"/>
    <w:rsid w:val="00912FB8"/>
    <w:rsid w:val="00913078"/>
    <w:rsid w:val="009132B3"/>
    <w:rsid w:val="00913A83"/>
    <w:rsid w:val="00913CDA"/>
    <w:rsid w:val="00913ECC"/>
    <w:rsid w:val="0091418E"/>
    <w:rsid w:val="00914245"/>
    <w:rsid w:val="009142B3"/>
    <w:rsid w:val="00914619"/>
    <w:rsid w:val="00915057"/>
    <w:rsid w:val="00915917"/>
    <w:rsid w:val="00915C38"/>
    <w:rsid w:val="00915C97"/>
    <w:rsid w:val="00916F17"/>
    <w:rsid w:val="009175A3"/>
    <w:rsid w:val="00917AAC"/>
    <w:rsid w:val="00917D20"/>
    <w:rsid w:val="00917E09"/>
    <w:rsid w:val="00917E0C"/>
    <w:rsid w:val="009202B8"/>
    <w:rsid w:val="00920969"/>
    <w:rsid w:val="00920A1E"/>
    <w:rsid w:val="00920B95"/>
    <w:rsid w:val="00920D15"/>
    <w:rsid w:val="009211B7"/>
    <w:rsid w:val="00921829"/>
    <w:rsid w:val="00921C11"/>
    <w:rsid w:val="0092223B"/>
    <w:rsid w:val="0092295C"/>
    <w:rsid w:val="00922E37"/>
    <w:rsid w:val="00923EB1"/>
    <w:rsid w:val="0092404A"/>
    <w:rsid w:val="009243D0"/>
    <w:rsid w:val="009251E5"/>
    <w:rsid w:val="00925F5F"/>
    <w:rsid w:val="009268CD"/>
    <w:rsid w:val="009272F9"/>
    <w:rsid w:val="00927965"/>
    <w:rsid w:val="00927DFA"/>
    <w:rsid w:val="0093010A"/>
    <w:rsid w:val="009302CD"/>
    <w:rsid w:val="00930AC4"/>
    <w:rsid w:val="00930D3E"/>
    <w:rsid w:val="009320B7"/>
    <w:rsid w:val="00934C48"/>
    <w:rsid w:val="00937B5B"/>
    <w:rsid w:val="00937E12"/>
    <w:rsid w:val="00937E2C"/>
    <w:rsid w:val="00937FA3"/>
    <w:rsid w:val="00940579"/>
    <w:rsid w:val="009406E3"/>
    <w:rsid w:val="009410B4"/>
    <w:rsid w:val="00942A60"/>
    <w:rsid w:val="009431F9"/>
    <w:rsid w:val="009432CA"/>
    <w:rsid w:val="00944A90"/>
    <w:rsid w:val="0094566D"/>
    <w:rsid w:val="00945BF3"/>
    <w:rsid w:val="00945E7D"/>
    <w:rsid w:val="009468D2"/>
    <w:rsid w:val="00946C3F"/>
    <w:rsid w:val="0094716D"/>
    <w:rsid w:val="0094754A"/>
    <w:rsid w:val="0095016D"/>
    <w:rsid w:val="0095036F"/>
    <w:rsid w:val="00950AA6"/>
    <w:rsid w:val="00951505"/>
    <w:rsid w:val="0095169C"/>
    <w:rsid w:val="009532AC"/>
    <w:rsid w:val="00953353"/>
    <w:rsid w:val="009537AB"/>
    <w:rsid w:val="009537E9"/>
    <w:rsid w:val="009545C2"/>
    <w:rsid w:val="009546D8"/>
    <w:rsid w:val="00955704"/>
    <w:rsid w:val="00955DA5"/>
    <w:rsid w:val="00955FDD"/>
    <w:rsid w:val="009565E4"/>
    <w:rsid w:val="00960076"/>
    <w:rsid w:val="00960EAB"/>
    <w:rsid w:val="00962606"/>
    <w:rsid w:val="0096260C"/>
    <w:rsid w:val="00962A0E"/>
    <w:rsid w:val="00962A5F"/>
    <w:rsid w:val="00962D90"/>
    <w:rsid w:val="00963AF6"/>
    <w:rsid w:val="00964501"/>
    <w:rsid w:val="00964562"/>
    <w:rsid w:val="00964B77"/>
    <w:rsid w:val="00965EE9"/>
    <w:rsid w:val="00966494"/>
    <w:rsid w:val="00966559"/>
    <w:rsid w:val="00966732"/>
    <w:rsid w:val="00966BA6"/>
    <w:rsid w:val="00966BD4"/>
    <w:rsid w:val="00967F6F"/>
    <w:rsid w:val="0097049D"/>
    <w:rsid w:val="00970B6A"/>
    <w:rsid w:val="00970DF3"/>
    <w:rsid w:val="009717C4"/>
    <w:rsid w:val="00971D86"/>
    <w:rsid w:val="0097299C"/>
    <w:rsid w:val="00972B55"/>
    <w:rsid w:val="00972FF6"/>
    <w:rsid w:val="009733E9"/>
    <w:rsid w:val="009736A4"/>
    <w:rsid w:val="00974986"/>
    <w:rsid w:val="0097584F"/>
    <w:rsid w:val="00975DC6"/>
    <w:rsid w:val="00976921"/>
    <w:rsid w:val="00976BDD"/>
    <w:rsid w:val="00980214"/>
    <w:rsid w:val="00980399"/>
    <w:rsid w:val="009805F8"/>
    <w:rsid w:val="00980709"/>
    <w:rsid w:val="00980E37"/>
    <w:rsid w:val="0098175F"/>
    <w:rsid w:val="00982067"/>
    <w:rsid w:val="00982C1D"/>
    <w:rsid w:val="00982CCA"/>
    <w:rsid w:val="009844BD"/>
    <w:rsid w:val="009845E2"/>
    <w:rsid w:val="009845ED"/>
    <w:rsid w:val="00984760"/>
    <w:rsid w:val="0098484F"/>
    <w:rsid w:val="00984D77"/>
    <w:rsid w:val="00985604"/>
    <w:rsid w:val="009907B5"/>
    <w:rsid w:val="00990D2E"/>
    <w:rsid w:val="009912A8"/>
    <w:rsid w:val="009919CB"/>
    <w:rsid w:val="00992204"/>
    <w:rsid w:val="009925CA"/>
    <w:rsid w:val="00992ECF"/>
    <w:rsid w:val="00993BFE"/>
    <w:rsid w:val="00994014"/>
    <w:rsid w:val="009942DC"/>
    <w:rsid w:val="00995ABC"/>
    <w:rsid w:val="00995E3B"/>
    <w:rsid w:val="0099653E"/>
    <w:rsid w:val="009966A6"/>
    <w:rsid w:val="00997BA5"/>
    <w:rsid w:val="009A014E"/>
    <w:rsid w:val="009A145B"/>
    <w:rsid w:val="009A1C85"/>
    <w:rsid w:val="009A21AB"/>
    <w:rsid w:val="009A354F"/>
    <w:rsid w:val="009A424D"/>
    <w:rsid w:val="009A4ED3"/>
    <w:rsid w:val="009A557E"/>
    <w:rsid w:val="009A5738"/>
    <w:rsid w:val="009A5AB5"/>
    <w:rsid w:val="009A6A4D"/>
    <w:rsid w:val="009A6BBD"/>
    <w:rsid w:val="009A748B"/>
    <w:rsid w:val="009A7774"/>
    <w:rsid w:val="009A77EF"/>
    <w:rsid w:val="009B0822"/>
    <w:rsid w:val="009B0E7A"/>
    <w:rsid w:val="009B1885"/>
    <w:rsid w:val="009B1A87"/>
    <w:rsid w:val="009B1F17"/>
    <w:rsid w:val="009B221D"/>
    <w:rsid w:val="009B2312"/>
    <w:rsid w:val="009B24CE"/>
    <w:rsid w:val="009B24E9"/>
    <w:rsid w:val="009B2660"/>
    <w:rsid w:val="009B31F3"/>
    <w:rsid w:val="009B3D1D"/>
    <w:rsid w:val="009B3D37"/>
    <w:rsid w:val="009B3DB8"/>
    <w:rsid w:val="009B4D19"/>
    <w:rsid w:val="009B62D8"/>
    <w:rsid w:val="009B6335"/>
    <w:rsid w:val="009B677A"/>
    <w:rsid w:val="009B6C3E"/>
    <w:rsid w:val="009C0395"/>
    <w:rsid w:val="009C0C6F"/>
    <w:rsid w:val="009C24C1"/>
    <w:rsid w:val="009C285A"/>
    <w:rsid w:val="009C2EFE"/>
    <w:rsid w:val="009C3814"/>
    <w:rsid w:val="009C40EB"/>
    <w:rsid w:val="009C4753"/>
    <w:rsid w:val="009C523E"/>
    <w:rsid w:val="009C5345"/>
    <w:rsid w:val="009C5B94"/>
    <w:rsid w:val="009C6133"/>
    <w:rsid w:val="009C6BBD"/>
    <w:rsid w:val="009C6EC4"/>
    <w:rsid w:val="009C7D9A"/>
    <w:rsid w:val="009C7E95"/>
    <w:rsid w:val="009D0275"/>
    <w:rsid w:val="009D0D30"/>
    <w:rsid w:val="009D1383"/>
    <w:rsid w:val="009D1A52"/>
    <w:rsid w:val="009D224E"/>
    <w:rsid w:val="009D2989"/>
    <w:rsid w:val="009D3AA3"/>
    <w:rsid w:val="009D3EB2"/>
    <w:rsid w:val="009D4C46"/>
    <w:rsid w:val="009D6B93"/>
    <w:rsid w:val="009D6DB7"/>
    <w:rsid w:val="009D7287"/>
    <w:rsid w:val="009D784D"/>
    <w:rsid w:val="009E1A28"/>
    <w:rsid w:val="009E1BA4"/>
    <w:rsid w:val="009E1F3D"/>
    <w:rsid w:val="009E237C"/>
    <w:rsid w:val="009E25C4"/>
    <w:rsid w:val="009E27E5"/>
    <w:rsid w:val="009E3528"/>
    <w:rsid w:val="009E37A4"/>
    <w:rsid w:val="009E507E"/>
    <w:rsid w:val="009E50B5"/>
    <w:rsid w:val="009E516D"/>
    <w:rsid w:val="009E538B"/>
    <w:rsid w:val="009E6639"/>
    <w:rsid w:val="009E6E32"/>
    <w:rsid w:val="009E70F0"/>
    <w:rsid w:val="009E7A2D"/>
    <w:rsid w:val="009E7B41"/>
    <w:rsid w:val="009E7E2A"/>
    <w:rsid w:val="009F0382"/>
    <w:rsid w:val="009F0516"/>
    <w:rsid w:val="009F0B41"/>
    <w:rsid w:val="009F0E46"/>
    <w:rsid w:val="009F0E7E"/>
    <w:rsid w:val="009F1A65"/>
    <w:rsid w:val="009F2168"/>
    <w:rsid w:val="009F34B5"/>
    <w:rsid w:val="009F5015"/>
    <w:rsid w:val="009F50B9"/>
    <w:rsid w:val="009F53EF"/>
    <w:rsid w:val="009F5C8A"/>
    <w:rsid w:val="009F6364"/>
    <w:rsid w:val="009F665E"/>
    <w:rsid w:val="009F6DED"/>
    <w:rsid w:val="009F728F"/>
    <w:rsid w:val="009F75C0"/>
    <w:rsid w:val="00A01078"/>
    <w:rsid w:val="00A01726"/>
    <w:rsid w:val="00A02CFE"/>
    <w:rsid w:val="00A02F8D"/>
    <w:rsid w:val="00A03002"/>
    <w:rsid w:val="00A031D6"/>
    <w:rsid w:val="00A04469"/>
    <w:rsid w:val="00A044A9"/>
    <w:rsid w:val="00A05419"/>
    <w:rsid w:val="00A05631"/>
    <w:rsid w:val="00A05D6F"/>
    <w:rsid w:val="00A06E2B"/>
    <w:rsid w:val="00A0770D"/>
    <w:rsid w:val="00A10131"/>
    <w:rsid w:val="00A10FF7"/>
    <w:rsid w:val="00A11C80"/>
    <w:rsid w:val="00A11ECF"/>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B4F"/>
    <w:rsid w:val="00A30C07"/>
    <w:rsid w:val="00A31796"/>
    <w:rsid w:val="00A32914"/>
    <w:rsid w:val="00A332F4"/>
    <w:rsid w:val="00A348E6"/>
    <w:rsid w:val="00A349A3"/>
    <w:rsid w:val="00A34DA1"/>
    <w:rsid w:val="00A3583C"/>
    <w:rsid w:val="00A35891"/>
    <w:rsid w:val="00A36732"/>
    <w:rsid w:val="00A3677D"/>
    <w:rsid w:val="00A36C91"/>
    <w:rsid w:val="00A3726D"/>
    <w:rsid w:val="00A373BD"/>
    <w:rsid w:val="00A37B11"/>
    <w:rsid w:val="00A37FB0"/>
    <w:rsid w:val="00A37FD5"/>
    <w:rsid w:val="00A40673"/>
    <w:rsid w:val="00A40D76"/>
    <w:rsid w:val="00A41163"/>
    <w:rsid w:val="00A41771"/>
    <w:rsid w:val="00A41E14"/>
    <w:rsid w:val="00A426BE"/>
    <w:rsid w:val="00A42B81"/>
    <w:rsid w:val="00A44B05"/>
    <w:rsid w:val="00A44B52"/>
    <w:rsid w:val="00A45132"/>
    <w:rsid w:val="00A45A64"/>
    <w:rsid w:val="00A46A34"/>
    <w:rsid w:val="00A46BD0"/>
    <w:rsid w:val="00A474B0"/>
    <w:rsid w:val="00A5020A"/>
    <w:rsid w:val="00A50759"/>
    <w:rsid w:val="00A51534"/>
    <w:rsid w:val="00A52106"/>
    <w:rsid w:val="00A5224D"/>
    <w:rsid w:val="00A52499"/>
    <w:rsid w:val="00A53956"/>
    <w:rsid w:val="00A53AC5"/>
    <w:rsid w:val="00A53C08"/>
    <w:rsid w:val="00A545A2"/>
    <w:rsid w:val="00A553B8"/>
    <w:rsid w:val="00A5550A"/>
    <w:rsid w:val="00A578B5"/>
    <w:rsid w:val="00A57DBF"/>
    <w:rsid w:val="00A608BC"/>
    <w:rsid w:val="00A60B58"/>
    <w:rsid w:val="00A63A40"/>
    <w:rsid w:val="00A63EEE"/>
    <w:rsid w:val="00A6494E"/>
    <w:rsid w:val="00A65AF0"/>
    <w:rsid w:val="00A66627"/>
    <w:rsid w:val="00A66F16"/>
    <w:rsid w:val="00A70C42"/>
    <w:rsid w:val="00A720A0"/>
    <w:rsid w:val="00A729ED"/>
    <w:rsid w:val="00A7370D"/>
    <w:rsid w:val="00A74524"/>
    <w:rsid w:val="00A75469"/>
    <w:rsid w:val="00A7629B"/>
    <w:rsid w:val="00A7638B"/>
    <w:rsid w:val="00A7648F"/>
    <w:rsid w:val="00A7663D"/>
    <w:rsid w:val="00A766D8"/>
    <w:rsid w:val="00A76F8C"/>
    <w:rsid w:val="00A77172"/>
    <w:rsid w:val="00A77247"/>
    <w:rsid w:val="00A778DA"/>
    <w:rsid w:val="00A77A03"/>
    <w:rsid w:val="00A80B73"/>
    <w:rsid w:val="00A812ED"/>
    <w:rsid w:val="00A81DA5"/>
    <w:rsid w:val="00A82F68"/>
    <w:rsid w:val="00A83176"/>
    <w:rsid w:val="00A8359A"/>
    <w:rsid w:val="00A83C92"/>
    <w:rsid w:val="00A83D6E"/>
    <w:rsid w:val="00A846A5"/>
    <w:rsid w:val="00A846C8"/>
    <w:rsid w:val="00A854A9"/>
    <w:rsid w:val="00A85CC4"/>
    <w:rsid w:val="00A860BD"/>
    <w:rsid w:val="00A86401"/>
    <w:rsid w:val="00A86914"/>
    <w:rsid w:val="00A8707E"/>
    <w:rsid w:val="00A87582"/>
    <w:rsid w:val="00A876D0"/>
    <w:rsid w:val="00A87FD6"/>
    <w:rsid w:val="00A90F9A"/>
    <w:rsid w:val="00A9126B"/>
    <w:rsid w:val="00A93C95"/>
    <w:rsid w:val="00A94B53"/>
    <w:rsid w:val="00A94C13"/>
    <w:rsid w:val="00A94E10"/>
    <w:rsid w:val="00A958EF"/>
    <w:rsid w:val="00A95A72"/>
    <w:rsid w:val="00A95B7C"/>
    <w:rsid w:val="00A9634A"/>
    <w:rsid w:val="00A971AA"/>
    <w:rsid w:val="00A971EB"/>
    <w:rsid w:val="00A9772B"/>
    <w:rsid w:val="00AA0B8B"/>
    <w:rsid w:val="00AA0DAE"/>
    <w:rsid w:val="00AA0E6B"/>
    <w:rsid w:val="00AA262A"/>
    <w:rsid w:val="00AA2802"/>
    <w:rsid w:val="00AA4046"/>
    <w:rsid w:val="00AA4263"/>
    <w:rsid w:val="00AA42DB"/>
    <w:rsid w:val="00AA440B"/>
    <w:rsid w:val="00AA451B"/>
    <w:rsid w:val="00AA4762"/>
    <w:rsid w:val="00AA53B9"/>
    <w:rsid w:val="00AA5A7A"/>
    <w:rsid w:val="00AA5ABD"/>
    <w:rsid w:val="00AA634A"/>
    <w:rsid w:val="00AA648F"/>
    <w:rsid w:val="00AA64DD"/>
    <w:rsid w:val="00AA78BB"/>
    <w:rsid w:val="00AB0B6C"/>
    <w:rsid w:val="00AB13D6"/>
    <w:rsid w:val="00AB16A2"/>
    <w:rsid w:val="00AB2A3F"/>
    <w:rsid w:val="00AB3630"/>
    <w:rsid w:val="00AB4094"/>
    <w:rsid w:val="00AB59FA"/>
    <w:rsid w:val="00AB74C5"/>
    <w:rsid w:val="00AC1461"/>
    <w:rsid w:val="00AC185F"/>
    <w:rsid w:val="00AC1A32"/>
    <w:rsid w:val="00AC2E53"/>
    <w:rsid w:val="00AC327B"/>
    <w:rsid w:val="00AC3B49"/>
    <w:rsid w:val="00AC4492"/>
    <w:rsid w:val="00AC4A58"/>
    <w:rsid w:val="00AC5B65"/>
    <w:rsid w:val="00AC5C87"/>
    <w:rsid w:val="00AC6D89"/>
    <w:rsid w:val="00AC70C9"/>
    <w:rsid w:val="00AC7180"/>
    <w:rsid w:val="00AC72DA"/>
    <w:rsid w:val="00AD0311"/>
    <w:rsid w:val="00AD1EFA"/>
    <w:rsid w:val="00AD1F9F"/>
    <w:rsid w:val="00AD2515"/>
    <w:rsid w:val="00AD25D3"/>
    <w:rsid w:val="00AD2ECD"/>
    <w:rsid w:val="00AD48B6"/>
    <w:rsid w:val="00AD4E4E"/>
    <w:rsid w:val="00AD5306"/>
    <w:rsid w:val="00AD6ABA"/>
    <w:rsid w:val="00AD72D0"/>
    <w:rsid w:val="00AD72EC"/>
    <w:rsid w:val="00AD73A4"/>
    <w:rsid w:val="00AD7FEF"/>
    <w:rsid w:val="00AE0593"/>
    <w:rsid w:val="00AE107F"/>
    <w:rsid w:val="00AE2081"/>
    <w:rsid w:val="00AE30CE"/>
    <w:rsid w:val="00AE3727"/>
    <w:rsid w:val="00AE45A9"/>
    <w:rsid w:val="00AE4E50"/>
    <w:rsid w:val="00AE52A6"/>
    <w:rsid w:val="00AE5A80"/>
    <w:rsid w:val="00AE60A5"/>
    <w:rsid w:val="00AE6249"/>
    <w:rsid w:val="00AE68F2"/>
    <w:rsid w:val="00AE6949"/>
    <w:rsid w:val="00AE6E0B"/>
    <w:rsid w:val="00AE742F"/>
    <w:rsid w:val="00AF0E20"/>
    <w:rsid w:val="00AF1D4F"/>
    <w:rsid w:val="00AF2565"/>
    <w:rsid w:val="00AF2E08"/>
    <w:rsid w:val="00AF2E9B"/>
    <w:rsid w:val="00AF35A1"/>
    <w:rsid w:val="00AF377A"/>
    <w:rsid w:val="00AF3E40"/>
    <w:rsid w:val="00AF3E4A"/>
    <w:rsid w:val="00AF4E26"/>
    <w:rsid w:val="00AF5281"/>
    <w:rsid w:val="00AF58E0"/>
    <w:rsid w:val="00AF6AD2"/>
    <w:rsid w:val="00AF7516"/>
    <w:rsid w:val="00AF7937"/>
    <w:rsid w:val="00AF7B41"/>
    <w:rsid w:val="00AF7D3E"/>
    <w:rsid w:val="00AF7D6F"/>
    <w:rsid w:val="00B00242"/>
    <w:rsid w:val="00B00E5F"/>
    <w:rsid w:val="00B019FF"/>
    <w:rsid w:val="00B01A46"/>
    <w:rsid w:val="00B02F9B"/>
    <w:rsid w:val="00B03DC7"/>
    <w:rsid w:val="00B03E0E"/>
    <w:rsid w:val="00B04983"/>
    <w:rsid w:val="00B04A3D"/>
    <w:rsid w:val="00B04F3F"/>
    <w:rsid w:val="00B05416"/>
    <w:rsid w:val="00B05622"/>
    <w:rsid w:val="00B05FF4"/>
    <w:rsid w:val="00B07CE8"/>
    <w:rsid w:val="00B07D7C"/>
    <w:rsid w:val="00B11E31"/>
    <w:rsid w:val="00B12B63"/>
    <w:rsid w:val="00B132E1"/>
    <w:rsid w:val="00B14FAC"/>
    <w:rsid w:val="00B151C6"/>
    <w:rsid w:val="00B15CE6"/>
    <w:rsid w:val="00B1713A"/>
    <w:rsid w:val="00B1748E"/>
    <w:rsid w:val="00B17800"/>
    <w:rsid w:val="00B20410"/>
    <w:rsid w:val="00B20790"/>
    <w:rsid w:val="00B20929"/>
    <w:rsid w:val="00B211B1"/>
    <w:rsid w:val="00B21A84"/>
    <w:rsid w:val="00B223EA"/>
    <w:rsid w:val="00B23784"/>
    <w:rsid w:val="00B23B8E"/>
    <w:rsid w:val="00B23CD2"/>
    <w:rsid w:val="00B23F6F"/>
    <w:rsid w:val="00B245FF"/>
    <w:rsid w:val="00B24675"/>
    <w:rsid w:val="00B247C3"/>
    <w:rsid w:val="00B256B3"/>
    <w:rsid w:val="00B25720"/>
    <w:rsid w:val="00B26A45"/>
    <w:rsid w:val="00B273E0"/>
    <w:rsid w:val="00B27FDE"/>
    <w:rsid w:val="00B30923"/>
    <w:rsid w:val="00B30A57"/>
    <w:rsid w:val="00B31722"/>
    <w:rsid w:val="00B317D4"/>
    <w:rsid w:val="00B3345C"/>
    <w:rsid w:val="00B33869"/>
    <w:rsid w:val="00B351FB"/>
    <w:rsid w:val="00B3660A"/>
    <w:rsid w:val="00B379E5"/>
    <w:rsid w:val="00B41D72"/>
    <w:rsid w:val="00B4244D"/>
    <w:rsid w:val="00B42AF1"/>
    <w:rsid w:val="00B42BFA"/>
    <w:rsid w:val="00B4364A"/>
    <w:rsid w:val="00B446CF"/>
    <w:rsid w:val="00B449F8"/>
    <w:rsid w:val="00B44A75"/>
    <w:rsid w:val="00B45524"/>
    <w:rsid w:val="00B4577B"/>
    <w:rsid w:val="00B45C9C"/>
    <w:rsid w:val="00B45D14"/>
    <w:rsid w:val="00B45DF8"/>
    <w:rsid w:val="00B45EAF"/>
    <w:rsid w:val="00B463B4"/>
    <w:rsid w:val="00B46CB2"/>
    <w:rsid w:val="00B46F83"/>
    <w:rsid w:val="00B476AE"/>
    <w:rsid w:val="00B47830"/>
    <w:rsid w:val="00B50EB9"/>
    <w:rsid w:val="00B51521"/>
    <w:rsid w:val="00B5253D"/>
    <w:rsid w:val="00B5286B"/>
    <w:rsid w:val="00B5296F"/>
    <w:rsid w:val="00B53727"/>
    <w:rsid w:val="00B53AD7"/>
    <w:rsid w:val="00B53C8B"/>
    <w:rsid w:val="00B543AC"/>
    <w:rsid w:val="00B56B9E"/>
    <w:rsid w:val="00B57335"/>
    <w:rsid w:val="00B57940"/>
    <w:rsid w:val="00B57A0F"/>
    <w:rsid w:val="00B57C17"/>
    <w:rsid w:val="00B60355"/>
    <w:rsid w:val="00B60498"/>
    <w:rsid w:val="00B60ABF"/>
    <w:rsid w:val="00B61308"/>
    <w:rsid w:val="00B62327"/>
    <w:rsid w:val="00B626EF"/>
    <w:rsid w:val="00B632FE"/>
    <w:rsid w:val="00B639A8"/>
    <w:rsid w:val="00B63BBA"/>
    <w:rsid w:val="00B63F24"/>
    <w:rsid w:val="00B64103"/>
    <w:rsid w:val="00B64778"/>
    <w:rsid w:val="00B64A78"/>
    <w:rsid w:val="00B650CB"/>
    <w:rsid w:val="00B65859"/>
    <w:rsid w:val="00B65BDE"/>
    <w:rsid w:val="00B6635C"/>
    <w:rsid w:val="00B666BA"/>
    <w:rsid w:val="00B66AA7"/>
    <w:rsid w:val="00B66E2D"/>
    <w:rsid w:val="00B67284"/>
    <w:rsid w:val="00B676BE"/>
    <w:rsid w:val="00B67813"/>
    <w:rsid w:val="00B70BB3"/>
    <w:rsid w:val="00B71709"/>
    <w:rsid w:val="00B73A84"/>
    <w:rsid w:val="00B73B43"/>
    <w:rsid w:val="00B741F7"/>
    <w:rsid w:val="00B743D8"/>
    <w:rsid w:val="00B74CFF"/>
    <w:rsid w:val="00B7570B"/>
    <w:rsid w:val="00B761BA"/>
    <w:rsid w:val="00B762FF"/>
    <w:rsid w:val="00B77556"/>
    <w:rsid w:val="00B7788F"/>
    <w:rsid w:val="00B802F5"/>
    <w:rsid w:val="00B8035E"/>
    <w:rsid w:val="00B80428"/>
    <w:rsid w:val="00B80CA4"/>
    <w:rsid w:val="00B80D12"/>
    <w:rsid w:val="00B80DC2"/>
    <w:rsid w:val="00B80FCF"/>
    <w:rsid w:val="00B81060"/>
    <w:rsid w:val="00B810F9"/>
    <w:rsid w:val="00B82493"/>
    <w:rsid w:val="00B826C4"/>
    <w:rsid w:val="00B827ED"/>
    <w:rsid w:val="00B82EE1"/>
    <w:rsid w:val="00B83967"/>
    <w:rsid w:val="00B83B0A"/>
    <w:rsid w:val="00B83CDD"/>
    <w:rsid w:val="00B83E7B"/>
    <w:rsid w:val="00B8452A"/>
    <w:rsid w:val="00B8459A"/>
    <w:rsid w:val="00B851CF"/>
    <w:rsid w:val="00B859D1"/>
    <w:rsid w:val="00B87DCC"/>
    <w:rsid w:val="00B90247"/>
    <w:rsid w:val="00B90623"/>
    <w:rsid w:val="00B9090E"/>
    <w:rsid w:val="00B91759"/>
    <w:rsid w:val="00B91FBF"/>
    <w:rsid w:val="00B92021"/>
    <w:rsid w:val="00B92A75"/>
    <w:rsid w:val="00B93540"/>
    <w:rsid w:val="00B9373A"/>
    <w:rsid w:val="00B93D6F"/>
    <w:rsid w:val="00B93E2B"/>
    <w:rsid w:val="00B940BB"/>
    <w:rsid w:val="00B94500"/>
    <w:rsid w:val="00B9452C"/>
    <w:rsid w:val="00B94EB7"/>
    <w:rsid w:val="00B95042"/>
    <w:rsid w:val="00B950E3"/>
    <w:rsid w:val="00B9549A"/>
    <w:rsid w:val="00B9554E"/>
    <w:rsid w:val="00B95858"/>
    <w:rsid w:val="00B96470"/>
    <w:rsid w:val="00B96F9E"/>
    <w:rsid w:val="00B973D4"/>
    <w:rsid w:val="00BA0EBF"/>
    <w:rsid w:val="00BA10AB"/>
    <w:rsid w:val="00BA1319"/>
    <w:rsid w:val="00BA1405"/>
    <w:rsid w:val="00BA1523"/>
    <w:rsid w:val="00BA1AE1"/>
    <w:rsid w:val="00BA1B7D"/>
    <w:rsid w:val="00BA1FAF"/>
    <w:rsid w:val="00BA2204"/>
    <w:rsid w:val="00BA2C81"/>
    <w:rsid w:val="00BA33B5"/>
    <w:rsid w:val="00BA4174"/>
    <w:rsid w:val="00BA4193"/>
    <w:rsid w:val="00BA4DC5"/>
    <w:rsid w:val="00BA50FD"/>
    <w:rsid w:val="00BA6674"/>
    <w:rsid w:val="00BA6A3D"/>
    <w:rsid w:val="00BA6BBA"/>
    <w:rsid w:val="00BA6E79"/>
    <w:rsid w:val="00BA7A07"/>
    <w:rsid w:val="00BA7AAC"/>
    <w:rsid w:val="00BB02AB"/>
    <w:rsid w:val="00BB03EB"/>
    <w:rsid w:val="00BB0D3C"/>
    <w:rsid w:val="00BB1FD9"/>
    <w:rsid w:val="00BB201A"/>
    <w:rsid w:val="00BB2865"/>
    <w:rsid w:val="00BB2E1A"/>
    <w:rsid w:val="00BB47E4"/>
    <w:rsid w:val="00BB4C2A"/>
    <w:rsid w:val="00BB4C73"/>
    <w:rsid w:val="00BB548C"/>
    <w:rsid w:val="00BB54CB"/>
    <w:rsid w:val="00BB6177"/>
    <w:rsid w:val="00BB6A29"/>
    <w:rsid w:val="00BB6CAD"/>
    <w:rsid w:val="00BB7470"/>
    <w:rsid w:val="00BC0234"/>
    <w:rsid w:val="00BC06E3"/>
    <w:rsid w:val="00BC0EFC"/>
    <w:rsid w:val="00BC1D02"/>
    <w:rsid w:val="00BC1F2F"/>
    <w:rsid w:val="00BC2F77"/>
    <w:rsid w:val="00BC3058"/>
    <w:rsid w:val="00BC3756"/>
    <w:rsid w:val="00BC38F8"/>
    <w:rsid w:val="00BC3FD4"/>
    <w:rsid w:val="00BC4097"/>
    <w:rsid w:val="00BC4724"/>
    <w:rsid w:val="00BC48F0"/>
    <w:rsid w:val="00BC494F"/>
    <w:rsid w:val="00BC5777"/>
    <w:rsid w:val="00BC5A87"/>
    <w:rsid w:val="00BC64BA"/>
    <w:rsid w:val="00BC65D7"/>
    <w:rsid w:val="00BC6DF2"/>
    <w:rsid w:val="00BC7145"/>
    <w:rsid w:val="00BC746A"/>
    <w:rsid w:val="00BC767A"/>
    <w:rsid w:val="00BD00BF"/>
    <w:rsid w:val="00BD0166"/>
    <w:rsid w:val="00BD0F82"/>
    <w:rsid w:val="00BD2830"/>
    <w:rsid w:val="00BD3359"/>
    <w:rsid w:val="00BD3552"/>
    <w:rsid w:val="00BD4033"/>
    <w:rsid w:val="00BD6459"/>
    <w:rsid w:val="00BD77B3"/>
    <w:rsid w:val="00BE0278"/>
    <w:rsid w:val="00BE02D3"/>
    <w:rsid w:val="00BE162C"/>
    <w:rsid w:val="00BE1678"/>
    <w:rsid w:val="00BE2A7B"/>
    <w:rsid w:val="00BE338C"/>
    <w:rsid w:val="00BE4323"/>
    <w:rsid w:val="00BE44FB"/>
    <w:rsid w:val="00BE4DC0"/>
    <w:rsid w:val="00BE4FE8"/>
    <w:rsid w:val="00BE5356"/>
    <w:rsid w:val="00BF1DDC"/>
    <w:rsid w:val="00BF4AF2"/>
    <w:rsid w:val="00BF4D13"/>
    <w:rsid w:val="00BF4E2A"/>
    <w:rsid w:val="00BF5D93"/>
    <w:rsid w:val="00BF6804"/>
    <w:rsid w:val="00BF6925"/>
    <w:rsid w:val="00BF719D"/>
    <w:rsid w:val="00C0039F"/>
    <w:rsid w:val="00C00D12"/>
    <w:rsid w:val="00C00FB8"/>
    <w:rsid w:val="00C0345B"/>
    <w:rsid w:val="00C03EDA"/>
    <w:rsid w:val="00C04164"/>
    <w:rsid w:val="00C0472C"/>
    <w:rsid w:val="00C048A9"/>
    <w:rsid w:val="00C049E7"/>
    <w:rsid w:val="00C04ADD"/>
    <w:rsid w:val="00C04ED2"/>
    <w:rsid w:val="00C05497"/>
    <w:rsid w:val="00C0594C"/>
    <w:rsid w:val="00C05A0C"/>
    <w:rsid w:val="00C06160"/>
    <w:rsid w:val="00C06E0A"/>
    <w:rsid w:val="00C06F2D"/>
    <w:rsid w:val="00C07074"/>
    <w:rsid w:val="00C1112C"/>
    <w:rsid w:val="00C121B2"/>
    <w:rsid w:val="00C12CEB"/>
    <w:rsid w:val="00C13FD8"/>
    <w:rsid w:val="00C14C12"/>
    <w:rsid w:val="00C15752"/>
    <w:rsid w:val="00C15AC5"/>
    <w:rsid w:val="00C16CBF"/>
    <w:rsid w:val="00C16F4B"/>
    <w:rsid w:val="00C1715B"/>
    <w:rsid w:val="00C176F5"/>
    <w:rsid w:val="00C17BB0"/>
    <w:rsid w:val="00C17F81"/>
    <w:rsid w:val="00C207C2"/>
    <w:rsid w:val="00C20D1A"/>
    <w:rsid w:val="00C20E28"/>
    <w:rsid w:val="00C20EB1"/>
    <w:rsid w:val="00C212AB"/>
    <w:rsid w:val="00C22224"/>
    <w:rsid w:val="00C2237F"/>
    <w:rsid w:val="00C224A0"/>
    <w:rsid w:val="00C23A68"/>
    <w:rsid w:val="00C23EA2"/>
    <w:rsid w:val="00C240FB"/>
    <w:rsid w:val="00C24684"/>
    <w:rsid w:val="00C255F5"/>
    <w:rsid w:val="00C26802"/>
    <w:rsid w:val="00C27E01"/>
    <w:rsid w:val="00C3070D"/>
    <w:rsid w:val="00C310B6"/>
    <w:rsid w:val="00C3255A"/>
    <w:rsid w:val="00C327D4"/>
    <w:rsid w:val="00C32D64"/>
    <w:rsid w:val="00C33470"/>
    <w:rsid w:val="00C33D65"/>
    <w:rsid w:val="00C33E5E"/>
    <w:rsid w:val="00C3436E"/>
    <w:rsid w:val="00C34BDC"/>
    <w:rsid w:val="00C34E00"/>
    <w:rsid w:val="00C35FEE"/>
    <w:rsid w:val="00C36928"/>
    <w:rsid w:val="00C37744"/>
    <w:rsid w:val="00C40E3D"/>
    <w:rsid w:val="00C40FA0"/>
    <w:rsid w:val="00C41104"/>
    <w:rsid w:val="00C4157A"/>
    <w:rsid w:val="00C42189"/>
    <w:rsid w:val="00C423F9"/>
    <w:rsid w:val="00C437A4"/>
    <w:rsid w:val="00C4486D"/>
    <w:rsid w:val="00C44A82"/>
    <w:rsid w:val="00C44CA3"/>
    <w:rsid w:val="00C461E2"/>
    <w:rsid w:val="00C46E37"/>
    <w:rsid w:val="00C47304"/>
    <w:rsid w:val="00C47652"/>
    <w:rsid w:val="00C47841"/>
    <w:rsid w:val="00C47AB1"/>
    <w:rsid w:val="00C4DD1F"/>
    <w:rsid w:val="00C50B82"/>
    <w:rsid w:val="00C516A8"/>
    <w:rsid w:val="00C5179B"/>
    <w:rsid w:val="00C517F6"/>
    <w:rsid w:val="00C51C5B"/>
    <w:rsid w:val="00C5334E"/>
    <w:rsid w:val="00C55476"/>
    <w:rsid w:val="00C55A3A"/>
    <w:rsid w:val="00C578F1"/>
    <w:rsid w:val="00C62949"/>
    <w:rsid w:val="00C629F4"/>
    <w:rsid w:val="00C63EE6"/>
    <w:rsid w:val="00C64FFB"/>
    <w:rsid w:val="00C6660F"/>
    <w:rsid w:val="00C6697F"/>
    <w:rsid w:val="00C6765E"/>
    <w:rsid w:val="00C6766D"/>
    <w:rsid w:val="00C676F7"/>
    <w:rsid w:val="00C67888"/>
    <w:rsid w:val="00C67FD4"/>
    <w:rsid w:val="00C711FA"/>
    <w:rsid w:val="00C71534"/>
    <w:rsid w:val="00C72901"/>
    <w:rsid w:val="00C72924"/>
    <w:rsid w:val="00C72A05"/>
    <w:rsid w:val="00C72F05"/>
    <w:rsid w:val="00C73347"/>
    <w:rsid w:val="00C73E8E"/>
    <w:rsid w:val="00C7416D"/>
    <w:rsid w:val="00C74C70"/>
    <w:rsid w:val="00C76927"/>
    <w:rsid w:val="00C76EC3"/>
    <w:rsid w:val="00C772BD"/>
    <w:rsid w:val="00C8019F"/>
    <w:rsid w:val="00C802A4"/>
    <w:rsid w:val="00C8066B"/>
    <w:rsid w:val="00C808EF"/>
    <w:rsid w:val="00C84569"/>
    <w:rsid w:val="00C872DF"/>
    <w:rsid w:val="00C8782A"/>
    <w:rsid w:val="00C903C2"/>
    <w:rsid w:val="00C90E6F"/>
    <w:rsid w:val="00C91040"/>
    <w:rsid w:val="00C9115F"/>
    <w:rsid w:val="00C916AB"/>
    <w:rsid w:val="00C91713"/>
    <w:rsid w:val="00C91BB3"/>
    <w:rsid w:val="00C92368"/>
    <w:rsid w:val="00C937C9"/>
    <w:rsid w:val="00C93EFA"/>
    <w:rsid w:val="00C94108"/>
    <w:rsid w:val="00C94579"/>
    <w:rsid w:val="00C951AD"/>
    <w:rsid w:val="00C95BB3"/>
    <w:rsid w:val="00C95F82"/>
    <w:rsid w:val="00C96C47"/>
    <w:rsid w:val="00C96E87"/>
    <w:rsid w:val="00C9733A"/>
    <w:rsid w:val="00CA077B"/>
    <w:rsid w:val="00CA08E0"/>
    <w:rsid w:val="00CA0DCD"/>
    <w:rsid w:val="00CA0E37"/>
    <w:rsid w:val="00CA1818"/>
    <w:rsid w:val="00CA1AE4"/>
    <w:rsid w:val="00CA1DFB"/>
    <w:rsid w:val="00CA22D1"/>
    <w:rsid w:val="00CA2766"/>
    <w:rsid w:val="00CA31BC"/>
    <w:rsid w:val="00CA3330"/>
    <w:rsid w:val="00CA3E42"/>
    <w:rsid w:val="00CA3F0A"/>
    <w:rsid w:val="00CA4D11"/>
    <w:rsid w:val="00CA5032"/>
    <w:rsid w:val="00CA5973"/>
    <w:rsid w:val="00CA613D"/>
    <w:rsid w:val="00CA61B7"/>
    <w:rsid w:val="00CA6D7F"/>
    <w:rsid w:val="00CA727C"/>
    <w:rsid w:val="00CA7982"/>
    <w:rsid w:val="00CA7DE9"/>
    <w:rsid w:val="00CB0603"/>
    <w:rsid w:val="00CB0854"/>
    <w:rsid w:val="00CB0ACC"/>
    <w:rsid w:val="00CB0C41"/>
    <w:rsid w:val="00CB14B1"/>
    <w:rsid w:val="00CB1773"/>
    <w:rsid w:val="00CB1969"/>
    <w:rsid w:val="00CB22A8"/>
    <w:rsid w:val="00CB2614"/>
    <w:rsid w:val="00CB29AD"/>
    <w:rsid w:val="00CB3DDF"/>
    <w:rsid w:val="00CB3FE1"/>
    <w:rsid w:val="00CB4875"/>
    <w:rsid w:val="00CB74D6"/>
    <w:rsid w:val="00CB7B33"/>
    <w:rsid w:val="00CC04D5"/>
    <w:rsid w:val="00CC07E4"/>
    <w:rsid w:val="00CC102F"/>
    <w:rsid w:val="00CC173C"/>
    <w:rsid w:val="00CC1A19"/>
    <w:rsid w:val="00CC1D57"/>
    <w:rsid w:val="00CC383A"/>
    <w:rsid w:val="00CC3DA6"/>
    <w:rsid w:val="00CC415A"/>
    <w:rsid w:val="00CC4BC1"/>
    <w:rsid w:val="00CC4E2E"/>
    <w:rsid w:val="00CC5571"/>
    <w:rsid w:val="00CC62B4"/>
    <w:rsid w:val="00CC6E07"/>
    <w:rsid w:val="00CC7590"/>
    <w:rsid w:val="00CD0346"/>
    <w:rsid w:val="00CD06BC"/>
    <w:rsid w:val="00CD0955"/>
    <w:rsid w:val="00CD0B4B"/>
    <w:rsid w:val="00CD0EB8"/>
    <w:rsid w:val="00CD15C9"/>
    <w:rsid w:val="00CD16DA"/>
    <w:rsid w:val="00CD1C09"/>
    <w:rsid w:val="00CD1CDA"/>
    <w:rsid w:val="00CD2716"/>
    <w:rsid w:val="00CD2B3B"/>
    <w:rsid w:val="00CD2D8D"/>
    <w:rsid w:val="00CD34ED"/>
    <w:rsid w:val="00CD3672"/>
    <w:rsid w:val="00CD4D30"/>
    <w:rsid w:val="00CD5696"/>
    <w:rsid w:val="00CD5B61"/>
    <w:rsid w:val="00CD5CB4"/>
    <w:rsid w:val="00CD62CA"/>
    <w:rsid w:val="00CD6427"/>
    <w:rsid w:val="00CE0463"/>
    <w:rsid w:val="00CE04EB"/>
    <w:rsid w:val="00CE0535"/>
    <w:rsid w:val="00CE15A2"/>
    <w:rsid w:val="00CE16F3"/>
    <w:rsid w:val="00CE1F8B"/>
    <w:rsid w:val="00CE2527"/>
    <w:rsid w:val="00CE3BE0"/>
    <w:rsid w:val="00CE3EF1"/>
    <w:rsid w:val="00CE430D"/>
    <w:rsid w:val="00CE5A76"/>
    <w:rsid w:val="00CE618B"/>
    <w:rsid w:val="00CE6796"/>
    <w:rsid w:val="00CE74F5"/>
    <w:rsid w:val="00CE7F53"/>
    <w:rsid w:val="00CF0346"/>
    <w:rsid w:val="00CF0620"/>
    <w:rsid w:val="00CF0F01"/>
    <w:rsid w:val="00CF179D"/>
    <w:rsid w:val="00CF1A71"/>
    <w:rsid w:val="00CF25AE"/>
    <w:rsid w:val="00CF2882"/>
    <w:rsid w:val="00CF3074"/>
    <w:rsid w:val="00CF3271"/>
    <w:rsid w:val="00CF3389"/>
    <w:rsid w:val="00CF38F5"/>
    <w:rsid w:val="00CF3939"/>
    <w:rsid w:val="00CF45CB"/>
    <w:rsid w:val="00CF48DC"/>
    <w:rsid w:val="00CF564A"/>
    <w:rsid w:val="00CF59DD"/>
    <w:rsid w:val="00CF63D0"/>
    <w:rsid w:val="00CF64AE"/>
    <w:rsid w:val="00CF6514"/>
    <w:rsid w:val="00CF773B"/>
    <w:rsid w:val="00CF7F80"/>
    <w:rsid w:val="00CFECF2"/>
    <w:rsid w:val="00D004E8"/>
    <w:rsid w:val="00D00F2D"/>
    <w:rsid w:val="00D0113E"/>
    <w:rsid w:val="00D039DF"/>
    <w:rsid w:val="00D03DA5"/>
    <w:rsid w:val="00D04190"/>
    <w:rsid w:val="00D05E6F"/>
    <w:rsid w:val="00D06394"/>
    <w:rsid w:val="00D066B5"/>
    <w:rsid w:val="00D072E4"/>
    <w:rsid w:val="00D07345"/>
    <w:rsid w:val="00D078F1"/>
    <w:rsid w:val="00D07D59"/>
    <w:rsid w:val="00D11769"/>
    <w:rsid w:val="00D11E61"/>
    <w:rsid w:val="00D14528"/>
    <w:rsid w:val="00D14866"/>
    <w:rsid w:val="00D14D44"/>
    <w:rsid w:val="00D1517A"/>
    <w:rsid w:val="00D1541F"/>
    <w:rsid w:val="00D1583D"/>
    <w:rsid w:val="00D15CCD"/>
    <w:rsid w:val="00D17EF2"/>
    <w:rsid w:val="00D20164"/>
    <w:rsid w:val="00D2021C"/>
    <w:rsid w:val="00D20E84"/>
    <w:rsid w:val="00D213EE"/>
    <w:rsid w:val="00D21867"/>
    <w:rsid w:val="00D21B71"/>
    <w:rsid w:val="00D23027"/>
    <w:rsid w:val="00D23379"/>
    <w:rsid w:val="00D25C4F"/>
    <w:rsid w:val="00D25CAD"/>
    <w:rsid w:val="00D25E80"/>
    <w:rsid w:val="00D26BCF"/>
    <w:rsid w:val="00D273F1"/>
    <w:rsid w:val="00D277C5"/>
    <w:rsid w:val="00D27ADF"/>
    <w:rsid w:val="00D30502"/>
    <w:rsid w:val="00D30711"/>
    <w:rsid w:val="00D30922"/>
    <w:rsid w:val="00D30D4F"/>
    <w:rsid w:val="00D31038"/>
    <w:rsid w:val="00D319B0"/>
    <w:rsid w:val="00D31B3E"/>
    <w:rsid w:val="00D32279"/>
    <w:rsid w:val="00D3249D"/>
    <w:rsid w:val="00D326C3"/>
    <w:rsid w:val="00D32CBE"/>
    <w:rsid w:val="00D33629"/>
    <w:rsid w:val="00D33DA9"/>
    <w:rsid w:val="00D34D2E"/>
    <w:rsid w:val="00D3528E"/>
    <w:rsid w:val="00D3575B"/>
    <w:rsid w:val="00D35C0D"/>
    <w:rsid w:val="00D35F6A"/>
    <w:rsid w:val="00D36142"/>
    <w:rsid w:val="00D3641E"/>
    <w:rsid w:val="00D40740"/>
    <w:rsid w:val="00D41B79"/>
    <w:rsid w:val="00D41E0F"/>
    <w:rsid w:val="00D42355"/>
    <w:rsid w:val="00D423DE"/>
    <w:rsid w:val="00D42E2E"/>
    <w:rsid w:val="00D42EB4"/>
    <w:rsid w:val="00D42F0D"/>
    <w:rsid w:val="00D4383A"/>
    <w:rsid w:val="00D43A7A"/>
    <w:rsid w:val="00D4424E"/>
    <w:rsid w:val="00D44DC5"/>
    <w:rsid w:val="00D44DF9"/>
    <w:rsid w:val="00D45A4B"/>
    <w:rsid w:val="00D45D89"/>
    <w:rsid w:val="00D46F1A"/>
    <w:rsid w:val="00D470B1"/>
    <w:rsid w:val="00D502C0"/>
    <w:rsid w:val="00D5046E"/>
    <w:rsid w:val="00D5076A"/>
    <w:rsid w:val="00D50D7E"/>
    <w:rsid w:val="00D51176"/>
    <w:rsid w:val="00D5140D"/>
    <w:rsid w:val="00D52286"/>
    <w:rsid w:val="00D538FF"/>
    <w:rsid w:val="00D53A1B"/>
    <w:rsid w:val="00D5434E"/>
    <w:rsid w:val="00D543D8"/>
    <w:rsid w:val="00D54B8A"/>
    <w:rsid w:val="00D54D06"/>
    <w:rsid w:val="00D5506F"/>
    <w:rsid w:val="00D5512A"/>
    <w:rsid w:val="00D5728B"/>
    <w:rsid w:val="00D5790E"/>
    <w:rsid w:val="00D57C3C"/>
    <w:rsid w:val="00D57F6A"/>
    <w:rsid w:val="00D601F8"/>
    <w:rsid w:val="00D60645"/>
    <w:rsid w:val="00D61E8E"/>
    <w:rsid w:val="00D62D9A"/>
    <w:rsid w:val="00D64161"/>
    <w:rsid w:val="00D65214"/>
    <w:rsid w:val="00D653A4"/>
    <w:rsid w:val="00D657AC"/>
    <w:rsid w:val="00D66E04"/>
    <w:rsid w:val="00D6710C"/>
    <w:rsid w:val="00D67278"/>
    <w:rsid w:val="00D67366"/>
    <w:rsid w:val="00D6778C"/>
    <w:rsid w:val="00D70A59"/>
    <w:rsid w:val="00D71702"/>
    <w:rsid w:val="00D71A88"/>
    <w:rsid w:val="00D747A6"/>
    <w:rsid w:val="00D74AB0"/>
    <w:rsid w:val="00D74B71"/>
    <w:rsid w:val="00D751D6"/>
    <w:rsid w:val="00D752CF"/>
    <w:rsid w:val="00D75C99"/>
    <w:rsid w:val="00D75D4D"/>
    <w:rsid w:val="00D765AA"/>
    <w:rsid w:val="00D766C9"/>
    <w:rsid w:val="00D76D40"/>
    <w:rsid w:val="00D77260"/>
    <w:rsid w:val="00D77408"/>
    <w:rsid w:val="00D77593"/>
    <w:rsid w:val="00D8075A"/>
    <w:rsid w:val="00D81AC7"/>
    <w:rsid w:val="00D82A1E"/>
    <w:rsid w:val="00D82B73"/>
    <w:rsid w:val="00D83586"/>
    <w:rsid w:val="00D835B7"/>
    <w:rsid w:val="00D840F1"/>
    <w:rsid w:val="00D84451"/>
    <w:rsid w:val="00D860C5"/>
    <w:rsid w:val="00D863C7"/>
    <w:rsid w:val="00D901F7"/>
    <w:rsid w:val="00D90468"/>
    <w:rsid w:val="00D905D1"/>
    <w:rsid w:val="00D90F1F"/>
    <w:rsid w:val="00D9123E"/>
    <w:rsid w:val="00D91795"/>
    <w:rsid w:val="00D919F6"/>
    <w:rsid w:val="00D91B44"/>
    <w:rsid w:val="00D9296B"/>
    <w:rsid w:val="00D92AFC"/>
    <w:rsid w:val="00D93696"/>
    <w:rsid w:val="00D937E2"/>
    <w:rsid w:val="00D93EDA"/>
    <w:rsid w:val="00D947D3"/>
    <w:rsid w:val="00D94CB5"/>
    <w:rsid w:val="00D95287"/>
    <w:rsid w:val="00D95DC9"/>
    <w:rsid w:val="00D97944"/>
    <w:rsid w:val="00DA2C13"/>
    <w:rsid w:val="00DA2F2C"/>
    <w:rsid w:val="00DA3CCD"/>
    <w:rsid w:val="00DA4357"/>
    <w:rsid w:val="00DA447F"/>
    <w:rsid w:val="00DA5C91"/>
    <w:rsid w:val="00DA62C5"/>
    <w:rsid w:val="00DA6830"/>
    <w:rsid w:val="00DA7996"/>
    <w:rsid w:val="00DA7C3C"/>
    <w:rsid w:val="00DB06BE"/>
    <w:rsid w:val="00DB0E71"/>
    <w:rsid w:val="00DB38EF"/>
    <w:rsid w:val="00DB3977"/>
    <w:rsid w:val="00DB6AE5"/>
    <w:rsid w:val="00DB710B"/>
    <w:rsid w:val="00DC0F66"/>
    <w:rsid w:val="00DC16A3"/>
    <w:rsid w:val="00DC1BD4"/>
    <w:rsid w:val="00DC2C8F"/>
    <w:rsid w:val="00DC32A7"/>
    <w:rsid w:val="00DC335E"/>
    <w:rsid w:val="00DC3908"/>
    <w:rsid w:val="00DC3D3A"/>
    <w:rsid w:val="00DC47D5"/>
    <w:rsid w:val="00DC4BB1"/>
    <w:rsid w:val="00DC4D6C"/>
    <w:rsid w:val="00DC55B4"/>
    <w:rsid w:val="00DC5FA6"/>
    <w:rsid w:val="00DC7536"/>
    <w:rsid w:val="00DD008D"/>
    <w:rsid w:val="00DD024D"/>
    <w:rsid w:val="00DD05EE"/>
    <w:rsid w:val="00DD0A0B"/>
    <w:rsid w:val="00DD0CAD"/>
    <w:rsid w:val="00DD1FE5"/>
    <w:rsid w:val="00DD2D3D"/>
    <w:rsid w:val="00DD321F"/>
    <w:rsid w:val="00DD3305"/>
    <w:rsid w:val="00DD34FA"/>
    <w:rsid w:val="00DD351F"/>
    <w:rsid w:val="00DD3F98"/>
    <w:rsid w:val="00DD5570"/>
    <w:rsid w:val="00DD5714"/>
    <w:rsid w:val="00DD5C94"/>
    <w:rsid w:val="00DD5EE7"/>
    <w:rsid w:val="00DE017A"/>
    <w:rsid w:val="00DE07B2"/>
    <w:rsid w:val="00DE1160"/>
    <w:rsid w:val="00DE1819"/>
    <w:rsid w:val="00DE50DA"/>
    <w:rsid w:val="00DE52A4"/>
    <w:rsid w:val="00DE5334"/>
    <w:rsid w:val="00DE58CB"/>
    <w:rsid w:val="00DE59A2"/>
    <w:rsid w:val="00DE6187"/>
    <w:rsid w:val="00DE6765"/>
    <w:rsid w:val="00DE74D5"/>
    <w:rsid w:val="00DE75FB"/>
    <w:rsid w:val="00DE7705"/>
    <w:rsid w:val="00DF0AA7"/>
    <w:rsid w:val="00DF1468"/>
    <w:rsid w:val="00DF15F3"/>
    <w:rsid w:val="00DF16A6"/>
    <w:rsid w:val="00DF17A5"/>
    <w:rsid w:val="00DF1E92"/>
    <w:rsid w:val="00DF264A"/>
    <w:rsid w:val="00DF282D"/>
    <w:rsid w:val="00DF2B34"/>
    <w:rsid w:val="00DF31FC"/>
    <w:rsid w:val="00DF393A"/>
    <w:rsid w:val="00DF527A"/>
    <w:rsid w:val="00DF58BA"/>
    <w:rsid w:val="00DF58CC"/>
    <w:rsid w:val="00DF5A86"/>
    <w:rsid w:val="00DF5DE2"/>
    <w:rsid w:val="00DF724F"/>
    <w:rsid w:val="00E00FE5"/>
    <w:rsid w:val="00E0110B"/>
    <w:rsid w:val="00E01209"/>
    <w:rsid w:val="00E019C2"/>
    <w:rsid w:val="00E01AC3"/>
    <w:rsid w:val="00E025C1"/>
    <w:rsid w:val="00E02B77"/>
    <w:rsid w:val="00E02E18"/>
    <w:rsid w:val="00E03218"/>
    <w:rsid w:val="00E0340F"/>
    <w:rsid w:val="00E03897"/>
    <w:rsid w:val="00E05024"/>
    <w:rsid w:val="00E05188"/>
    <w:rsid w:val="00E05DC6"/>
    <w:rsid w:val="00E07297"/>
    <w:rsid w:val="00E10066"/>
    <w:rsid w:val="00E100C7"/>
    <w:rsid w:val="00E12806"/>
    <w:rsid w:val="00E12915"/>
    <w:rsid w:val="00E12DA1"/>
    <w:rsid w:val="00E12EF9"/>
    <w:rsid w:val="00E13296"/>
    <w:rsid w:val="00E139BD"/>
    <w:rsid w:val="00E13BFC"/>
    <w:rsid w:val="00E140E3"/>
    <w:rsid w:val="00E14E98"/>
    <w:rsid w:val="00E15085"/>
    <w:rsid w:val="00E165F3"/>
    <w:rsid w:val="00E17331"/>
    <w:rsid w:val="00E17368"/>
    <w:rsid w:val="00E206A7"/>
    <w:rsid w:val="00E20722"/>
    <w:rsid w:val="00E20766"/>
    <w:rsid w:val="00E20BD3"/>
    <w:rsid w:val="00E20D1F"/>
    <w:rsid w:val="00E21240"/>
    <w:rsid w:val="00E21DC5"/>
    <w:rsid w:val="00E2210F"/>
    <w:rsid w:val="00E2263D"/>
    <w:rsid w:val="00E22DFD"/>
    <w:rsid w:val="00E23562"/>
    <w:rsid w:val="00E2575E"/>
    <w:rsid w:val="00E26E80"/>
    <w:rsid w:val="00E27423"/>
    <w:rsid w:val="00E27A4C"/>
    <w:rsid w:val="00E30BD5"/>
    <w:rsid w:val="00E312EA"/>
    <w:rsid w:val="00E314B3"/>
    <w:rsid w:val="00E31532"/>
    <w:rsid w:val="00E317E5"/>
    <w:rsid w:val="00E31E9C"/>
    <w:rsid w:val="00E33190"/>
    <w:rsid w:val="00E332ED"/>
    <w:rsid w:val="00E33853"/>
    <w:rsid w:val="00E33DC9"/>
    <w:rsid w:val="00E34510"/>
    <w:rsid w:val="00E35B06"/>
    <w:rsid w:val="00E35D64"/>
    <w:rsid w:val="00E41210"/>
    <w:rsid w:val="00E41E63"/>
    <w:rsid w:val="00E41EE2"/>
    <w:rsid w:val="00E42399"/>
    <w:rsid w:val="00E42540"/>
    <w:rsid w:val="00E43091"/>
    <w:rsid w:val="00E4339C"/>
    <w:rsid w:val="00E44647"/>
    <w:rsid w:val="00E4466E"/>
    <w:rsid w:val="00E44A60"/>
    <w:rsid w:val="00E44B97"/>
    <w:rsid w:val="00E44BC7"/>
    <w:rsid w:val="00E455EB"/>
    <w:rsid w:val="00E45662"/>
    <w:rsid w:val="00E45908"/>
    <w:rsid w:val="00E45E27"/>
    <w:rsid w:val="00E461E3"/>
    <w:rsid w:val="00E463BC"/>
    <w:rsid w:val="00E47C2A"/>
    <w:rsid w:val="00E50126"/>
    <w:rsid w:val="00E51674"/>
    <w:rsid w:val="00E518BC"/>
    <w:rsid w:val="00E52326"/>
    <w:rsid w:val="00E52838"/>
    <w:rsid w:val="00E52BFB"/>
    <w:rsid w:val="00E535C4"/>
    <w:rsid w:val="00E53EAA"/>
    <w:rsid w:val="00E541B1"/>
    <w:rsid w:val="00E54D39"/>
    <w:rsid w:val="00E54D5F"/>
    <w:rsid w:val="00E55115"/>
    <w:rsid w:val="00E555E5"/>
    <w:rsid w:val="00E55640"/>
    <w:rsid w:val="00E56AC5"/>
    <w:rsid w:val="00E57B57"/>
    <w:rsid w:val="00E60072"/>
    <w:rsid w:val="00E60B10"/>
    <w:rsid w:val="00E60BD1"/>
    <w:rsid w:val="00E60C02"/>
    <w:rsid w:val="00E60DC5"/>
    <w:rsid w:val="00E615C8"/>
    <w:rsid w:val="00E617DC"/>
    <w:rsid w:val="00E61D9C"/>
    <w:rsid w:val="00E61FBE"/>
    <w:rsid w:val="00E6243F"/>
    <w:rsid w:val="00E62F6B"/>
    <w:rsid w:val="00E63ED4"/>
    <w:rsid w:val="00E6431D"/>
    <w:rsid w:val="00E64460"/>
    <w:rsid w:val="00E646E2"/>
    <w:rsid w:val="00E65309"/>
    <w:rsid w:val="00E6661B"/>
    <w:rsid w:val="00E66BF7"/>
    <w:rsid w:val="00E672AF"/>
    <w:rsid w:val="00E71794"/>
    <w:rsid w:val="00E71ECB"/>
    <w:rsid w:val="00E72446"/>
    <w:rsid w:val="00E73169"/>
    <w:rsid w:val="00E73527"/>
    <w:rsid w:val="00E73CE0"/>
    <w:rsid w:val="00E7599B"/>
    <w:rsid w:val="00E76D66"/>
    <w:rsid w:val="00E771D1"/>
    <w:rsid w:val="00E772B0"/>
    <w:rsid w:val="00E77504"/>
    <w:rsid w:val="00E77614"/>
    <w:rsid w:val="00E8049A"/>
    <w:rsid w:val="00E80883"/>
    <w:rsid w:val="00E81485"/>
    <w:rsid w:val="00E814E3"/>
    <w:rsid w:val="00E81AFB"/>
    <w:rsid w:val="00E81B90"/>
    <w:rsid w:val="00E81E31"/>
    <w:rsid w:val="00E82A79"/>
    <w:rsid w:val="00E82CFB"/>
    <w:rsid w:val="00E847B9"/>
    <w:rsid w:val="00E84A66"/>
    <w:rsid w:val="00E851C2"/>
    <w:rsid w:val="00E85754"/>
    <w:rsid w:val="00E86136"/>
    <w:rsid w:val="00E868CB"/>
    <w:rsid w:val="00E86A4E"/>
    <w:rsid w:val="00E86CD6"/>
    <w:rsid w:val="00E874F2"/>
    <w:rsid w:val="00E879AC"/>
    <w:rsid w:val="00E87F1B"/>
    <w:rsid w:val="00E90317"/>
    <w:rsid w:val="00E9052D"/>
    <w:rsid w:val="00E9070C"/>
    <w:rsid w:val="00E9116D"/>
    <w:rsid w:val="00E91883"/>
    <w:rsid w:val="00E929A1"/>
    <w:rsid w:val="00E92B24"/>
    <w:rsid w:val="00E943EF"/>
    <w:rsid w:val="00E950E3"/>
    <w:rsid w:val="00E953D6"/>
    <w:rsid w:val="00E96626"/>
    <w:rsid w:val="00E969E4"/>
    <w:rsid w:val="00E96B79"/>
    <w:rsid w:val="00EA0560"/>
    <w:rsid w:val="00EA059C"/>
    <w:rsid w:val="00EA0E0A"/>
    <w:rsid w:val="00EA0EF2"/>
    <w:rsid w:val="00EA258B"/>
    <w:rsid w:val="00EA2D14"/>
    <w:rsid w:val="00EA433B"/>
    <w:rsid w:val="00EA4794"/>
    <w:rsid w:val="00EA4DCB"/>
    <w:rsid w:val="00EA515C"/>
    <w:rsid w:val="00EA65C0"/>
    <w:rsid w:val="00EB0661"/>
    <w:rsid w:val="00EB0B70"/>
    <w:rsid w:val="00EB11D1"/>
    <w:rsid w:val="00EB1B14"/>
    <w:rsid w:val="00EB42EA"/>
    <w:rsid w:val="00EB4536"/>
    <w:rsid w:val="00EB4A3B"/>
    <w:rsid w:val="00EB4D3C"/>
    <w:rsid w:val="00EB546E"/>
    <w:rsid w:val="00EB5507"/>
    <w:rsid w:val="00EB5509"/>
    <w:rsid w:val="00EB5CE0"/>
    <w:rsid w:val="00EB640A"/>
    <w:rsid w:val="00EB6850"/>
    <w:rsid w:val="00EB783D"/>
    <w:rsid w:val="00EB7C34"/>
    <w:rsid w:val="00EC1FC6"/>
    <w:rsid w:val="00EC29D6"/>
    <w:rsid w:val="00EC30EE"/>
    <w:rsid w:val="00EC3938"/>
    <w:rsid w:val="00EC3991"/>
    <w:rsid w:val="00EC3EDA"/>
    <w:rsid w:val="00EC4660"/>
    <w:rsid w:val="00EC5181"/>
    <w:rsid w:val="00EC5305"/>
    <w:rsid w:val="00EC5C14"/>
    <w:rsid w:val="00EC6A12"/>
    <w:rsid w:val="00EC730A"/>
    <w:rsid w:val="00EC7AD8"/>
    <w:rsid w:val="00EC7DBD"/>
    <w:rsid w:val="00EC7E93"/>
    <w:rsid w:val="00ED123E"/>
    <w:rsid w:val="00ED1AC5"/>
    <w:rsid w:val="00ED1B7E"/>
    <w:rsid w:val="00ED271B"/>
    <w:rsid w:val="00ED2B8C"/>
    <w:rsid w:val="00ED2EDA"/>
    <w:rsid w:val="00ED32AF"/>
    <w:rsid w:val="00ED3CAB"/>
    <w:rsid w:val="00ED3FC2"/>
    <w:rsid w:val="00ED4B18"/>
    <w:rsid w:val="00ED4E49"/>
    <w:rsid w:val="00ED5C03"/>
    <w:rsid w:val="00ED6B72"/>
    <w:rsid w:val="00ED7BCD"/>
    <w:rsid w:val="00ED7DA8"/>
    <w:rsid w:val="00EE02B4"/>
    <w:rsid w:val="00EE0ECC"/>
    <w:rsid w:val="00EE1431"/>
    <w:rsid w:val="00EE2B52"/>
    <w:rsid w:val="00EE2CCD"/>
    <w:rsid w:val="00EE3447"/>
    <w:rsid w:val="00EE382F"/>
    <w:rsid w:val="00EE3978"/>
    <w:rsid w:val="00EE40B3"/>
    <w:rsid w:val="00EE6501"/>
    <w:rsid w:val="00EE72D6"/>
    <w:rsid w:val="00EF0854"/>
    <w:rsid w:val="00EF0CE0"/>
    <w:rsid w:val="00EF2DDD"/>
    <w:rsid w:val="00EF3B3F"/>
    <w:rsid w:val="00EF3BCC"/>
    <w:rsid w:val="00EF4A52"/>
    <w:rsid w:val="00EF4ABD"/>
    <w:rsid w:val="00EF4C9E"/>
    <w:rsid w:val="00EF4E74"/>
    <w:rsid w:val="00EF562A"/>
    <w:rsid w:val="00EF5DA5"/>
    <w:rsid w:val="00EF5DEC"/>
    <w:rsid w:val="00EF644A"/>
    <w:rsid w:val="00EF65D1"/>
    <w:rsid w:val="00EF6E0E"/>
    <w:rsid w:val="00EF75C0"/>
    <w:rsid w:val="00F0028D"/>
    <w:rsid w:val="00F00505"/>
    <w:rsid w:val="00F01D89"/>
    <w:rsid w:val="00F03ACC"/>
    <w:rsid w:val="00F05034"/>
    <w:rsid w:val="00F06B48"/>
    <w:rsid w:val="00F07066"/>
    <w:rsid w:val="00F07458"/>
    <w:rsid w:val="00F07C85"/>
    <w:rsid w:val="00F10733"/>
    <w:rsid w:val="00F109B9"/>
    <w:rsid w:val="00F1138D"/>
    <w:rsid w:val="00F12358"/>
    <w:rsid w:val="00F13522"/>
    <w:rsid w:val="00F13885"/>
    <w:rsid w:val="00F13FFE"/>
    <w:rsid w:val="00F14A4F"/>
    <w:rsid w:val="00F14BAA"/>
    <w:rsid w:val="00F14D2E"/>
    <w:rsid w:val="00F150B3"/>
    <w:rsid w:val="00F151C3"/>
    <w:rsid w:val="00F15E73"/>
    <w:rsid w:val="00F1610D"/>
    <w:rsid w:val="00F169C0"/>
    <w:rsid w:val="00F173F3"/>
    <w:rsid w:val="00F2091B"/>
    <w:rsid w:val="00F20E66"/>
    <w:rsid w:val="00F2161C"/>
    <w:rsid w:val="00F226AA"/>
    <w:rsid w:val="00F23A23"/>
    <w:rsid w:val="00F24046"/>
    <w:rsid w:val="00F2410C"/>
    <w:rsid w:val="00F24AA4"/>
    <w:rsid w:val="00F24E74"/>
    <w:rsid w:val="00F251E1"/>
    <w:rsid w:val="00F3005A"/>
    <w:rsid w:val="00F307CC"/>
    <w:rsid w:val="00F3140D"/>
    <w:rsid w:val="00F318E9"/>
    <w:rsid w:val="00F31F0B"/>
    <w:rsid w:val="00F32ECB"/>
    <w:rsid w:val="00F3332E"/>
    <w:rsid w:val="00F34AFA"/>
    <w:rsid w:val="00F360EE"/>
    <w:rsid w:val="00F36B05"/>
    <w:rsid w:val="00F36C79"/>
    <w:rsid w:val="00F36EB2"/>
    <w:rsid w:val="00F37190"/>
    <w:rsid w:val="00F372EE"/>
    <w:rsid w:val="00F37A54"/>
    <w:rsid w:val="00F40A49"/>
    <w:rsid w:val="00F418F1"/>
    <w:rsid w:val="00F427C7"/>
    <w:rsid w:val="00F450F6"/>
    <w:rsid w:val="00F45428"/>
    <w:rsid w:val="00F455B4"/>
    <w:rsid w:val="00F45C5B"/>
    <w:rsid w:val="00F506CD"/>
    <w:rsid w:val="00F50740"/>
    <w:rsid w:val="00F51283"/>
    <w:rsid w:val="00F514F3"/>
    <w:rsid w:val="00F51553"/>
    <w:rsid w:val="00F5194F"/>
    <w:rsid w:val="00F53C7B"/>
    <w:rsid w:val="00F53F89"/>
    <w:rsid w:val="00F5445E"/>
    <w:rsid w:val="00F55C9B"/>
    <w:rsid w:val="00F568E8"/>
    <w:rsid w:val="00F56E58"/>
    <w:rsid w:val="00F576BC"/>
    <w:rsid w:val="00F57989"/>
    <w:rsid w:val="00F60D65"/>
    <w:rsid w:val="00F60EE4"/>
    <w:rsid w:val="00F6112D"/>
    <w:rsid w:val="00F626C9"/>
    <w:rsid w:val="00F6351E"/>
    <w:rsid w:val="00F63A69"/>
    <w:rsid w:val="00F64091"/>
    <w:rsid w:val="00F65D18"/>
    <w:rsid w:val="00F65E28"/>
    <w:rsid w:val="00F663FA"/>
    <w:rsid w:val="00F675C6"/>
    <w:rsid w:val="00F67677"/>
    <w:rsid w:val="00F678AC"/>
    <w:rsid w:val="00F679B3"/>
    <w:rsid w:val="00F70177"/>
    <w:rsid w:val="00F71092"/>
    <w:rsid w:val="00F716AC"/>
    <w:rsid w:val="00F718B1"/>
    <w:rsid w:val="00F72130"/>
    <w:rsid w:val="00F72B00"/>
    <w:rsid w:val="00F72F01"/>
    <w:rsid w:val="00F73F09"/>
    <w:rsid w:val="00F743B7"/>
    <w:rsid w:val="00F744DA"/>
    <w:rsid w:val="00F744E3"/>
    <w:rsid w:val="00F74AA3"/>
    <w:rsid w:val="00F74BFE"/>
    <w:rsid w:val="00F74F93"/>
    <w:rsid w:val="00F764B8"/>
    <w:rsid w:val="00F7687D"/>
    <w:rsid w:val="00F76988"/>
    <w:rsid w:val="00F77752"/>
    <w:rsid w:val="00F80522"/>
    <w:rsid w:val="00F81602"/>
    <w:rsid w:val="00F8186B"/>
    <w:rsid w:val="00F81F23"/>
    <w:rsid w:val="00F822B2"/>
    <w:rsid w:val="00F82D96"/>
    <w:rsid w:val="00F847E1"/>
    <w:rsid w:val="00F85610"/>
    <w:rsid w:val="00F85A89"/>
    <w:rsid w:val="00F86458"/>
    <w:rsid w:val="00F86CBF"/>
    <w:rsid w:val="00F86EE1"/>
    <w:rsid w:val="00F87B72"/>
    <w:rsid w:val="00F87E82"/>
    <w:rsid w:val="00F90888"/>
    <w:rsid w:val="00F91326"/>
    <w:rsid w:val="00F91C15"/>
    <w:rsid w:val="00F91EB5"/>
    <w:rsid w:val="00F921E1"/>
    <w:rsid w:val="00F92653"/>
    <w:rsid w:val="00F92BC4"/>
    <w:rsid w:val="00F92D04"/>
    <w:rsid w:val="00F92D15"/>
    <w:rsid w:val="00F932BC"/>
    <w:rsid w:val="00F9362E"/>
    <w:rsid w:val="00F93E0E"/>
    <w:rsid w:val="00F94C56"/>
    <w:rsid w:val="00F94F39"/>
    <w:rsid w:val="00F94F4C"/>
    <w:rsid w:val="00F96749"/>
    <w:rsid w:val="00F96A0C"/>
    <w:rsid w:val="00F96A91"/>
    <w:rsid w:val="00F97DA6"/>
    <w:rsid w:val="00FA0671"/>
    <w:rsid w:val="00FA06CA"/>
    <w:rsid w:val="00FA076F"/>
    <w:rsid w:val="00FA0B4A"/>
    <w:rsid w:val="00FA0D13"/>
    <w:rsid w:val="00FA1D73"/>
    <w:rsid w:val="00FA307B"/>
    <w:rsid w:val="00FA3299"/>
    <w:rsid w:val="00FA4B9B"/>
    <w:rsid w:val="00FA557F"/>
    <w:rsid w:val="00FA5936"/>
    <w:rsid w:val="00FA6014"/>
    <w:rsid w:val="00FA617B"/>
    <w:rsid w:val="00FB0DC4"/>
    <w:rsid w:val="00FB1B0D"/>
    <w:rsid w:val="00FB23FE"/>
    <w:rsid w:val="00FB24D3"/>
    <w:rsid w:val="00FB2B93"/>
    <w:rsid w:val="00FB2DBD"/>
    <w:rsid w:val="00FB38FF"/>
    <w:rsid w:val="00FB398A"/>
    <w:rsid w:val="00FB3CB9"/>
    <w:rsid w:val="00FB4700"/>
    <w:rsid w:val="00FB4C8D"/>
    <w:rsid w:val="00FB5DF8"/>
    <w:rsid w:val="00FB7C81"/>
    <w:rsid w:val="00FC038A"/>
    <w:rsid w:val="00FC0F73"/>
    <w:rsid w:val="00FC14FC"/>
    <w:rsid w:val="00FC1A70"/>
    <w:rsid w:val="00FC23D2"/>
    <w:rsid w:val="00FC25BA"/>
    <w:rsid w:val="00FC29A0"/>
    <w:rsid w:val="00FC2A35"/>
    <w:rsid w:val="00FC3BA0"/>
    <w:rsid w:val="00FC45AA"/>
    <w:rsid w:val="00FC5073"/>
    <w:rsid w:val="00FC5F8D"/>
    <w:rsid w:val="00FC6700"/>
    <w:rsid w:val="00FC6E05"/>
    <w:rsid w:val="00FC7113"/>
    <w:rsid w:val="00FC74C7"/>
    <w:rsid w:val="00FC76FC"/>
    <w:rsid w:val="00FD0AF1"/>
    <w:rsid w:val="00FD1846"/>
    <w:rsid w:val="00FD33E0"/>
    <w:rsid w:val="00FD34DF"/>
    <w:rsid w:val="00FD3940"/>
    <w:rsid w:val="00FD43A5"/>
    <w:rsid w:val="00FD44EB"/>
    <w:rsid w:val="00FD59A4"/>
    <w:rsid w:val="00FD664C"/>
    <w:rsid w:val="00FD7BBF"/>
    <w:rsid w:val="00FD7F3F"/>
    <w:rsid w:val="00FD7FC5"/>
    <w:rsid w:val="00FE07AA"/>
    <w:rsid w:val="00FE235B"/>
    <w:rsid w:val="00FE239F"/>
    <w:rsid w:val="00FE2A35"/>
    <w:rsid w:val="00FE2AA8"/>
    <w:rsid w:val="00FE3349"/>
    <w:rsid w:val="00FE3B72"/>
    <w:rsid w:val="00FE4356"/>
    <w:rsid w:val="00FE453D"/>
    <w:rsid w:val="00FE4B81"/>
    <w:rsid w:val="00FE559A"/>
    <w:rsid w:val="00FE559C"/>
    <w:rsid w:val="00FE6082"/>
    <w:rsid w:val="00FE64FF"/>
    <w:rsid w:val="00FE71D8"/>
    <w:rsid w:val="00FE7D0D"/>
    <w:rsid w:val="00FE7E20"/>
    <w:rsid w:val="00FE7E6C"/>
    <w:rsid w:val="00FF12B3"/>
    <w:rsid w:val="00FF1374"/>
    <w:rsid w:val="00FF1BB8"/>
    <w:rsid w:val="00FF334A"/>
    <w:rsid w:val="00FF356C"/>
    <w:rsid w:val="00FF4D0B"/>
    <w:rsid w:val="00FF4E9C"/>
    <w:rsid w:val="00FF6029"/>
    <w:rsid w:val="00FF6500"/>
    <w:rsid w:val="00FF7054"/>
    <w:rsid w:val="00FF718A"/>
    <w:rsid w:val="00FF79FC"/>
    <w:rsid w:val="00FF7C1F"/>
    <w:rsid w:val="01025322"/>
    <w:rsid w:val="0152C067"/>
    <w:rsid w:val="0166E723"/>
    <w:rsid w:val="0176E16D"/>
    <w:rsid w:val="01BB0279"/>
    <w:rsid w:val="01DE9B20"/>
    <w:rsid w:val="01F7F1F3"/>
    <w:rsid w:val="02010AC5"/>
    <w:rsid w:val="020BE74E"/>
    <w:rsid w:val="021D9F47"/>
    <w:rsid w:val="023B8FB9"/>
    <w:rsid w:val="0248DC5E"/>
    <w:rsid w:val="024A231C"/>
    <w:rsid w:val="027E3ED8"/>
    <w:rsid w:val="0298FBC8"/>
    <w:rsid w:val="02AD889B"/>
    <w:rsid w:val="02C89183"/>
    <w:rsid w:val="02C9DF49"/>
    <w:rsid w:val="02E606A9"/>
    <w:rsid w:val="0323FD9B"/>
    <w:rsid w:val="0324659B"/>
    <w:rsid w:val="03615F6E"/>
    <w:rsid w:val="0368C01D"/>
    <w:rsid w:val="03F6F698"/>
    <w:rsid w:val="041D3A12"/>
    <w:rsid w:val="0460E7A2"/>
    <w:rsid w:val="04705376"/>
    <w:rsid w:val="048063F3"/>
    <w:rsid w:val="04840F05"/>
    <w:rsid w:val="048713F9"/>
    <w:rsid w:val="048E33EB"/>
    <w:rsid w:val="04B7E77D"/>
    <w:rsid w:val="04C0A95E"/>
    <w:rsid w:val="04D70D79"/>
    <w:rsid w:val="04E13021"/>
    <w:rsid w:val="052C903F"/>
    <w:rsid w:val="0548EC54"/>
    <w:rsid w:val="055E1591"/>
    <w:rsid w:val="0567F5E6"/>
    <w:rsid w:val="056CF516"/>
    <w:rsid w:val="057FD7E7"/>
    <w:rsid w:val="05B5062D"/>
    <w:rsid w:val="05B9C9E9"/>
    <w:rsid w:val="05D731F5"/>
    <w:rsid w:val="062E1C16"/>
    <w:rsid w:val="06328F01"/>
    <w:rsid w:val="0644DB0E"/>
    <w:rsid w:val="06594FD0"/>
    <w:rsid w:val="065F0424"/>
    <w:rsid w:val="067DD28C"/>
    <w:rsid w:val="0684F85B"/>
    <w:rsid w:val="06B1E7E1"/>
    <w:rsid w:val="06E39F80"/>
    <w:rsid w:val="0702FB2E"/>
    <w:rsid w:val="072E53EE"/>
    <w:rsid w:val="07530354"/>
    <w:rsid w:val="07893AD8"/>
    <w:rsid w:val="07AA6270"/>
    <w:rsid w:val="07B88EB9"/>
    <w:rsid w:val="07D9EB0B"/>
    <w:rsid w:val="07F2A5A0"/>
    <w:rsid w:val="0817944F"/>
    <w:rsid w:val="0863E260"/>
    <w:rsid w:val="08A314B2"/>
    <w:rsid w:val="08A589D6"/>
    <w:rsid w:val="08AF1377"/>
    <w:rsid w:val="08BAD0A6"/>
    <w:rsid w:val="08C2F3ED"/>
    <w:rsid w:val="08C85CED"/>
    <w:rsid w:val="08D31893"/>
    <w:rsid w:val="08F6220C"/>
    <w:rsid w:val="090A347B"/>
    <w:rsid w:val="09604361"/>
    <w:rsid w:val="0970A0C0"/>
    <w:rsid w:val="09732414"/>
    <w:rsid w:val="097AFF7E"/>
    <w:rsid w:val="0985EF7C"/>
    <w:rsid w:val="0990EB2E"/>
    <w:rsid w:val="09AD5CBC"/>
    <w:rsid w:val="09B1EBCC"/>
    <w:rsid w:val="09E9A0E0"/>
    <w:rsid w:val="09F28659"/>
    <w:rsid w:val="0A1DF7A6"/>
    <w:rsid w:val="0A315773"/>
    <w:rsid w:val="0A7DD0E7"/>
    <w:rsid w:val="0AA300DC"/>
    <w:rsid w:val="0AB8C7C5"/>
    <w:rsid w:val="0AC77917"/>
    <w:rsid w:val="0B349ED7"/>
    <w:rsid w:val="0B3E45A2"/>
    <w:rsid w:val="0B746F60"/>
    <w:rsid w:val="0B807C73"/>
    <w:rsid w:val="0B9D1AF7"/>
    <w:rsid w:val="0B9D4BAA"/>
    <w:rsid w:val="0BA14BEF"/>
    <w:rsid w:val="0BAF2663"/>
    <w:rsid w:val="0BBF053A"/>
    <w:rsid w:val="0BE021E1"/>
    <w:rsid w:val="0BF45142"/>
    <w:rsid w:val="0C0C4E0F"/>
    <w:rsid w:val="0C140919"/>
    <w:rsid w:val="0C201D9D"/>
    <w:rsid w:val="0C289C23"/>
    <w:rsid w:val="0C2F818E"/>
    <w:rsid w:val="0C3790E8"/>
    <w:rsid w:val="0C472BD8"/>
    <w:rsid w:val="0C484E3D"/>
    <w:rsid w:val="0C8D25A0"/>
    <w:rsid w:val="0C945B53"/>
    <w:rsid w:val="0C99914A"/>
    <w:rsid w:val="0CA8BD7D"/>
    <w:rsid w:val="0CB72F27"/>
    <w:rsid w:val="0CD93165"/>
    <w:rsid w:val="0CDB2774"/>
    <w:rsid w:val="0CE1C76E"/>
    <w:rsid w:val="0D1AE1DE"/>
    <w:rsid w:val="0D39D003"/>
    <w:rsid w:val="0D40E296"/>
    <w:rsid w:val="0D500AAB"/>
    <w:rsid w:val="0D54CBF0"/>
    <w:rsid w:val="0D590C45"/>
    <w:rsid w:val="0DB82D44"/>
    <w:rsid w:val="0DE42893"/>
    <w:rsid w:val="0DEF2DAA"/>
    <w:rsid w:val="0DFF5073"/>
    <w:rsid w:val="0E112705"/>
    <w:rsid w:val="0E2B3B25"/>
    <w:rsid w:val="0E2C2410"/>
    <w:rsid w:val="0E2E8595"/>
    <w:rsid w:val="0E429074"/>
    <w:rsid w:val="0E62C6AC"/>
    <w:rsid w:val="0E668D6C"/>
    <w:rsid w:val="0E68C272"/>
    <w:rsid w:val="0E7244DA"/>
    <w:rsid w:val="0E7C82F4"/>
    <w:rsid w:val="0EC85185"/>
    <w:rsid w:val="0ECC5D33"/>
    <w:rsid w:val="0EFB6595"/>
    <w:rsid w:val="0F188432"/>
    <w:rsid w:val="0F18A03B"/>
    <w:rsid w:val="0F232B05"/>
    <w:rsid w:val="0F367FA4"/>
    <w:rsid w:val="0F3EF7B1"/>
    <w:rsid w:val="0F58AAD9"/>
    <w:rsid w:val="0F645E14"/>
    <w:rsid w:val="0F760D52"/>
    <w:rsid w:val="0F767BA7"/>
    <w:rsid w:val="0F8B0162"/>
    <w:rsid w:val="0F8E03CE"/>
    <w:rsid w:val="0FDFABCC"/>
    <w:rsid w:val="0FE05824"/>
    <w:rsid w:val="1003AC53"/>
    <w:rsid w:val="1010271F"/>
    <w:rsid w:val="1011A3CB"/>
    <w:rsid w:val="102C27A0"/>
    <w:rsid w:val="102DC51C"/>
    <w:rsid w:val="1050569D"/>
    <w:rsid w:val="1050D549"/>
    <w:rsid w:val="106F30B3"/>
    <w:rsid w:val="107D9EAF"/>
    <w:rsid w:val="10AD9AFD"/>
    <w:rsid w:val="10B23CF2"/>
    <w:rsid w:val="10B7C05A"/>
    <w:rsid w:val="10C2486B"/>
    <w:rsid w:val="11059EE5"/>
    <w:rsid w:val="1113867E"/>
    <w:rsid w:val="111F87F7"/>
    <w:rsid w:val="112271D8"/>
    <w:rsid w:val="11344E90"/>
    <w:rsid w:val="11472FE8"/>
    <w:rsid w:val="114A31E8"/>
    <w:rsid w:val="11D5D7F7"/>
    <w:rsid w:val="11E29798"/>
    <w:rsid w:val="11F204FA"/>
    <w:rsid w:val="120484C9"/>
    <w:rsid w:val="120C2082"/>
    <w:rsid w:val="12283F0C"/>
    <w:rsid w:val="122F4472"/>
    <w:rsid w:val="12402873"/>
    <w:rsid w:val="12600496"/>
    <w:rsid w:val="126572A3"/>
    <w:rsid w:val="126E0818"/>
    <w:rsid w:val="127019F8"/>
    <w:rsid w:val="1277D68A"/>
    <w:rsid w:val="12901F29"/>
    <w:rsid w:val="129B205E"/>
    <w:rsid w:val="12C293F5"/>
    <w:rsid w:val="12CC0DB8"/>
    <w:rsid w:val="12DBBFA5"/>
    <w:rsid w:val="12F9CA57"/>
    <w:rsid w:val="1300B41F"/>
    <w:rsid w:val="131EC6DB"/>
    <w:rsid w:val="132C8256"/>
    <w:rsid w:val="133070E0"/>
    <w:rsid w:val="133331BB"/>
    <w:rsid w:val="138140D0"/>
    <w:rsid w:val="1390D0E8"/>
    <w:rsid w:val="1395063C"/>
    <w:rsid w:val="1399589D"/>
    <w:rsid w:val="13C95549"/>
    <w:rsid w:val="13CBAEAC"/>
    <w:rsid w:val="13CDBEA9"/>
    <w:rsid w:val="13D0AAA0"/>
    <w:rsid w:val="13DF4E29"/>
    <w:rsid w:val="13E4B0A4"/>
    <w:rsid w:val="13E78C17"/>
    <w:rsid w:val="13EE8CA7"/>
    <w:rsid w:val="13F8DEC1"/>
    <w:rsid w:val="13FDEBCB"/>
    <w:rsid w:val="141DDA53"/>
    <w:rsid w:val="142A3B30"/>
    <w:rsid w:val="1439C33E"/>
    <w:rsid w:val="1444E66D"/>
    <w:rsid w:val="14A580E8"/>
    <w:rsid w:val="14A598ED"/>
    <w:rsid w:val="14A5DC4D"/>
    <w:rsid w:val="14AC8476"/>
    <w:rsid w:val="14AD5C16"/>
    <w:rsid w:val="14D70DA4"/>
    <w:rsid w:val="14E7F4E7"/>
    <w:rsid w:val="14FDEA2E"/>
    <w:rsid w:val="15111705"/>
    <w:rsid w:val="1512B538"/>
    <w:rsid w:val="152699E7"/>
    <w:rsid w:val="1539F2E0"/>
    <w:rsid w:val="1543319C"/>
    <w:rsid w:val="15454915"/>
    <w:rsid w:val="15632B46"/>
    <w:rsid w:val="158150B8"/>
    <w:rsid w:val="15A0BF13"/>
    <w:rsid w:val="15A72073"/>
    <w:rsid w:val="15B57761"/>
    <w:rsid w:val="15BF2683"/>
    <w:rsid w:val="15E7EC02"/>
    <w:rsid w:val="1600D0E9"/>
    <w:rsid w:val="162A79F5"/>
    <w:rsid w:val="163107B6"/>
    <w:rsid w:val="1633D2DF"/>
    <w:rsid w:val="16363E44"/>
    <w:rsid w:val="163A983B"/>
    <w:rsid w:val="1652A837"/>
    <w:rsid w:val="1659C15E"/>
    <w:rsid w:val="165FAD6C"/>
    <w:rsid w:val="1685B20F"/>
    <w:rsid w:val="168F6CC0"/>
    <w:rsid w:val="16C6C49F"/>
    <w:rsid w:val="16CC9A30"/>
    <w:rsid w:val="16D0C6BF"/>
    <w:rsid w:val="16EFE6A7"/>
    <w:rsid w:val="17079AC6"/>
    <w:rsid w:val="17101274"/>
    <w:rsid w:val="17164013"/>
    <w:rsid w:val="17174ADD"/>
    <w:rsid w:val="17259572"/>
    <w:rsid w:val="172AD8EF"/>
    <w:rsid w:val="17457A11"/>
    <w:rsid w:val="17A5FBD0"/>
    <w:rsid w:val="17C9A2D2"/>
    <w:rsid w:val="17EF0031"/>
    <w:rsid w:val="17EF8396"/>
    <w:rsid w:val="17F35104"/>
    <w:rsid w:val="17FECD23"/>
    <w:rsid w:val="1806E7EF"/>
    <w:rsid w:val="186BB904"/>
    <w:rsid w:val="1872ECDB"/>
    <w:rsid w:val="1884A872"/>
    <w:rsid w:val="18A38DFD"/>
    <w:rsid w:val="18A4BBE5"/>
    <w:rsid w:val="18BCAB7E"/>
    <w:rsid w:val="18C47131"/>
    <w:rsid w:val="18DAB93A"/>
    <w:rsid w:val="18E85D6C"/>
    <w:rsid w:val="18F0BD82"/>
    <w:rsid w:val="1928B118"/>
    <w:rsid w:val="19367F67"/>
    <w:rsid w:val="1969998F"/>
    <w:rsid w:val="197E25F6"/>
    <w:rsid w:val="199FE84A"/>
    <w:rsid w:val="19AADABC"/>
    <w:rsid w:val="19B0E6E9"/>
    <w:rsid w:val="19BACD9A"/>
    <w:rsid w:val="19D526AD"/>
    <w:rsid w:val="19DB5CBF"/>
    <w:rsid w:val="19F27E68"/>
    <w:rsid w:val="19FCE61E"/>
    <w:rsid w:val="1A14E4CB"/>
    <w:rsid w:val="1A1A6E94"/>
    <w:rsid w:val="1A67B747"/>
    <w:rsid w:val="1A6975D7"/>
    <w:rsid w:val="1A8FE218"/>
    <w:rsid w:val="1AB03945"/>
    <w:rsid w:val="1AC58F80"/>
    <w:rsid w:val="1AE7F84C"/>
    <w:rsid w:val="1AE99079"/>
    <w:rsid w:val="1AEF4220"/>
    <w:rsid w:val="1AFB8365"/>
    <w:rsid w:val="1AFC0BAA"/>
    <w:rsid w:val="1B2A1CC4"/>
    <w:rsid w:val="1B9A25BD"/>
    <w:rsid w:val="1BA004F6"/>
    <w:rsid w:val="1BAEE6C7"/>
    <w:rsid w:val="1BDD2845"/>
    <w:rsid w:val="1BF279AB"/>
    <w:rsid w:val="1BF9CB63"/>
    <w:rsid w:val="1C22F8C8"/>
    <w:rsid w:val="1C2D3AE1"/>
    <w:rsid w:val="1C6399DB"/>
    <w:rsid w:val="1C703D78"/>
    <w:rsid w:val="1CAE5A5A"/>
    <w:rsid w:val="1CE747CD"/>
    <w:rsid w:val="1D37FD18"/>
    <w:rsid w:val="1D3EF799"/>
    <w:rsid w:val="1D485B51"/>
    <w:rsid w:val="1D559330"/>
    <w:rsid w:val="1D81AE8B"/>
    <w:rsid w:val="1DCB0904"/>
    <w:rsid w:val="1DE2E4DD"/>
    <w:rsid w:val="1DEC8597"/>
    <w:rsid w:val="1DECCE5F"/>
    <w:rsid w:val="1E07E127"/>
    <w:rsid w:val="1E4A1245"/>
    <w:rsid w:val="1E730F47"/>
    <w:rsid w:val="1E8B3FB7"/>
    <w:rsid w:val="1E8D9903"/>
    <w:rsid w:val="1E94799C"/>
    <w:rsid w:val="1E978C56"/>
    <w:rsid w:val="1EA433DF"/>
    <w:rsid w:val="1EADE1FE"/>
    <w:rsid w:val="1EAF53EA"/>
    <w:rsid w:val="1EC8B41E"/>
    <w:rsid w:val="1EF15D61"/>
    <w:rsid w:val="1EF68FE1"/>
    <w:rsid w:val="1EF86D45"/>
    <w:rsid w:val="1F0590DA"/>
    <w:rsid w:val="1F29D452"/>
    <w:rsid w:val="1F2A73EB"/>
    <w:rsid w:val="1F2BBD66"/>
    <w:rsid w:val="1F68D9F8"/>
    <w:rsid w:val="1F99573C"/>
    <w:rsid w:val="1F9AAAF7"/>
    <w:rsid w:val="1FC12729"/>
    <w:rsid w:val="1FC4307B"/>
    <w:rsid w:val="1FCB8068"/>
    <w:rsid w:val="1FD3073B"/>
    <w:rsid w:val="1FD92891"/>
    <w:rsid w:val="1FF24751"/>
    <w:rsid w:val="1FFE38C2"/>
    <w:rsid w:val="2018C26E"/>
    <w:rsid w:val="202EF1FA"/>
    <w:rsid w:val="20471F0F"/>
    <w:rsid w:val="2054216B"/>
    <w:rsid w:val="2097953E"/>
    <w:rsid w:val="20D72E80"/>
    <w:rsid w:val="20E86C2F"/>
    <w:rsid w:val="20FEEB90"/>
    <w:rsid w:val="211743A9"/>
    <w:rsid w:val="211D7C2D"/>
    <w:rsid w:val="212A4E02"/>
    <w:rsid w:val="213E878A"/>
    <w:rsid w:val="21559DF9"/>
    <w:rsid w:val="21679A28"/>
    <w:rsid w:val="21704EA3"/>
    <w:rsid w:val="21750E48"/>
    <w:rsid w:val="218DF167"/>
    <w:rsid w:val="2190076F"/>
    <w:rsid w:val="21983308"/>
    <w:rsid w:val="21BFB946"/>
    <w:rsid w:val="21EE1C46"/>
    <w:rsid w:val="21F00E71"/>
    <w:rsid w:val="2210DCE0"/>
    <w:rsid w:val="222B7635"/>
    <w:rsid w:val="223665DD"/>
    <w:rsid w:val="224D9307"/>
    <w:rsid w:val="2263EC48"/>
    <w:rsid w:val="22DD797E"/>
    <w:rsid w:val="22EB957D"/>
    <w:rsid w:val="22EEEF6D"/>
    <w:rsid w:val="2327E854"/>
    <w:rsid w:val="2333AEB1"/>
    <w:rsid w:val="23374A88"/>
    <w:rsid w:val="237C384B"/>
    <w:rsid w:val="23866366"/>
    <w:rsid w:val="239345D7"/>
    <w:rsid w:val="23A2CBAF"/>
    <w:rsid w:val="23A3D42D"/>
    <w:rsid w:val="23CA0111"/>
    <w:rsid w:val="23D8C86E"/>
    <w:rsid w:val="2415ED99"/>
    <w:rsid w:val="241ADD17"/>
    <w:rsid w:val="241DE5F4"/>
    <w:rsid w:val="2423E022"/>
    <w:rsid w:val="24349E89"/>
    <w:rsid w:val="243528DF"/>
    <w:rsid w:val="2445F72B"/>
    <w:rsid w:val="2493CB1D"/>
    <w:rsid w:val="24A4BA0A"/>
    <w:rsid w:val="24C636CA"/>
    <w:rsid w:val="24D034C6"/>
    <w:rsid w:val="24D159A7"/>
    <w:rsid w:val="24D6B551"/>
    <w:rsid w:val="24F01B72"/>
    <w:rsid w:val="24F78CB2"/>
    <w:rsid w:val="25172F2E"/>
    <w:rsid w:val="253CDB83"/>
    <w:rsid w:val="255A9FD9"/>
    <w:rsid w:val="258A7721"/>
    <w:rsid w:val="25CE04AF"/>
    <w:rsid w:val="25D2D3E2"/>
    <w:rsid w:val="2605CA6B"/>
    <w:rsid w:val="2608DD6C"/>
    <w:rsid w:val="2625D593"/>
    <w:rsid w:val="2644931B"/>
    <w:rsid w:val="26571E2F"/>
    <w:rsid w:val="270D610A"/>
    <w:rsid w:val="274E278F"/>
    <w:rsid w:val="275B15CC"/>
    <w:rsid w:val="276C1A97"/>
    <w:rsid w:val="278C4CFF"/>
    <w:rsid w:val="279CAC2B"/>
    <w:rsid w:val="27AEE78D"/>
    <w:rsid w:val="27BF18AD"/>
    <w:rsid w:val="27D967FB"/>
    <w:rsid w:val="282F308E"/>
    <w:rsid w:val="2835D0C8"/>
    <w:rsid w:val="28400544"/>
    <w:rsid w:val="2849D6E2"/>
    <w:rsid w:val="287A647A"/>
    <w:rsid w:val="287FBAE6"/>
    <w:rsid w:val="28B28CEB"/>
    <w:rsid w:val="28B8E6AA"/>
    <w:rsid w:val="28CA701F"/>
    <w:rsid w:val="28D1C84C"/>
    <w:rsid w:val="28E31FEC"/>
    <w:rsid w:val="29078E03"/>
    <w:rsid w:val="297FCDEF"/>
    <w:rsid w:val="2981EB6A"/>
    <w:rsid w:val="2982493E"/>
    <w:rsid w:val="29835FE1"/>
    <w:rsid w:val="29996EF3"/>
    <w:rsid w:val="29B139AF"/>
    <w:rsid w:val="29B6DEDF"/>
    <w:rsid w:val="29C28760"/>
    <w:rsid w:val="29C46558"/>
    <w:rsid w:val="29F1BC63"/>
    <w:rsid w:val="29F518E1"/>
    <w:rsid w:val="2A033C39"/>
    <w:rsid w:val="2A2584BC"/>
    <w:rsid w:val="2A3E6577"/>
    <w:rsid w:val="2A425053"/>
    <w:rsid w:val="2A59637D"/>
    <w:rsid w:val="2A74043A"/>
    <w:rsid w:val="2A80C7EF"/>
    <w:rsid w:val="2AA3C300"/>
    <w:rsid w:val="2AD92DFE"/>
    <w:rsid w:val="2AE370F2"/>
    <w:rsid w:val="2AEC6F1C"/>
    <w:rsid w:val="2AFC4C90"/>
    <w:rsid w:val="2B233C04"/>
    <w:rsid w:val="2B2F1A93"/>
    <w:rsid w:val="2B3CF8AF"/>
    <w:rsid w:val="2B4FE386"/>
    <w:rsid w:val="2B5028FE"/>
    <w:rsid w:val="2B62E30B"/>
    <w:rsid w:val="2B68D7DC"/>
    <w:rsid w:val="2B88BFBB"/>
    <w:rsid w:val="2B96772E"/>
    <w:rsid w:val="2BC2EBC0"/>
    <w:rsid w:val="2C10838E"/>
    <w:rsid w:val="2C42C519"/>
    <w:rsid w:val="2C449CB3"/>
    <w:rsid w:val="2C4E9EDF"/>
    <w:rsid w:val="2C98DCD9"/>
    <w:rsid w:val="2CA17ECE"/>
    <w:rsid w:val="2CF2459C"/>
    <w:rsid w:val="2D1812AA"/>
    <w:rsid w:val="2D22588F"/>
    <w:rsid w:val="2D478543"/>
    <w:rsid w:val="2D69FA18"/>
    <w:rsid w:val="2D70F3E1"/>
    <w:rsid w:val="2D8AF0C3"/>
    <w:rsid w:val="2DA4353B"/>
    <w:rsid w:val="2DAC78E2"/>
    <w:rsid w:val="2DDEB617"/>
    <w:rsid w:val="2DF281B3"/>
    <w:rsid w:val="2E1ACA13"/>
    <w:rsid w:val="2E1B69C1"/>
    <w:rsid w:val="2E25F92D"/>
    <w:rsid w:val="2E46DB2D"/>
    <w:rsid w:val="2E53B8D3"/>
    <w:rsid w:val="2E982007"/>
    <w:rsid w:val="2EA4F080"/>
    <w:rsid w:val="2EC5851F"/>
    <w:rsid w:val="2ED07105"/>
    <w:rsid w:val="2EE38837"/>
    <w:rsid w:val="2EFC760A"/>
    <w:rsid w:val="2F0753C8"/>
    <w:rsid w:val="2F5CF2E8"/>
    <w:rsid w:val="2F840FA6"/>
    <w:rsid w:val="2F8E5427"/>
    <w:rsid w:val="2FF17E56"/>
    <w:rsid w:val="2FFC3C9A"/>
    <w:rsid w:val="3039C5CD"/>
    <w:rsid w:val="303F92EE"/>
    <w:rsid w:val="30469F4B"/>
    <w:rsid w:val="30585EC6"/>
    <w:rsid w:val="3074116D"/>
    <w:rsid w:val="3081D2A7"/>
    <w:rsid w:val="308997BC"/>
    <w:rsid w:val="308CC26A"/>
    <w:rsid w:val="30A92C63"/>
    <w:rsid w:val="30A9FAD4"/>
    <w:rsid w:val="30C2CB0F"/>
    <w:rsid w:val="30D74FC0"/>
    <w:rsid w:val="30DCA4F9"/>
    <w:rsid w:val="30FA437B"/>
    <w:rsid w:val="310FF169"/>
    <w:rsid w:val="3121A982"/>
    <w:rsid w:val="312D3E9E"/>
    <w:rsid w:val="3131A60C"/>
    <w:rsid w:val="3131D239"/>
    <w:rsid w:val="31396FA3"/>
    <w:rsid w:val="3164FB79"/>
    <w:rsid w:val="31680619"/>
    <w:rsid w:val="3168FA6A"/>
    <w:rsid w:val="3188D615"/>
    <w:rsid w:val="31CB6CBD"/>
    <w:rsid w:val="31CEE6D0"/>
    <w:rsid w:val="31D84440"/>
    <w:rsid w:val="31F2CA98"/>
    <w:rsid w:val="322BF841"/>
    <w:rsid w:val="322C8B06"/>
    <w:rsid w:val="3244F45F"/>
    <w:rsid w:val="3259C18A"/>
    <w:rsid w:val="32693C0A"/>
    <w:rsid w:val="3277B8F4"/>
    <w:rsid w:val="327FF47E"/>
    <w:rsid w:val="32BEEDE8"/>
    <w:rsid w:val="32C3B2E2"/>
    <w:rsid w:val="32CE0F38"/>
    <w:rsid w:val="32D10741"/>
    <w:rsid w:val="32D70619"/>
    <w:rsid w:val="32FFA3B5"/>
    <w:rsid w:val="33025C9D"/>
    <w:rsid w:val="33167D87"/>
    <w:rsid w:val="331B6F56"/>
    <w:rsid w:val="333F4D4F"/>
    <w:rsid w:val="334CD683"/>
    <w:rsid w:val="3359B34E"/>
    <w:rsid w:val="335C3D36"/>
    <w:rsid w:val="34009E90"/>
    <w:rsid w:val="340ACBE3"/>
    <w:rsid w:val="343F5AC0"/>
    <w:rsid w:val="351106BD"/>
    <w:rsid w:val="352F6D06"/>
    <w:rsid w:val="3578896A"/>
    <w:rsid w:val="35C67A55"/>
    <w:rsid w:val="35D7D373"/>
    <w:rsid w:val="35DA4FEA"/>
    <w:rsid w:val="35E46E69"/>
    <w:rsid w:val="35EAEFAF"/>
    <w:rsid w:val="35EBABE7"/>
    <w:rsid w:val="361411C5"/>
    <w:rsid w:val="3619AF71"/>
    <w:rsid w:val="36208BA3"/>
    <w:rsid w:val="36234B18"/>
    <w:rsid w:val="3627FC61"/>
    <w:rsid w:val="3638D70B"/>
    <w:rsid w:val="367BA046"/>
    <w:rsid w:val="36AA8DFF"/>
    <w:rsid w:val="36C81531"/>
    <w:rsid w:val="36D0065D"/>
    <w:rsid w:val="36DE6A34"/>
    <w:rsid w:val="36EE7386"/>
    <w:rsid w:val="36FC9D24"/>
    <w:rsid w:val="372C5F2C"/>
    <w:rsid w:val="374E7EF1"/>
    <w:rsid w:val="377D927A"/>
    <w:rsid w:val="37DE735B"/>
    <w:rsid w:val="37FDC942"/>
    <w:rsid w:val="380E79C8"/>
    <w:rsid w:val="381C1856"/>
    <w:rsid w:val="385E8D40"/>
    <w:rsid w:val="38604A09"/>
    <w:rsid w:val="388CFEF5"/>
    <w:rsid w:val="388D06A3"/>
    <w:rsid w:val="38A70725"/>
    <w:rsid w:val="38A76050"/>
    <w:rsid w:val="38C140F4"/>
    <w:rsid w:val="38E404D3"/>
    <w:rsid w:val="39094536"/>
    <w:rsid w:val="3922561D"/>
    <w:rsid w:val="39231598"/>
    <w:rsid w:val="3938AD3C"/>
    <w:rsid w:val="395613A2"/>
    <w:rsid w:val="395EF28E"/>
    <w:rsid w:val="39A5EE54"/>
    <w:rsid w:val="39AD0566"/>
    <w:rsid w:val="39B91EF4"/>
    <w:rsid w:val="39BFF4EF"/>
    <w:rsid w:val="39D2E3EC"/>
    <w:rsid w:val="39F00F66"/>
    <w:rsid w:val="3A00FE70"/>
    <w:rsid w:val="3A04294F"/>
    <w:rsid w:val="3A0E6286"/>
    <w:rsid w:val="3A25191C"/>
    <w:rsid w:val="3A40DDEF"/>
    <w:rsid w:val="3A44343E"/>
    <w:rsid w:val="3A4931A9"/>
    <w:rsid w:val="3A603DBA"/>
    <w:rsid w:val="3A62CB79"/>
    <w:rsid w:val="3A6942CD"/>
    <w:rsid w:val="3AA6F3F9"/>
    <w:rsid w:val="3AD1E660"/>
    <w:rsid w:val="3ADCD824"/>
    <w:rsid w:val="3AFB1B20"/>
    <w:rsid w:val="3AFBC529"/>
    <w:rsid w:val="3B082649"/>
    <w:rsid w:val="3B2130C1"/>
    <w:rsid w:val="3B3CF820"/>
    <w:rsid w:val="3B4C6D66"/>
    <w:rsid w:val="3B8D4B73"/>
    <w:rsid w:val="3B929402"/>
    <w:rsid w:val="3BB7D043"/>
    <w:rsid w:val="3BC100B8"/>
    <w:rsid w:val="3BC53A72"/>
    <w:rsid w:val="3BCECA2C"/>
    <w:rsid w:val="3BD908C0"/>
    <w:rsid w:val="3C01CCD7"/>
    <w:rsid w:val="3C0BFEEB"/>
    <w:rsid w:val="3C14D649"/>
    <w:rsid w:val="3C168C57"/>
    <w:rsid w:val="3C21A942"/>
    <w:rsid w:val="3C3808DE"/>
    <w:rsid w:val="3C6B2F46"/>
    <w:rsid w:val="3C908209"/>
    <w:rsid w:val="3C9D530C"/>
    <w:rsid w:val="3CAE6DF7"/>
    <w:rsid w:val="3CB5861B"/>
    <w:rsid w:val="3D40F038"/>
    <w:rsid w:val="3D54B00C"/>
    <w:rsid w:val="3D702820"/>
    <w:rsid w:val="3D7A5E02"/>
    <w:rsid w:val="3D7FA4A2"/>
    <w:rsid w:val="3D8D27A2"/>
    <w:rsid w:val="3D8F6F2D"/>
    <w:rsid w:val="3DB2FDC1"/>
    <w:rsid w:val="3DD3E5DD"/>
    <w:rsid w:val="3DEFD53C"/>
    <w:rsid w:val="3DFCC609"/>
    <w:rsid w:val="3E0E12B4"/>
    <w:rsid w:val="3E2EB57E"/>
    <w:rsid w:val="3E526769"/>
    <w:rsid w:val="3E5C3929"/>
    <w:rsid w:val="3E602268"/>
    <w:rsid w:val="3E70C14A"/>
    <w:rsid w:val="3E715815"/>
    <w:rsid w:val="3E85C269"/>
    <w:rsid w:val="3EC66A41"/>
    <w:rsid w:val="3EE40575"/>
    <w:rsid w:val="3EE5A39F"/>
    <w:rsid w:val="3F02F34A"/>
    <w:rsid w:val="3F118E01"/>
    <w:rsid w:val="3F38A807"/>
    <w:rsid w:val="3F67E73E"/>
    <w:rsid w:val="3F8356FF"/>
    <w:rsid w:val="3F935C0E"/>
    <w:rsid w:val="3FB67E43"/>
    <w:rsid w:val="3FCDEA82"/>
    <w:rsid w:val="3FE677DF"/>
    <w:rsid w:val="3FEE1C7D"/>
    <w:rsid w:val="3FEFE8C1"/>
    <w:rsid w:val="400F8161"/>
    <w:rsid w:val="4010B0E7"/>
    <w:rsid w:val="40298EBF"/>
    <w:rsid w:val="403EEB17"/>
    <w:rsid w:val="404C164C"/>
    <w:rsid w:val="4053FFE1"/>
    <w:rsid w:val="405546F5"/>
    <w:rsid w:val="4060C90B"/>
    <w:rsid w:val="40733881"/>
    <w:rsid w:val="408F217A"/>
    <w:rsid w:val="40A7D0EB"/>
    <w:rsid w:val="40D7E658"/>
    <w:rsid w:val="40F55662"/>
    <w:rsid w:val="40FDF131"/>
    <w:rsid w:val="410C55C2"/>
    <w:rsid w:val="412D473F"/>
    <w:rsid w:val="416CC30A"/>
    <w:rsid w:val="41C82FF2"/>
    <w:rsid w:val="41E20685"/>
    <w:rsid w:val="420BFE61"/>
    <w:rsid w:val="422EEC07"/>
    <w:rsid w:val="42410D82"/>
    <w:rsid w:val="42572716"/>
    <w:rsid w:val="425B4C3F"/>
    <w:rsid w:val="425BF298"/>
    <w:rsid w:val="4274B395"/>
    <w:rsid w:val="429F1B90"/>
    <w:rsid w:val="42A1358C"/>
    <w:rsid w:val="42B5DA42"/>
    <w:rsid w:val="42B7ED0D"/>
    <w:rsid w:val="42D6B1E5"/>
    <w:rsid w:val="42F2E459"/>
    <w:rsid w:val="42F2E746"/>
    <w:rsid w:val="42FDF503"/>
    <w:rsid w:val="4305A283"/>
    <w:rsid w:val="431247C4"/>
    <w:rsid w:val="431CDD80"/>
    <w:rsid w:val="432BEF9A"/>
    <w:rsid w:val="4332DE5C"/>
    <w:rsid w:val="4347DCA9"/>
    <w:rsid w:val="435D3C88"/>
    <w:rsid w:val="43B67BC2"/>
    <w:rsid w:val="43B76B61"/>
    <w:rsid w:val="43BD7D9C"/>
    <w:rsid w:val="43DBC0AF"/>
    <w:rsid w:val="4423274A"/>
    <w:rsid w:val="442D8616"/>
    <w:rsid w:val="4471EE7A"/>
    <w:rsid w:val="4498BD64"/>
    <w:rsid w:val="44A38A79"/>
    <w:rsid w:val="44A44355"/>
    <w:rsid w:val="44CE319F"/>
    <w:rsid w:val="44CEA333"/>
    <w:rsid w:val="44DC5517"/>
    <w:rsid w:val="44DFD7A0"/>
    <w:rsid w:val="44F719C5"/>
    <w:rsid w:val="4508F0C5"/>
    <w:rsid w:val="450BF625"/>
    <w:rsid w:val="455C0CDE"/>
    <w:rsid w:val="4578E914"/>
    <w:rsid w:val="458500C4"/>
    <w:rsid w:val="458B393D"/>
    <w:rsid w:val="45A59A50"/>
    <w:rsid w:val="45B60730"/>
    <w:rsid w:val="45DCC6A9"/>
    <w:rsid w:val="45FB6701"/>
    <w:rsid w:val="460C4455"/>
    <w:rsid w:val="4636ACF3"/>
    <w:rsid w:val="463AD5CF"/>
    <w:rsid w:val="4661AB8F"/>
    <w:rsid w:val="4679776E"/>
    <w:rsid w:val="467AB480"/>
    <w:rsid w:val="46862CAC"/>
    <w:rsid w:val="468D5F25"/>
    <w:rsid w:val="469F3C28"/>
    <w:rsid w:val="46A5BA73"/>
    <w:rsid w:val="46B7C321"/>
    <w:rsid w:val="46D293DB"/>
    <w:rsid w:val="47166ED5"/>
    <w:rsid w:val="474645AF"/>
    <w:rsid w:val="474CE471"/>
    <w:rsid w:val="476571E7"/>
    <w:rsid w:val="4770FC09"/>
    <w:rsid w:val="47722B2B"/>
    <w:rsid w:val="477A962D"/>
    <w:rsid w:val="47870F3B"/>
    <w:rsid w:val="4791A0B7"/>
    <w:rsid w:val="4792AF02"/>
    <w:rsid w:val="47C326B0"/>
    <w:rsid w:val="47D44AD0"/>
    <w:rsid w:val="481826B4"/>
    <w:rsid w:val="4832141E"/>
    <w:rsid w:val="48691C50"/>
    <w:rsid w:val="487181CB"/>
    <w:rsid w:val="487A92AE"/>
    <w:rsid w:val="488153CE"/>
    <w:rsid w:val="4881A7A8"/>
    <w:rsid w:val="48A8614E"/>
    <w:rsid w:val="48A97FC9"/>
    <w:rsid w:val="48B81545"/>
    <w:rsid w:val="48D77AF0"/>
    <w:rsid w:val="4917BA51"/>
    <w:rsid w:val="4946169F"/>
    <w:rsid w:val="495F467D"/>
    <w:rsid w:val="49827DCE"/>
    <w:rsid w:val="49A6AC36"/>
    <w:rsid w:val="49AB1DF5"/>
    <w:rsid w:val="49B67A31"/>
    <w:rsid w:val="49B987AA"/>
    <w:rsid w:val="49CE3927"/>
    <w:rsid w:val="49CED349"/>
    <w:rsid w:val="49DE61F7"/>
    <w:rsid w:val="4A095E9F"/>
    <w:rsid w:val="4A09CE51"/>
    <w:rsid w:val="4A1067A0"/>
    <w:rsid w:val="4A1C7A59"/>
    <w:rsid w:val="4A1ED285"/>
    <w:rsid w:val="4A26FA68"/>
    <w:rsid w:val="4A585A0B"/>
    <w:rsid w:val="4A9E3DF6"/>
    <w:rsid w:val="4AC816E5"/>
    <w:rsid w:val="4AF1EE92"/>
    <w:rsid w:val="4B08C495"/>
    <w:rsid w:val="4B31A8BD"/>
    <w:rsid w:val="4B7B5385"/>
    <w:rsid w:val="4B7FA05B"/>
    <w:rsid w:val="4B8A1DB0"/>
    <w:rsid w:val="4BA78772"/>
    <w:rsid w:val="4BB50B48"/>
    <w:rsid w:val="4BB53EAE"/>
    <w:rsid w:val="4BC4A0C5"/>
    <w:rsid w:val="4BD4542A"/>
    <w:rsid w:val="4BDACEC5"/>
    <w:rsid w:val="4C192ADC"/>
    <w:rsid w:val="4C4D6652"/>
    <w:rsid w:val="4C65678E"/>
    <w:rsid w:val="4C7CC481"/>
    <w:rsid w:val="4C7FF576"/>
    <w:rsid w:val="4CA4016A"/>
    <w:rsid w:val="4CB0B4F2"/>
    <w:rsid w:val="4CDD4223"/>
    <w:rsid w:val="4CEF0857"/>
    <w:rsid w:val="4D0C5BDF"/>
    <w:rsid w:val="4D4FD0BA"/>
    <w:rsid w:val="4D521130"/>
    <w:rsid w:val="4D7E63C8"/>
    <w:rsid w:val="4D8C989E"/>
    <w:rsid w:val="4D8F9B22"/>
    <w:rsid w:val="4DB1C62B"/>
    <w:rsid w:val="4DC79AFF"/>
    <w:rsid w:val="4DCFF79D"/>
    <w:rsid w:val="4DD33CB1"/>
    <w:rsid w:val="4DDA4993"/>
    <w:rsid w:val="4DE0D40F"/>
    <w:rsid w:val="4DF20994"/>
    <w:rsid w:val="4E035967"/>
    <w:rsid w:val="4E1B43CA"/>
    <w:rsid w:val="4E4E6703"/>
    <w:rsid w:val="4E5A6057"/>
    <w:rsid w:val="4E5F32D7"/>
    <w:rsid w:val="4E687C0C"/>
    <w:rsid w:val="4E8AD4EA"/>
    <w:rsid w:val="4EBD44E0"/>
    <w:rsid w:val="4F000C3D"/>
    <w:rsid w:val="4F1EB34C"/>
    <w:rsid w:val="4F33C821"/>
    <w:rsid w:val="4F677A03"/>
    <w:rsid w:val="4F756830"/>
    <w:rsid w:val="4FA2617E"/>
    <w:rsid w:val="4FB5F167"/>
    <w:rsid w:val="4FC78DBE"/>
    <w:rsid w:val="4FF507EA"/>
    <w:rsid w:val="4FF654CE"/>
    <w:rsid w:val="4FF7C257"/>
    <w:rsid w:val="50195C3A"/>
    <w:rsid w:val="50417B8C"/>
    <w:rsid w:val="50417D8D"/>
    <w:rsid w:val="5041AD20"/>
    <w:rsid w:val="506FA041"/>
    <w:rsid w:val="5072F526"/>
    <w:rsid w:val="50853624"/>
    <w:rsid w:val="50BB159B"/>
    <w:rsid w:val="50C5C015"/>
    <w:rsid w:val="50DACDB9"/>
    <w:rsid w:val="50DB6A30"/>
    <w:rsid w:val="5107DFB2"/>
    <w:rsid w:val="512008AA"/>
    <w:rsid w:val="512BE686"/>
    <w:rsid w:val="513E770E"/>
    <w:rsid w:val="519CAE10"/>
    <w:rsid w:val="51A24073"/>
    <w:rsid w:val="51C47473"/>
    <w:rsid w:val="51C639D7"/>
    <w:rsid w:val="51D95ADF"/>
    <w:rsid w:val="51DE8322"/>
    <w:rsid w:val="51F2A883"/>
    <w:rsid w:val="51F57E50"/>
    <w:rsid w:val="5221EA6C"/>
    <w:rsid w:val="524745B2"/>
    <w:rsid w:val="5258658B"/>
    <w:rsid w:val="527F8107"/>
    <w:rsid w:val="528B126C"/>
    <w:rsid w:val="52A8470D"/>
    <w:rsid w:val="52D5DE05"/>
    <w:rsid w:val="52F14C70"/>
    <w:rsid w:val="52FB71EC"/>
    <w:rsid w:val="5356DBDF"/>
    <w:rsid w:val="537F206A"/>
    <w:rsid w:val="538F2E7B"/>
    <w:rsid w:val="53A8B742"/>
    <w:rsid w:val="53E164AC"/>
    <w:rsid w:val="540D2490"/>
    <w:rsid w:val="5414BCE5"/>
    <w:rsid w:val="541B1728"/>
    <w:rsid w:val="545474EC"/>
    <w:rsid w:val="545E4B27"/>
    <w:rsid w:val="54BB2827"/>
    <w:rsid w:val="54C0A144"/>
    <w:rsid w:val="5549124B"/>
    <w:rsid w:val="55895AD6"/>
    <w:rsid w:val="55993998"/>
    <w:rsid w:val="559A8879"/>
    <w:rsid w:val="5604250A"/>
    <w:rsid w:val="5625D662"/>
    <w:rsid w:val="56468A71"/>
    <w:rsid w:val="5647A74F"/>
    <w:rsid w:val="56646F4D"/>
    <w:rsid w:val="567B1E76"/>
    <w:rsid w:val="56926975"/>
    <w:rsid w:val="5697A8CB"/>
    <w:rsid w:val="56A026BB"/>
    <w:rsid w:val="56DD0443"/>
    <w:rsid w:val="573D4EB4"/>
    <w:rsid w:val="573EAB8E"/>
    <w:rsid w:val="576E0CA8"/>
    <w:rsid w:val="5798C55A"/>
    <w:rsid w:val="57AC93FE"/>
    <w:rsid w:val="57E48E6D"/>
    <w:rsid w:val="57FB57C9"/>
    <w:rsid w:val="5800378C"/>
    <w:rsid w:val="58061AB6"/>
    <w:rsid w:val="58515EDA"/>
    <w:rsid w:val="5853494D"/>
    <w:rsid w:val="58579EED"/>
    <w:rsid w:val="5863E855"/>
    <w:rsid w:val="58699C18"/>
    <w:rsid w:val="586FD1D2"/>
    <w:rsid w:val="588AB1D9"/>
    <w:rsid w:val="58CF3A7E"/>
    <w:rsid w:val="58E53A01"/>
    <w:rsid w:val="58FC0889"/>
    <w:rsid w:val="58FEB7A1"/>
    <w:rsid w:val="591ED239"/>
    <w:rsid w:val="592DCDFD"/>
    <w:rsid w:val="5978C601"/>
    <w:rsid w:val="598A2930"/>
    <w:rsid w:val="59A40AE6"/>
    <w:rsid w:val="59AD3512"/>
    <w:rsid w:val="5A00940B"/>
    <w:rsid w:val="5A08947D"/>
    <w:rsid w:val="5A1648B6"/>
    <w:rsid w:val="5A7A2023"/>
    <w:rsid w:val="5A9A9FC5"/>
    <w:rsid w:val="5AB4B795"/>
    <w:rsid w:val="5AD15ADD"/>
    <w:rsid w:val="5AFD576C"/>
    <w:rsid w:val="5B03DDDC"/>
    <w:rsid w:val="5B251866"/>
    <w:rsid w:val="5B8228C4"/>
    <w:rsid w:val="5B865DD1"/>
    <w:rsid w:val="5B87E806"/>
    <w:rsid w:val="5B961262"/>
    <w:rsid w:val="5B9EE2D8"/>
    <w:rsid w:val="5BB242F1"/>
    <w:rsid w:val="5BC2D18B"/>
    <w:rsid w:val="5C0E7F7F"/>
    <w:rsid w:val="5C123271"/>
    <w:rsid w:val="5C2F2A68"/>
    <w:rsid w:val="5C58F58C"/>
    <w:rsid w:val="5CCE0B49"/>
    <w:rsid w:val="5CDAE75D"/>
    <w:rsid w:val="5CE477B9"/>
    <w:rsid w:val="5CFD86B8"/>
    <w:rsid w:val="5D44E1FB"/>
    <w:rsid w:val="5D730314"/>
    <w:rsid w:val="5D8EA5F6"/>
    <w:rsid w:val="5D8F31A9"/>
    <w:rsid w:val="5D933AC6"/>
    <w:rsid w:val="5D9ADDFE"/>
    <w:rsid w:val="5D9F3DB9"/>
    <w:rsid w:val="5D9F9F71"/>
    <w:rsid w:val="5DC5DB75"/>
    <w:rsid w:val="5E328198"/>
    <w:rsid w:val="5E3C5FEC"/>
    <w:rsid w:val="5E4E44BA"/>
    <w:rsid w:val="5E733F2E"/>
    <w:rsid w:val="5E792681"/>
    <w:rsid w:val="5EA675BB"/>
    <w:rsid w:val="5EA6B226"/>
    <w:rsid w:val="5EBA642E"/>
    <w:rsid w:val="5EF195E2"/>
    <w:rsid w:val="5EFD4BC1"/>
    <w:rsid w:val="5F07143A"/>
    <w:rsid w:val="5F0DF441"/>
    <w:rsid w:val="5F16FADE"/>
    <w:rsid w:val="5F1BA550"/>
    <w:rsid w:val="5F1BC966"/>
    <w:rsid w:val="5F3DD358"/>
    <w:rsid w:val="5F40108C"/>
    <w:rsid w:val="5F71F8AC"/>
    <w:rsid w:val="5F8F4298"/>
    <w:rsid w:val="5F91C53A"/>
    <w:rsid w:val="5F936F81"/>
    <w:rsid w:val="5FA3B7B8"/>
    <w:rsid w:val="5FD4C97F"/>
    <w:rsid w:val="5FE1303C"/>
    <w:rsid w:val="600C90A5"/>
    <w:rsid w:val="6015A42A"/>
    <w:rsid w:val="60669790"/>
    <w:rsid w:val="60759F2B"/>
    <w:rsid w:val="607A821F"/>
    <w:rsid w:val="6084EE75"/>
    <w:rsid w:val="609C706E"/>
    <w:rsid w:val="60BCD8B1"/>
    <w:rsid w:val="60C4B82E"/>
    <w:rsid w:val="60D0FF19"/>
    <w:rsid w:val="60D55CD4"/>
    <w:rsid w:val="61114902"/>
    <w:rsid w:val="611C2980"/>
    <w:rsid w:val="6120AF57"/>
    <w:rsid w:val="6132122E"/>
    <w:rsid w:val="61809F97"/>
    <w:rsid w:val="61A0C08A"/>
    <w:rsid w:val="61B7DB71"/>
    <w:rsid w:val="61B92B83"/>
    <w:rsid w:val="61DB4BCF"/>
    <w:rsid w:val="61F0C18F"/>
    <w:rsid w:val="62131CAA"/>
    <w:rsid w:val="621B1C53"/>
    <w:rsid w:val="622C5618"/>
    <w:rsid w:val="6231F709"/>
    <w:rsid w:val="624487F2"/>
    <w:rsid w:val="624912C4"/>
    <w:rsid w:val="62595020"/>
    <w:rsid w:val="6260227A"/>
    <w:rsid w:val="62B9E4AF"/>
    <w:rsid w:val="62BAC7D8"/>
    <w:rsid w:val="62D4A6D0"/>
    <w:rsid w:val="62EA4287"/>
    <w:rsid w:val="631EBE54"/>
    <w:rsid w:val="6338382D"/>
    <w:rsid w:val="63625B36"/>
    <w:rsid w:val="638AEF03"/>
    <w:rsid w:val="63BA3C94"/>
    <w:rsid w:val="63C9DA18"/>
    <w:rsid w:val="63D16FB5"/>
    <w:rsid w:val="63E7352C"/>
    <w:rsid w:val="63E76F3C"/>
    <w:rsid w:val="63EE89F3"/>
    <w:rsid w:val="63F61F25"/>
    <w:rsid w:val="641C1F88"/>
    <w:rsid w:val="643D2170"/>
    <w:rsid w:val="64767648"/>
    <w:rsid w:val="647A9D21"/>
    <w:rsid w:val="648CE7EE"/>
    <w:rsid w:val="649B8339"/>
    <w:rsid w:val="64DC1199"/>
    <w:rsid w:val="64DD9FCB"/>
    <w:rsid w:val="6500EF35"/>
    <w:rsid w:val="6513CC34"/>
    <w:rsid w:val="652E627F"/>
    <w:rsid w:val="654FE23F"/>
    <w:rsid w:val="656C7EBA"/>
    <w:rsid w:val="65750467"/>
    <w:rsid w:val="65AF2CEB"/>
    <w:rsid w:val="65B43882"/>
    <w:rsid w:val="65D4DF67"/>
    <w:rsid w:val="65E27A6E"/>
    <w:rsid w:val="65F76991"/>
    <w:rsid w:val="66278AD7"/>
    <w:rsid w:val="66654DA9"/>
    <w:rsid w:val="666940F9"/>
    <w:rsid w:val="668289C8"/>
    <w:rsid w:val="66896BF6"/>
    <w:rsid w:val="6695AD59"/>
    <w:rsid w:val="66C2081C"/>
    <w:rsid w:val="66D05026"/>
    <w:rsid w:val="66D45B35"/>
    <w:rsid w:val="66E73CAA"/>
    <w:rsid w:val="670309C2"/>
    <w:rsid w:val="672A1736"/>
    <w:rsid w:val="673602C5"/>
    <w:rsid w:val="67368317"/>
    <w:rsid w:val="673D8EEC"/>
    <w:rsid w:val="67422CFF"/>
    <w:rsid w:val="6782979D"/>
    <w:rsid w:val="67A732D9"/>
    <w:rsid w:val="67E3E1E6"/>
    <w:rsid w:val="681CA2CA"/>
    <w:rsid w:val="68282B30"/>
    <w:rsid w:val="686D54D7"/>
    <w:rsid w:val="68A2ECA4"/>
    <w:rsid w:val="68A2F65E"/>
    <w:rsid w:val="68C16A17"/>
    <w:rsid w:val="68EB8A30"/>
    <w:rsid w:val="68F86923"/>
    <w:rsid w:val="69113337"/>
    <w:rsid w:val="691AD936"/>
    <w:rsid w:val="6925C760"/>
    <w:rsid w:val="6949AA43"/>
    <w:rsid w:val="6958516C"/>
    <w:rsid w:val="6969E5C8"/>
    <w:rsid w:val="6994233F"/>
    <w:rsid w:val="69C636FD"/>
    <w:rsid w:val="6A0863A3"/>
    <w:rsid w:val="6A59E776"/>
    <w:rsid w:val="6A6372E4"/>
    <w:rsid w:val="6A850B30"/>
    <w:rsid w:val="6AA6C6F3"/>
    <w:rsid w:val="6AEFA627"/>
    <w:rsid w:val="6AFFD4C3"/>
    <w:rsid w:val="6B1DB1D0"/>
    <w:rsid w:val="6B2EAFA1"/>
    <w:rsid w:val="6B86E103"/>
    <w:rsid w:val="6B97B617"/>
    <w:rsid w:val="6BBDF864"/>
    <w:rsid w:val="6BC901EA"/>
    <w:rsid w:val="6BCAD618"/>
    <w:rsid w:val="6BD3B8F3"/>
    <w:rsid w:val="6BDBC395"/>
    <w:rsid w:val="6BDE5FBB"/>
    <w:rsid w:val="6BED7B7E"/>
    <w:rsid w:val="6C04BDDE"/>
    <w:rsid w:val="6C4D3CF6"/>
    <w:rsid w:val="6C4DA7B0"/>
    <w:rsid w:val="6C6FB541"/>
    <w:rsid w:val="6C774E7C"/>
    <w:rsid w:val="6C891EC9"/>
    <w:rsid w:val="6CBB2034"/>
    <w:rsid w:val="6CF1B65B"/>
    <w:rsid w:val="6D12DC57"/>
    <w:rsid w:val="6D3865EF"/>
    <w:rsid w:val="6D636B80"/>
    <w:rsid w:val="6D72C006"/>
    <w:rsid w:val="6DA69ADE"/>
    <w:rsid w:val="6DB1D85C"/>
    <w:rsid w:val="6DD3C300"/>
    <w:rsid w:val="6DE1CACA"/>
    <w:rsid w:val="6DE58646"/>
    <w:rsid w:val="6E142C79"/>
    <w:rsid w:val="6E1A16E4"/>
    <w:rsid w:val="6E46E9F7"/>
    <w:rsid w:val="6E49BFAF"/>
    <w:rsid w:val="6E55F678"/>
    <w:rsid w:val="6E8153FF"/>
    <w:rsid w:val="6E8CCF74"/>
    <w:rsid w:val="6F17C34B"/>
    <w:rsid w:val="6F4E0DCF"/>
    <w:rsid w:val="6F55C585"/>
    <w:rsid w:val="6F77D394"/>
    <w:rsid w:val="6F79D46F"/>
    <w:rsid w:val="6FAEED09"/>
    <w:rsid w:val="6FBEC4CC"/>
    <w:rsid w:val="701292DA"/>
    <w:rsid w:val="702A68EC"/>
    <w:rsid w:val="703B0280"/>
    <w:rsid w:val="707EC598"/>
    <w:rsid w:val="70A7C645"/>
    <w:rsid w:val="70D81688"/>
    <w:rsid w:val="70F71A4F"/>
    <w:rsid w:val="710D0B48"/>
    <w:rsid w:val="7114A4D6"/>
    <w:rsid w:val="7126CDAE"/>
    <w:rsid w:val="713BA3E7"/>
    <w:rsid w:val="713E1CE3"/>
    <w:rsid w:val="714979AF"/>
    <w:rsid w:val="7161B622"/>
    <w:rsid w:val="717AAB97"/>
    <w:rsid w:val="71918DDD"/>
    <w:rsid w:val="71DFEB93"/>
    <w:rsid w:val="71EF4B89"/>
    <w:rsid w:val="71F63FC4"/>
    <w:rsid w:val="72301DC0"/>
    <w:rsid w:val="725A57BF"/>
    <w:rsid w:val="726005C8"/>
    <w:rsid w:val="7271CEFC"/>
    <w:rsid w:val="728A5977"/>
    <w:rsid w:val="7292423E"/>
    <w:rsid w:val="7294605C"/>
    <w:rsid w:val="72A1EFEF"/>
    <w:rsid w:val="72AF89BF"/>
    <w:rsid w:val="72BDDBC8"/>
    <w:rsid w:val="72D7B4D6"/>
    <w:rsid w:val="734A1F76"/>
    <w:rsid w:val="7372D7E8"/>
    <w:rsid w:val="73CA965A"/>
    <w:rsid w:val="748C25EE"/>
    <w:rsid w:val="7493460D"/>
    <w:rsid w:val="74937E03"/>
    <w:rsid w:val="74AA54CD"/>
    <w:rsid w:val="74D96064"/>
    <w:rsid w:val="74FB4EEB"/>
    <w:rsid w:val="75279F00"/>
    <w:rsid w:val="7531D8C1"/>
    <w:rsid w:val="753A3C78"/>
    <w:rsid w:val="7540BA67"/>
    <w:rsid w:val="75565B8D"/>
    <w:rsid w:val="75966549"/>
    <w:rsid w:val="75A172BC"/>
    <w:rsid w:val="75B47E80"/>
    <w:rsid w:val="75BF3198"/>
    <w:rsid w:val="75C9228F"/>
    <w:rsid w:val="75D007AF"/>
    <w:rsid w:val="7623C562"/>
    <w:rsid w:val="76445A00"/>
    <w:rsid w:val="766AB1B3"/>
    <w:rsid w:val="76915E58"/>
    <w:rsid w:val="769BF4EE"/>
    <w:rsid w:val="76C23FE8"/>
    <w:rsid w:val="76C32F13"/>
    <w:rsid w:val="76C5F3CC"/>
    <w:rsid w:val="76E57063"/>
    <w:rsid w:val="76E66EF3"/>
    <w:rsid w:val="770E1168"/>
    <w:rsid w:val="7725B8A2"/>
    <w:rsid w:val="7735733C"/>
    <w:rsid w:val="7742FD0D"/>
    <w:rsid w:val="7755CBF2"/>
    <w:rsid w:val="775FCE94"/>
    <w:rsid w:val="77A01336"/>
    <w:rsid w:val="77B090C1"/>
    <w:rsid w:val="77BC7D0E"/>
    <w:rsid w:val="77D05F5B"/>
    <w:rsid w:val="77E26B93"/>
    <w:rsid w:val="7804907E"/>
    <w:rsid w:val="782E600A"/>
    <w:rsid w:val="78308C35"/>
    <w:rsid w:val="783559BB"/>
    <w:rsid w:val="7865CFEA"/>
    <w:rsid w:val="7883BEFE"/>
    <w:rsid w:val="7891A38A"/>
    <w:rsid w:val="78A46D46"/>
    <w:rsid w:val="78A5EC0E"/>
    <w:rsid w:val="78C00247"/>
    <w:rsid w:val="78E4B2B7"/>
    <w:rsid w:val="78E5C396"/>
    <w:rsid w:val="7905D0AD"/>
    <w:rsid w:val="793F097F"/>
    <w:rsid w:val="79422BEE"/>
    <w:rsid w:val="7946852A"/>
    <w:rsid w:val="798E8D68"/>
    <w:rsid w:val="79967425"/>
    <w:rsid w:val="79B3B0BD"/>
    <w:rsid w:val="79B5DC80"/>
    <w:rsid w:val="79BB2BE0"/>
    <w:rsid w:val="79E2754D"/>
    <w:rsid w:val="79E5E588"/>
    <w:rsid w:val="79F25EA4"/>
    <w:rsid w:val="79F772D0"/>
    <w:rsid w:val="7A22CA1A"/>
    <w:rsid w:val="7A2C7664"/>
    <w:rsid w:val="7A30B890"/>
    <w:rsid w:val="7A33DFEC"/>
    <w:rsid w:val="7A43CCCE"/>
    <w:rsid w:val="7A590AF5"/>
    <w:rsid w:val="7A5BE668"/>
    <w:rsid w:val="7A5EB473"/>
    <w:rsid w:val="7A6A3ADA"/>
    <w:rsid w:val="7A71CE94"/>
    <w:rsid w:val="7A863F30"/>
    <w:rsid w:val="7A9CEE79"/>
    <w:rsid w:val="7AA443B7"/>
    <w:rsid w:val="7AB013EF"/>
    <w:rsid w:val="7B05DDD5"/>
    <w:rsid w:val="7B0DB862"/>
    <w:rsid w:val="7B1DF199"/>
    <w:rsid w:val="7B424C64"/>
    <w:rsid w:val="7B477F32"/>
    <w:rsid w:val="7B4DA3DD"/>
    <w:rsid w:val="7B56A1C4"/>
    <w:rsid w:val="7B5ADFEE"/>
    <w:rsid w:val="7B6B6B3D"/>
    <w:rsid w:val="7B940062"/>
    <w:rsid w:val="7BBC71A8"/>
    <w:rsid w:val="7BD47F43"/>
    <w:rsid w:val="7BD67962"/>
    <w:rsid w:val="7C02CF4A"/>
    <w:rsid w:val="7C27463E"/>
    <w:rsid w:val="7C3742D2"/>
    <w:rsid w:val="7C37A6BC"/>
    <w:rsid w:val="7C3ADD76"/>
    <w:rsid w:val="7C45C3EA"/>
    <w:rsid w:val="7C79F59E"/>
    <w:rsid w:val="7C832EF8"/>
    <w:rsid w:val="7C8F012D"/>
    <w:rsid w:val="7CA3A8CC"/>
    <w:rsid w:val="7CA80D5B"/>
    <w:rsid w:val="7CBA1C7F"/>
    <w:rsid w:val="7CCBFE33"/>
    <w:rsid w:val="7CD28CD5"/>
    <w:rsid w:val="7CD2D19D"/>
    <w:rsid w:val="7CE1C683"/>
    <w:rsid w:val="7D1954D3"/>
    <w:rsid w:val="7D20FA01"/>
    <w:rsid w:val="7D474CB9"/>
    <w:rsid w:val="7D549815"/>
    <w:rsid w:val="7D626DF1"/>
    <w:rsid w:val="7D77F36E"/>
    <w:rsid w:val="7D866EF7"/>
    <w:rsid w:val="7DA9EFF3"/>
    <w:rsid w:val="7DEAD140"/>
    <w:rsid w:val="7DF8AA86"/>
    <w:rsid w:val="7E57805E"/>
    <w:rsid w:val="7E8AFFF3"/>
    <w:rsid w:val="7E951A5B"/>
    <w:rsid w:val="7E9DE6AD"/>
    <w:rsid w:val="7EF8DD70"/>
    <w:rsid w:val="7F0AC4B9"/>
    <w:rsid w:val="7F12AAFE"/>
    <w:rsid w:val="7F1313FC"/>
    <w:rsid w:val="7F2BAA76"/>
    <w:rsid w:val="7F2DD0C2"/>
    <w:rsid w:val="7F3C2A7E"/>
    <w:rsid w:val="7F41D265"/>
    <w:rsid w:val="7F47C8BE"/>
    <w:rsid w:val="7F4BB973"/>
    <w:rsid w:val="7F77C6F4"/>
    <w:rsid w:val="7F8736C5"/>
    <w:rsid w:val="7FA0AC7A"/>
    <w:rsid w:val="7FA61137"/>
    <w:rsid w:val="7FD56D89"/>
    <w:rsid w:val="7FE1E4CB"/>
    <w:rsid w:val="7FE6EB0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3397879A-7D3F-48DB-A894-6C8C45090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5"/>
      </w:numPr>
      <w:tabs>
        <w:tab w:val="num" w:pos="360"/>
      </w:tabs>
      <w:spacing w:before="240" w:after="200" w:line="276" w:lineRule="auto"/>
      <w:ind w:left="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6"/>
      </w:numPr>
      <w:tabs>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5"/>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5"/>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5"/>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5"/>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5"/>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5"/>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5"/>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eastAsia="Times New Roman"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eastAsia="Times New Roman" w:hAnsi="Myriad Pro Light" w:cs="Arial"/>
      <w:b/>
      <w:sz w:val="23"/>
      <w:szCs w:val="26"/>
    </w:rPr>
  </w:style>
  <w:style w:type="character" w:customStyle="1" w:styleId="Heading4Char">
    <w:name w:val="Heading 4 Char"/>
    <w:aliases w:val="TAMU_HEAD4 Char"/>
    <w:basedOn w:val="DefaultParagraphFont"/>
    <w:link w:val="Heading4"/>
    <w:uiPriority w:val="99"/>
    <w:locked/>
    <w:rsid w:val="007962A7"/>
    <w:rPr>
      <w:rFonts w:ascii="Myriad Pro" w:eastAsia="Times New Roman" w:hAnsi="Myriad Pro"/>
      <w:bCs/>
      <w:sz w:val="23"/>
      <w:szCs w:val="23"/>
    </w:rPr>
  </w:style>
  <w:style w:type="character" w:customStyle="1" w:styleId="Heading5Char">
    <w:name w:val="Heading 5 Char"/>
    <w:basedOn w:val="DefaultParagraphFont"/>
    <w:link w:val="Heading5"/>
    <w:uiPriority w:val="99"/>
    <w:locked/>
    <w:rsid w:val="00151371"/>
    <w:rPr>
      <w:rFonts w:ascii="Myriad Pro" w:eastAsia="Times New Roman" w:hAnsi="Myriad Pro"/>
      <w:b/>
      <w:bCs/>
      <w:i/>
      <w:iCs/>
      <w:sz w:val="26"/>
      <w:szCs w:val="26"/>
    </w:rPr>
  </w:style>
  <w:style w:type="character" w:customStyle="1" w:styleId="Heading6Char">
    <w:name w:val="Heading 6 Char"/>
    <w:basedOn w:val="DefaultParagraphFont"/>
    <w:link w:val="Heading6"/>
    <w:uiPriority w:val="99"/>
    <w:locked/>
    <w:rsid w:val="00151371"/>
    <w:rPr>
      <w:rFonts w:ascii="Times New Roman" w:eastAsia="Times New Roman" w:hAnsi="Times New Roman"/>
      <w:b/>
      <w:bCs/>
      <w:sz w:val="23"/>
    </w:rPr>
  </w:style>
  <w:style w:type="character" w:customStyle="1" w:styleId="Heading7Char">
    <w:name w:val="Heading 7 Char"/>
    <w:basedOn w:val="DefaultParagraphFont"/>
    <w:link w:val="Heading7"/>
    <w:uiPriority w:val="99"/>
    <w:locked/>
    <w:rsid w:val="00151371"/>
    <w:rPr>
      <w:rFonts w:ascii="Times New Roman" w:eastAsia="Times New Roman" w:hAnsi="Times New Roman"/>
      <w:sz w:val="24"/>
      <w:szCs w:val="24"/>
    </w:rPr>
  </w:style>
  <w:style w:type="character" w:customStyle="1" w:styleId="Heading8Char">
    <w:name w:val="Heading 8 Char"/>
    <w:basedOn w:val="DefaultParagraphFont"/>
    <w:link w:val="Heading8"/>
    <w:uiPriority w:val="99"/>
    <w:locked/>
    <w:rsid w:val="00151371"/>
    <w:rPr>
      <w:rFonts w:ascii="Times New Roman" w:eastAsia="Times New Roman" w:hAnsi="Times New Roman"/>
      <w:i/>
      <w:iCs/>
      <w:sz w:val="24"/>
      <w:szCs w:val="24"/>
    </w:rPr>
  </w:style>
  <w:style w:type="character" w:customStyle="1" w:styleId="Heading9Char">
    <w:name w:val="Heading 9 Char"/>
    <w:basedOn w:val="DefaultParagraphFont"/>
    <w:link w:val="Heading9"/>
    <w:uiPriority w:val="99"/>
    <w:locked/>
    <w:rsid w:val="00151371"/>
    <w:rPr>
      <w:rFonts w:ascii="Myriad Pro" w:eastAsia="Times New Roman"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tabs>
        <w:tab w:val="num" w:pos="882"/>
      </w:tabs>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tabs>
        <w:tab w:val="num" w:pos="882"/>
      </w:tabs>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9"/>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UnresolvedMention">
    <w:name w:val="Unresolved Mention"/>
    <w:basedOn w:val="DefaultParagraphFont"/>
    <w:uiPriority w:val="99"/>
    <w:semiHidden/>
    <w:unhideWhenUsed/>
    <w:rsid w:val="00CD5B6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yperlink" Target="http://www.dosupply.com/tech/2022/08/11/what-do-vfds-do-in-hvac-systems/"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23" Type="http://schemas.microsoft.com/office/2020/10/relationships/intelligence" Target="intelligence2.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13DD7C0D1421740A6CEBC0EBDB9DDD4" ma:contentTypeVersion="11" ma:contentTypeDescription="Create a new document." ma:contentTypeScope="" ma:versionID="8719ea187cb6c3047df7a3603bd68cf4">
  <xsd:schema xmlns:xsd="http://www.w3.org/2001/XMLSchema" xmlns:xs="http://www.w3.org/2001/XMLSchema" xmlns:p="http://schemas.microsoft.com/office/2006/metadata/properties" xmlns:ns2="9326aaa1-dc5b-400b-9b33-8992d719744b" xmlns:ns3="79ee5b46-ae3d-4101-a402-de0b5256da3d" targetNamespace="http://schemas.microsoft.com/office/2006/metadata/properties" ma:root="true" ma:fieldsID="1174e953af6199441f3a3044d5f9ed63" ns2:_="" ns3:_="">
    <xsd:import namespace="9326aaa1-dc5b-400b-9b33-8992d719744b"/>
    <xsd:import namespace="79ee5b46-ae3d-4101-a402-de0b5256da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26aaa1-dc5b-400b-9b33-8992d71974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528e5b72-a11e-43e4-996b-2cb2b326d1f2"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9ee5b46-ae3d-4101-a402-de0b5256da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96e7834-8338-4e7e-9a71-20fda19bc98c}" ma:internalName="TaxCatchAll" ma:showField="CatchAllData" ma:web="79ee5b46-ae3d-4101-a402-de0b5256da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326aaa1-dc5b-400b-9b33-8992d719744b">
      <Terms xmlns="http://schemas.microsoft.com/office/infopath/2007/PartnerControls"/>
    </lcf76f155ced4ddcb4097134ff3c332f>
    <TaxCatchAll xmlns="79ee5b46-ae3d-4101-a402-de0b5256da3d" xsi:nil="true"/>
  </documentManagement>
</p:properties>
</file>

<file path=customXml/itemProps1.xml><?xml version="1.0" encoding="utf-8"?>
<ds:datastoreItem xmlns:ds="http://schemas.openxmlformats.org/officeDocument/2006/customXml" ds:itemID="{8ACE726E-7C06-4834-A075-9267FB235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326aaa1-dc5b-400b-9b33-8992d719744b"/>
    <ds:schemaRef ds:uri="79ee5b46-ae3d-4101-a402-de0b5256da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45A54B-7E98-48B4-A64B-423011F2C4AA}">
  <ds:schemaRefs>
    <ds:schemaRef ds:uri="http://schemas.microsoft.com/sharepoint/v3/contenttype/forms"/>
  </ds:schemaRefs>
</ds:datastoreItem>
</file>

<file path=customXml/itemProps3.xml><?xml version="1.0" encoding="utf-8"?>
<ds:datastoreItem xmlns:ds="http://schemas.openxmlformats.org/officeDocument/2006/customXml" ds:itemID="{6A591545-9083-46D6-ACC8-48C1C60A4FFF}">
  <ds:schemaRefs>
    <ds:schemaRef ds:uri="http://schemas.openxmlformats.org/officeDocument/2006/bibliography"/>
  </ds:schemaRefs>
</ds:datastoreItem>
</file>

<file path=customXml/itemProps4.xml><?xml version="1.0" encoding="utf-8"?>
<ds:datastoreItem xmlns:ds="http://schemas.openxmlformats.org/officeDocument/2006/customXml" ds:itemID="{26563EF2-5178-4440-89BB-ED624C9E2B17}">
  <ds:schemaRefs>
    <ds:schemaRef ds:uri="http://purl.org/dc/terms/"/>
    <ds:schemaRef ds:uri="http://purl.org/dc/elements/1.1/"/>
    <ds:schemaRef ds:uri="http://schemas.microsoft.com/office/infopath/2007/PartnerControls"/>
    <ds:schemaRef ds:uri="9326aaa1-dc5b-400b-9b33-8992d719744b"/>
    <ds:schemaRef ds:uri="http://schemas.microsoft.com/office/2006/documentManagement/types"/>
    <ds:schemaRef ds:uri="http://schemas.microsoft.com/office/2006/metadata/properties"/>
    <ds:schemaRef ds:uri="http://purl.org/dc/dcmitype/"/>
    <ds:schemaRef ds:uri="http://schemas.openxmlformats.org/package/2006/metadata/core-properties"/>
    <ds:schemaRef ds:uri="79ee5b46-ae3d-4101-a402-de0b5256da3d"/>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8</Pages>
  <Words>3923</Words>
  <Characters>22662</Characters>
  <Application>Microsoft Office Word</Application>
  <DocSecurity>0</DocSecurity>
  <Lines>188</Lines>
  <Paragraphs>53</Paragraphs>
  <ScaleCrop>false</ScaleCrop>
  <Company>Texas A&amp;M University</Company>
  <LinksUpToDate>false</LinksUpToDate>
  <CharactersWithSpaces>26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Rader, Aidan D</cp:lastModifiedBy>
  <cp:revision>463</cp:revision>
  <cp:lastPrinted>2013-05-24T20:28:00Z</cp:lastPrinted>
  <dcterms:created xsi:type="dcterms:W3CDTF">2020-09-06T05:15:00Z</dcterms:created>
  <dcterms:modified xsi:type="dcterms:W3CDTF">2025-04-29T0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D7C0D1421740A6CEBC0EBDB9DDD4</vt:lpwstr>
  </property>
  <property fmtid="{D5CDD505-2E9C-101B-9397-08002B2CF9AE}" pid="3" name="SubmissionID">
    <vt:lpwstr/>
  </property>
  <property fmtid="{D5CDD505-2E9C-101B-9397-08002B2CF9AE}" pid="4" name="Status">
    <vt:lpwstr>PC Review</vt:lpwstr>
  </property>
  <property fmtid="{D5CDD505-2E9C-101B-9397-08002B2CF9AE}" pid="5" name="MediaServiceImageTags">
    <vt:lpwstr/>
  </property>
</Properties>
</file>